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53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61"/>
        <w:gridCol w:w="5670"/>
      </w:tblGrid>
      <w:tr w:rsidR="00D628FE" w:rsidRPr="001A135C" w14:paraId="32837455" w14:textId="77777777" w:rsidTr="00177D66">
        <w:tc>
          <w:tcPr>
            <w:tcW w:w="3861" w:type="dxa"/>
            <w:tcBorders>
              <w:top w:val="nil"/>
              <w:left w:val="nil"/>
              <w:bottom w:val="nil"/>
              <w:right w:val="nil"/>
            </w:tcBorders>
          </w:tcPr>
          <w:p w14:paraId="131D3C79" w14:textId="77777777" w:rsidR="00D628FE" w:rsidRPr="00072067" w:rsidRDefault="00D628FE" w:rsidP="00700E32">
            <w:pPr>
              <w:pStyle w:val="a4"/>
              <w:ind w:firstLine="142"/>
              <w:rPr>
                <w:rFonts w:ascii="Times New Roman" w:hAnsi="Times New Roman"/>
                <w:sz w:val="28"/>
                <w:szCs w:val="28"/>
                <w:lang w:val="uk-UA" w:eastAsia="uk-UA"/>
              </w:rPr>
            </w:pPr>
          </w:p>
        </w:tc>
        <w:tc>
          <w:tcPr>
            <w:tcW w:w="5670" w:type="dxa"/>
            <w:tcBorders>
              <w:top w:val="nil"/>
              <w:left w:val="nil"/>
              <w:bottom w:val="nil"/>
              <w:right w:val="nil"/>
            </w:tcBorders>
          </w:tcPr>
          <w:p w14:paraId="66D2729A" w14:textId="26B1E027" w:rsidR="00D628FE" w:rsidRPr="00177D66" w:rsidRDefault="00177D66" w:rsidP="00177D66">
            <w:pPr>
              <w:pStyle w:val="a4"/>
              <w:tabs>
                <w:tab w:val="left" w:pos="1714"/>
                <w:tab w:val="right" w:pos="5047"/>
              </w:tabs>
              <w:ind w:firstLine="142"/>
              <w:jc w:val="both"/>
              <w:rPr>
                <w:rFonts w:ascii="Times New Roman" w:hAnsi="Times New Roman"/>
                <w:b/>
                <w:sz w:val="28"/>
                <w:szCs w:val="28"/>
                <w:lang w:val="uk-UA" w:eastAsia="uk-UA"/>
              </w:rPr>
            </w:pPr>
            <w:r>
              <w:rPr>
                <w:rFonts w:ascii="Times New Roman" w:hAnsi="Times New Roman"/>
                <w:sz w:val="24"/>
                <w:szCs w:val="28"/>
                <w:lang w:val="uk-UA"/>
              </w:rPr>
              <w:t xml:space="preserve">                      </w:t>
            </w:r>
            <w:r w:rsidRPr="00177D66">
              <w:rPr>
                <w:rFonts w:ascii="Times New Roman" w:hAnsi="Times New Roman"/>
                <w:b/>
                <w:sz w:val="28"/>
                <w:szCs w:val="28"/>
                <w:lang w:val="uk-UA"/>
              </w:rPr>
              <w:t>Затверджено</w:t>
            </w:r>
            <w:r>
              <w:rPr>
                <w:rFonts w:ascii="Times New Roman" w:hAnsi="Times New Roman"/>
                <w:sz w:val="24"/>
                <w:szCs w:val="28"/>
                <w:lang w:val="uk-UA"/>
              </w:rPr>
              <w:tab/>
            </w:r>
            <w:r w:rsidR="00D628FE" w:rsidRPr="00D628FE">
              <w:rPr>
                <w:rFonts w:ascii="Times New Roman" w:hAnsi="Times New Roman"/>
                <w:sz w:val="24"/>
                <w:szCs w:val="28"/>
                <w:lang w:val="uk-UA"/>
              </w:rPr>
              <w:t xml:space="preserve">               </w:t>
            </w:r>
            <w:r>
              <w:rPr>
                <w:rFonts w:ascii="Times New Roman" w:hAnsi="Times New Roman"/>
                <w:sz w:val="24"/>
                <w:szCs w:val="28"/>
                <w:lang w:val="uk-UA"/>
              </w:rPr>
              <w:t xml:space="preserve">                       </w:t>
            </w:r>
          </w:p>
        </w:tc>
      </w:tr>
      <w:tr w:rsidR="00D628FE" w:rsidRPr="001A135C" w14:paraId="2A6C1CD2" w14:textId="77777777" w:rsidTr="00177D66">
        <w:tc>
          <w:tcPr>
            <w:tcW w:w="3861" w:type="dxa"/>
            <w:tcBorders>
              <w:top w:val="nil"/>
              <w:left w:val="nil"/>
              <w:bottom w:val="nil"/>
              <w:right w:val="nil"/>
            </w:tcBorders>
          </w:tcPr>
          <w:p w14:paraId="7812BA6A" w14:textId="77777777" w:rsidR="00D628FE" w:rsidRPr="001A135C" w:rsidRDefault="00D628FE" w:rsidP="00700E32">
            <w:pPr>
              <w:pStyle w:val="a4"/>
              <w:ind w:firstLine="142"/>
              <w:rPr>
                <w:rFonts w:ascii="Times New Roman" w:hAnsi="Times New Roman"/>
                <w:sz w:val="28"/>
                <w:szCs w:val="28"/>
                <w:lang w:val="uk-UA" w:eastAsia="uk-UA"/>
              </w:rPr>
            </w:pPr>
          </w:p>
        </w:tc>
        <w:tc>
          <w:tcPr>
            <w:tcW w:w="5670" w:type="dxa"/>
            <w:tcBorders>
              <w:top w:val="nil"/>
              <w:left w:val="nil"/>
              <w:bottom w:val="nil"/>
              <w:right w:val="nil"/>
            </w:tcBorders>
          </w:tcPr>
          <w:p w14:paraId="5478CE9E" w14:textId="10C494B8" w:rsidR="00177D66" w:rsidRPr="001A135C" w:rsidRDefault="00177D66" w:rsidP="00177D66">
            <w:pPr>
              <w:pStyle w:val="a4"/>
              <w:ind w:firstLine="142"/>
              <w:jc w:val="both"/>
              <w:rPr>
                <w:rFonts w:ascii="Times New Roman" w:hAnsi="Times New Roman"/>
                <w:sz w:val="24"/>
                <w:szCs w:val="28"/>
                <w:lang w:val="uk-UA"/>
              </w:rPr>
            </w:pPr>
            <w:r>
              <w:rPr>
                <w:rFonts w:ascii="Times New Roman" w:hAnsi="Times New Roman"/>
                <w:sz w:val="24"/>
                <w:szCs w:val="28"/>
                <w:lang w:val="uk-UA"/>
              </w:rPr>
              <w:t xml:space="preserve">                      </w:t>
            </w:r>
            <w:r w:rsidRPr="001A135C">
              <w:rPr>
                <w:rFonts w:ascii="Times New Roman" w:hAnsi="Times New Roman"/>
                <w:sz w:val="24"/>
                <w:szCs w:val="28"/>
                <w:lang w:val="uk-UA"/>
              </w:rPr>
              <w:t>Протокол</w:t>
            </w:r>
            <w:r>
              <w:rPr>
                <w:rFonts w:ascii="Times New Roman" w:hAnsi="Times New Roman"/>
                <w:sz w:val="24"/>
                <w:szCs w:val="28"/>
                <w:lang w:val="uk-UA"/>
              </w:rPr>
              <w:t>ом</w:t>
            </w:r>
            <w:r w:rsidRPr="001A135C">
              <w:rPr>
                <w:rFonts w:ascii="Times New Roman" w:hAnsi="Times New Roman"/>
                <w:sz w:val="24"/>
                <w:szCs w:val="28"/>
                <w:lang w:val="uk-UA"/>
              </w:rPr>
              <w:t xml:space="preserve"> №</w:t>
            </w:r>
            <w:r>
              <w:rPr>
                <w:rFonts w:ascii="Times New Roman" w:hAnsi="Times New Roman"/>
                <w:sz w:val="24"/>
                <w:szCs w:val="28"/>
                <w:lang w:val="uk-UA"/>
              </w:rPr>
              <w:t xml:space="preserve"> 1-08/22</w:t>
            </w:r>
          </w:p>
          <w:p w14:paraId="399B7404" w14:textId="5ABBB27F" w:rsidR="00177D66" w:rsidRPr="001A135C" w:rsidRDefault="00177D66" w:rsidP="00177D66">
            <w:pPr>
              <w:pStyle w:val="a4"/>
              <w:ind w:firstLine="142"/>
              <w:jc w:val="both"/>
              <w:rPr>
                <w:rFonts w:ascii="Times New Roman" w:hAnsi="Times New Roman"/>
                <w:sz w:val="24"/>
                <w:szCs w:val="28"/>
                <w:lang w:val="uk-UA"/>
              </w:rPr>
            </w:pPr>
            <w:r>
              <w:rPr>
                <w:rFonts w:ascii="Times New Roman" w:hAnsi="Times New Roman"/>
                <w:sz w:val="24"/>
                <w:szCs w:val="28"/>
                <w:lang w:val="uk-UA"/>
              </w:rPr>
              <w:t xml:space="preserve">                      від «29»  серпня 2022</w:t>
            </w:r>
            <w:r w:rsidRPr="001A135C">
              <w:rPr>
                <w:rFonts w:ascii="Times New Roman" w:hAnsi="Times New Roman"/>
                <w:sz w:val="24"/>
                <w:szCs w:val="28"/>
                <w:lang w:val="uk-UA"/>
              </w:rPr>
              <w:t xml:space="preserve"> р.</w:t>
            </w:r>
          </w:p>
          <w:p w14:paraId="30074112" w14:textId="4490D5DE" w:rsidR="00177D66" w:rsidRDefault="00177D66" w:rsidP="00177D66">
            <w:pPr>
              <w:pStyle w:val="a4"/>
              <w:ind w:firstLine="142"/>
              <w:jc w:val="both"/>
              <w:rPr>
                <w:rFonts w:ascii="Times New Roman" w:hAnsi="Times New Roman"/>
                <w:sz w:val="24"/>
                <w:szCs w:val="28"/>
                <w:lang w:val="uk-UA"/>
              </w:rPr>
            </w:pPr>
            <w:r>
              <w:rPr>
                <w:rFonts w:ascii="Times New Roman" w:hAnsi="Times New Roman"/>
                <w:sz w:val="24"/>
                <w:szCs w:val="28"/>
                <w:lang w:val="uk-UA"/>
              </w:rPr>
              <w:t xml:space="preserve">                      </w:t>
            </w:r>
            <w:r w:rsidR="000F2378" w:rsidRPr="001A135C">
              <w:rPr>
                <w:rFonts w:ascii="Times New Roman" w:hAnsi="Times New Roman"/>
                <w:sz w:val="24"/>
                <w:szCs w:val="28"/>
                <w:lang w:val="uk-UA"/>
              </w:rPr>
              <w:t>З’їзд</w:t>
            </w:r>
            <w:r w:rsidR="007A319A" w:rsidRPr="001A135C">
              <w:rPr>
                <w:rFonts w:ascii="Times New Roman" w:hAnsi="Times New Roman"/>
                <w:sz w:val="24"/>
                <w:szCs w:val="28"/>
                <w:lang w:val="uk-UA"/>
              </w:rPr>
              <w:t xml:space="preserve">у </w:t>
            </w:r>
            <w:r w:rsidR="00C126AC">
              <w:rPr>
                <w:rFonts w:ascii="Times New Roman" w:hAnsi="Times New Roman"/>
                <w:sz w:val="24"/>
                <w:szCs w:val="28"/>
                <w:lang w:val="uk-UA"/>
              </w:rPr>
              <w:t>Членів</w:t>
            </w:r>
            <w:r>
              <w:rPr>
                <w:rFonts w:ascii="Times New Roman" w:hAnsi="Times New Roman"/>
                <w:sz w:val="24"/>
                <w:szCs w:val="28"/>
                <w:lang w:val="uk-UA"/>
              </w:rPr>
              <w:t xml:space="preserve"> </w:t>
            </w:r>
            <w:r w:rsidR="00D628FE" w:rsidRPr="001A135C">
              <w:rPr>
                <w:rFonts w:ascii="Times New Roman" w:hAnsi="Times New Roman"/>
                <w:sz w:val="24"/>
                <w:szCs w:val="28"/>
                <w:lang w:val="uk-UA"/>
              </w:rPr>
              <w:t xml:space="preserve">Всеукраїнської </w:t>
            </w:r>
            <w:r>
              <w:rPr>
                <w:rFonts w:ascii="Times New Roman" w:hAnsi="Times New Roman"/>
                <w:sz w:val="24"/>
                <w:szCs w:val="28"/>
                <w:lang w:val="uk-UA"/>
              </w:rPr>
              <w:t xml:space="preserve">  </w:t>
            </w:r>
          </w:p>
          <w:p w14:paraId="66485D0F" w14:textId="1A276351" w:rsidR="00177D66" w:rsidRDefault="00177D66" w:rsidP="00177D66">
            <w:pPr>
              <w:pStyle w:val="a4"/>
              <w:jc w:val="both"/>
              <w:rPr>
                <w:rFonts w:ascii="Times New Roman" w:hAnsi="Times New Roman"/>
                <w:sz w:val="24"/>
                <w:szCs w:val="28"/>
                <w:lang w:val="uk-UA"/>
              </w:rPr>
            </w:pPr>
            <w:r>
              <w:rPr>
                <w:rFonts w:ascii="Times New Roman" w:hAnsi="Times New Roman"/>
                <w:sz w:val="24"/>
                <w:szCs w:val="28"/>
                <w:lang w:val="uk-UA"/>
              </w:rPr>
              <w:t xml:space="preserve">                        громадської організації</w:t>
            </w:r>
          </w:p>
          <w:p w14:paraId="48E72020" w14:textId="57C3182A" w:rsidR="00D628FE" w:rsidRPr="001A135C" w:rsidRDefault="00177D66" w:rsidP="00177D66">
            <w:pPr>
              <w:pStyle w:val="a4"/>
              <w:ind w:firstLine="142"/>
              <w:jc w:val="both"/>
              <w:rPr>
                <w:rFonts w:ascii="Times New Roman" w:hAnsi="Times New Roman"/>
                <w:sz w:val="24"/>
                <w:szCs w:val="28"/>
                <w:lang w:val="uk-UA"/>
              </w:rPr>
            </w:pPr>
            <w:r>
              <w:rPr>
                <w:rFonts w:ascii="Times New Roman" w:hAnsi="Times New Roman"/>
                <w:sz w:val="24"/>
                <w:szCs w:val="28"/>
                <w:lang w:val="uk-UA"/>
              </w:rPr>
              <w:t xml:space="preserve">                     </w:t>
            </w:r>
            <w:r w:rsidR="00D628FE" w:rsidRPr="001A135C">
              <w:rPr>
                <w:rFonts w:ascii="Times New Roman" w:hAnsi="Times New Roman"/>
                <w:sz w:val="24"/>
                <w:szCs w:val="28"/>
                <w:lang w:val="uk-UA"/>
              </w:rPr>
              <w:t xml:space="preserve"> «ВСЕУКРАЇНСЬКА АСОЦІАЦІЯ </w:t>
            </w:r>
            <w:r w:rsidR="00D628FE" w:rsidRPr="001A135C">
              <w:rPr>
                <w:rFonts w:ascii="Times New Roman" w:hAnsi="Times New Roman"/>
                <w:sz w:val="24"/>
                <w:szCs w:val="28"/>
                <w:lang w:val="uk-UA"/>
              </w:rPr>
              <w:br/>
            </w:r>
            <w:r>
              <w:rPr>
                <w:rFonts w:ascii="Times New Roman" w:hAnsi="Times New Roman"/>
                <w:sz w:val="24"/>
                <w:szCs w:val="28"/>
                <w:lang w:val="uk-UA"/>
              </w:rPr>
              <w:t xml:space="preserve">                        </w:t>
            </w:r>
            <w:r w:rsidR="00D628FE" w:rsidRPr="001A135C">
              <w:rPr>
                <w:rFonts w:ascii="Times New Roman" w:hAnsi="Times New Roman"/>
                <w:sz w:val="24"/>
                <w:szCs w:val="28"/>
                <w:lang w:val="uk-UA"/>
              </w:rPr>
              <w:t>КОНТАКТНИХ ЦЕНТРІВ»</w:t>
            </w:r>
          </w:p>
          <w:p w14:paraId="65C848B9" w14:textId="3D18C207" w:rsidR="00D628FE" w:rsidRPr="001A135C" w:rsidRDefault="00D628FE" w:rsidP="00177D66">
            <w:pPr>
              <w:pStyle w:val="a4"/>
              <w:ind w:firstLine="142"/>
              <w:jc w:val="both"/>
              <w:rPr>
                <w:rFonts w:ascii="Times New Roman" w:hAnsi="Times New Roman"/>
                <w:sz w:val="24"/>
                <w:szCs w:val="28"/>
                <w:lang w:val="uk-UA"/>
              </w:rPr>
            </w:pPr>
          </w:p>
          <w:p w14:paraId="4F9AC250" w14:textId="76F3F36E" w:rsidR="00177D66" w:rsidRPr="001A135C" w:rsidRDefault="00D628FE" w:rsidP="00177D66">
            <w:pPr>
              <w:pStyle w:val="a4"/>
              <w:ind w:firstLine="142"/>
              <w:jc w:val="both"/>
              <w:rPr>
                <w:rFonts w:ascii="Times New Roman" w:hAnsi="Times New Roman"/>
                <w:sz w:val="24"/>
                <w:szCs w:val="28"/>
                <w:lang w:val="uk-UA"/>
              </w:rPr>
            </w:pPr>
            <w:r w:rsidRPr="001A135C">
              <w:rPr>
                <w:rFonts w:ascii="Times New Roman" w:hAnsi="Times New Roman"/>
                <w:sz w:val="24"/>
                <w:szCs w:val="28"/>
                <w:lang w:val="uk-UA"/>
              </w:rPr>
              <w:t xml:space="preserve">                </w:t>
            </w:r>
          </w:p>
          <w:p w14:paraId="7F1D607C" w14:textId="1BBE9785" w:rsidR="00D628FE" w:rsidRPr="001A135C" w:rsidRDefault="00D628FE" w:rsidP="00177D66">
            <w:pPr>
              <w:pStyle w:val="a4"/>
              <w:ind w:firstLine="142"/>
              <w:jc w:val="both"/>
              <w:rPr>
                <w:rFonts w:ascii="Times New Roman" w:hAnsi="Times New Roman"/>
                <w:sz w:val="24"/>
                <w:szCs w:val="28"/>
                <w:lang w:val="uk-UA"/>
              </w:rPr>
            </w:pPr>
            <w:r w:rsidRPr="001A135C">
              <w:rPr>
                <w:rFonts w:ascii="Times New Roman" w:hAnsi="Times New Roman"/>
                <w:sz w:val="24"/>
                <w:szCs w:val="28"/>
                <w:lang w:val="uk-UA"/>
              </w:rPr>
              <w:t>.</w:t>
            </w:r>
          </w:p>
          <w:p w14:paraId="250B64B1" w14:textId="77777777" w:rsidR="00D628FE" w:rsidRPr="001A135C" w:rsidRDefault="00D628FE" w:rsidP="00177D66">
            <w:pPr>
              <w:pStyle w:val="a4"/>
              <w:ind w:firstLine="142"/>
              <w:jc w:val="both"/>
              <w:rPr>
                <w:rFonts w:ascii="Times New Roman" w:hAnsi="Times New Roman"/>
                <w:sz w:val="24"/>
                <w:szCs w:val="28"/>
                <w:lang w:val="uk-UA"/>
              </w:rPr>
            </w:pPr>
          </w:p>
          <w:p w14:paraId="4122A6A7" w14:textId="77777777" w:rsidR="00D628FE" w:rsidRPr="001A135C" w:rsidRDefault="00D628FE" w:rsidP="00177D66">
            <w:pPr>
              <w:pStyle w:val="a4"/>
              <w:ind w:firstLine="142"/>
              <w:jc w:val="both"/>
              <w:rPr>
                <w:rFonts w:ascii="Times New Roman" w:hAnsi="Times New Roman"/>
                <w:sz w:val="24"/>
                <w:szCs w:val="28"/>
                <w:lang w:val="uk-UA"/>
              </w:rPr>
            </w:pPr>
            <w:r w:rsidRPr="001A135C">
              <w:rPr>
                <w:rFonts w:ascii="Times New Roman" w:hAnsi="Times New Roman"/>
                <w:sz w:val="24"/>
                <w:szCs w:val="28"/>
                <w:lang w:val="uk-UA"/>
              </w:rPr>
              <w:t xml:space="preserve">             </w:t>
            </w:r>
          </w:p>
          <w:p w14:paraId="69603207" w14:textId="77777777" w:rsidR="00D628FE" w:rsidRPr="001A135C" w:rsidRDefault="00D628FE" w:rsidP="00177D66">
            <w:pPr>
              <w:pStyle w:val="a4"/>
              <w:ind w:firstLine="142"/>
              <w:jc w:val="both"/>
              <w:rPr>
                <w:rFonts w:ascii="Times New Roman" w:hAnsi="Times New Roman"/>
                <w:sz w:val="24"/>
                <w:szCs w:val="28"/>
                <w:lang w:val="uk-UA" w:eastAsia="uk-UA"/>
              </w:rPr>
            </w:pPr>
          </w:p>
        </w:tc>
      </w:tr>
    </w:tbl>
    <w:p w14:paraId="109A7BCF" w14:textId="77777777" w:rsidR="00D628FE" w:rsidRPr="001A135C" w:rsidRDefault="00D628FE" w:rsidP="00D628FE">
      <w:pPr>
        <w:pStyle w:val="a4"/>
        <w:ind w:firstLine="142"/>
        <w:jc w:val="both"/>
        <w:rPr>
          <w:rFonts w:ascii="Times New Roman" w:hAnsi="Times New Roman"/>
          <w:iCs/>
          <w:sz w:val="28"/>
          <w:szCs w:val="28"/>
          <w:lang w:val="uk-UA" w:eastAsia="uk-UA"/>
        </w:rPr>
      </w:pPr>
    </w:p>
    <w:p w14:paraId="118C6DAC" w14:textId="77777777" w:rsidR="00D628FE" w:rsidRPr="001A135C" w:rsidRDefault="00D628FE" w:rsidP="00D628FE">
      <w:pPr>
        <w:pStyle w:val="a4"/>
        <w:ind w:firstLine="142"/>
        <w:jc w:val="both"/>
        <w:rPr>
          <w:rFonts w:ascii="Times New Roman" w:hAnsi="Times New Roman"/>
          <w:iCs/>
          <w:sz w:val="28"/>
          <w:szCs w:val="28"/>
          <w:lang w:val="uk-UA" w:eastAsia="uk-UA"/>
        </w:rPr>
      </w:pPr>
    </w:p>
    <w:p w14:paraId="53581F2C" w14:textId="77777777" w:rsidR="00D628FE" w:rsidRPr="001A135C" w:rsidRDefault="00D628FE" w:rsidP="00D628FE">
      <w:pPr>
        <w:pStyle w:val="a4"/>
        <w:ind w:firstLine="142"/>
        <w:jc w:val="both"/>
        <w:rPr>
          <w:rFonts w:ascii="Times New Roman" w:hAnsi="Times New Roman"/>
          <w:iCs/>
          <w:sz w:val="28"/>
          <w:szCs w:val="28"/>
          <w:lang w:val="uk-UA" w:eastAsia="uk-UA"/>
        </w:rPr>
      </w:pPr>
    </w:p>
    <w:p w14:paraId="76B0C3F5" w14:textId="77777777" w:rsidR="00D628FE" w:rsidRPr="001A135C" w:rsidRDefault="00D628FE" w:rsidP="00D628FE">
      <w:pPr>
        <w:pStyle w:val="a4"/>
        <w:ind w:firstLine="142"/>
        <w:jc w:val="both"/>
        <w:rPr>
          <w:rFonts w:ascii="Times New Roman" w:hAnsi="Times New Roman"/>
          <w:iCs/>
          <w:sz w:val="28"/>
          <w:szCs w:val="28"/>
          <w:lang w:val="uk-UA" w:eastAsia="uk-UA"/>
        </w:rPr>
      </w:pPr>
    </w:p>
    <w:p w14:paraId="765A7A33" w14:textId="77777777" w:rsidR="00D628FE" w:rsidRPr="001A135C" w:rsidRDefault="00D628FE" w:rsidP="00D628FE">
      <w:pPr>
        <w:pStyle w:val="a4"/>
        <w:ind w:firstLine="142"/>
        <w:jc w:val="both"/>
        <w:rPr>
          <w:rFonts w:ascii="Times New Roman" w:hAnsi="Times New Roman"/>
          <w:iCs/>
          <w:sz w:val="28"/>
          <w:szCs w:val="28"/>
          <w:lang w:val="uk-UA" w:eastAsia="uk-UA"/>
        </w:rPr>
      </w:pPr>
    </w:p>
    <w:p w14:paraId="080EDB76" w14:textId="77777777" w:rsidR="00D628FE" w:rsidRPr="001A135C" w:rsidRDefault="00D628FE" w:rsidP="00D628FE">
      <w:pPr>
        <w:pStyle w:val="a4"/>
        <w:ind w:firstLine="142"/>
        <w:jc w:val="center"/>
        <w:rPr>
          <w:rFonts w:ascii="Times New Roman" w:hAnsi="Times New Roman"/>
          <w:b/>
          <w:sz w:val="56"/>
          <w:szCs w:val="56"/>
          <w:lang w:val="uk-UA"/>
        </w:rPr>
      </w:pPr>
      <w:r w:rsidRPr="001A135C">
        <w:rPr>
          <w:rFonts w:ascii="Times New Roman" w:hAnsi="Times New Roman"/>
          <w:b/>
          <w:sz w:val="56"/>
          <w:szCs w:val="56"/>
          <w:lang w:val="uk-UA"/>
        </w:rPr>
        <w:t>С Т А Т У Т</w:t>
      </w:r>
    </w:p>
    <w:p w14:paraId="3D05E4C1" w14:textId="1F41411E" w:rsidR="00D628FE" w:rsidRPr="001A135C" w:rsidRDefault="000C14BA" w:rsidP="00D628FE">
      <w:pPr>
        <w:pStyle w:val="a4"/>
        <w:ind w:firstLine="142"/>
        <w:jc w:val="center"/>
        <w:rPr>
          <w:rFonts w:ascii="Times New Roman" w:hAnsi="Times New Roman"/>
          <w:b/>
          <w:bCs/>
          <w:iCs/>
          <w:sz w:val="36"/>
          <w:szCs w:val="36"/>
          <w:lang w:val="uk-UA"/>
        </w:rPr>
      </w:pPr>
      <w:r>
        <w:rPr>
          <w:rFonts w:ascii="Times New Roman" w:hAnsi="Times New Roman"/>
          <w:b/>
          <w:bCs/>
          <w:iCs/>
          <w:sz w:val="36"/>
          <w:szCs w:val="36"/>
          <w:lang w:val="uk-UA"/>
        </w:rPr>
        <w:t>Г</w:t>
      </w:r>
      <w:r w:rsidR="00D628FE" w:rsidRPr="001A135C">
        <w:rPr>
          <w:rFonts w:ascii="Times New Roman" w:hAnsi="Times New Roman"/>
          <w:b/>
          <w:bCs/>
          <w:iCs/>
          <w:sz w:val="36"/>
          <w:szCs w:val="36"/>
          <w:lang w:val="uk-UA"/>
        </w:rPr>
        <w:t>ромадської організації</w:t>
      </w:r>
    </w:p>
    <w:p w14:paraId="2625A45F" w14:textId="77777777" w:rsidR="00D628FE" w:rsidRPr="001A135C" w:rsidRDefault="00D628FE" w:rsidP="00D628FE">
      <w:pPr>
        <w:pStyle w:val="a4"/>
        <w:ind w:firstLine="142"/>
        <w:jc w:val="center"/>
        <w:rPr>
          <w:rFonts w:ascii="Times New Roman" w:hAnsi="Times New Roman"/>
          <w:b/>
          <w:bCs/>
          <w:iCs/>
          <w:sz w:val="40"/>
          <w:szCs w:val="40"/>
          <w:lang w:val="uk-UA"/>
        </w:rPr>
      </w:pPr>
      <w:r w:rsidRPr="001A135C">
        <w:rPr>
          <w:rFonts w:ascii="Times New Roman" w:hAnsi="Times New Roman"/>
          <w:b/>
          <w:bCs/>
          <w:iCs/>
          <w:sz w:val="40"/>
          <w:szCs w:val="40"/>
          <w:lang w:val="uk-UA"/>
        </w:rPr>
        <w:t>«ВСЕУКРАЇНСЬКА АСОЦІАЦІЯ КОНТАКТНИХ ЦЕНТРІВ</w:t>
      </w:r>
      <w:r w:rsidRPr="001A135C">
        <w:rPr>
          <w:rFonts w:ascii="Times New Roman" w:hAnsi="Times New Roman"/>
          <w:b/>
          <w:bCs/>
          <w:iCs/>
          <w:sz w:val="40"/>
          <w:szCs w:val="40"/>
        </w:rPr>
        <w:t xml:space="preserve"> </w:t>
      </w:r>
      <w:r w:rsidRPr="001A135C">
        <w:rPr>
          <w:rFonts w:ascii="Times New Roman" w:hAnsi="Times New Roman"/>
          <w:b/>
          <w:bCs/>
          <w:iCs/>
          <w:sz w:val="40"/>
          <w:szCs w:val="40"/>
          <w:lang w:val="uk-UA"/>
        </w:rPr>
        <w:t>ІНТЕРНЕШНЛ»</w:t>
      </w:r>
    </w:p>
    <w:p w14:paraId="0D1F8557" w14:textId="77777777" w:rsidR="00D628FE" w:rsidRPr="001A135C" w:rsidRDefault="00D628FE" w:rsidP="00D628FE">
      <w:pPr>
        <w:pStyle w:val="a4"/>
        <w:ind w:firstLine="142"/>
        <w:jc w:val="center"/>
        <w:rPr>
          <w:rFonts w:ascii="Times New Roman" w:hAnsi="Times New Roman"/>
          <w:b/>
          <w:bCs/>
          <w:iCs/>
          <w:sz w:val="32"/>
          <w:szCs w:val="32"/>
          <w:lang w:val="uk-UA"/>
        </w:rPr>
      </w:pPr>
    </w:p>
    <w:p w14:paraId="0D4B1042" w14:textId="77777777" w:rsidR="00D628FE" w:rsidRPr="001A135C" w:rsidRDefault="00D628FE" w:rsidP="00D628FE">
      <w:pPr>
        <w:pStyle w:val="a4"/>
        <w:ind w:firstLine="142"/>
        <w:jc w:val="center"/>
        <w:rPr>
          <w:rFonts w:ascii="Times New Roman" w:hAnsi="Times New Roman"/>
          <w:bCs/>
          <w:i/>
          <w:iCs/>
          <w:sz w:val="32"/>
          <w:szCs w:val="32"/>
          <w:lang w:val="uk-UA"/>
        </w:rPr>
      </w:pPr>
    </w:p>
    <w:p w14:paraId="13BB698E" w14:textId="77777777" w:rsidR="00D628FE" w:rsidRPr="001A135C" w:rsidRDefault="00D628FE" w:rsidP="00D628FE">
      <w:pPr>
        <w:pStyle w:val="a4"/>
        <w:ind w:firstLine="142"/>
        <w:jc w:val="both"/>
        <w:rPr>
          <w:rFonts w:ascii="Times New Roman" w:hAnsi="Times New Roman"/>
          <w:sz w:val="28"/>
          <w:szCs w:val="28"/>
          <w:lang w:val="uk-UA"/>
        </w:rPr>
      </w:pPr>
    </w:p>
    <w:p w14:paraId="17CD1B32" w14:textId="0EDB8D92" w:rsidR="00D628FE" w:rsidRPr="00A97C5A" w:rsidRDefault="00240F00" w:rsidP="00A97C5A">
      <w:pPr>
        <w:pStyle w:val="a4"/>
        <w:ind w:firstLine="142"/>
        <w:jc w:val="center"/>
        <w:rPr>
          <w:rFonts w:ascii="Times New Roman" w:hAnsi="Times New Roman"/>
          <w:b/>
          <w:sz w:val="28"/>
          <w:szCs w:val="28"/>
          <w:lang w:val="uk-UA"/>
        </w:rPr>
      </w:pPr>
      <w:r w:rsidRPr="00A97C5A">
        <w:rPr>
          <w:rFonts w:ascii="Times New Roman" w:hAnsi="Times New Roman"/>
          <w:b/>
          <w:sz w:val="28"/>
          <w:szCs w:val="28"/>
          <w:lang w:val="uk-UA"/>
        </w:rPr>
        <w:t>(НОВА РЕДАКЦІЯ)</w:t>
      </w:r>
    </w:p>
    <w:p w14:paraId="17D2D310" w14:textId="5A992DDB" w:rsidR="00240F00" w:rsidRPr="00A97C5A" w:rsidRDefault="00240F00" w:rsidP="00A97C5A">
      <w:pPr>
        <w:pStyle w:val="a4"/>
        <w:ind w:firstLine="142"/>
        <w:jc w:val="center"/>
        <w:rPr>
          <w:rFonts w:ascii="Times New Roman" w:hAnsi="Times New Roman"/>
          <w:b/>
          <w:sz w:val="28"/>
          <w:szCs w:val="28"/>
          <w:lang w:val="uk-UA"/>
        </w:rPr>
      </w:pPr>
      <w:r w:rsidRPr="00A97C5A">
        <w:rPr>
          <w:rFonts w:ascii="Times New Roman" w:hAnsi="Times New Roman"/>
          <w:b/>
          <w:sz w:val="28"/>
          <w:szCs w:val="28"/>
          <w:lang w:val="uk-UA"/>
        </w:rPr>
        <w:t>Ідентифікаційний код 37054224</w:t>
      </w:r>
    </w:p>
    <w:p w14:paraId="3298FFE4" w14:textId="77777777" w:rsidR="00D628FE" w:rsidRPr="001A135C" w:rsidRDefault="00D628FE" w:rsidP="00D628FE">
      <w:pPr>
        <w:pStyle w:val="a4"/>
        <w:ind w:firstLine="142"/>
        <w:jc w:val="both"/>
        <w:rPr>
          <w:rFonts w:ascii="Times New Roman" w:hAnsi="Times New Roman"/>
          <w:sz w:val="28"/>
          <w:szCs w:val="28"/>
          <w:lang w:val="uk-UA"/>
        </w:rPr>
      </w:pPr>
    </w:p>
    <w:p w14:paraId="329DA68B" w14:textId="77777777" w:rsidR="00D628FE" w:rsidRPr="001A135C" w:rsidRDefault="00D628FE" w:rsidP="00D628FE">
      <w:pPr>
        <w:pStyle w:val="a4"/>
        <w:ind w:firstLine="142"/>
        <w:jc w:val="both"/>
        <w:rPr>
          <w:rFonts w:ascii="Times New Roman" w:hAnsi="Times New Roman"/>
          <w:sz w:val="28"/>
          <w:szCs w:val="28"/>
          <w:lang w:val="uk-UA"/>
        </w:rPr>
      </w:pPr>
    </w:p>
    <w:p w14:paraId="02B766E7" w14:textId="77777777" w:rsidR="00D628FE" w:rsidRPr="001A135C" w:rsidRDefault="00D628FE" w:rsidP="00D628FE">
      <w:pPr>
        <w:pStyle w:val="a4"/>
        <w:ind w:firstLine="142"/>
        <w:jc w:val="both"/>
        <w:rPr>
          <w:rFonts w:ascii="Times New Roman" w:hAnsi="Times New Roman"/>
          <w:sz w:val="28"/>
          <w:szCs w:val="28"/>
          <w:lang w:val="uk-UA"/>
        </w:rPr>
      </w:pPr>
    </w:p>
    <w:p w14:paraId="50F35FD8" w14:textId="77777777" w:rsidR="00D628FE" w:rsidRPr="001A135C" w:rsidRDefault="00D628FE" w:rsidP="00D628FE">
      <w:pPr>
        <w:pStyle w:val="a4"/>
        <w:ind w:firstLine="142"/>
        <w:jc w:val="both"/>
        <w:rPr>
          <w:rFonts w:ascii="Times New Roman" w:hAnsi="Times New Roman"/>
          <w:sz w:val="28"/>
          <w:szCs w:val="28"/>
          <w:lang w:val="uk-UA"/>
        </w:rPr>
      </w:pPr>
    </w:p>
    <w:p w14:paraId="23B0B697" w14:textId="77777777" w:rsidR="00D628FE" w:rsidRPr="001A135C" w:rsidRDefault="00D628FE" w:rsidP="00D628FE">
      <w:pPr>
        <w:pStyle w:val="a4"/>
        <w:ind w:firstLine="142"/>
        <w:jc w:val="both"/>
        <w:rPr>
          <w:rFonts w:ascii="Times New Roman" w:hAnsi="Times New Roman"/>
          <w:sz w:val="28"/>
          <w:szCs w:val="28"/>
          <w:lang w:val="uk-UA"/>
        </w:rPr>
      </w:pPr>
    </w:p>
    <w:p w14:paraId="4D599685" w14:textId="77777777" w:rsidR="00D628FE" w:rsidRPr="001A135C" w:rsidRDefault="00D628FE" w:rsidP="00D628FE">
      <w:pPr>
        <w:pStyle w:val="a4"/>
        <w:ind w:firstLine="142"/>
        <w:jc w:val="both"/>
        <w:rPr>
          <w:rFonts w:ascii="Times New Roman" w:hAnsi="Times New Roman"/>
          <w:sz w:val="28"/>
          <w:szCs w:val="28"/>
          <w:lang w:val="uk-UA"/>
        </w:rPr>
      </w:pPr>
    </w:p>
    <w:p w14:paraId="00F05A17" w14:textId="77777777" w:rsidR="00D628FE" w:rsidRPr="001A135C" w:rsidRDefault="00D628FE" w:rsidP="00D628FE">
      <w:pPr>
        <w:pStyle w:val="a4"/>
        <w:ind w:firstLine="142"/>
        <w:jc w:val="both"/>
        <w:rPr>
          <w:rFonts w:ascii="Times New Roman" w:hAnsi="Times New Roman"/>
          <w:sz w:val="28"/>
          <w:szCs w:val="28"/>
          <w:lang w:val="uk-UA"/>
        </w:rPr>
      </w:pPr>
    </w:p>
    <w:p w14:paraId="1FBCDBCE" w14:textId="77777777" w:rsidR="00D628FE" w:rsidRPr="001A135C" w:rsidRDefault="00D628FE" w:rsidP="00D628FE">
      <w:pPr>
        <w:pStyle w:val="a4"/>
        <w:ind w:firstLine="142"/>
        <w:jc w:val="both"/>
        <w:rPr>
          <w:rFonts w:ascii="Times New Roman" w:hAnsi="Times New Roman"/>
          <w:sz w:val="28"/>
          <w:szCs w:val="28"/>
          <w:lang w:val="uk-UA"/>
        </w:rPr>
      </w:pPr>
    </w:p>
    <w:p w14:paraId="2B493133" w14:textId="77777777" w:rsidR="00D628FE" w:rsidRPr="001A135C" w:rsidRDefault="00D628FE" w:rsidP="00D628FE">
      <w:pPr>
        <w:pStyle w:val="a4"/>
        <w:ind w:firstLine="142"/>
        <w:jc w:val="both"/>
        <w:rPr>
          <w:rFonts w:ascii="Times New Roman" w:hAnsi="Times New Roman"/>
          <w:sz w:val="28"/>
          <w:szCs w:val="28"/>
          <w:lang w:val="uk-UA"/>
        </w:rPr>
      </w:pPr>
    </w:p>
    <w:p w14:paraId="31F13BD2" w14:textId="77777777" w:rsidR="00D628FE" w:rsidRPr="001A135C" w:rsidRDefault="00D628FE" w:rsidP="00D628FE">
      <w:pPr>
        <w:pStyle w:val="a4"/>
        <w:ind w:firstLine="142"/>
        <w:jc w:val="both"/>
        <w:rPr>
          <w:rFonts w:ascii="Times New Roman" w:hAnsi="Times New Roman"/>
          <w:sz w:val="28"/>
          <w:szCs w:val="28"/>
          <w:lang w:val="uk-UA"/>
        </w:rPr>
      </w:pPr>
    </w:p>
    <w:p w14:paraId="0E90B1A9" w14:textId="77777777" w:rsidR="00D628FE" w:rsidRPr="001A135C" w:rsidRDefault="00D628FE" w:rsidP="00D628FE">
      <w:pPr>
        <w:pStyle w:val="a4"/>
        <w:ind w:firstLine="142"/>
        <w:jc w:val="both"/>
        <w:rPr>
          <w:rFonts w:ascii="Times New Roman" w:hAnsi="Times New Roman"/>
          <w:sz w:val="28"/>
          <w:szCs w:val="28"/>
          <w:lang w:val="uk-UA"/>
        </w:rPr>
      </w:pPr>
    </w:p>
    <w:p w14:paraId="5FFC4B5D" w14:textId="77777777" w:rsidR="00D628FE" w:rsidRPr="001A135C" w:rsidRDefault="00D628FE" w:rsidP="00D628FE">
      <w:pPr>
        <w:pStyle w:val="a4"/>
        <w:ind w:firstLine="142"/>
        <w:jc w:val="both"/>
        <w:rPr>
          <w:rFonts w:ascii="Times New Roman" w:hAnsi="Times New Roman"/>
          <w:sz w:val="28"/>
          <w:szCs w:val="28"/>
          <w:lang w:val="uk-UA"/>
        </w:rPr>
      </w:pPr>
    </w:p>
    <w:p w14:paraId="6CE4225C" w14:textId="77777777" w:rsidR="00D628FE" w:rsidRPr="001A135C" w:rsidRDefault="00D628FE" w:rsidP="00D628FE">
      <w:pPr>
        <w:pStyle w:val="a4"/>
        <w:ind w:firstLine="142"/>
        <w:jc w:val="both"/>
        <w:rPr>
          <w:rFonts w:ascii="Times New Roman" w:hAnsi="Times New Roman"/>
          <w:sz w:val="28"/>
          <w:szCs w:val="28"/>
          <w:lang w:val="uk-UA"/>
        </w:rPr>
      </w:pPr>
    </w:p>
    <w:p w14:paraId="0707176A" w14:textId="77777777" w:rsidR="00D628FE" w:rsidRPr="001A135C" w:rsidRDefault="00D628FE" w:rsidP="00D628FE">
      <w:pPr>
        <w:pStyle w:val="a4"/>
        <w:ind w:firstLine="142"/>
        <w:jc w:val="both"/>
        <w:rPr>
          <w:rFonts w:ascii="Times New Roman" w:hAnsi="Times New Roman"/>
          <w:sz w:val="28"/>
          <w:szCs w:val="28"/>
          <w:lang w:val="uk-UA"/>
        </w:rPr>
      </w:pPr>
    </w:p>
    <w:p w14:paraId="3619F7E1" w14:textId="77777777" w:rsidR="00D628FE" w:rsidRPr="001A135C" w:rsidRDefault="00D628FE" w:rsidP="00A63A55">
      <w:pPr>
        <w:pStyle w:val="a4"/>
        <w:jc w:val="both"/>
        <w:rPr>
          <w:rFonts w:ascii="Times New Roman" w:hAnsi="Times New Roman"/>
          <w:sz w:val="28"/>
          <w:szCs w:val="28"/>
          <w:lang w:val="uk-UA"/>
        </w:rPr>
      </w:pPr>
    </w:p>
    <w:p w14:paraId="1D473953" w14:textId="5BF11B1E" w:rsidR="00D628FE" w:rsidRDefault="000C14BA" w:rsidP="00D628FE">
      <w:pPr>
        <w:pStyle w:val="a4"/>
        <w:ind w:firstLine="142"/>
        <w:jc w:val="center"/>
        <w:rPr>
          <w:rFonts w:ascii="Times New Roman" w:hAnsi="Times New Roman"/>
          <w:sz w:val="24"/>
          <w:szCs w:val="28"/>
          <w:lang w:val="uk-UA"/>
        </w:rPr>
      </w:pPr>
      <w:r>
        <w:rPr>
          <w:rFonts w:ascii="Times New Roman" w:hAnsi="Times New Roman"/>
          <w:sz w:val="24"/>
          <w:szCs w:val="28"/>
          <w:lang w:val="uk-UA"/>
        </w:rPr>
        <w:t>м. Київ – 2022</w:t>
      </w:r>
      <w:r w:rsidR="00D628FE" w:rsidRPr="001A135C">
        <w:rPr>
          <w:rFonts w:ascii="Times New Roman" w:hAnsi="Times New Roman"/>
          <w:sz w:val="24"/>
          <w:szCs w:val="28"/>
          <w:lang w:val="uk-UA"/>
        </w:rPr>
        <w:t xml:space="preserve"> р.</w:t>
      </w:r>
    </w:p>
    <w:p w14:paraId="677F4490" w14:textId="18763111" w:rsidR="00A97C5A" w:rsidRDefault="00A97C5A" w:rsidP="00D628FE">
      <w:pPr>
        <w:pStyle w:val="a4"/>
        <w:ind w:firstLine="142"/>
        <w:jc w:val="center"/>
        <w:rPr>
          <w:rFonts w:ascii="Times New Roman" w:hAnsi="Times New Roman"/>
          <w:sz w:val="24"/>
          <w:szCs w:val="28"/>
          <w:lang w:val="uk-UA"/>
        </w:rPr>
      </w:pPr>
    </w:p>
    <w:p w14:paraId="09450A1C" w14:textId="77777777" w:rsidR="00A97C5A" w:rsidRPr="003959FC" w:rsidRDefault="00A97C5A" w:rsidP="00D628FE">
      <w:pPr>
        <w:pStyle w:val="a4"/>
        <w:ind w:firstLine="142"/>
        <w:jc w:val="center"/>
        <w:rPr>
          <w:rFonts w:ascii="Times New Roman" w:hAnsi="Times New Roman"/>
          <w:sz w:val="24"/>
          <w:szCs w:val="24"/>
          <w:lang w:val="uk-UA"/>
        </w:rPr>
      </w:pPr>
    </w:p>
    <w:p w14:paraId="506EDCAC" w14:textId="77777777" w:rsidR="00AF2990" w:rsidRPr="003959FC" w:rsidRDefault="00AF2990" w:rsidP="00FB262C">
      <w:pPr>
        <w:spacing w:after="0" w:line="240" w:lineRule="auto"/>
        <w:jc w:val="center"/>
        <w:rPr>
          <w:rFonts w:ascii="Times New Roman" w:hAnsi="Times New Roman" w:cs="Times New Roman"/>
          <w:sz w:val="24"/>
          <w:szCs w:val="24"/>
        </w:rPr>
      </w:pPr>
      <w:r w:rsidRPr="003959FC">
        <w:rPr>
          <w:rFonts w:ascii="Times New Roman" w:hAnsi="Times New Roman" w:cs="Times New Roman"/>
          <w:sz w:val="24"/>
          <w:szCs w:val="24"/>
        </w:rPr>
        <w:t>ЗАГАЛЬНІ ПОЛОЖЕННЯ</w:t>
      </w:r>
    </w:p>
    <w:p w14:paraId="13C484BF" w14:textId="249A286E" w:rsidR="00177D66" w:rsidRPr="003959FC" w:rsidRDefault="00AF2990" w:rsidP="00177D66">
      <w:pPr>
        <w:spacing w:after="0" w:line="240" w:lineRule="auto"/>
        <w:jc w:val="both"/>
        <w:rPr>
          <w:rFonts w:ascii="Times New Roman" w:eastAsia="Times New Roman" w:hAnsi="Times New Roman" w:cs="Times New Roman"/>
          <w:sz w:val="24"/>
          <w:szCs w:val="24"/>
        </w:rPr>
      </w:pPr>
      <w:r w:rsidRPr="003959FC">
        <w:rPr>
          <w:rFonts w:ascii="Times New Roman" w:hAnsi="Times New Roman" w:cs="Times New Roman"/>
          <w:sz w:val="24"/>
          <w:szCs w:val="24"/>
        </w:rPr>
        <w:t xml:space="preserve">1.1. ГРОМАДСЬКА ОРГАНІЗАЦІЯ </w:t>
      </w:r>
      <w:r w:rsidR="00FB262C" w:rsidRPr="003959FC">
        <w:rPr>
          <w:rFonts w:ascii="Times New Roman" w:hAnsi="Times New Roman" w:cs="Times New Roman"/>
          <w:sz w:val="24"/>
          <w:szCs w:val="24"/>
        </w:rPr>
        <w:t>«</w:t>
      </w:r>
      <w:r w:rsidR="00204D5F" w:rsidRPr="003959FC">
        <w:rPr>
          <w:rFonts w:ascii="Times New Roman" w:hAnsi="Times New Roman" w:cs="Times New Roman"/>
          <w:sz w:val="24"/>
          <w:szCs w:val="24"/>
        </w:rPr>
        <w:t>ВСЕУКРАЇНСЬКА АСОЦІАЦІЯ КОНТАКТНИХ ЦЕНТРІВ</w:t>
      </w:r>
      <w:r w:rsidR="00D628FE" w:rsidRPr="003959FC">
        <w:rPr>
          <w:rFonts w:ascii="Times New Roman" w:hAnsi="Times New Roman" w:cs="Times New Roman"/>
          <w:sz w:val="24"/>
          <w:szCs w:val="24"/>
        </w:rPr>
        <w:t xml:space="preserve"> ІНТЕРНЕШНЛ</w:t>
      </w:r>
      <w:r w:rsidR="00FB262C" w:rsidRPr="003959FC">
        <w:rPr>
          <w:rFonts w:ascii="Times New Roman" w:hAnsi="Times New Roman" w:cs="Times New Roman"/>
          <w:sz w:val="24"/>
          <w:szCs w:val="24"/>
        </w:rPr>
        <w:t>»</w:t>
      </w:r>
      <w:r w:rsidRPr="003959FC">
        <w:rPr>
          <w:rFonts w:ascii="Times New Roman" w:hAnsi="Times New Roman" w:cs="Times New Roman"/>
          <w:sz w:val="24"/>
          <w:szCs w:val="24"/>
        </w:rPr>
        <w:t xml:space="preserve"> (далі – </w:t>
      </w:r>
      <w:r w:rsidR="007A319A" w:rsidRPr="003959FC">
        <w:rPr>
          <w:rFonts w:ascii="Times New Roman" w:hAnsi="Times New Roman" w:cs="Times New Roman"/>
          <w:sz w:val="24"/>
          <w:szCs w:val="24"/>
        </w:rPr>
        <w:t>Асоціація</w:t>
      </w:r>
      <w:r w:rsidRPr="003959FC">
        <w:rPr>
          <w:rFonts w:ascii="Times New Roman" w:hAnsi="Times New Roman" w:cs="Times New Roman"/>
          <w:sz w:val="24"/>
          <w:szCs w:val="24"/>
        </w:rPr>
        <w:t xml:space="preserve">) </w:t>
      </w:r>
      <w:r w:rsidR="00177D66" w:rsidRPr="003959FC">
        <w:rPr>
          <w:rFonts w:ascii="Times New Roman" w:hAnsi="Times New Roman" w:cs="Times New Roman"/>
          <w:sz w:val="24"/>
          <w:szCs w:val="24"/>
        </w:rPr>
        <w:t>керується</w:t>
      </w:r>
      <w:r w:rsidRPr="003959FC">
        <w:rPr>
          <w:rFonts w:ascii="Times New Roman" w:hAnsi="Times New Roman" w:cs="Times New Roman"/>
          <w:sz w:val="24"/>
          <w:szCs w:val="24"/>
        </w:rPr>
        <w:t xml:space="preserve"> </w:t>
      </w:r>
      <w:r w:rsidR="00177D66" w:rsidRPr="003959FC">
        <w:rPr>
          <w:rFonts w:ascii="Times New Roman" w:eastAsia="Times New Roman" w:hAnsi="Times New Roman" w:cs="Times New Roman"/>
          <w:sz w:val="24"/>
          <w:szCs w:val="24"/>
        </w:rPr>
        <w:t xml:space="preserve">Конституцією України, Цивільним кодексом України, Податковим кодексом України, Законом України «Про громадські об'єднання», Законом України «Про державну реєстрацію юридичних осіб, фізичних осіб-підприємців та громадських формувань», іншим чинним законодавством України та цим Статутом. Правовою основою діяльності </w:t>
      </w:r>
      <w:r w:rsidR="00177D66" w:rsidRPr="003959FC">
        <w:rPr>
          <w:rFonts w:ascii="Times New Roman" w:hAnsi="Times New Roman" w:cs="Times New Roman"/>
          <w:sz w:val="24"/>
          <w:szCs w:val="24"/>
        </w:rPr>
        <w:t>Асоціації</w:t>
      </w:r>
      <w:r w:rsidR="00177D66" w:rsidRPr="003959FC">
        <w:rPr>
          <w:rFonts w:ascii="Times New Roman" w:eastAsia="Times New Roman" w:hAnsi="Times New Roman" w:cs="Times New Roman"/>
          <w:sz w:val="24"/>
          <w:szCs w:val="24"/>
        </w:rPr>
        <w:t xml:space="preserve"> є також регламентні документи та рішення загального характеру, що приймаються </w:t>
      </w:r>
      <w:r w:rsidR="00177D66" w:rsidRPr="003959FC">
        <w:rPr>
          <w:rFonts w:ascii="Times New Roman" w:hAnsi="Times New Roman" w:cs="Times New Roman"/>
          <w:sz w:val="24"/>
          <w:szCs w:val="24"/>
        </w:rPr>
        <w:t>Асоціацією</w:t>
      </w:r>
      <w:r w:rsidR="00177D66" w:rsidRPr="003959FC">
        <w:rPr>
          <w:rFonts w:ascii="Times New Roman" w:eastAsia="Times New Roman" w:hAnsi="Times New Roman" w:cs="Times New Roman"/>
          <w:sz w:val="24"/>
          <w:szCs w:val="24"/>
        </w:rPr>
        <w:t xml:space="preserve"> у межах їх статутних повноважень і є обов’язковими для всіх членів.</w:t>
      </w:r>
    </w:p>
    <w:p w14:paraId="5AC4D661"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1.2. </w:t>
      </w:r>
      <w:r w:rsidR="007A319A" w:rsidRPr="003959FC">
        <w:rPr>
          <w:rFonts w:ascii="Times New Roman" w:hAnsi="Times New Roman" w:cs="Times New Roman"/>
          <w:sz w:val="24"/>
          <w:szCs w:val="24"/>
        </w:rPr>
        <w:t xml:space="preserve">Асоціація </w:t>
      </w:r>
      <w:r w:rsidRPr="003959FC">
        <w:rPr>
          <w:rFonts w:ascii="Times New Roman" w:hAnsi="Times New Roman" w:cs="Times New Roman"/>
          <w:sz w:val="24"/>
          <w:szCs w:val="24"/>
        </w:rPr>
        <w:t xml:space="preserve">є добровільним об’єднанням фізичних осіб, створеним на  основі єдності інтересів для спільної реалізації мети діяльності </w:t>
      </w:r>
      <w:r w:rsidR="007A319A"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визначеної цим Статутом.  </w:t>
      </w:r>
    </w:p>
    <w:p w14:paraId="4C6129B2" w14:textId="5DC3CDB0"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1.3. </w:t>
      </w:r>
      <w:r w:rsidR="007A319A" w:rsidRPr="003959FC">
        <w:rPr>
          <w:rFonts w:ascii="Times New Roman" w:hAnsi="Times New Roman" w:cs="Times New Roman"/>
          <w:sz w:val="24"/>
          <w:szCs w:val="24"/>
        </w:rPr>
        <w:t xml:space="preserve">Асоціація </w:t>
      </w:r>
      <w:r w:rsidRPr="003959FC">
        <w:rPr>
          <w:rFonts w:ascii="Times New Roman" w:hAnsi="Times New Roman" w:cs="Times New Roman"/>
          <w:sz w:val="24"/>
          <w:szCs w:val="24"/>
        </w:rPr>
        <w:t>створена і діє на основі добровільності, рівноправності її</w:t>
      </w:r>
      <w:r w:rsidR="00240F00" w:rsidRPr="003959FC">
        <w:rPr>
          <w:rFonts w:ascii="Times New Roman" w:hAnsi="Times New Roman" w:cs="Times New Roman"/>
          <w:sz w:val="24"/>
          <w:szCs w:val="24"/>
        </w:rPr>
        <w:t xml:space="preserve"> </w:t>
      </w:r>
      <w:r w:rsidRPr="003959FC">
        <w:rPr>
          <w:rFonts w:ascii="Times New Roman" w:hAnsi="Times New Roman" w:cs="Times New Roman"/>
          <w:sz w:val="24"/>
          <w:szCs w:val="24"/>
        </w:rPr>
        <w:t xml:space="preserve">членів, самоврядування, вільного вибору території діяльності, законності, рівності  перед законом, відсутності майнового інтересу її членів (учасників), гласності,  прозорості, відкритості та публічності. </w:t>
      </w:r>
      <w:r w:rsidR="007A319A" w:rsidRPr="003959FC">
        <w:rPr>
          <w:rFonts w:ascii="Times New Roman" w:hAnsi="Times New Roman" w:cs="Times New Roman"/>
          <w:sz w:val="24"/>
          <w:szCs w:val="24"/>
        </w:rPr>
        <w:t xml:space="preserve">Асоціація </w:t>
      </w:r>
      <w:r w:rsidRPr="003959FC">
        <w:rPr>
          <w:rFonts w:ascii="Times New Roman" w:hAnsi="Times New Roman" w:cs="Times New Roman"/>
          <w:sz w:val="24"/>
          <w:szCs w:val="24"/>
        </w:rPr>
        <w:t xml:space="preserve">вільна у виборі напрямків своєї  діяльності.  </w:t>
      </w:r>
    </w:p>
    <w:p w14:paraId="46895F11" w14:textId="2A829AE8" w:rsidR="00204D5F" w:rsidRPr="003959FC" w:rsidRDefault="00AF2990" w:rsidP="00204D5F">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1.4. </w:t>
      </w:r>
      <w:r w:rsidR="00177D66" w:rsidRPr="003959FC">
        <w:rPr>
          <w:rFonts w:ascii="Times New Roman" w:hAnsi="Times New Roman" w:cs="Times New Roman"/>
          <w:sz w:val="24"/>
          <w:szCs w:val="24"/>
        </w:rPr>
        <w:t>Повне</w:t>
      </w:r>
      <w:r w:rsidR="00204D5F" w:rsidRPr="003959FC">
        <w:rPr>
          <w:rFonts w:ascii="Times New Roman" w:hAnsi="Times New Roman" w:cs="Times New Roman"/>
          <w:sz w:val="24"/>
          <w:szCs w:val="24"/>
        </w:rPr>
        <w:t xml:space="preserve"> на</w:t>
      </w:r>
      <w:r w:rsidR="00177D66" w:rsidRPr="003959FC">
        <w:rPr>
          <w:rFonts w:ascii="Times New Roman" w:hAnsi="Times New Roman" w:cs="Times New Roman"/>
          <w:sz w:val="24"/>
          <w:szCs w:val="24"/>
        </w:rPr>
        <w:t>йменування</w:t>
      </w:r>
      <w:r w:rsidR="00204D5F" w:rsidRPr="003959FC">
        <w:rPr>
          <w:rFonts w:ascii="Times New Roman" w:hAnsi="Times New Roman" w:cs="Times New Roman"/>
          <w:sz w:val="24"/>
          <w:szCs w:val="24"/>
        </w:rPr>
        <w:t xml:space="preserve"> Асоціації українською мовою: </w:t>
      </w:r>
      <w:r w:rsidR="00177D66" w:rsidRPr="003959FC">
        <w:rPr>
          <w:rFonts w:ascii="Times New Roman" w:hAnsi="Times New Roman" w:cs="Times New Roman"/>
          <w:sz w:val="24"/>
          <w:szCs w:val="24"/>
        </w:rPr>
        <w:t>Г</w:t>
      </w:r>
      <w:r w:rsidR="00204D5F" w:rsidRPr="003959FC">
        <w:rPr>
          <w:rFonts w:ascii="Times New Roman" w:hAnsi="Times New Roman" w:cs="Times New Roman"/>
          <w:sz w:val="24"/>
          <w:szCs w:val="24"/>
        </w:rPr>
        <w:t>ромадська організація «ВСЕУКРАЇНСЬКА АСОЦІАЦІЯ КОНТАКТНИХ ЦЕНТРІВ</w:t>
      </w:r>
      <w:r w:rsidR="00D628FE" w:rsidRPr="003959FC">
        <w:rPr>
          <w:rFonts w:ascii="Times New Roman" w:hAnsi="Times New Roman" w:cs="Times New Roman"/>
          <w:sz w:val="24"/>
          <w:szCs w:val="24"/>
        </w:rPr>
        <w:t xml:space="preserve"> ІНТЕРНЕШНЛ</w:t>
      </w:r>
      <w:r w:rsidR="00204D5F" w:rsidRPr="003959FC">
        <w:rPr>
          <w:rFonts w:ascii="Times New Roman" w:hAnsi="Times New Roman" w:cs="Times New Roman"/>
          <w:sz w:val="24"/>
          <w:szCs w:val="24"/>
        </w:rPr>
        <w:t xml:space="preserve">»;  </w:t>
      </w:r>
    </w:p>
    <w:p w14:paraId="1F10DB01" w14:textId="3395E58E" w:rsidR="00204D5F" w:rsidRPr="003959FC" w:rsidRDefault="00204D5F" w:rsidP="00204D5F">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Скорочен</w:t>
      </w:r>
      <w:r w:rsidR="00177D66" w:rsidRPr="003959FC">
        <w:rPr>
          <w:rFonts w:ascii="Times New Roman" w:hAnsi="Times New Roman" w:cs="Times New Roman"/>
          <w:sz w:val="24"/>
          <w:szCs w:val="24"/>
        </w:rPr>
        <w:t>е</w:t>
      </w:r>
      <w:r w:rsidRPr="003959FC">
        <w:rPr>
          <w:rFonts w:ascii="Times New Roman" w:hAnsi="Times New Roman" w:cs="Times New Roman"/>
          <w:sz w:val="24"/>
          <w:szCs w:val="24"/>
        </w:rPr>
        <w:t xml:space="preserve"> на</w:t>
      </w:r>
      <w:r w:rsidR="00177D66" w:rsidRPr="003959FC">
        <w:rPr>
          <w:rFonts w:ascii="Times New Roman" w:hAnsi="Times New Roman" w:cs="Times New Roman"/>
          <w:sz w:val="24"/>
          <w:szCs w:val="24"/>
        </w:rPr>
        <w:t xml:space="preserve">йменування Асоціації українською мовою: </w:t>
      </w:r>
      <w:r w:rsidRPr="003959FC">
        <w:rPr>
          <w:rFonts w:ascii="Times New Roman" w:hAnsi="Times New Roman" w:cs="Times New Roman"/>
          <w:sz w:val="24"/>
          <w:szCs w:val="24"/>
        </w:rPr>
        <w:t>ГО «ВСЕУКРАЇНСЬКА АСОЦІАЦІЯ КОНТАКТНИХ ЦЕНТРІВ</w:t>
      </w:r>
      <w:r w:rsidR="00D628FE" w:rsidRPr="003959FC">
        <w:rPr>
          <w:rFonts w:ascii="Times New Roman" w:hAnsi="Times New Roman" w:cs="Times New Roman"/>
          <w:sz w:val="24"/>
          <w:szCs w:val="24"/>
        </w:rPr>
        <w:t xml:space="preserve"> ІНТЕРНЕШНЛ</w:t>
      </w:r>
      <w:r w:rsidR="00177D66" w:rsidRPr="003959FC">
        <w:rPr>
          <w:rFonts w:ascii="Times New Roman" w:hAnsi="Times New Roman" w:cs="Times New Roman"/>
          <w:sz w:val="24"/>
          <w:szCs w:val="24"/>
        </w:rPr>
        <w:t>».</w:t>
      </w:r>
      <w:r w:rsidRPr="003959FC">
        <w:rPr>
          <w:rFonts w:ascii="Times New Roman" w:hAnsi="Times New Roman" w:cs="Times New Roman"/>
          <w:sz w:val="24"/>
          <w:szCs w:val="24"/>
        </w:rPr>
        <w:t xml:space="preserve">                                                                 </w:t>
      </w:r>
    </w:p>
    <w:p w14:paraId="64AE884F" w14:textId="77777777" w:rsidR="00FB262C" w:rsidRPr="003959FC" w:rsidRDefault="00AF2990" w:rsidP="00204D5F">
      <w:pPr>
        <w:spacing w:after="0" w:line="240" w:lineRule="auto"/>
        <w:jc w:val="both"/>
        <w:rPr>
          <w:rFonts w:ascii="Times New Roman" w:eastAsia="Times New Roman" w:hAnsi="Times New Roman" w:cs="Times New Roman"/>
          <w:sz w:val="24"/>
          <w:szCs w:val="24"/>
        </w:rPr>
      </w:pPr>
      <w:r w:rsidRPr="003959FC">
        <w:rPr>
          <w:rFonts w:ascii="Times New Roman" w:hAnsi="Times New Roman" w:cs="Times New Roman"/>
          <w:sz w:val="24"/>
          <w:szCs w:val="24"/>
        </w:rPr>
        <w:t xml:space="preserve">1.5. </w:t>
      </w:r>
      <w:r w:rsidR="00FB262C" w:rsidRPr="003959FC">
        <w:rPr>
          <w:rFonts w:ascii="Times New Roman" w:eastAsia="Times New Roman" w:hAnsi="Times New Roman" w:cs="Times New Roman"/>
          <w:sz w:val="24"/>
          <w:szCs w:val="24"/>
        </w:rPr>
        <w:t xml:space="preserve">Назва </w:t>
      </w:r>
      <w:r w:rsidR="007A319A" w:rsidRPr="003959FC">
        <w:rPr>
          <w:rFonts w:ascii="Times New Roman" w:hAnsi="Times New Roman" w:cs="Times New Roman"/>
          <w:sz w:val="24"/>
          <w:szCs w:val="24"/>
        </w:rPr>
        <w:t>Асоціації</w:t>
      </w:r>
      <w:r w:rsidR="007A319A" w:rsidRPr="003959FC">
        <w:rPr>
          <w:rFonts w:ascii="Times New Roman" w:eastAsia="Times New Roman" w:hAnsi="Times New Roman" w:cs="Times New Roman"/>
          <w:sz w:val="24"/>
          <w:szCs w:val="24"/>
        </w:rPr>
        <w:t xml:space="preserve"> </w:t>
      </w:r>
      <w:r w:rsidR="00FB262C" w:rsidRPr="003959FC">
        <w:rPr>
          <w:rFonts w:ascii="Times New Roman" w:eastAsia="Times New Roman" w:hAnsi="Times New Roman" w:cs="Times New Roman"/>
          <w:sz w:val="24"/>
          <w:szCs w:val="24"/>
        </w:rPr>
        <w:t>англійською мовою:</w:t>
      </w:r>
      <w:r w:rsidR="00FB262C" w:rsidRPr="003959FC">
        <w:rPr>
          <w:rStyle w:val="a3"/>
          <w:rFonts w:ascii="Times New Roman" w:eastAsia="Times New Roman" w:hAnsi="Times New Roman"/>
          <w:sz w:val="24"/>
          <w:szCs w:val="24"/>
        </w:rPr>
        <w:t xml:space="preserve"> </w:t>
      </w:r>
    </w:p>
    <w:p w14:paraId="16B01B77" w14:textId="3BB6C343" w:rsidR="00204D5F" w:rsidRPr="003959FC" w:rsidRDefault="00204D5F" w:rsidP="00204D5F">
      <w:pPr>
        <w:spacing w:after="0" w:line="240" w:lineRule="auto"/>
        <w:jc w:val="both"/>
        <w:rPr>
          <w:rFonts w:ascii="Times New Roman" w:eastAsia="Times New Roman" w:hAnsi="Times New Roman" w:cs="Times New Roman"/>
          <w:sz w:val="24"/>
          <w:szCs w:val="24"/>
        </w:rPr>
      </w:pPr>
      <w:r w:rsidRPr="003959FC">
        <w:rPr>
          <w:rFonts w:ascii="Times New Roman" w:eastAsia="Times New Roman" w:hAnsi="Times New Roman" w:cs="Times New Roman"/>
          <w:sz w:val="24"/>
          <w:szCs w:val="24"/>
        </w:rPr>
        <w:t>Повна назва Асоціації англійською мовою: «UKRAINIAN CONTACT CENTER ASSOCIATION</w:t>
      </w:r>
      <w:r w:rsidR="00D628FE" w:rsidRPr="003959FC">
        <w:rPr>
          <w:rFonts w:ascii="Times New Roman" w:eastAsia="Times New Roman" w:hAnsi="Times New Roman" w:cs="Times New Roman"/>
          <w:sz w:val="24"/>
          <w:szCs w:val="24"/>
        </w:rPr>
        <w:t xml:space="preserve"> </w:t>
      </w:r>
      <w:r w:rsidR="00D628FE" w:rsidRPr="003959FC">
        <w:rPr>
          <w:rFonts w:ascii="Times New Roman" w:eastAsia="Times New Roman" w:hAnsi="Times New Roman" w:cs="Times New Roman"/>
          <w:sz w:val="24"/>
          <w:szCs w:val="24"/>
          <w:lang w:val="en-US"/>
        </w:rPr>
        <w:t>INTERNATIONAL</w:t>
      </w:r>
      <w:r w:rsidRPr="003959FC">
        <w:rPr>
          <w:rFonts w:ascii="Times New Roman" w:eastAsia="Times New Roman" w:hAnsi="Times New Roman" w:cs="Times New Roman"/>
          <w:sz w:val="24"/>
          <w:szCs w:val="24"/>
        </w:rPr>
        <w:t>»;</w:t>
      </w:r>
    </w:p>
    <w:p w14:paraId="7D1A52C2" w14:textId="2CE4F01B" w:rsidR="00204D5F" w:rsidRPr="003959FC" w:rsidRDefault="00204D5F" w:rsidP="00204D5F">
      <w:pPr>
        <w:spacing w:after="0" w:line="240" w:lineRule="auto"/>
        <w:jc w:val="both"/>
        <w:rPr>
          <w:rFonts w:ascii="Times New Roman" w:eastAsia="Times New Roman" w:hAnsi="Times New Roman" w:cs="Times New Roman"/>
          <w:sz w:val="24"/>
          <w:szCs w:val="24"/>
        </w:rPr>
      </w:pPr>
      <w:r w:rsidRPr="003959FC">
        <w:rPr>
          <w:rFonts w:ascii="Times New Roman" w:eastAsia="Times New Roman" w:hAnsi="Times New Roman" w:cs="Times New Roman"/>
          <w:sz w:val="24"/>
          <w:szCs w:val="24"/>
        </w:rPr>
        <w:t>Скорочена назва Асоціації англійською мово</w:t>
      </w:r>
      <w:r w:rsidR="00A97C5A" w:rsidRPr="003959FC">
        <w:rPr>
          <w:rFonts w:ascii="Times New Roman" w:eastAsia="Times New Roman" w:hAnsi="Times New Roman" w:cs="Times New Roman"/>
          <w:sz w:val="24"/>
          <w:szCs w:val="24"/>
        </w:rPr>
        <w:t>ю:</w:t>
      </w:r>
      <w:r w:rsidRPr="003959FC">
        <w:rPr>
          <w:rFonts w:ascii="Times New Roman" w:eastAsia="Times New Roman" w:hAnsi="Times New Roman" w:cs="Times New Roman"/>
          <w:sz w:val="24"/>
          <w:szCs w:val="24"/>
        </w:rPr>
        <w:t xml:space="preserve"> «UKRAINIAN  CONTACT CENTER ASSOCIATION</w:t>
      </w:r>
      <w:r w:rsidR="00D628FE" w:rsidRPr="003959FC">
        <w:rPr>
          <w:rFonts w:ascii="Times New Roman" w:eastAsia="Times New Roman" w:hAnsi="Times New Roman" w:cs="Times New Roman"/>
          <w:sz w:val="24"/>
          <w:szCs w:val="24"/>
          <w:lang w:val="en-US"/>
        </w:rPr>
        <w:t xml:space="preserve"> INTERNATIONAL</w:t>
      </w:r>
      <w:r w:rsidRPr="003959FC">
        <w:rPr>
          <w:rFonts w:ascii="Times New Roman" w:eastAsia="Times New Roman" w:hAnsi="Times New Roman" w:cs="Times New Roman"/>
          <w:sz w:val="24"/>
          <w:szCs w:val="24"/>
        </w:rPr>
        <w:t>».</w:t>
      </w:r>
    </w:p>
    <w:p w14:paraId="75E5D4F5" w14:textId="77777777" w:rsidR="00AF2990" w:rsidRPr="003959FC" w:rsidRDefault="00AF2990" w:rsidP="00204D5F">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1.6. </w:t>
      </w:r>
      <w:r w:rsidR="007A319A" w:rsidRPr="003959FC">
        <w:rPr>
          <w:rFonts w:ascii="Times New Roman" w:hAnsi="Times New Roman" w:cs="Times New Roman"/>
          <w:sz w:val="24"/>
          <w:szCs w:val="24"/>
        </w:rPr>
        <w:t xml:space="preserve">Асоціація </w:t>
      </w:r>
      <w:r w:rsidRPr="003959FC">
        <w:rPr>
          <w:rFonts w:ascii="Times New Roman" w:hAnsi="Times New Roman" w:cs="Times New Roman"/>
          <w:sz w:val="24"/>
          <w:szCs w:val="24"/>
        </w:rPr>
        <w:t xml:space="preserve">є непідприємницьким товариством, основною метою якого  не є одержання прибутку. </w:t>
      </w:r>
      <w:r w:rsidR="007A319A" w:rsidRPr="003959FC">
        <w:rPr>
          <w:rFonts w:ascii="Times New Roman" w:hAnsi="Times New Roman" w:cs="Times New Roman"/>
          <w:sz w:val="24"/>
          <w:szCs w:val="24"/>
        </w:rPr>
        <w:t xml:space="preserve">Асоціація </w:t>
      </w:r>
      <w:r w:rsidRPr="003959FC">
        <w:rPr>
          <w:rFonts w:ascii="Times New Roman" w:hAnsi="Times New Roman" w:cs="Times New Roman"/>
          <w:sz w:val="24"/>
          <w:szCs w:val="24"/>
        </w:rPr>
        <w:t>не відповідає за</w:t>
      </w:r>
      <w:r w:rsidR="007A319A" w:rsidRPr="003959FC">
        <w:rPr>
          <w:rFonts w:ascii="Times New Roman" w:hAnsi="Times New Roman" w:cs="Times New Roman"/>
          <w:sz w:val="24"/>
          <w:szCs w:val="24"/>
        </w:rPr>
        <w:t xml:space="preserve"> зобов’язаннями своїх членів, а</w:t>
      </w:r>
      <w:r w:rsidRPr="003959FC">
        <w:rPr>
          <w:rFonts w:ascii="Times New Roman" w:hAnsi="Times New Roman" w:cs="Times New Roman"/>
          <w:sz w:val="24"/>
          <w:szCs w:val="24"/>
        </w:rPr>
        <w:t xml:space="preserve"> її члени не відповідають за зобов’язаннями </w:t>
      </w:r>
      <w:r w:rsidR="007A319A"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0D27BE35"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1.7. </w:t>
      </w:r>
      <w:r w:rsidR="007A319A" w:rsidRPr="003959FC">
        <w:rPr>
          <w:rFonts w:ascii="Times New Roman" w:hAnsi="Times New Roman" w:cs="Times New Roman"/>
          <w:sz w:val="24"/>
          <w:szCs w:val="24"/>
        </w:rPr>
        <w:t xml:space="preserve">Асоціація </w:t>
      </w:r>
      <w:r w:rsidRPr="003959FC">
        <w:rPr>
          <w:rFonts w:ascii="Times New Roman" w:hAnsi="Times New Roman" w:cs="Times New Roman"/>
          <w:sz w:val="24"/>
          <w:szCs w:val="24"/>
        </w:rPr>
        <w:t xml:space="preserve">поширює свою діяльність на територію України.    </w:t>
      </w:r>
    </w:p>
    <w:p w14:paraId="48B8ACD4" w14:textId="77777777" w:rsidR="00AF2990" w:rsidRPr="003959FC" w:rsidRDefault="00AF2990" w:rsidP="00FB262C">
      <w:pPr>
        <w:spacing w:after="0" w:line="240" w:lineRule="auto"/>
        <w:jc w:val="both"/>
        <w:rPr>
          <w:rFonts w:ascii="Times New Roman" w:hAnsi="Times New Roman" w:cs="Times New Roman"/>
          <w:sz w:val="24"/>
          <w:szCs w:val="24"/>
        </w:rPr>
      </w:pPr>
    </w:p>
    <w:p w14:paraId="6FCB15FB" w14:textId="77777777" w:rsidR="00AF2990" w:rsidRPr="003959FC" w:rsidRDefault="00AF2990" w:rsidP="00FB262C">
      <w:pPr>
        <w:spacing w:after="0" w:line="240" w:lineRule="auto"/>
        <w:jc w:val="center"/>
        <w:rPr>
          <w:rFonts w:ascii="Times New Roman" w:hAnsi="Times New Roman" w:cs="Times New Roman"/>
          <w:sz w:val="24"/>
          <w:szCs w:val="24"/>
        </w:rPr>
      </w:pPr>
      <w:r w:rsidRPr="003959FC">
        <w:rPr>
          <w:rFonts w:ascii="Times New Roman" w:hAnsi="Times New Roman" w:cs="Times New Roman"/>
          <w:sz w:val="24"/>
          <w:szCs w:val="24"/>
        </w:rPr>
        <w:t xml:space="preserve">ЮРИДИЧНИЙ СТАТУС </w:t>
      </w:r>
      <w:r w:rsidR="007A319A" w:rsidRPr="003959FC">
        <w:rPr>
          <w:rFonts w:ascii="Times New Roman" w:hAnsi="Times New Roman" w:cs="Times New Roman"/>
          <w:sz w:val="24"/>
          <w:szCs w:val="24"/>
        </w:rPr>
        <w:t>АСОЦІАЦІЇ</w:t>
      </w:r>
    </w:p>
    <w:p w14:paraId="5D173DA3"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1. Діяльність </w:t>
      </w:r>
      <w:r w:rsidR="007A319A"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має суспільний характер, що проявляється у її  взаємодії з органами державної влади, орга</w:t>
      </w:r>
      <w:r w:rsidR="00A63A55" w:rsidRPr="003959FC">
        <w:rPr>
          <w:rFonts w:ascii="Times New Roman" w:hAnsi="Times New Roman" w:cs="Times New Roman"/>
          <w:sz w:val="24"/>
          <w:szCs w:val="24"/>
        </w:rPr>
        <w:t xml:space="preserve">нами місцевого самоврядування, </w:t>
      </w:r>
      <w:r w:rsidRPr="003959FC">
        <w:rPr>
          <w:rFonts w:ascii="Times New Roman" w:hAnsi="Times New Roman" w:cs="Times New Roman"/>
          <w:sz w:val="24"/>
          <w:szCs w:val="24"/>
        </w:rPr>
        <w:t>підприємствами, установами, організаціями різних форм власності, встановленні  партнерських відносин з іншими громадськими організаціями, рухами, фондами,  зареєстрованими в Україні чи за її межами, громадя</w:t>
      </w:r>
      <w:r w:rsidR="00BA6051" w:rsidRPr="003959FC">
        <w:rPr>
          <w:rFonts w:ascii="Times New Roman" w:hAnsi="Times New Roman" w:cs="Times New Roman"/>
          <w:sz w:val="24"/>
          <w:szCs w:val="24"/>
        </w:rPr>
        <w:t>нами України, іноземцями та/або</w:t>
      </w:r>
      <w:r w:rsidRPr="003959FC">
        <w:rPr>
          <w:rFonts w:ascii="Times New Roman" w:hAnsi="Times New Roman" w:cs="Times New Roman"/>
          <w:sz w:val="24"/>
          <w:szCs w:val="24"/>
        </w:rPr>
        <w:t xml:space="preserve"> особами без громадянства.  </w:t>
      </w:r>
    </w:p>
    <w:p w14:paraId="5FA46F01"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2. </w:t>
      </w:r>
      <w:r w:rsidR="00BA6051" w:rsidRPr="003959FC">
        <w:rPr>
          <w:rFonts w:ascii="Times New Roman" w:hAnsi="Times New Roman" w:cs="Times New Roman"/>
          <w:sz w:val="24"/>
          <w:szCs w:val="24"/>
        </w:rPr>
        <w:t xml:space="preserve">Асоціація </w:t>
      </w:r>
      <w:r w:rsidRPr="003959FC">
        <w:rPr>
          <w:rFonts w:ascii="Times New Roman" w:hAnsi="Times New Roman" w:cs="Times New Roman"/>
          <w:sz w:val="24"/>
          <w:szCs w:val="24"/>
        </w:rPr>
        <w:t xml:space="preserve">набула статусу юридичної особи з моменту її державної  реєстрації згідно з чинним законодавством України.  </w:t>
      </w:r>
    </w:p>
    <w:p w14:paraId="42435C92"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3. </w:t>
      </w:r>
      <w:r w:rsidR="00BA6051" w:rsidRPr="003959FC">
        <w:rPr>
          <w:rFonts w:ascii="Times New Roman" w:hAnsi="Times New Roman" w:cs="Times New Roman"/>
          <w:sz w:val="24"/>
          <w:szCs w:val="24"/>
        </w:rPr>
        <w:t xml:space="preserve">Асоціація </w:t>
      </w:r>
      <w:r w:rsidRPr="003959FC">
        <w:rPr>
          <w:rFonts w:ascii="Times New Roman" w:hAnsi="Times New Roman" w:cs="Times New Roman"/>
          <w:sz w:val="24"/>
          <w:szCs w:val="24"/>
        </w:rPr>
        <w:t>має круглу печатку, штампи, бланки зі своїм  найменуванням, власну символіку (емблему, інший</w:t>
      </w:r>
      <w:r w:rsidR="00BA6051" w:rsidRPr="003959FC">
        <w:rPr>
          <w:rFonts w:ascii="Times New Roman" w:hAnsi="Times New Roman" w:cs="Times New Roman"/>
          <w:sz w:val="24"/>
          <w:szCs w:val="24"/>
        </w:rPr>
        <w:t xml:space="preserve"> розпізнавальний знак, прапор),</w:t>
      </w:r>
      <w:r w:rsidRPr="003959FC">
        <w:rPr>
          <w:rFonts w:ascii="Times New Roman" w:hAnsi="Times New Roman" w:cs="Times New Roman"/>
          <w:sz w:val="24"/>
          <w:szCs w:val="24"/>
        </w:rPr>
        <w:t xml:space="preserve"> що зареєстровані у встановленому законом порядку, розрахунковий рахунок, інші  рахунки в банках, а також інші ознаки юридичної особи, передбачені чинним  законодавством України.  </w:t>
      </w:r>
    </w:p>
    <w:p w14:paraId="2D431366"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4. З моменту державної реєстрації </w:t>
      </w:r>
      <w:r w:rsidR="00BA6051" w:rsidRPr="003959FC">
        <w:rPr>
          <w:rFonts w:ascii="Times New Roman" w:hAnsi="Times New Roman" w:cs="Times New Roman"/>
          <w:sz w:val="24"/>
          <w:szCs w:val="24"/>
        </w:rPr>
        <w:t xml:space="preserve">Асоціація </w:t>
      </w:r>
      <w:r w:rsidRPr="003959FC">
        <w:rPr>
          <w:rFonts w:ascii="Times New Roman" w:hAnsi="Times New Roman" w:cs="Times New Roman"/>
          <w:sz w:val="24"/>
          <w:szCs w:val="24"/>
        </w:rPr>
        <w:t xml:space="preserve">має виключне право на  використання свого найменування, в тому числі назви, викладеної іноземною  мовою.  </w:t>
      </w:r>
    </w:p>
    <w:p w14:paraId="014BF90A"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 Для досягнення своєї мети та виконання статутних завдань </w:t>
      </w:r>
      <w:r w:rsidR="00BA6051" w:rsidRPr="003959FC">
        <w:rPr>
          <w:rFonts w:ascii="Times New Roman" w:hAnsi="Times New Roman" w:cs="Times New Roman"/>
          <w:sz w:val="24"/>
          <w:szCs w:val="24"/>
        </w:rPr>
        <w:t>Асоціація</w:t>
      </w:r>
      <w:r w:rsidR="00A63A55" w:rsidRPr="003959FC">
        <w:rPr>
          <w:rFonts w:ascii="Times New Roman" w:hAnsi="Times New Roman" w:cs="Times New Roman"/>
          <w:sz w:val="24"/>
          <w:szCs w:val="24"/>
        </w:rPr>
        <w:t xml:space="preserve"> </w:t>
      </w:r>
      <w:r w:rsidRPr="003959FC">
        <w:rPr>
          <w:rFonts w:ascii="Times New Roman" w:hAnsi="Times New Roman" w:cs="Times New Roman"/>
          <w:sz w:val="24"/>
          <w:szCs w:val="24"/>
        </w:rPr>
        <w:t xml:space="preserve">у  встановленому чинним законодавством порядку має право:  </w:t>
      </w:r>
    </w:p>
    <w:p w14:paraId="5A9DA4F6"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1. Бути учасником цивільно-правових відносин, набувати майнові і немайнові права відповідно до законодавства.  </w:t>
      </w:r>
    </w:p>
    <w:p w14:paraId="6CCE5146"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2. Представляти і захищати свої законні інтереси та законні інтереси своїх членів чи інших осіб у будь-яких органах державної влади, в тому числі судах, правоохоронних органах, у органах місцевого самоврядування, на підприємствах, в установах та організаціях усіх форм власності та підпорядкування.  </w:t>
      </w:r>
    </w:p>
    <w:p w14:paraId="4210E2EA"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lastRenderedPageBreak/>
        <w:t xml:space="preserve">2.5.3. Самостійно планувати, організовувати та здійснювати всі види дозволеної діяльності у відповідності до Статуту, самостійно розпоряджатися своїм майном.  </w:t>
      </w:r>
    </w:p>
    <w:p w14:paraId="1CDE07D9"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2.5.4. Вільно поширювати інформацію про свою діяльність, пропагувати свою мету (цілі).  2.5.5. Ідейно та організаційно підтримувати інші об’єдна</w:t>
      </w:r>
      <w:r w:rsidR="00A63A55" w:rsidRPr="003959FC">
        <w:rPr>
          <w:rFonts w:ascii="Times New Roman" w:hAnsi="Times New Roman" w:cs="Times New Roman"/>
          <w:sz w:val="24"/>
          <w:szCs w:val="24"/>
        </w:rPr>
        <w:t xml:space="preserve">ння громадян, </w:t>
      </w:r>
      <w:r w:rsidRPr="003959FC">
        <w:rPr>
          <w:rFonts w:ascii="Times New Roman" w:hAnsi="Times New Roman" w:cs="Times New Roman"/>
          <w:sz w:val="24"/>
          <w:szCs w:val="24"/>
        </w:rPr>
        <w:t xml:space="preserve">надавати допомогу в їх створенні та веденні їх діяльності.  </w:t>
      </w:r>
    </w:p>
    <w:p w14:paraId="0CDFC556"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6. Публікувати наукові та методичні результати діяльності </w:t>
      </w:r>
      <w:r w:rsidR="00BA6051" w:rsidRPr="003959FC">
        <w:rPr>
          <w:rFonts w:ascii="Times New Roman" w:hAnsi="Times New Roman" w:cs="Times New Roman"/>
          <w:sz w:val="24"/>
          <w:szCs w:val="24"/>
        </w:rPr>
        <w:t>Асоціації</w:t>
      </w:r>
      <w:r w:rsidR="00A63A55" w:rsidRPr="003959FC">
        <w:rPr>
          <w:rFonts w:ascii="Times New Roman" w:hAnsi="Times New Roman" w:cs="Times New Roman"/>
          <w:sz w:val="24"/>
          <w:szCs w:val="24"/>
        </w:rPr>
        <w:t xml:space="preserve">; </w:t>
      </w:r>
      <w:r w:rsidRPr="003959FC">
        <w:rPr>
          <w:rFonts w:ascii="Times New Roman" w:hAnsi="Times New Roman" w:cs="Times New Roman"/>
          <w:sz w:val="24"/>
          <w:szCs w:val="24"/>
        </w:rPr>
        <w:t xml:space="preserve">проводити інформаційно-роз’яснювальну роботу.  </w:t>
      </w:r>
    </w:p>
    <w:p w14:paraId="7FA21BE0" w14:textId="77777777" w:rsidR="00204D5F" w:rsidRPr="003959FC" w:rsidRDefault="00AF2990" w:rsidP="00FB262C">
      <w:pPr>
        <w:spacing w:after="0" w:line="240" w:lineRule="auto"/>
        <w:jc w:val="both"/>
        <w:rPr>
          <w:rFonts w:ascii="Times New Roman" w:hAnsi="Times New Roman" w:cs="Times New Roman"/>
          <w:sz w:val="24"/>
          <w:szCs w:val="24"/>
          <w:lang w:val="ru-RU"/>
        </w:rPr>
      </w:pPr>
      <w:r w:rsidRPr="003959FC">
        <w:rPr>
          <w:rFonts w:ascii="Times New Roman" w:hAnsi="Times New Roman" w:cs="Times New Roman"/>
          <w:sz w:val="24"/>
          <w:szCs w:val="24"/>
        </w:rPr>
        <w:t xml:space="preserve">2.5.7. Одержувати у порядку, визначеному законом, публічну інформацію, що  знаходиться у володінні суб’єктів владних повноважень, інших розпорядників  публічної інформації.  </w:t>
      </w:r>
    </w:p>
    <w:p w14:paraId="091463F4"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8. Проводити заходи, пов’язані з реалізацією основних завдань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запрошувати до участі в роботі фахівців, заінтересованих осіб, організації, як  українські, так і закордонні.  </w:t>
      </w:r>
    </w:p>
    <w:p w14:paraId="6E4B399E"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9. Брати участь в організації і фінансуванні, а також самостійно проводити  конференції, семінари, змагання, лекторії, круглі столи, консультації, творчі заходи,  турніри, конкурси та інші заходи, пов’язані зі статутною діяльністю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із  залученням представників громадськості, органів державної влади та місцевого  самоврядування, експертів із різних галузей суспільного життя, зокрема  міжнародних.  </w:t>
      </w:r>
    </w:p>
    <w:p w14:paraId="56EE4228" w14:textId="711FB1C5"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10. Отримувати </w:t>
      </w:r>
      <w:r w:rsidR="005A4DEE" w:rsidRPr="003959FC">
        <w:rPr>
          <w:rFonts w:ascii="Times New Roman" w:hAnsi="Times New Roman" w:cs="Times New Roman"/>
          <w:sz w:val="24"/>
          <w:szCs w:val="24"/>
        </w:rPr>
        <w:t xml:space="preserve">та використовувати на цілі Асоціації </w:t>
      </w:r>
      <w:r w:rsidR="009D6FB3" w:rsidRPr="003959FC">
        <w:rPr>
          <w:rFonts w:ascii="Times New Roman" w:hAnsi="Times New Roman" w:cs="Times New Roman"/>
          <w:sz w:val="24"/>
          <w:szCs w:val="24"/>
        </w:rPr>
        <w:t xml:space="preserve">членські внески, а також  </w:t>
      </w:r>
      <w:r w:rsidRPr="003959FC">
        <w:rPr>
          <w:rFonts w:ascii="Times New Roman" w:hAnsi="Times New Roman" w:cs="Times New Roman"/>
          <w:sz w:val="24"/>
          <w:szCs w:val="24"/>
        </w:rPr>
        <w:t xml:space="preserve">допомогу у вигляді коштів або майна, що надходить  безоплатно у вигляді безповоротної фінансової допомоги, </w:t>
      </w:r>
      <w:r w:rsidR="009D6FB3" w:rsidRPr="003959FC">
        <w:rPr>
          <w:rFonts w:ascii="Times New Roman" w:hAnsi="Times New Roman" w:cs="Times New Roman"/>
          <w:sz w:val="24"/>
          <w:szCs w:val="24"/>
        </w:rPr>
        <w:t>спонсорської та благодійної допомоги,</w:t>
      </w:r>
      <w:r w:rsidRPr="003959FC">
        <w:rPr>
          <w:rFonts w:ascii="Times New Roman" w:hAnsi="Times New Roman" w:cs="Times New Roman"/>
          <w:sz w:val="24"/>
          <w:szCs w:val="24"/>
        </w:rPr>
        <w:t xml:space="preserve"> пожертв, грантів та самостійно вирішувати питання про їх використання відповідно</w:t>
      </w:r>
      <w:r w:rsidR="00240F00" w:rsidRPr="003959FC">
        <w:rPr>
          <w:rFonts w:ascii="Times New Roman" w:hAnsi="Times New Roman" w:cs="Times New Roman"/>
          <w:sz w:val="24"/>
          <w:szCs w:val="24"/>
        </w:rPr>
        <w:t xml:space="preserve"> </w:t>
      </w:r>
      <w:r w:rsidRPr="003959FC">
        <w:rPr>
          <w:rFonts w:ascii="Times New Roman" w:hAnsi="Times New Roman" w:cs="Times New Roman"/>
          <w:sz w:val="24"/>
          <w:szCs w:val="24"/>
        </w:rPr>
        <w:t xml:space="preserve">до положень цього Статуту та законодавства України.  </w:t>
      </w:r>
    </w:p>
    <w:p w14:paraId="0D6CD7C5"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11. Організовувати збір </w:t>
      </w:r>
      <w:r w:rsidR="009D6FB3" w:rsidRPr="003959FC">
        <w:rPr>
          <w:rFonts w:ascii="Times New Roman" w:hAnsi="Times New Roman" w:cs="Times New Roman"/>
          <w:sz w:val="24"/>
          <w:szCs w:val="24"/>
        </w:rPr>
        <w:t xml:space="preserve">членських внесків, а також  допомоги у вигляді коштів або майна у вигляді безповоротної фінансової допомоги, спонсорської та благодійної допомоги, </w:t>
      </w:r>
      <w:r w:rsidRPr="003959FC">
        <w:rPr>
          <w:rFonts w:ascii="Times New Roman" w:hAnsi="Times New Roman" w:cs="Times New Roman"/>
          <w:sz w:val="24"/>
          <w:szCs w:val="24"/>
        </w:rPr>
        <w:t xml:space="preserve">пожертвувань, грантів від фізичних та  юридичних осіб, міжнародних та іноземних організацій.  </w:t>
      </w:r>
    </w:p>
    <w:p w14:paraId="239E4EE0"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12. Здійснювати в порядку, передбаченому чинним законодавством,  необхідну підприємницьку діяльність безпосередньо або через створення в порядку,  передбаченому законом, юридичних осіб (товариств, підприємств), якщо така  діяльність відповідає меті (цілям) </w:t>
      </w:r>
      <w:r w:rsidR="00BA6051"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та сприяє її досягненню.  </w:t>
      </w:r>
    </w:p>
    <w:p w14:paraId="0B44A498"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13. Об’єднуватися в спілки та інші об’єднання, що створюються на  добровільній основі та сприяють виконанню статутних завдань </w:t>
      </w:r>
      <w:r w:rsidR="00BA6051" w:rsidRPr="003959FC">
        <w:rPr>
          <w:rFonts w:ascii="Times New Roman" w:hAnsi="Times New Roman" w:cs="Times New Roman"/>
          <w:sz w:val="24"/>
          <w:szCs w:val="24"/>
        </w:rPr>
        <w:t>Асоціації</w:t>
      </w:r>
      <w:r w:rsidR="00A63A55" w:rsidRPr="003959FC">
        <w:rPr>
          <w:rFonts w:ascii="Times New Roman" w:hAnsi="Times New Roman" w:cs="Times New Roman"/>
          <w:sz w:val="24"/>
          <w:szCs w:val="24"/>
        </w:rPr>
        <w:t>,</w:t>
      </w:r>
      <w:r w:rsidRPr="003959FC">
        <w:rPr>
          <w:rFonts w:ascii="Times New Roman" w:hAnsi="Times New Roman" w:cs="Times New Roman"/>
          <w:sz w:val="24"/>
          <w:szCs w:val="24"/>
        </w:rPr>
        <w:t xml:space="preserve"> укладати угоди про співробітництво та взаємодопомогу з іншими об’єднаннями  громадян.  </w:t>
      </w:r>
    </w:p>
    <w:p w14:paraId="636B1E0E" w14:textId="56DB5AA3"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2.5.14. Засновувати підприємства</w:t>
      </w:r>
      <w:r w:rsidR="00645C3D" w:rsidRPr="003959FC">
        <w:rPr>
          <w:rFonts w:ascii="Times New Roman" w:hAnsi="Times New Roman" w:cs="Times New Roman"/>
          <w:sz w:val="24"/>
          <w:szCs w:val="24"/>
        </w:rPr>
        <w:t xml:space="preserve"> з</w:t>
      </w:r>
      <w:r w:rsidRPr="003959FC">
        <w:rPr>
          <w:rFonts w:ascii="Times New Roman" w:hAnsi="Times New Roman" w:cs="Times New Roman"/>
          <w:sz w:val="24"/>
          <w:szCs w:val="24"/>
        </w:rPr>
        <w:t xml:space="preserve"> метою здійснення видавничої  діяльності, спрямованих на виконання статутних завдань і цілей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1F6CD9D4"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15. Організовувати бібліотеки та </w:t>
      </w:r>
      <w:r w:rsidR="00A63A55" w:rsidRPr="003959FC">
        <w:rPr>
          <w:rFonts w:ascii="Times New Roman" w:hAnsi="Times New Roman" w:cs="Times New Roman"/>
          <w:sz w:val="24"/>
          <w:szCs w:val="24"/>
        </w:rPr>
        <w:t xml:space="preserve">навчальні заклади (центри), що </w:t>
      </w:r>
      <w:r w:rsidRPr="003959FC">
        <w:rPr>
          <w:rFonts w:ascii="Times New Roman" w:hAnsi="Times New Roman" w:cs="Times New Roman"/>
          <w:sz w:val="24"/>
          <w:szCs w:val="24"/>
        </w:rPr>
        <w:t xml:space="preserve">відповідають основній меті та завданням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2DED4C38"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2.5.16. Популяризувати своє найменуванн</w:t>
      </w:r>
      <w:r w:rsidR="00A63A55" w:rsidRPr="003959FC">
        <w:rPr>
          <w:rFonts w:ascii="Times New Roman" w:hAnsi="Times New Roman" w:cs="Times New Roman"/>
          <w:sz w:val="24"/>
          <w:szCs w:val="24"/>
        </w:rPr>
        <w:t>я та символіку, зареєстровану у</w:t>
      </w:r>
      <w:r w:rsidRPr="003959FC">
        <w:rPr>
          <w:rFonts w:ascii="Times New Roman" w:hAnsi="Times New Roman" w:cs="Times New Roman"/>
          <w:sz w:val="24"/>
          <w:szCs w:val="24"/>
        </w:rPr>
        <w:t xml:space="preserve"> встановленому чинним законодавством порядку.  </w:t>
      </w:r>
    </w:p>
    <w:p w14:paraId="0391CEA6"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17. Обмінюватися інформацією, а також фаховим, практичним досвідом з  відповідними організаціями в Україні та за кордоном.  </w:t>
      </w:r>
    </w:p>
    <w:p w14:paraId="0BB162AA"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18. Розповсюджувати інформацію стосовно своєї мети та завдань  діяльності.  </w:t>
      </w:r>
    </w:p>
    <w:p w14:paraId="2F22DB9E"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19. Проводити мирні зібрання.  </w:t>
      </w:r>
    </w:p>
    <w:p w14:paraId="674FF74A"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2.5.20. Брати участь у здійсненні державної ре</w:t>
      </w:r>
      <w:r w:rsidR="00A63A55" w:rsidRPr="003959FC">
        <w:rPr>
          <w:rFonts w:ascii="Times New Roman" w:hAnsi="Times New Roman" w:cs="Times New Roman"/>
          <w:sz w:val="24"/>
          <w:szCs w:val="24"/>
        </w:rPr>
        <w:t xml:space="preserve">гуляторної політики відповідно </w:t>
      </w:r>
      <w:r w:rsidRPr="003959FC">
        <w:rPr>
          <w:rFonts w:ascii="Times New Roman" w:hAnsi="Times New Roman" w:cs="Times New Roman"/>
          <w:sz w:val="24"/>
          <w:szCs w:val="24"/>
        </w:rPr>
        <w:t xml:space="preserve">до законодавства України.  </w:t>
      </w:r>
    </w:p>
    <w:p w14:paraId="01CEC93F"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21. Звертатися у порядку, визначеному законодавством, до органів  державної влади, органів місцевого самоврядування, їх посадових і службових осіб з  пропозиціями (зауваженнями), заявами (клопотаннями), скаргами.  </w:t>
      </w:r>
    </w:p>
    <w:p w14:paraId="750B36EC"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22. Одержувати у порядку, визначеному законодавством, необхідну для  реалізації своєї мети і завдань публічну інформацію, що знаходиться у володінні  суб’єктів владних повноважень, інших розпорядників публічної інформації.  </w:t>
      </w:r>
    </w:p>
    <w:p w14:paraId="4A46EF0D"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lastRenderedPageBreak/>
        <w:t>2.5.23. Вносити пропозиції до органів влади і управління, розповсюджувати  інформацію і пропагувати принципи народовладдя, демократії, свободи, соціальної  справедливості та соціального захисту, а також інші</w:t>
      </w:r>
      <w:r w:rsidR="00BA6051" w:rsidRPr="003959FC">
        <w:rPr>
          <w:rFonts w:ascii="Times New Roman" w:hAnsi="Times New Roman" w:cs="Times New Roman"/>
          <w:sz w:val="24"/>
          <w:szCs w:val="24"/>
        </w:rPr>
        <w:t xml:space="preserve"> ідеї, які відповідають Статуту</w:t>
      </w:r>
      <w:r w:rsidRPr="003959FC">
        <w:rPr>
          <w:rFonts w:ascii="Times New Roman" w:hAnsi="Times New Roman" w:cs="Times New Roman"/>
          <w:sz w:val="24"/>
          <w:szCs w:val="24"/>
        </w:rPr>
        <w:t xml:space="preserve"> </w:t>
      </w:r>
      <w:r w:rsidR="00BA6051"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та не суперечать Конституції та законодавству України.  </w:t>
      </w:r>
    </w:p>
    <w:p w14:paraId="1E4DA51C"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24. Співпрацювати з органами законодавчої, виконавчої та судової влади,  органами місцевого самоврядування, громадськими організаціями.  </w:t>
      </w:r>
    </w:p>
    <w:p w14:paraId="23C3DF6B"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25. Брати участь у порядку, визначеному законодавством, у розробленні  проектів нормативно-правових актів, що видаються органами державної влади,  органами місцевого самоврядування і стосуються сфери діяльності </w:t>
      </w:r>
      <w:r w:rsidR="00BA6051"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та  важливих питань державного і суспільного життя.  </w:t>
      </w:r>
    </w:p>
    <w:p w14:paraId="2C5EC0D9"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26. Брати участь у порядку, визначеному законодавством, у роботі  консультативних, дорадчих та інших допоміжних органів, що утворюються  органами державної влади, органами влади Автономної Республіки Крим, органами  місцевого самоврядування для проведення консультацій з громадськими  об’єднаннями та підготовки рекомендацій з питань, що стосуються сфери діяльності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4A19086B"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2.5.27. Підтримувати прямі міжнародні контакти з організаціями громадян  інших країн, укладати відповідні угоди та брати</w:t>
      </w:r>
      <w:r w:rsidR="00BA6051" w:rsidRPr="003959FC">
        <w:rPr>
          <w:rFonts w:ascii="Times New Roman" w:hAnsi="Times New Roman" w:cs="Times New Roman"/>
          <w:sz w:val="24"/>
          <w:szCs w:val="24"/>
        </w:rPr>
        <w:t xml:space="preserve"> участь у міжнародних заходах з</w:t>
      </w:r>
      <w:r w:rsidRPr="003959FC">
        <w:rPr>
          <w:rFonts w:ascii="Times New Roman" w:hAnsi="Times New Roman" w:cs="Times New Roman"/>
          <w:sz w:val="24"/>
          <w:szCs w:val="24"/>
        </w:rPr>
        <w:t xml:space="preserve"> питань діяльності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що не суперечать міжнародним зобов’язанням  України.  </w:t>
      </w:r>
    </w:p>
    <w:p w14:paraId="3D64C491"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28. Засновувати з метою досягнення статутної мети (цілей) засоби масової  інформації, займатись видавничою діяльністю.  </w:t>
      </w:r>
    </w:p>
    <w:p w14:paraId="5DD5C464"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29. Створювати та реалізувати різноманітні проекти, запроваджувати  програми.  </w:t>
      </w:r>
    </w:p>
    <w:p w14:paraId="6CDC28BC"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2.5.30. Сприяти розвитку та розповсюдженню ефективних моделей та  механізмів, які дозволять громадянам брати участь у процесі прийняття  економічних і політичних рішень.</w:t>
      </w:r>
    </w:p>
    <w:p w14:paraId="5513B087" w14:textId="547F74F6"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31. </w:t>
      </w:r>
      <w:r w:rsidR="00645C3D" w:rsidRPr="003959FC">
        <w:rPr>
          <w:rFonts w:ascii="Times New Roman" w:hAnsi="Times New Roman" w:cs="Times New Roman"/>
          <w:sz w:val="24"/>
          <w:szCs w:val="24"/>
        </w:rPr>
        <w:t>Сприяти з</w:t>
      </w:r>
      <w:r w:rsidRPr="003959FC">
        <w:rPr>
          <w:rFonts w:ascii="Times New Roman" w:hAnsi="Times New Roman" w:cs="Times New Roman"/>
          <w:sz w:val="24"/>
          <w:szCs w:val="24"/>
        </w:rPr>
        <w:t xml:space="preserve">абезпечувати членів </w:t>
      </w:r>
      <w:r w:rsidR="00BA6051" w:rsidRPr="003959FC">
        <w:rPr>
          <w:rFonts w:ascii="Times New Roman" w:hAnsi="Times New Roman" w:cs="Times New Roman"/>
          <w:sz w:val="24"/>
          <w:szCs w:val="24"/>
        </w:rPr>
        <w:t xml:space="preserve">Асоціації </w:t>
      </w:r>
      <w:r w:rsidR="00A63A55" w:rsidRPr="003959FC">
        <w:rPr>
          <w:rFonts w:ascii="Times New Roman" w:hAnsi="Times New Roman" w:cs="Times New Roman"/>
          <w:sz w:val="24"/>
          <w:szCs w:val="24"/>
        </w:rPr>
        <w:t>літературою, посібниками, аудіо</w:t>
      </w:r>
      <w:r w:rsidRPr="003959FC">
        <w:rPr>
          <w:rFonts w:ascii="Times New Roman" w:hAnsi="Times New Roman" w:cs="Times New Roman"/>
          <w:sz w:val="24"/>
          <w:szCs w:val="24"/>
        </w:rPr>
        <w:t>,  відеопродукцією та іншими інформаційними матеріал</w:t>
      </w:r>
      <w:r w:rsidR="00BA6051" w:rsidRPr="003959FC">
        <w:rPr>
          <w:rFonts w:ascii="Times New Roman" w:hAnsi="Times New Roman" w:cs="Times New Roman"/>
          <w:sz w:val="24"/>
          <w:szCs w:val="24"/>
        </w:rPr>
        <w:t>ами, надавати їм моральне</w:t>
      </w:r>
      <w:r w:rsidRPr="003959FC">
        <w:rPr>
          <w:rFonts w:ascii="Times New Roman" w:hAnsi="Times New Roman" w:cs="Times New Roman"/>
          <w:sz w:val="24"/>
          <w:szCs w:val="24"/>
        </w:rPr>
        <w:t xml:space="preserve"> заохочення, організовувати їх відпочинок.  </w:t>
      </w:r>
    </w:p>
    <w:p w14:paraId="6F680B2C"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2.5.32. Сприяти професійному розвитку, підвищенню кваліфікації фа</w:t>
      </w:r>
      <w:r w:rsidR="00063ECD" w:rsidRPr="003959FC">
        <w:rPr>
          <w:rFonts w:ascii="Times New Roman" w:hAnsi="Times New Roman" w:cs="Times New Roman"/>
          <w:sz w:val="24"/>
          <w:szCs w:val="24"/>
        </w:rPr>
        <w:t xml:space="preserve">хівців та </w:t>
      </w:r>
      <w:r w:rsidRPr="003959FC">
        <w:rPr>
          <w:rFonts w:ascii="Times New Roman" w:hAnsi="Times New Roman" w:cs="Times New Roman"/>
          <w:sz w:val="24"/>
          <w:szCs w:val="24"/>
        </w:rPr>
        <w:t xml:space="preserve">членів Організації, її партнерів, здійсненню для них науково-освітніх та навчальних  програм і проектів.  </w:t>
      </w:r>
    </w:p>
    <w:p w14:paraId="058198EA"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2.5.33. Сприяти формуванню фахівців, с</w:t>
      </w:r>
      <w:r w:rsidR="00BA6051" w:rsidRPr="003959FC">
        <w:rPr>
          <w:rFonts w:ascii="Times New Roman" w:hAnsi="Times New Roman" w:cs="Times New Roman"/>
          <w:sz w:val="24"/>
          <w:szCs w:val="24"/>
        </w:rPr>
        <w:t>проможних комплексно вирішувати</w:t>
      </w:r>
      <w:r w:rsidRPr="003959FC">
        <w:rPr>
          <w:rFonts w:ascii="Times New Roman" w:hAnsi="Times New Roman" w:cs="Times New Roman"/>
          <w:sz w:val="24"/>
          <w:szCs w:val="24"/>
        </w:rPr>
        <w:t xml:space="preserve"> актуальні питання економічного та політичного розвитку.  </w:t>
      </w:r>
    </w:p>
    <w:p w14:paraId="57D3FB49"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34. Акумулювати кошти для фінансування статутної діяльності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яка не має на меті отримання прибутку.  </w:t>
      </w:r>
    </w:p>
    <w:p w14:paraId="7A5BF4C9"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2.5.35. Вільно поширювати інформацію п</w:t>
      </w:r>
      <w:r w:rsidR="00BA6051" w:rsidRPr="003959FC">
        <w:rPr>
          <w:rFonts w:ascii="Times New Roman" w:hAnsi="Times New Roman" w:cs="Times New Roman"/>
          <w:sz w:val="24"/>
          <w:szCs w:val="24"/>
        </w:rPr>
        <w:t>ро свою діяльність, пропагувати</w:t>
      </w:r>
      <w:r w:rsidRPr="003959FC">
        <w:rPr>
          <w:rFonts w:ascii="Times New Roman" w:hAnsi="Times New Roman" w:cs="Times New Roman"/>
          <w:sz w:val="24"/>
          <w:szCs w:val="24"/>
        </w:rPr>
        <w:t xml:space="preserve"> свою мету (цілі).  </w:t>
      </w:r>
    </w:p>
    <w:p w14:paraId="34CAB7FC"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36. На добровільних засадах брати участь або засновувати громадські  спілки тощо, у тому числі міжнародні, укладати угоди про співробітництво і  взаємодопомогу.  </w:t>
      </w:r>
    </w:p>
    <w:p w14:paraId="600106DA"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37. Одержувати на умовах оренди або тимчасового безкоштовного  користування будівлі, обладнання, транспортні засоби та інше майно, що необхідне для здійснення статутних завдань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2270BDE7"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38. Відкривати рахунки у національній та іноземній валютах в установах  банків.  </w:t>
      </w:r>
    </w:p>
    <w:p w14:paraId="5A31FF30"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39. Засновувати нагороди з метою відзнаки членів </w:t>
      </w:r>
      <w:r w:rsidR="00BA6051"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та її  партнерів.  </w:t>
      </w:r>
    </w:p>
    <w:p w14:paraId="4B17BE16"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40. Безпосередньо чи через створені нею юридичні особи (товариства,  підприємства) бути виконавцем державного замовлення відповідно до закону.  </w:t>
      </w:r>
    </w:p>
    <w:p w14:paraId="68E4302D"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5.41. Користуватися іншими правами, передбаченими законодавством  України.  </w:t>
      </w:r>
    </w:p>
    <w:p w14:paraId="1519148E"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2.6. </w:t>
      </w:r>
      <w:r w:rsidR="00BA6051" w:rsidRPr="003959FC">
        <w:rPr>
          <w:rFonts w:ascii="Times New Roman" w:hAnsi="Times New Roman" w:cs="Times New Roman"/>
          <w:sz w:val="24"/>
          <w:szCs w:val="24"/>
        </w:rPr>
        <w:t xml:space="preserve">Асоціація </w:t>
      </w:r>
      <w:r w:rsidRPr="003959FC">
        <w:rPr>
          <w:rFonts w:ascii="Times New Roman" w:hAnsi="Times New Roman" w:cs="Times New Roman"/>
          <w:sz w:val="24"/>
          <w:szCs w:val="24"/>
        </w:rPr>
        <w:t>несе відповідальність за св</w:t>
      </w:r>
      <w:r w:rsidR="00BA6051" w:rsidRPr="003959FC">
        <w:rPr>
          <w:rFonts w:ascii="Times New Roman" w:hAnsi="Times New Roman" w:cs="Times New Roman"/>
          <w:sz w:val="24"/>
          <w:szCs w:val="24"/>
        </w:rPr>
        <w:t>оїми зобов’язаннями належним їй</w:t>
      </w:r>
      <w:r w:rsidRPr="003959FC">
        <w:rPr>
          <w:rFonts w:ascii="Times New Roman" w:hAnsi="Times New Roman" w:cs="Times New Roman"/>
          <w:sz w:val="24"/>
          <w:szCs w:val="24"/>
        </w:rPr>
        <w:t xml:space="preserve"> майном. </w:t>
      </w:r>
      <w:r w:rsidR="00BA6051" w:rsidRPr="003959FC">
        <w:rPr>
          <w:rFonts w:ascii="Times New Roman" w:hAnsi="Times New Roman" w:cs="Times New Roman"/>
          <w:sz w:val="24"/>
          <w:szCs w:val="24"/>
        </w:rPr>
        <w:t xml:space="preserve">Асоціація </w:t>
      </w:r>
      <w:r w:rsidRPr="003959FC">
        <w:rPr>
          <w:rFonts w:ascii="Times New Roman" w:hAnsi="Times New Roman" w:cs="Times New Roman"/>
          <w:sz w:val="24"/>
          <w:szCs w:val="24"/>
        </w:rPr>
        <w:t xml:space="preserve">не відповідає за зобов’язаннями своїх членів, а її члени не  відповідають за зобов’язаннями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7E3635C4" w14:textId="77777777" w:rsidR="00FB262C" w:rsidRPr="003959FC" w:rsidRDefault="00FB262C" w:rsidP="00FB262C">
      <w:pPr>
        <w:spacing w:after="0" w:line="240" w:lineRule="auto"/>
        <w:jc w:val="both"/>
        <w:rPr>
          <w:rFonts w:ascii="Times New Roman" w:hAnsi="Times New Roman" w:cs="Times New Roman"/>
          <w:sz w:val="24"/>
          <w:szCs w:val="24"/>
        </w:rPr>
      </w:pPr>
    </w:p>
    <w:p w14:paraId="00B9AA86" w14:textId="77777777" w:rsidR="00AF2990" w:rsidRPr="003959FC" w:rsidRDefault="00AF2990" w:rsidP="00FB262C">
      <w:pPr>
        <w:spacing w:after="0" w:line="240" w:lineRule="auto"/>
        <w:jc w:val="center"/>
        <w:rPr>
          <w:rFonts w:ascii="Times New Roman" w:hAnsi="Times New Roman" w:cs="Times New Roman"/>
          <w:sz w:val="24"/>
          <w:szCs w:val="24"/>
        </w:rPr>
      </w:pPr>
      <w:r w:rsidRPr="003959FC">
        <w:rPr>
          <w:rFonts w:ascii="Times New Roman" w:hAnsi="Times New Roman" w:cs="Times New Roman"/>
          <w:sz w:val="24"/>
          <w:szCs w:val="24"/>
        </w:rPr>
        <w:t>МЕТА (ЦІЛІ) ТА НАПРЯМКИ ДІЯЛЬНОСТІ</w:t>
      </w:r>
    </w:p>
    <w:p w14:paraId="6DCF9624" w14:textId="4D483D1B" w:rsidR="00700E32" w:rsidRPr="003959FC" w:rsidRDefault="00AF2990"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3.1. </w:t>
      </w:r>
      <w:r w:rsidR="00700E32" w:rsidRPr="003959FC">
        <w:rPr>
          <w:rFonts w:ascii="Times New Roman" w:hAnsi="Times New Roman" w:cs="Times New Roman"/>
          <w:sz w:val="24"/>
          <w:szCs w:val="24"/>
        </w:rPr>
        <w:t xml:space="preserve">Головною метою діяльності Асоціації є об’єднання членів </w:t>
      </w:r>
      <w:r w:rsidR="00BA6051" w:rsidRPr="003959FC">
        <w:rPr>
          <w:rFonts w:ascii="Times New Roman" w:hAnsi="Times New Roman" w:cs="Times New Roman"/>
          <w:sz w:val="24"/>
          <w:szCs w:val="24"/>
        </w:rPr>
        <w:t>Асоціації</w:t>
      </w:r>
      <w:r w:rsidR="00700E32" w:rsidRPr="003959FC">
        <w:rPr>
          <w:rFonts w:ascii="Times New Roman" w:hAnsi="Times New Roman" w:cs="Times New Roman"/>
          <w:sz w:val="24"/>
          <w:szCs w:val="24"/>
        </w:rPr>
        <w:t>, які займаються інноваційною, науково-дослідною діяльністю у галузі контактних центрів як невід</w:t>
      </w:r>
      <w:r w:rsidR="00240F00" w:rsidRPr="003959FC">
        <w:rPr>
          <w:rFonts w:ascii="Times New Roman" w:hAnsi="Times New Roman" w:cs="Times New Roman"/>
          <w:sz w:val="24"/>
          <w:szCs w:val="24"/>
        </w:rPr>
        <w:t>’</w:t>
      </w:r>
      <w:r w:rsidR="00700E32" w:rsidRPr="003959FC">
        <w:rPr>
          <w:rFonts w:ascii="Times New Roman" w:hAnsi="Times New Roman" w:cs="Times New Roman"/>
          <w:sz w:val="24"/>
          <w:szCs w:val="24"/>
        </w:rPr>
        <w:t xml:space="preserve">ємної частини інформаційного відкритого суспільства в Україні та сприяння задоволенню та </w:t>
      </w:r>
      <w:r w:rsidR="00700E32" w:rsidRPr="003959FC">
        <w:rPr>
          <w:rFonts w:ascii="Times New Roman" w:hAnsi="Times New Roman" w:cs="Times New Roman"/>
          <w:sz w:val="24"/>
          <w:szCs w:val="24"/>
        </w:rPr>
        <w:lastRenderedPageBreak/>
        <w:t>захисту їхніх законних соціальних, економічних, наукових, творчих, національно-культурних та інших спільних інтересів.</w:t>
      </w:r>
    </w:p>
    <w:p w14:paraId="4FBFDD83"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lang w:val="ru-RU"/>
        </w:rPr>
        <w:t>3</w:t>
      </w:r>
      <w:r w:rsidRPr="003959FC">
        <w:rPr>
          <w:rFonts w:ascii="Times New Roman" w:hAnsi="Times New Roman" w:cs="Times New Roman"/>
          <w:sz w:val="24"/>
          <w:szCs w:val="24"/>
        </w:rPr>
        <w:t>.2. Асоціація відповідно до чинного законодавства здійснює такі завдання:</w:t>
      </w:r>
    </w:p>
    <w:p w14:paraId="0EA1C854"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lang w:val="ru-RU"/>
        </w:rPr>
        <w:t>3</w:t>
      </w:r>
      <w:r w:rsidRPr="003959FC">
        <w:rPr>
          <w:rFonts w:ascii="Times New Roman" w:hAnsi="Times New Roman" w:cs="Times New Roman"/>
          <w:sz w:val="24"/>
          <w:szCs w:val="24"/>
        </w:rPr>
        <w:t>.2.1. Можливість набуття у встановленому порядку функції саморегулюючої організації професійних учасників галузі контактних центрів відповідно до чинного законодавства України.</w:t>
      </w:r>
    </w:p>
    <w:p w14:paraId="6F8EFAE8"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lang w:val="ru-RU"/>
        </w:rPr>
        <w:t>3</w:t>
      </w:r>
      <w:r w:rsidRPr="003959FC">
        <w:rPr>
          <w:rFonts w:ascii="Times New Roman" w:hAnsi="Times New Roman" w:cs="Times New Roman"/>
          <w:sz w:val="24"/>
          <w:szCs w:val="24"/>
        </w:rPr>
        <w:t>.2.2. Сприяння у створенні відповідної законодавчої бази для розвитку галузі контактних центрів України.</w:t>
      </w:r>
    </w:p>
    <w:p w14:paraId="5B3C7F8E"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lang w:val="ru-RU"/>
        </w:rPr>
        <w:t>3</w:t>
      </w:r>
      <w:r w:rsidRPr="003959FC">
        <w:rPr>
          <w:rFonts w:ascii="Times New Roman" w:hAnsi="Times New Roman" w:cs="Times New Roman"/>
          <w:sz w:val="24"/>
          <w:szCs w:val="24"/>
        </w:rPr>
        <w:t>.2.3. Забезпечення високого професійного рівня діяльності членів Асоціації.</w:t>
      </w:r>
    </w:p>
    <w:p w14:paraId="3AF64C5E"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3.2.4. Забезпечення інформаційної, методичної і технічної підтримки членів Асоціації.</w:t>
      </w:r>
    </w:p>
    <w:p w14:paraId="15DC8D90"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3.2.5. Сприяння розробці, впровадженню та моніторингу єдиних норм, правил, регламентів та стандартів етичної і професійної поведінки працівників галузі контактних центрів, а також популяризації та дотриманню вимог до професійної кваліфікації учасників ринку контактних центрів та інших документів, передбачених законодавством.</w:t>
      </w:r>
    </w:p>
    <w:p w14:paraId="492F97DE"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3.2.6. Інформування громадськості про діяльність Асоціації та її членів в межах діяльності Асоціації.</w:t>
      </w:r>
    </w:p>
    <w:p w14:paraId="41E1EF39"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lang w:val="ru-RU"/>
        </w:rPr>
        <w:t>3</w:t>
      </w:r>
      <w:r w:rsidRPr="003959FC">
        <w:rPr>
          <w:rFonts w:ascii="Times New Roman" w:hAnsi="Times New Roman" w:cs="Times New Roman"/>
          <w:sz w:val="24"/>
          <w:szCs w:val="24"/>
        </w:rPr>
        <w:t>.2.7. Вивчення і розповсюдження передового міжнародного досвіду галузі контактних центрів, налагодження міжнародного співробітництва з представниками ринку контактних центрів.</w:t>
      </w:r>
    </w:p>
    <w:p w14:paraId="13A333CD" w14:textId="438ED872"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lang w:val="ru-RU"/>
        </w:rPr>
        <w:t>3</w:t>
      </w:r>
      <w:r w:rsidRPr="003959FC">
        <w:rPr>
          <w:rFonts w:ascii="Times New Roman" w:hAnsi="Times New Roman" w:cs="Times New Roman"/>
          <w:sz w:val="24"/>
          <w:szCs w:val="24"/>
        </w:rPr>
        <w:t>.3. З метою виконання статутних мети та завдань Асоціація у порядку, передбаченому чинним законодавством</w:t>
      </w:r>
      <w:r w:rsidR="00A302C9">
        <w:rPr>
          <w:rFonts w:ascii="Times New Roman" w:hAnsi="Times New Roman" w:cs="Times New Roman"/>
          <w:sz w:val="24"/>
          <w:szCs w:val="24"/>
        </w:rPr>
        <w:t xml:space="preserve"> здійснює діяльність за наступними напрямами</w:t>
      </w:r>
      <w:r w:rsidRPr="003959FC">
        <w:rPr>
          <w:rFonts w:ascii="Times New Roman" w:hAnsi="Times New Roman" w:cs="Times New Roman"/>
          <w:sz w:val="24"/>
          <w:szCs w:val="24"/>
        </w:rPr>
        <w:t>:</w:t>
      </w:r>
    </w:p>
    <w:p w14:paraId="77070DFF"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3.3.1. Займається просвітницькою діяльністю шляхом:</w:t>
      </w:r>
    </w:p>
    <w:p w14:paraId="64B0D743"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w:t>
      </w:r>
      <w:r w:rsidRPr="003959FC">
        <w:rPr>
          <w:rFonts w:ascii="Times New Roman" w:hAnsi="Times New Roman" w:cs="Times New Roman"/>
          <w:sz w:val="24"/>
          <w:szCs w:val="24"/>
        </w:rPr>
        <w:tab/>
        <w:t>організації та проведення дискусій, «круглих столів», семінарів, конференцій тощо;</w:t>
      </w:r>
    </w:p>
    <w:p w14:paraId="6F3F0745"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w:t>
      </w:r>
      <w:r w:rsidRPr="003959FC">
        <w:rPr>
          <w:rFonts w:ascii="Times New Roman" w:hAnsi="Times New Roman" w:cs="Times New Roman"/>
          <w:sz w:val="24"/>
          <w:szCs w:val="24"/>
        </w:rPr>
        <w:tab/>
        <w:t>виступів у засобах масової інформації;</w:t>
      </w:r>
    </w:p>
    <w:p w14:paraId="6006CB6A"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w:t>
      </w:r>
      <w:r w:rsidRPr="003959FC">
        <w:rPr>
          <w:rFonts w:ascii="Times New Roman" w:hAnsi="Times New Roman" w:cs="Times New Roman"/>
          <w:sz w:val="24"/>
          <w:szCs w:val="24"/>
        </w:rPr>
        <w:tab/>
        <w:t>проведення прес-конференцій, видання друкованих матеріалів;</w:t>
      </w:r>
    </w:p>
    <w:p w14:paraId="7FB68A54"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w:t>
      </w:r>
      <w:r w:rsidRPr="003959FC">
        <w:rPr>
          <w:rFonts w:ascii="Times New Roman" w:hAnsi="Times New Roman" w:cs="Times New Roman"/>
          <w:sz w:val="24"/>
          <w:szCs w:val="24"/>
        </w:rPr>
        <w:tab/>
        <w:t>залучення консультантів, в т.ч. закордонних, для проведення досліджень та тренінгів, організації без отримання прибутку  спеціалізованих прийомів, виставок, презентацій, протокольних обідів та зустрічей.</w:t>
      </w:r>
    </w:p>
    <w:p w14:paraId="18E5BD24"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3.3.2. Розробляє і впроваджує єдині технологічні стандарти, норми, вимоги, правила і процедури, які є обов’язковими або рекомендованими для членів Асоціації, а також кодекси і правила етичної  і професійної поведінки в галузі контактних центрів. Здійснює заходи, спрямовані на підвищення кваліфікації i стандартів професійної роботи серед своїх членів. </w:t>
      </w:r>
    </w:p>
    <w:p w14:paraId="4095D509"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3.3.3. Розробляє і впроваджує систему посередництва для дружнього вирішення спорів, що можуть виникати між членами Асоціації або між членами Асоціації та третіми особами згідно етичних принципів і чинного законодавства України.</w:t>
      </w:r>
    </w:p>
    <w:p w14:paraId="4F1A94A2" w14:textId="77777777" w:rsidR="00700E32" w:rsidRPr="003959FC" w:rsidRDefault="00700E32" w:rsidP="00700E32">
      <w:pPr>
        <w:spacing w:after="0" w:line="240" w:lineRule="auto"/>
        <w:jc w:val="both"/>
        <w:rPr>
          <w:rFonts w:ascii="Times New Roman" w:hAnsi="Times New Roman" w:cs="Times New Roman"/>
          <w:sz w:val="24"/>
          <w:szCs w:val="24"/>
          <w:lang w:val="ru-RU"/>
        </w:rPr>
      </w:pPr>
      <w:r w:rsidRPr="003959FC">
        <w:rPr>
          <w:rFonts w:ascii="Times New Roman" w:hAnsi="Times New Roman" w:cs="Times New Roman"/>
          <w:sz w:val="24"/>
          <w:szCs w:val="24"/>
          <w:lang w:val="ru-RU"/>
        </w:rPr>
        <w:t>3</w:t>
      </w:r>
      <w:r w:rsidRPr="003959FC">
        <w:rPr>
          <w:rFonts w:ascii="Times New Roman" w:hAnsi="Times New Roman" w:cs="Times New Roman"/>
          <w:sz w:val="24"/>
          <w:szCs w:val="24"/>
        </w:rPr>
        <w:t>.3.4. Здійснює підтримку нових технологічних процесів, які впроваджуються у галузі контактних центрів.</w:t>
      </w:r>
    </w:p>
    <w:p w14:paraId="49C4E6F0"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3.3.5. Створює інформаційні бази даних для потреб своїх членів та інших учасників галузі контактних центрів, сприяє їх оперативному обміну інформацією.</w:t>
      </w:r>
    </w:p>
    <w:p w14:paraId="21DC6818"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lang w:val="ru-RU"/>
        </w:rPr>
        <w:t>3</w:t>
      </w:r>
      <w:r w:rsidRPr="003959FC">
        <w:rPr>
          <w:rFonts w:ascii="Times New Roman" w:hAnsi="Times New Roman" w:cs="Times New Roman"/>
          <w:sz w:val="24"/>
          <w:szCs w:val="24"/>
        </w:rPr>
        <w:t>.3.6. Надає не конфіденційну інформацію про членів Асоціації за узгодженістю з ними, у тому числі про те, які технології ними використовуються.</w:t>
      </w:r>
    </w:p>
    <w:p w14:paraId="1F923192"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3.3.7. Збирає та узагальнює інформацію про діяльність ринку галузі контактних центрів. Розробляє та впроваджує рекомендовані правила інформаційного обміну між суб’єктами галузі, а також з іншими учасниками ринку.</w:t>
      </w:r>
    </w:p>
    <w:p w14:paraId="46846124"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3.3.8. Організовує співробітництво з законодавчої та нормативної роботи, регулювання діяльності членів Асоціації, надає консультації членам Асоціації і розповсюджує серед своїх членів методичні матеріали та рекомендації з питань законодавства та підприємницької діяльності, інформує їх про зміни в законодавстві України.</w:t>
      </w:r>
    </w:p>
    <w:p w14:paraId="5F8F7745"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lang w:val="ru-RU"/>
        </w:rPr>
        <w:t>3</w:t>
      </w:r>
      <w:r w:rsidRPr="003959FC">
        <w:rPr>
          <w:rFonts w:ascii="Times New Roman" w:hAnsi="Times New Roman" w:cs="Times New Roman"/>
          <w:sz w:val="24"/>
          <w:szCs w:val="24"/>
        </w:rPr>
        <w:t>.3.9. Аналізує та інформує членів Асоціації про чинне законодавство щодо функціонування галузі та про поточні зміни в ньому.</w:t>
      </w:r>
    </w:p>
    <w:p w14:paraId="1DDF8010"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lang w:val="ru-RU"/>
        </w:rPr>
        <w:t>3</w:t>
      </w:r>
      <w:r w:rsidRPr="003959FC">
        <w:rPr>
          <w:rFonts w:ascii="Times New Roman" w:hAnsi="Times New Roman" w:cs="Times New Roman"/>
          <w:sz w:val="24"/>
          <w:szCs w:val="24"/>
        </w:rPr>
        <w:t xml:space="preserve">.3.10. Вивчає і знайомить своїх членів з передовим досвідом вітчизняних та закордонних компаній у галузі контактних центрів. Надає методичну та іншу допомогу членам Асоціації, </w:t>
      </w:r>
      <w:r w:rsidRPr="003959FC">
        <w:rPr>
          <w:rFonts w:ascii="Times New Roman" w:hAnsi="Times New Roman" w:cs="Times New Roman"/>
          <w:sz w:val="24"/>
          <w:szCs w:val="24"/>
        </w:rPr>
        <w:lastRenderedPageBreak/>
        <w:t>в тому числі при усуненні недоліків в роботі з клієнтами чи підвищенні кваліфікації працівників-членів Асоціації.</w:t>
      </w:r>
    </w:p>
    <w:p w14:paraId="2240B22B"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3.3.11. Співпрацює з іншими компаніями і об'єднаннями, які здійснюють свою діяльність у галузі контактних центів. Організовує міжнародні зв’язки з спорідненими об’єднаннями професіоналів за кордоном, сприяє  створенню умов для виходу членів Асоціації на закордонні ринки, пошуку партнерів. Може засновувати або вступати у міжнародні спілки (союзи, асоціації, конфедерації та ін.), укладати угоди про співробітництво і взаємодопомогу з іншими об’єднаннями громадян.</w:t>
      </w:r>
    </w:p>
    <w:p w14:paraId="26FFD29F" w14:textId="02DD3328"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3.3.12. Самостійно для забезпечення власної інформаційної бази або на замовлення організовує виконання аналітичних i маркетингових досліджень та розповсюджує результати цих досліджень серед членів Асоціації та на умовах, визначених </w:t>
      </w:r>
      <w:r w:rsidR="00A302C9">
        <w:rPr>
          <w:rFonts w:ascii="Times New Roman" w:hAnsi="Times New Roman" w:cs="Times New Roman"/>
          <w:sz w:val="24"/>
          <w:szCs w:val="24"/>
        </w:rPr>
        <w:t>Правлінням</w:t>
      </w:r>
      <w:r w:rsidRPr="003959FC">
        <w:rPr>
          <w:rFonts w:ascii="Times New Roman" w:hAnsi="Times New Roman" w:cs="Times New Roman"/>
          <w:sz w:val="24"/>
          <w:szCs w:val="24"/>
        </w:rPr>
        <w:t xml:space="preserve"> Асоціації, узгоджених із замовником дослідження.</w:t>
      </w:r>
    </w:p>
    <w:p w14:paraId="3F3FDDAD"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3.3.13. Організовує співробітництво з засобами масової інформації, поширює через них освітню інформацію про новини в галузі контактних центрів, робить публічні заяви та впливає на громадську думку.</w:t>
      </w:r>
    </w:p>
    <w:p w14:paraId="10280D5E" w14:textId="24667104"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3.3.14. Створює </w:t>
      </w:r>
      <w:r w:rsidR="006D659A" w:rsidRPr="003959FC">
        <w:rPr>
          <w:rFonts w:ascii="Times New Roman" w:hAnsi="Times New Roman" w:cs="Times New Roman"/>
          <w:sz w:val="24"/>
          <w:szCs w:val="24"/>
        </w:rPr>
        <w:t>відокремлені підрозділи</w:t>
      </w:r>
      <w:r w:rsidRPr="003959FC">
        <w:rPr>
          <w:rFonts w:ascii="Times New Roman" w:hAnsi="Times New Roman" w:cs="Times New Roman"/>
          <w:sz w:val="24"/>
          <w:szCs w:val="24"/>
        </w:rPr>
        <w:t xml:space="preserve"> Асоціації для забезпечення тісного зв’язку з членами Асоціації та іншими суб’єктами галузі контактних центрів.</w:t>
      </w:r>
    </w:p>
    <w:p w14:paraId="6B95889E"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lang w:val="ru-RU"/>
        </w:rPr>
        <w:t>3</w:t>
      </w:r>
      <w:r w:rsidRPr="003959FC">
        <w:rPr>
          <w:rFonts w:ascii="Times New Roman" w:hAnsi="Times New Roman" w:cs="Times New Roman"/>
          <w:sz w:val="24"/>
          <w:szCs w:val="24"/>
        </w:rPr>
        <w:t>.3.15. Сприяє залученню членів Acoцiaцiї до заходів, що проводяться органами державної влади i управління з метою розвитку галузі контактних центрів.</w:t>
      </w:r>
    </w:p>
    <w:p w14:paraId="62A6FB73"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lang w:val="ru-RU"/>
        </w:rPr>
        <w:t>3</w:t>
      </w:r>
      <w:r w:rsidRPr="003959FC">
        <w:rPr>
          <w:rFonts w:ascii="Times New Roman" w:hAnsi="Times New Roman" w:cs="Times New Roman"/>
          <w:sz w:val="24"/>
          <w:szCs w:val="24"/>
        </w:rPr>
        <w:t>.4. Асоціація не має права:</w:t>
      </w:r>
    </w:p>
    <w:p w14:paraId="3B0953E7"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lang w:val="ru-RU"/>
        </w:rPr>
        <w:t>3</w:t>
      </w:r>
      <w:r w:rsidRPr="003959FC">
        <w:rPr>
          <w:rFonts w:ascii="Times New Roman" w:hAnsi="Times New Roman" w:cs="Times New Roman"/>
          <w:sz w:val="24"/>
          <w:szCs w:val="24"/>
        </w:rPr>
        <w:t>.4.1. обмежувати можливості своїх учасників щодо надання послуг на ринку контактних центрів;</w:t>
      </w:r>
    </w:p>
    <w:p w14:paraId="6FE498AF" w14:textId="77777777" w:rsidR="00700E32" w:rsidRPr="003959FC" w:rsidRDefault="00700E32" w:rsidP="00700E32">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lang w:val="ru-RU"/>
        </w:rPr>
        <w:t>3</w:t>
      </w:r>
      <w:r w:rsidRPr="003959FC">
        <w:rPr>
          <w:rFonts w:ascii="Times New Roman" w:hAnsi="Times New Roman" w:cs="Times New Roman"/>
          <w:sz w:val="24"/>
          <w:szCs w:val="24"/>
        </w:rPr>
        <w:t>.4.2. створювати нерівні умови для вступу до організації або для діяльності будь-якої особи або будь-кого з учасників;</w:t>
      </w:r>
    </w:p>
    <w:p w14:paraId="2FC274A0" w14:textId="2A87E53D" w:rsidR="00FB262C" w:rsidRPr="003959FC" w:rsidRDefault="00FB262C" w:rsidP="00700E32">
      <w:pPr>
        <w:spacing w:after="0" w:line="240" w:lineRule="auto"/>
        <w:jc w:val="both"/>
        <w:rPr>
          <w:rFonts w:ascii="Times New Roman" w:hAnsi="Times New Roman" w:cs="Times New Roman"/>
          <w:sz w:val="24"/>
          <w:szCs w:val="24"/>
        </w:rPr>
      </w:pPr>
    </w:p>
    <w:p w14:paraId="5200EC20" w14:textId="77777777" w:rsidR="00AF2990" w:rsidRPr="003959FC" w:rsidRDefault="00AF2990" w:rsidP="00FB262C">
      <w:pPr>
        <w:spacing w:after="0" w:line="240" w:lineRule="auto"/>
        <w:jc w:val="center"/>
        <w:rPr>
          <w:rFonts w:ascii="Times New Roman" w:hAnsi="Times New Roman" w:cs="Times New Roman"/>
          <w:sz w:val="24"/>
          <w:szCs w:val="24"/>
        </w:rPr>
      </w:pPr>
      <w:r w:rsidRPr="003959FC">
        <w:rPr>
          <w:rFonts w:ascii="Times New Roman" w:hAnsi="Times New Roman" w:cs="Times New Roman"/>
          <w:sz w:val="24"/>
          <w:szCs w:val="24"/>
        </w:rPr>
        <w:t xml:space="preserve">ОСНОВНІ ПРИНЦИПИ ДІЯЛЬНОСТІ </w:t>
      </w:r>
      <w:r w:rsidR="00BA6051" w:rsidRPr="003959FC">
        <w:rPr>
          <w:rFonts w:ascii="Times New Roman" w:hAnsi="Times New Roman" w:cs="Times New Roman"/>
          <w:sz w:val="24"/>
          <w:szCs w:val="24"/>
        </w:rPr>
        <w:t>АСОЦІАЦІЇ</w:t>
      </w:r>
    </w:p>
    <w:p w14:paraId="086F64D7"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4.1. Діяльність </w:t>
      </w:r>
      <w:r w:rsidR="00BA6051"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базується на принципах:  </w:t>
      </w:r>
    </w:p>
    <w:p w14:paraId="347C3E15"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4.1.1. поваги до особистої думки і гідності кожного члена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1D668B64"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4.1.2. колективності у роботі </w:t>
      </w:r>
      <w:r w:rsidR="00BA6051"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та її органів в поєднанні з особистою  відповідальністю кожного члена за виконання своїх обов’язків та доручень;  </w:t>
      </w:r>
    </w:p>
    <w:p w14:paraId="01FE340E"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4.1.3. виборності всіх керівних органів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101F9D75"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4.1.4. періодичної звітності виборних органів;  </w:t>
      </w:r>
    </w:p>
    <w:p w14:paraId="27E856F7"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4.1.5. відкритості, гласності, прозорості;  </w:t>
      </w:r>
    </w:p>
    <w:p w14:paraId="175D1AD3"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4.1.6. академічної свободи та доброчесності, свободи дискусій та плюралізму  думок; </w:t>
      </w:r>
    </w:p>
    <w:p w14:paraId="69DAC300"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4.1.7. статутної дисципліни і підпорядкованості меншості прийнятим  рішенням;  </w:t>
      </w:r>
    </w:p>
    <w:p w14:paraId="0877D99B"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4.1.8. обов’язковості виконання рішень керівних органів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78E3B36C"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4.1.9. інших принципів утворення та діяльності громадських об’єднань,  передбачених чинним законодавством України.    </w:t>
      </w:r>
    </w:p>
    <w:p w14:paraId="52672534" w14:textId="77777777" w:rsidR="00FB262C" w:rsidRPr="003959FC" w:rsidRDefault="00FB262C" w:rsidP="00FB262C">
      <w:pPr>
        <w:spacing w:after="0" w:line="240" w:lineRule="auto"/>
        <w:jc w:val="both"/>
        <w:rPr>
          <w:rFonts w:ascii="Times New Roman" w:hAnsi="Times New Roman" w:cs="Times New Roman"/>
          <w:sz w:val="24"/>
          <w:szCs w:val="24"/>
        </w:rPr>
      </w:pPr>
    </w:p>
    <w:p w14:paraId="5A0B162E" w14:textId="77777777" w:rsidR="00AF2990" w:rsidRPr="003959FC" w:rsidRDefault="00AF2990" w:rsidP="00FB262C">
      <w:pPr>
        <w:spacing w:after="0" w:line="240" w:lineRule="auto"/>
        <w:jc w:val="center"/>
        <w:rPr>
          <w:rFonts w:ascii="Times New Roman" w:hAnsi="Times New Roman" w:cs="Times New Roman"/>
          <w:sz w:val="24"/>
          <w:szCs w:val="24"/>
        </w:rPr>
      </w:pPr>
      <w:r w:rsidRPr="003959FC">
        <w:rPr>
          <w:rFonts w:ascii="Times New Roman" w:hAnsi="Times New Roman" w:cs="Times New Roman"/>
          <w:sz w:val="24"/>
          <w:szCs w:val="24"/>
        </w:rPr>
        <w:t xml:space="preserve">ПОРЯДОК НАБУТТЯ І ПРИПИНЕННЯ ЧЛЕНСТВА,  ПРАВА ТА ОБОВ’ЯЗКИ ЧЛЕНІВ </w:t>
      </w:r>
      <w:r w:rsidR="00BA6051" w:rsidRPr="003959FC">
        <w:rPr>
          <w:rFonts w:ascii="Times New Roman" w:hAnsi="Times New Roman" w:cs="Times New Roman"/>
          <w:sz w:val="24"/>
          <w:szCs w:val="24"/>
        </w:rPr>
        <w:t>АСОЦІАЦІЇ</w:t>
      </w:r>
    </w:p>
    <w:p w14:paraId="765EB7D4"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1. Членство в </w:t>
      </w:r>
      <w:r w:rsidR="00BA6051"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є добровільним та індивідуальним.  </w:t>
      </w:r>
    </w:p>
    <w:p w14:paraId="2ABF270B"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2. Членами </w:t>
      </w:r>
      <w:r w:rsidR="00BA6051"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можуть бути грома</w:t>
      </w:r>
      <w:r w:rsidR="00BA6051" w:rsidRPr="003959FC">
        <w:rPr>
          <w:rFonts w:ascii="Times New Roman" w:hAnsi="Times New Roman" w:cs="Times New Roman"/>
          <w:sz w:val="24"/>
          <w:szCs w:val="24"/>
        </w:rPr>
        <w:t>дяни України, іноземці та особи</w:t>
      </w:r>
      <w:r w:rsidRPr="003959FC">
        <w:rPr>
          <w:rFonts w:ascii="Times New Roman" w:hAnsi="Times New Roman" w:cs="Times New Roman"/>
          <w:sz w:val="24"/>
          <w:szCs w:val="24"/>
        </w:rPr>
        <w:t xml:space="preserve"> без громадянства, які перебувають в Україні на зак</w:t>
      </w:r>
      <w:r w:rsidR="00BA6051" w:rsidRPr="003959FC">
        <w:rPr>
          <w:rFonts w:ascii="Times New Roman" w:hAnsi="Times New Roman" w:cs="Times New Roman"/>
          <w:sz w:val="24"/>
          <w:szCs w:val="24"/>
        </w:rPr>
        <w:t>онних підставах, які досягли 18</w:t>
      </w:r>
      <w:r w:rsidRPr="003959FC">
        <w:rPr>
          <w:rFonts w:ascii="Times New Roman" w:hAnsi="Times New Roman" w:cs="Times New Roman"/>
          <w:sz w:val="24"/>
          <w:szCs w:val="24"/>
        </w:rPr>
        <w:t xml:space="preserve"> років, визнають Статут </w:t>
      </w:r>
      <w:r w:rsidR="00BA6051"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та сприяють діяльності, що спрямована на  досягнення мети і завдань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0249A18C"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3. Ніхто не може бути примушений до вступу у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Належність  чи неналежність до Організації не може бути</w:t>
      </w:r>
      <w:r w:rsidR="00063ECD" w:rsidRPr="003959FC">
        <w:rPr>
          <w:rFonts w:ascii="Times New Roman" w:hAnsi="Times New Roman" w:cs="Times New Roman"/>
          <w:sz w:val="24"/>
          <w:szCs w:val="24"/>
        </w:rPr>
        <w:t xml:space="preserve"> підставою для обмеження прав і</w:t>
      </w:r>
      <w:r w:rsidRPr="003959FC">
        <w:rPr>
          <w:rFonts w:ascii="Times New Roman" w:hAnsi="Times New Roman" w:cs="Times New Roman"/>
          <w:sz w:val="24"/>
          <w:szCs w:val="24"/>
        </w:rPr>
        <w:t xml:space="preserve"> свобод будь-якої особи або для надання їй ор</w:t>
      </w:r>
      <w:r w:rsidR="00063ECD" w:rsidRPr="003959FC">
        <w:rPr>
          <w:rFonts w:ascii="Times New Roman" w:hAnsi="Times New Roman" w:cs="Times New Roman"/>
          <w:sz w:val="24"/>
          <w:szCs w:val="24"/>
        </w:rPr>
        <w:t xml:space="preserve">ганами державної влади, іншими </w:t>
      </w:r>
      <w:r w:rsidRPr="003959FC">
        <w:rPr>
          <w:rFonts w:ascii="Times New Roman" w:hAnsi="Times New Roman" w:cs="Times New Roman"/>
          <w:sz w:val="24"/>
          <w:szCs w:val="24"/>
        </w:rPr>
        <w:t xml:space="preserve">державними органами, органами місцевого самоврядування будь-яких пільг і  переваг.  </w:t>
      </w:r>
    </w:p>
    <w:p w14:paraId="5DC73573"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4. Прийом у члени </w:t>
      </w:r>
      <w:r w:rsidR="00BA6051"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здійснюєтьс</w:t>
      </w:r>
      <w:r w:rsidR="00BA6051" w:rsidRPr="003959FC">
        <w:rPr>
          <w:rFonts w:ascii="Times New Roman" w:hAnsi="Times New Roman" w:cs="Times New Roman"/>
          <w:sz w:val="24"/>
          <w:szCs w:val="24"/>
        </w:rPr>
        <w:t>я на підставі заяви у письмовій</w:t>
      </w:r>
      <w:r w:rsidRPr="003959FC">
        <w:rPr>
          <w:rFonts w:ascii="Times New Roman" w:hAnsi="Times New Roman" w:cs="Times New Roman"/>
          <w:sz w:val="24"/>
          <w:szCs w:val="24"/>
        </w:rPr>
        <w:t xml:space="preserve"> або електронній формі на ім’я Президента </w:t>
      </w:r>
      <w:r w:rsidR="00BA6051" w:rsidRPr="003959FC">
        <w:rPr>
          <w:rFonts w:ascii="Times New Roman" w:hAnsi="Times New Roman" w:cs="Times New Roman"/>
          <w:sz w:val="24"/>
          <w:szCs w:val="24"/>
        </w:rPr>
        <w:t xml:space="preserve">Асоціації за рішенням </w:t>
      </w:r>
      <w:r w:rsidR="00BA6051" w:rsidRPr="003959FC">
        <w:rPr>
          <w:rFonts w:ascii="Times New Roman" w:hAnsi="Times New Roman" w:cs="Times New Roman"/>
          <w:color w:val="000000" w:themeColor="text1"/>
          <w:sz w:val="24"/>
          <w:szCs w:val="24"/>
        </w:rPr>
        <w:t>Правління</w:t>
      </w:r>
      <w:r w:rsidRPr="003959FC">
        <w:rPr>
          <w:rFonts w:ascii="Times New Roman" w:hAnsi="Times New Roman" w:cs="Times New Roman"/>
          <w:color w:val="000000" w:themeColor="text1"/>
          <w:sz w:val="24"/>
          <w:szCs w:val="24"/>
        </w:rPr>
        <w:t xml:space="preserve"> </w:t>
      </w:r>
      <w:r w:rsidR="00BA6051" w:rsidRPr="003959FC">
        <w:rPr>
          <w:rFonts w:ascii="Times New Roman" w:hAnsi="Times New Roman" w:cs="Times New Roman"/>
          <w:color w:val="000000" w:themeColor="text1"/>
          <w:sz w:val="24"/>
          <w:szCs w:val="24"/>
        </w:rPr>
        <w:t>Асоціації</w:t>
      </w:r>
      <w:r w:rsidRPr="003959FC">
        <w:rPr>
          <w:rFonts w:ascii="Times New Roman" w:hAnsi="Times New Roman" w:cs="Times New Roman"/>
          <w:color w:val="000000" w:themeColor="text1"/>
          <w:sz w:val="24"/>
          <w:szCs w:val="24"/>
        </w:rPr>
        <w:t xml:space="preserve">, </w:t>
      </w:r>
      <w:r w:rsidRPr="003959FC">
        <w:rPr>
          <w:rFonts w:ascii="Times New Roman" w:hAnsi="Times New Roman" w:cs="Times New Roman"/>
          <w:sz w:val="24"/>
          <w:szCs w:val="24"/>
        </w:rPr>
        <w:t xml:space="preserve">яке приймається </w:t>
      </w:r>
      <w:r w:rsidRPr="003959FC">
        <w:rPr>
          <w:rFonts w:ascii="Times New Roman" w:hAnsi="Times New Roman" w:cs="Times New Roman"/>
          <w:sz w:val="24"/>
          <w:szCs w:val="24"/>
        </w:rPr>
        <w:lastRenderedPageBreak/>
        <w:t>протягом місяця з дня подання відповідно</w:t>
      </w:r>
      <w:r w:rsidR="00BA6051" w:rsidRPr="003959FC">
        <w:rPr>
          <w:rFonts w:ascii="Times New Roman" w:hAnsi="Times New Roman" w:cs="Times New Roman"/>
          <w:sz w:val="24"/>
          <w:szCs w:val="24"/>
        </w:rPr>
        <w:t>ї заяви.</w:t>
      </w:r>
      <w:r w:rsidRPr="003959FC">
        <w:rPr>
          <w:rFonts w:ascii="Times New Roman" w:hAnsi="Times New Roman" w:cs="Times New Roman"/>
          <w:sz w:val="24"/>
          <w:szCs w:val="24"/>
        </w:rPr>
        <w:t xml:space="preserve"> Правління </w:t>
      </w:r>
      <w:r w:rsidR="00BA6051"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має право відмовити у прийнятті особи в члени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Правління </w:t>
      </w:r>
      <w:r w:rsidR="00BA6051"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має право делегувати право прийняття в члени </w:t>
      </w:r>
      <w:r w:rsidR="00BA6051"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відокремленим підрозділам </w:t>
      </w:r>
      <w:r w:rsidR="00BA6051"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або іншим статутним органам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3E5A6275"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5. Усі члени </w:t>
      </w:r>
      <w:r w:rsidR="00BA6051"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є рівними у реалізації своїх прав та обов’язків.  </w:t>
      </w:r>
    </w:p>
    <w:p w14:paraId="2C7FFFA4"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6. Члени </w:t>
      </w:r>
      <w:r w:rsidR="00BA6051"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мають право:  </w:t>
      </w:r>
    </w:p>
    <w:p w14:paraId="457F07F3"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6.1. обирати і бути обраними до складу статутних органів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3560D928" w14:textId="654E671A" w:rsidR="009D6FB3"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6.2. </w:t>
      </w:r>
      <w:r w:rsidR="009D6FB3" w:rsidRPr="003959FC">
        <w:rPr>
          <w:rFonts w:ascii="Times New Roman" w:hAnsi="Times New Roman" w:cs="Times New Roman"/>
          <w:sz w:val="24"/>
          <w:szCs w:val="24"/>
        </w:rPr>
        <w:t>приймати рішення та голосувати на З</w:t>
      </w:r>
      <w:r w:rsidR="009D6FB3" w:rsidRPr="003959FC">
        <w:rPr>
          <w:rFonts w:ascii="Times New Roman" w:hAnsi="Times New Roman" w:cs="Times New Roman"/>
          <w:sz w:val="24"/>
          <w:szCs w:val="24"/>
          <w:lang w:val="ru-RU"/>
        </w:rPr>
        <w:t>’</w:t>
      </w:r>
      <w:r w:rsidR="009D6FB3" w:rsidRPr="003959FC">
        <w:rPr>
          <w:rFonts w:ascii="Times New Roman" w:hAnsi="Times New Roman" w:cs="Times New Roman"/>
          <w:sz w:val="24"/>
          <w:szCs w:val="24"/>
        </w:rPr>
        <w:t>їзді</w:t>
      </w:r>
      <w:r w:rsidR="002C6F96" w:rsidRPr="003959FC">
        <w:rPr>
          <w:rFonts w:ascii="Times New Roman" w:hAnsi="Times New Roman" w:cs="Times New Roman"/>
          <w:sz w:val="24"/>
          <w:szCs w:val="24"/>
        </w:rPr>
        <w:t xml:space="preserve"> з</w:t>
      </w:r>
      <w:r w:rsidR="006D659A" w:rsidRPr="003959FC">
        <w:rPr>
          <w:rFonts w:ascii="Times New Roman" w:hAnsi="Times New Roman" w:cs="Times New Roman"/>
          <w:sz w:val="24"/>
          <w:szCs w:val="24"/>
        </w:rPr>
        <w:t xml:space="preserve"> будь-яких питань діяльності Ас</w:t>
      </w:r>
      <w:r w:rsidR="002C6F96" w:rsidRPr="003959FC">
        <w:rPr>
          <w:rFonts w:ascii="Times New Roman" w:hAnsi="Times New Roman" w:cs="Times New Roman"/>
          <w:sz w:val="24"/>
          <w:szCs w:val="24"/>
        </w:rPr>
        <w:t>оціації</w:t>
      </w:r>
      <w:r w:rsidR="009D6FB3" w:rsidRPr="003959FC">
        <w:rPr>
          <w:rFonts w:ascii="Times New Roman" w:hAnsi="Times New Roman" w:cs="Times New Roman"/>
          <w:sz w:val="24"/>
          <w:szCs w:val="24"/>
        </w:rPr>
        <w:t>;</w:t>
      </w:r>
    </w:p>
    <w:p w14:paraId="5F77B23D"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6.3. </w:t>
      </w:r>
      <w:r w:rsidR="009D6FB3" w:rsidRPr="003959FC">
        <w:rPr>
          <w:rFonts w:ascii="Times New Roman" w:hAnsi="Times New Roman" w:cs="Times New Roman"/>
          <w:sz w:val="24"/>
          <w:szCs w:val="24"/>
        </w:rPr>
        <w:t xml:space="preserve">брати участь у вирішенні питань, що розглядаються на засіданнях  статутних органів Асоціації, до складу яких вони обрані, а також </w:t>
      </w:r>
      <w:r w:rsidRPr="003959FC">
        <w:rPr>
          <w:rFonts w:ascii="Times New Roman" w:hAnsi="Times New Roman" w:cs="Times New Roman"/>
          <w:sz w:val="24"/>
          <w:szCs w:val="24"/>
        </w:rPr>
        <w:t xml:space="preserve">вносити пропозиції до статутних органів </w:t>
      </w:r>
      <w:r w:rsidR="00BA6051"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усіх рівнів та  відстоювати свою точку зору до прийняття більшістю відповідного рішення;  </w:t>
      </w:r>
    </w:p>
    <w:p w14:paraId="0DFDBEC8"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6.4. на участь у зборах, засіданнях статутних органів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5A8CB25B"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6.5. одержувати інформацію з питань діяльності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62A333A2"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6.6. вільно відстоювати і пропагувати ідеї та пропозиції з питань, що  обговорюються в </w:t>
      </w:r>
      <w:r w:rsidR="00BA6051"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до прийняття рішень з цих питань;  </w:t>
      </w:r>
    </w:p>
    <w:p w14:paraId="2A00C13E"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6.7. висловлювати свою думку щодо персонального складу кандидатур, які  пропонуються для обрання до статутних органів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7A0236DF"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6.8. брати участь в усіх заходах, що проводяться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41FFF090"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6.9. на отримання від </w:t>
      </w:r>
      <w:r w:rsidR="00BA6051"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допомоги, якої він потребує;  </w:t>
      </w:r>
    </w:p>
    <w:p w14:paraId="12BC9F5A"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6.10. добровільно припинити членство (участь) в </w:t>
      </w:r>
      <w:r w:rsidR="00BA6051" w:rsidRPr="003959FC">
        <w:rPr>
          <w:rFonts w:ascii="Times New Roman" w:hAnsi="Times New Roman" w:cs="Times New Roman"/>
          <w:sz w:val="24"/>
          <w:szCs w:val="24"/>
        </w:rPr>
        <w:t xml:space="preserve">Асоціації </w:t>
      </w:r>
      <w:r w:rsidR="00063ECD" w:rsidRPr="003959FC">
        <w:rPr>
          <w:rFonts w:ascii="Times New Roman" w:hAnsi="Times New Roman" w:cs="Times New Roman"/>
          <w:sz w:val="24"/>
          <w:szCs w:val="24"/>
        </w:rPr>
        <w:t xml:space="preserve">за власною </w:t>
      </w:r>
      <w:r w:rsidRPr="003959FC">
        <w:rPr>
          <w:rFonts w:ascii="Times New Roman" w:hAnsi="Times New Roman" w:cs="Times New Roman"/>
          <w:sz w:val="24"/>
          <w:szCs w:val="24"/>
        </w:rPr>
        <w:t xml:space="preserve">письмовою заявою.  </w:t>
      </w:r>
    </w:p>
    <w:p w14:paraId="693A0DC5"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7. Члени </w:t>
      </w:r>
      <w:r w:rsidR="00BA6051"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зобов’язані:  </w:t>
      </w:r>
    </w:p>
    <w:p w14:paraId="732F22BE"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7.1. дотримуватись положень Статуту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7254CD9A"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7.2. виконувати рішення </w:t>
      </w:r>
      <w:r w:rsidR="002C6F96" w:rsidRPr="003959FC">
        <w:rPr>
          <w:rFonts w:ascii="Times New Roman" w:hAnsi="Times New Roman" w:cs="Times New Roman"/>
          <w:sz w:val="24"/>
          <w:szCs w:val="24"/>
        </w:rPr>
        <w:t xml:space="preserve">Вищого органу управління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3A609371"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5.7.3. брати активну участь у проведенні зах</w:t>
      </w:r>
      <w:r w:rsidR="00BA6051" w:rsidRPr="003959FC">
        <w:rPr>
          <w:rFonts w:ascii="Times New Roman" w:hAnsi="Times New Roman" w:cs="Times New Roman"/>
          <w:sz w:val="24"/>
          <w:szCs w:val="24"/>
        </w:rPr>
        <w:t>одів, спрямованих на пропаганду</w:t>
      </w:r>
      <w:r w:rsidRPr="003959FC">
        <w:rPr>
          <w:rFonts w:ascii="Times New Roman" w:hAnsi="Times New Roman" w:cs="Times New Roman"/>
          <w:sz w:val="24"/>
          <w:szCs w:val="24"/>
        </w:rPr>
        <w:t xml:space="preserve">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всебічно сприяти зміцненню їх авторитету;  </w:t>
      </w:r>
    </w:p>
    <w:p w14:paraId="260531B1"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7.4. вчасно сплачувати вступні та членські внески в розмірах та строки, що  встановлюються відповідним рішенням Правління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30500C66"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7.5. сприяти здійсненню завдань </w:t>
      </w:r>
      <w:r w:rsidR="00BA6051"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09F86845" w14:textId="2966E41F"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8. Членство в </w:t>
      </w:r>
      <w:r w:rsidR="00BA6051"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несумісне з діями, спрямованими на підрив</w:t>
      </w:r>
      <w:r w:rsidR="00262F99" w:rsidRPr="003959FC">
        <w:rPr>
          <w:rFonts w:ascii="Times New Roman" w:hAnsi="Times New Roman" w:cs="Times New Roman"/>
          <w:sz w:val="24"/>
          <w:szCs w:val="24"/>
        </w:rPr>
        <w:t xml:space="preserve"> </w:t>
      </w:r>
      <w:r w:rsidRPr="003959FC">
        <w:rPr>
          <w:rFonts w:ascii="Times New Roman" w:hAnsi="Times New Roman" w:cs="Times New Roman"/>
          <w:sz w:val="24"/>
          <w:szCs w:val="24"/>
        </w:rPr>
        <w:t xml:space="preserve">територіальної цілісності та національної безпеки України, порушенням прав  людини, пропагандою війни, насильства, етнічної, расової чи релігійної ворожнечі.  </w:t>
      </w:r>
    </w:p>
    <w:p w14:paraId="19C4CFEC" w14:textId="4264F76C"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9. За дії, несумісні з перебуванням у </w:t>
      </w:r>
      <w:r w:rsidR="007A319A" w:rsidRPr="003959FC">
        <w:rPr>
          <w:rFonts w:ascii="Times New Roman" w:hAnsi="Times New Roman" w:cs="Times New Roman"/>
          <w:sz w:val="24"/>
          <w:szCs w:val="24"/>
        </w:rPr>
        <w:t>Асоціації</w:t>
      </w:r>
      <w:r w:rsidR="000F2378" w:rsidRPr="003959FC">
        <w:rPr>
          <w:rFonts w:ascii="Times New Roman" w:hAnsi="Times New Roman" w:cs="Times New Roman"/>
          <w:sz w:val="24"/>
          <w:szCs w:val="24"/>
        </w:rPr>
        <w:t>: грубі порушення вимог</w:t>
      </w:r>
      <w:r w:rsidRPr="003959FC">
        <w:rPr>
          <w:rFonts w:ascii="Times New Roman" w:hAnsi="Times New Roman" w:cs="Times New Roman"/>
          <w:sz w:val="24"/>
          <w:szCs w:val="24"/>
        </w:rPr>
        <w:t xml:space="preserve"> Статуту, систематичні невиконання рішень керівних</w:t>
      </w:r>
      <w:r w:rsidR="000F2378" w:rsidRPr="003959FC">
        <w:rPr>
          <w:rFonts w:ascii="Times New Roman" w:hAnsi="Times New Roman" w:cs="Times New Roman"/>
          <w:sz w:val="24"/>
          <w:szCs w:val="24"/>
        </w:rPr>
        <w:t xml:space="preserve"> статутних органів </w:t>
      </w:r>
      <w:r w:rsidR="007A319A" w:rsidRPr="003959FC">
        <w:rPr>
          <w:rFonts w:ascii="Times New Roman" w:hAnsi="Times New Roman" w:cs="Times New Roman"/>
          <w:sz w:val="24"/>
          <w:szCs w:val="24"/>
        </w:rPr>
        <w:t>Асоціації</w:t>
      </w:r>
      <w:r w:rsidR="000F2378" w:rsidRPr="003959FC">
        <w:rPr>
          <w:rFonts w:ascii="Times New Roman" w:hAnsi="Times New Roman" w:cs="Times New Roman"/>
          <w:sz w:val="24"/>
          <w:szCs w:val="24"/>
        </w:rPr>
        <w:t>,</w:t>
      </w:r>
      <w:r w:rsidRPr="003959FC">
        <w:rPr>
          <w:rFonts w:ascii="Times New Roman" w:hAnsi="Times New Roman" w:cs="Times New Roman"/>
          <w:sz w:val="24"/>
          <w:szCs w:val="24"/>
        </w:rPr>
        <w:t xml:space="preserve"> негідну поведінку, що компрометує звання члена </w:t>
      </w:r>
      <w:r w:rsidR="007A319A"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діяльність, яка  суперечить меті та завданням </w:t>
      </w:r>
      <w:r w:rsidR="007A319A" w:rsidRPr="003959FC">
        <w:rPr>
          <w:rFonts w:ascii="Times New Roman" w:hAnsi="Times New Roman" w:cs="Times New Roman"/>
          <w:sz w:val="24"/>
          <w:szCs w:val="24"/>
        </w:rPr>
        <w:t>Асоціації</w:t>
      </w:r>
      <w:r w:rsidRPr="003959FC">
        <w:rPr>
          <w:rFonts w:ascii="Times New Roman" w:hAnsi="Times New Roman" w:cs="Times New Roman"/>
          <w:sz w:val="24"/>
          <w:szCs w:val="24"/>
        </w:rPr>
        <w:t>, втр</w:t>
      </w:r>
      <w:r w:rsidR="00BA6051" w:rsidRPr="003959FC">
        <w:rPr>
          <w:rFonts w:ascii="Times New Roman" w:hAnsi="Times New Roman" w:cs="Times New Roman"/>
          <w:sz w:val="24"/>
          <w:szCs w:val="24"/>
        </w:rPr>
        <w:t>ату зв’язку із Асоціацією без</w:t>
      </w:r>
      <w:r w:rsidRPr="003959FC">
        <w:rPr>
          <w:rFonts w:ascii="Times New Roman" w:hAnsi="Times New Roman" w:cs="Times New Roman"/>
          <w:sz w:val="24"/>
          <w:szCs w:val="24"/>
        </w:rPr>
        <w:t xml:space="preserve"> поважних причин, систематичну несплату членських внесків до члена </w:t>
      </w:r>
      <w:r w:rsidR="007A319A"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застосовуються стягнення: попередження та виключення з </w:t>
      </w:r>
      <w:r w:rsidR="007A319A" w:rsidRPr="003959FC">
        <w:rPr>
          <w:rFonts w:ascii="Times New Roman" w:hAnsi="Times New Roman" w:cs="Times New Roman"/>
          <w:sz w:val="24"/>
          <w:szCs w:val="24"/>
        </w:rPr>
        <w:t>Асоціації</w:t>
      </w:r>
      <w:r w:rsidR="00BA6051" w:rsidRPr="003959FC">
        <w:rPr>
          <w:rFonts w:ascii="Times New Roman" w:hAnsi="Times New Roman" w:cs="Times New Roman"/>
          <w:sz w:val="24"/>
          <w:szCs w:val="24"/>
        </w:rPr>
        <w:t>. Рішення про</w:t>
      </w:r>
      <w:r w:rsidRPr="003959FC">
        <w:rPr>
          <w:rFonts w:ascii="Times New Roman" w:hAnsi="Times New Roman" w:cs="Times New Roman"/>
          <w:sz w:val="24"/>
          <w:szCs w:val="24"/>
        </w:rPr>
        <w:t xml:space="preserve"> стягнення приймається Правлінням простою більшістю голосів присутніх на його  засіданні. Особа може висловити незгоду з рішенням про її виключення з  </w:t>
      </w:r>
      <w:r w:rsidR="007A319A"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про що вона подає письмову заяву до Президента </w:t>
      </w:r>
      <w:r w:rsidR="007A319A"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протягом  десяти днів з дня повідомлення її про ухвалення такого рішення. У разі подання  заяви про незгоду з рішенням про виключення </w:t>
      </w:r>
      <w:r w:rsidR="000F2378" w:rsidRPr="003959FC">
        <w:rPr>
          <w:rFonts w:ascii="Times New Roman" w:hAnsi="Times New Roman" w:cs="Times New Roman"/>
          <w:sz w:val="24"/>
          <w:szCs w:val="24"/>
        </w:rPr>
        <w:t>дія рішення зупиняється до його</w:t>
      </w:r>
      <w:r w:rsidRPr="003959FC">
        <w:rPr>
          <w:rFonts w:ascii="Times New Roman" w:hAnsi="Times New Roman" w:cs="Times New Roman"/>
          <w:sz w:val="24"/>
          <w:szCs w:val="24"/>
        </w:rPr>
        <w:t xml:space="preserve"> затвердження </w:t>
      </w:r>
      <w:r w:rsidR="000F2378" w:rsidRPr="003959FC">
        <w:rPr>
          <w:rFonts w:ascii="Times New Roman" w:hAnsi="Times New Roman" w:cs="Times New Roman"/>
          <w:sz w:val="24"/>
          <w:szCs w:val="24"/>
        </w:rPr>
        <w:t>З’їздом</w:t>
      </w:r>
      <w:r w:rsidRPr="003959FC">
        <w:rPr>
          <w:rFonts w:ascii="Times New Roman" w:hAnsi="Times New Roman" w:cs="Times New Roman"/>
          <w:sz w:val="24"/>
          <w:szCs w:val="24"/>
        </w:rPr>
        <w:t xml:space="preserve"> </w:t>
      </w:r>
      <w:r w:rsidR="007A319A"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прост</w:t>
      </w:r>
      <w:r w:rsidR="00BA6051" w:rsidRPr="003959FC">
        <w:rPr>
          <w:rFonts w:ascii="Times New Roman" w:hAnsi="Times New Roman" w:cs="Times New Roman"/>
          <w:sz w:val="24"/>
          <w:szCs w:val="24"/>
        </w:rPr>
        <w:t xml:space="preserve">ою більшістю голосів </w:t>
      </w:r>
      <w:r w:rsidR="00B651D9">
        <w:rPr>
          <w:rFonts w:ascii="Times New Roman" w:hAnsi="Times New Roman" w:cs="Times New Roman"/>
          <w:sz w:val="24"/>
          <w:szCs w:val="24"/>
        </w:rPr>
        <w:t>членів</w:t>
      </w:r>
      <w:r w:rsidR="00BA6051" w:rsidRPr="003959FC">
        <w:rPr>
          <w:rFonts w:ascii="Times New Roman" w:hAnsi="Times New Roman" w:cs="Times New Roman"/>
          <w:sz w:val="24"/>
          <w:szCs w:val="24"/>
        </w:rPr>
        <w:t>,</w:t>
      </w:r>
      <w:r w:rsidRPr="003959FC">
        <w:rPr>
          <w:rFonts w:ascii="Times New Roman" w:hAnsi="Times New Roman" w:cs="Times New Roman"/>
          <w:sz w:val="24"/>
          <w:szCs w:val="24"/>
        </w:rPr>
        <w:t xml:space="preserve"> присутніх на її засіданні.  </w:t>
      </w:r>
    </w:p>
    <w:p w14:paraId="2E6954B2" w14:textId="77777777" w:rsidR="00D0298B"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5.10. Член </w:t>
      </w:r>
      <w:r w:rsidR="007A319A"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може бути виключений за власним бажанням, шляхом  подання письмової заяви на ім’я Президента </w:t>
      </w:r>
      <w:r w:rsidR="007A319A"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Членство в </w:t>
      </w:r>
      <w:r w:rsidR="007A319A"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припиняється з дня подання такої заяви та не потребує додаткових рішень. З того  самого дня припиняється перебування члена </w:t>
      </w:r>
      <w:r w:rsidR="007A319A"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на будь-яких виборних  посадах в </w:t>
      </w:r>
      <w:r w:rsidR="007A319A"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Членство в </w:t>
      </w:r>
      <w:r w:rsidR="00D0298B" w:rsidRPr="003959FC">
        <w:rPr>
          <w:rFonts w:ascii="Times New Roman" w:hAnsi="Times New Roman" w:cs="Times New Roman"/>
          <w:sz w:val="24"/>
          <w:szCs w:val="24"/>
        </w:rPr>
        <w:t>Асоціації</w:t>
      </w:r>
      <w:r w:rsidR="007A319A" w:rsidRPr="003959FC">
        <w:rPr>
          <w:rFonts w:ascii="Times New Roman" w:hAnsi="Times New Roman" w:cs="Times New Roman"/>
          <w:sz w:val="24"/>
          <w:szCs w:val="24"/>
        </w:rPr>
        <w:t xml:space="preserve"> </w:t>
      </w:r>
      <w:r w:rsidRPr="003959FC">
        <w:rPr>
          <w:rFonts w:ascii="Times New Roman" w:hAnsi="Times New Roman" w:cs="Times New Roman"/>
          <w:sz w:val="24"/>
          <w:szCs w:val="24"/>
        </w:rPr>
        <w:t>Президента припиняється з дня, наступного за днем обрання нового  Президента.</w:t>
      </w:r>
    </w:p>
    <w:p w14:paraId="19E300D7" w14:textId="77777777" w:rsidR="00AF2990" w:rsidRPr="003959FC" w:rsidRDefault="00D0298B"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5.11. Члени Асоціації звільняються від сплати членського внеску на першій рік членства у Асоціації. Відлік строку починається з моменту прийняття рішення про надання особі статусу Члену Асоціації.</w:t>
      </w:r>
      <w:r w:rsidR="00AF2990" w:rsidRPr="003959FC">
        <w:rPr>
          <w:rFonts w:ascii="Times New Roman" w:hAnsi="Times New Roman" w:cs="Times New Roman"/>
          <w:sz w:val="24"/>
          <w:szCs w:val="24"/>
        </w:rPr>
        <w:t xml:space="preserve">  </w:t>
      </w:r>
    </w:p>
    <w:p w14:paraId="34A3F938"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lastRenderedPageBreak/>
        <w:t>5.</w:t>
      </w:r>
      <w:r w:rsidR="00D0298B" w:rsidRPr="003959FC">
        <w:rPr>
          <w:rFonts w:ascii="Times New Roman" w:hAnsi="Times New Roman" w:cs="Times New Roman"/>
          <w:sz w:val="24"/>
          <w:szCs w:val="24"/>
        </w:rPr>
        <w:t>12</w:t>
      </w:r>
      <w:r w:rsidRPr="003959FC">
        <w:rPr>
          <w:rFonts w:ascii="Times New Roman" w:hAnsi="Times New Roman" w:cs="Times New Roman"/>
          <w:sz w:val="24"/>
          <w:szCs w:val="24"/>
        </w:rPr>
        <w:t>. Припинення членства настає авто</w:t>
      </w:r>
      <w:r w:rsidR="00D0298B" w:rsidRPr="003959FC">
        <w:rPr>
          <w:rFonts w:ascii="Times New Roman" w:hAnsi="Times New Roman" w:cs="Times New Roman"/>
          <w:sz w:val="24"/>
          <w:szCs w:val="24"/>
        </w:rPr>
        <w:t>матично і не потребує прийняття</w:t>
      </w:r>
      <w:r w:rsidRPr="003959FC">
        <w:rPr>
          <w:rFonts w:ascii="Times New Roman" w:hAnsi="Times New Roman" w:cs="Times New Roman"/>
          <w:sz w:val="24"/>
          <w:szCs w:val="24"/>
        </w:rPr>
        <w:t xml:space="preserve"> рішення у таких випадках:  </w:t>
      </w:r>
    </w:p>
    <w:p w14:paraId="119CAD44" w14:textId="77777777" w:rsidR="00AF2990" w:rsidRPr="003959FC" w:rsidRDefault="00D0298B"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5.12</w:t>
      </w:r>
      <w:r w:rsidR="00AF2990" w:rsidRPr="003959FC">
        <w:rPr>
          <w:rFonts w:ascii="Times New Roman" w:hAnsi="Times New Roman" w:cs="Times New Roman"/>
          <w:sz w:val="24"/>
          <w:szCs w:val="24"/>
        </w:rPr>
        <w:t xml:space="preserve">.1. несплати щорічних членських внесків більше 2 (двох) років;  </w:t>
      </w:r>
    </w:p>
    <w:p w14:paraId="42AFCDF7" w14:textId="77777777" w:rsidR="00AF2990" w:rsidRPr="003959FC" w:rsidRDefault="00D0298B"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5.12</w:t>
      </w:r>
      <w:r w:rsidR="00AF2990" w:rsidRPr="003959FC">
        <w:rPr>
          <w:rFonts w:ascii="Times New Roman" w:hAnsi="Times New Roman" w:cs="Times New Roman"/>
          <w:sz w:val="24"/>
          <w:szCs w:val="24"/>
        </w:rPr>
        <w:t xml:space="preserve">.2. визнання члена </w:t>
      </w:r>
      <w:r w:rsidR="007A319A" w:rsidRPr="003959FC">
        <w:rPr>
          <w:rFonts w:ascii="Times New Roman" w:hAnsi="Times New Roman" w:cs="Times New Roman"/>
          <w:sz w:val="24"/>
          <w:szCs w:val="24"/>
        </w:rPr>
        <w:t xml:space="preserve">Асоціації </w:t>
      </w:r>
      <w:r w:rsidR="00AF2990" w:rsidRPr="003959FC">
        <w:rPr>
          <w:rFonts w:ascii="Times New Roman" w:hAnsi="Times New Roman" w:cs="Times New Roman"/>
          <w:sz w:val="24"/>
          <w:szCs w:val="24"/>
        </w:rPr>
        <w:t>неді</w:t>
      </w:r>
      <w:r w:rsidRPr="003959FC">
        <w:rPr>
          <w:rFonts w:ascii="Times New Roman" w:hAnsi="Times New Roman" w:cs="Times New Roman"/>
          <w:sz w:val="24"/>
          <w:szCs w:val="24"/>
        </w:rPr>
        <w:t>єздатною особою у встановленому</w:t>
      </w:r>
      <w:r w:rsidR="00AF2990" w:rsidRPr="003959FC">
        <w:rPr>
          <w:rFonts w:ascii="Times New Roman" w:hAnsi="Times New Roman" w:cs="Times New Roman"/>
          <w:sz w:val="24"/>
          <w:szCs w:val="24"/>
        </w:rPr>
        <w:t xml:space="preserve"> законодавством порядку;  </w:t>
      </w:r>
    </w:p>
    <w:p w14:paraId="6D7D4269" w14:textId="77777777" w:rsidR="00AF2990" w:rsidRPr="003959FC" w:rsidRDefault="00D0298B"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5.12</w:t>
      </w:r>
      <w:r w:rsidR="00AF2990" w:rsidRPr="003959FC">
        <w:rPr>
          <w:rFonts w:ascii="Times New Roman" w:hAnsi="Times New Roman" w:cs="Times New Roman"/>
          <w:sz w:val="24"/>
          <w:szCs w:val="24"/>
        </w:rPr>
        <w:t>.3. набрання законної сили о</w:t>
      </w:r>
      <w:r w:rsidRPr="003959FC">
        <w:rPr>
          <w:rFonts w:ascii="Times New Roman" w:hAnsi="Times New Roman" w:cs="Times New Roman"/>
          <w:sz w:val="24"/>
          <w:szCs w:val="24"/>
        </w:rPr>
        <w:t>бвинувальним вироком щодо члена</w:t>
      </w:r>
      <w:r w:rsidR="00AF2990" w:rsidRPr="003959FC">
        <w:rPr>
          <w:rFonts w:ascii="Times New Roman" w:hAnsi="Times New Roman" w:cs="Times New Roman"/>
          <w:sz w:val="24"/>
          <w:szCs w:val="24"/>
        </w:rPr>
        <w:t xml:space="preserve"> </w:t>
      </w:r>
      <w:r w:rsidRPr="003959FC">
        <w:rPr>
          <w:rFonts w:ascii="Times New Roman" w:hAnsi="Times New Roman" w:cs="Times New Roman"/>
          <w:sz w:val="24"/>
          <w:szCs w:val="24"/>
        </w:rPr>
        <w:t>Асоціації</w:t>
      </w:r>
      <w:r w:rsidR="00AF2990" w:rsidRPr="003959FC">
        <w:rPr>
          <w:rFonts w:ascii="Times New Roman" w:hAnsi="Times New Roman" w:cs="Times New Roman"/>
          <w:sz w:val="24"/>
          <w:szCs w:val="24"/>
        </w:rPr>
        <w:t xml:space="preserve">, який скоїв умисний злочин;  </w:t>
      </w:r>
    </w:p>
    <w:p w14:paraId="7969B37F" w14:textId="77777777" w:rsidR="00AF2990" w:rsidRPr="003959FC" w:rsidRDefault="00D0298B"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5.12</w:t>
      </w:r>
      <w:r w:rsidR="00AF2990" w:rsidRPr="003959FC">
        <w:rPr>
          <w:rFonts w:ascii="Times New Roman" w:hAnsi="Times New Roman" w:cs="Times New Roman"/>
          <w:sz w:val="24"/>
          <w:szCs w:val="24"/>
        </w:rPr>
        <w:t xml:space="preserve">.4. смерті члена </w:t>
      </w:r>
      <w:r w:rsidRPr="003959FC">
        <w:rPr>
          <w:rFonts w:ascii="Times New Roman" w:hAnsi="Times New Roman" w:cs="Times New Roman"/>
          <w:sz w:val="24"/>
          <w:szCs w:val="24"/>
        </w:rPr>
        <w:t>Асоціації</w:t>
      </w:r>
      <w:r w:rsidR="00AF2990" w:rsidRPr="003959FC">
        <w:rPr>
          <w:rFonts w:ascii="Times New Roman" w:hAnsi="Times New Roman" w:cs="Times New Roman"/>
          <w:sz w:val="24"/>
          <w:szCs w:val="24"/>
        </w:rPr>
        <w:t xml:space="preserve">.    </w:t>
      </w:r>
    </w:p>
    <w:p w14:paraId="67180AFE" w14:textId="77777777" w:rsidR="00FB262C" w:rsidRPr="003959FC" w:rsidRDefault="00FB262C" w:rsidP="00FB262C">
      <w:pPr>
        <w:spacing w:after="0" w:line="240" w:lineRule="auto"/>
        <w:jc w:val="both"/>
        <w:rPr>
          <w:rFonts w:ascii="Times New Roman" w:hAnsi="Times New Roman" w:cs="Times New Roman"/>
          <w:sz w:val="24"/>
          <w:szCs w:val="24"/>
        </w:rPr>
      </w:pPr>
    </w:p>
    <w:p w14:paraId="206A95DB" w14:textId="77777777" w:rsidR="00AF2990" w:rsidRPr="003959FC" w:rsidRDefault="00AF2990" w:rsidP="00FB262C">
      <w:pPr>
        <w:spacing w:after="0" w:line="240" w:lineRule="auto"/>
        <w:jc w:val="center"/>
        <w:rPr>
          <w:rFonts w:ascii="Times New Roman" w:hAnsi="Times New Roman" w:cs="Times New Roman"/>
          <w:sz w:val="24"/>
          <w:szCs w:val="24"/>
        </w:rPr>
      </w:pPr>
      <w:r w:rsidRPr="003959FC">
        <w:rPr>
          <w:rFonts w:ascii="Times New Roman" w:hAnsi="Times New Roman" w:cs="Times New Roman"/>
          <w:sz w:val="24"/>
          <w:szCs w:val="24"/>
        </w:rPr>
        <w:t xml:space="preserve">КЕРІВНІ ОРГАНИ </w:t>
      </w:r>
      <w:r w:rsidR="00D0298B" w:rsidRPr="003959FC">
        <w:rPr>
          <w:rFonts w:ascii="Times New Roman" w:hAnsi="Times New Roman" w:cs="Times New Roman"/>
          <w:sz w:val="24"/>
          <w:szCs w:val="24"/>
        </w:rPr>
        <w:t>АСОЦІАЦІЇ</w:t>
      </w:r>
    </w:p>
    <w:p w14:paraId="3403B565"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6.1. В </w:t>
      </w:r>
      <w:r w:rsidR="007A319A"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створюються та діють такі керівні органи:  </w:t>
      </w:r>
    </w:p>
    <w:p w14:paraId="0D52BE6F" w14:textId="5FE2AA8C"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6.1.1. </w:t>
      </w:r>
      <w:r w:rsidR="000F2378" w:rsidRPr="003959FC">
        <w:rPr>
          <w:rFonts w:ascii="Times New Roman" w:hAnsi="Times New Roman" w:cs="Times New Roman"/>
          <w:sz w:val="24"/>
          <w:szCs w:val="24"/>
        </w:rPr>
        <w:t>З’їзд</w:t>
      </w:r>
      <w:r w:rsidR="006D659A" w:rsidRPr="003959FC">
        <w:rPr>
          <w:rFonts w:ascii="Times New Roman" w:hAnsi="Times New Roman" w:cs="Times New Roman"/>
          <w:sz w:val="24"/>
          <w:szCs w:val="24"/>
        </w:rPr>
        <w:t xml:space="preserve"> Асоціації</w:t>
      </w:r>
      <w:r w:rsidRPr="003959FC">
        <w:rPr>
          <w:rFonts w:ascii="Times New Roman" w:hAnsi="Times New Roman" w:cs="Times New Roman"/>
          <w:sz w:val="24"/>
          <w:szCs w:val="24"/>
        </w:rPr>
        <w:t xml:space="preserve">;  </w:t>
      </w:r>
    </w:p>
    <w:p w14:paraId="3A605A87" w14:textId="2AC60DDA"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6.1.2. Президент</w:t>
      </w:r>
      <w:r w:rsidR="006D659A" w:rsidRPr="003959FC">
        <w:rPr>
          <w:rFonts w:ascii="Times New Roman" w:hAnsi="Times New Roman" w:cs="Times New Roman"/>
          <w:sz w:val="24"/>
          <w:szCs w:val="24"/>
        </w:rPr>
        <w:t xml:space="preserve"> Асоціації</w:t>
      </w:r>
      <w:r w:rsidRPr="003959FC">
        <w:rPr>
          <w:rFonts w:ascii="Times New Roman" w:hAnsi="Times New Roman" w:cs="Times New Roman"/>
          <w:sz w:val="24"/>
          <w:szCs w:val="24"/>
        </w:rPr>
        <w:t xml:space="preserve">;  </w:t>
      </w:r>
    </w:p>
    <w:p w14:paraId="1D7DBB58" w14:textId="3179E2FA"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6.1.3. Правління</w:t>
      </w:r>
      <w:r w:rsidR="006D659A" w:rsidRPr="003959FC">
        <w:rPr>
          <w:rFonts w:ascii="Times New Roman" w:hAnsi="Times New Roman" w:cs="Times New Roman"/>
          <w:sz w:val="24"/>
          <w:szCs w:val="24"/>
        </w:rPr>
        <w:t xml:space="preserve"> Асоціації</w:t>
      </w:r>
      <w:r w:rsidRPr="003959FC">
        <w:rPr>
          <w:rFonts w:ascii="Times New Roman" w:hAnsi="Times New Roman" w:cs="Times New Roman"/>
          <w:sz w:val="24"/>
          <w:szCs w:val="24"/>
        </w:rPr>
        <w:t xml:space="preserve">;  </w:t>
      </w:r>
    </w:p>
    <w:p w14:paraId="7B88F1B0"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6.1.4. </w:t>
      </w:r>
      <w:r w:rsidR="00DE20F0" w:rsidRPr="003959FC">
        <w:rPr>
          <w:rFonts w:ascii="Times New Roman" w:hAnsi="Times New Roman" w:cs="Times New Roman"/>
          <w:sz w:val="24"/>
          <w:szCs w:val="24"/>
        </w:rPr>
        <w:t>Наглядова рада</w:t>
      </w:r>
      <w:r w:rsidRPr="003959FC">
        <w:rPr>
          <w:rFonts w:ascii="Times New Roman" w:hAnsi="Times New Roman" w:cs="Times New Roman"/>
          <w:sz w:val="24"/>
          <w:szCs w:val="24"/>
        </w:rPr>
        <w:t xml:space="preserve">;  </w:t>
      </w:r>
    </w:p>
    <w:p w14:paraId="4FACDB28"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6.1.5. Ревізійна комісія.    </w:t>
      </w:r>
    </w:p>
    <w:p w14:paraId="025A85B7" w14:textId="0766BB47" w:rsidR="00B651D9" w:rsidRPr="006B64F5" w:rsidRDefault="00B651D9" w:rsidP="00B651D9">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6.2. </w:t>
      </w:r>
      <w:r w:rsidRPr="006B64F5">
        <w:rPr>
          <w:rFonts w:ascii="Times New Roman" w:eastAsia="Times New Roman" w:hAnsi="Times New Roman"/>
          <w:sz w:val="24"/>
          <w:szCs w:val="24"/>
        </w:rPr>
        <w:t>Засідання керівних органів Організації можуть проводитись як за безпосередньої участі членів (їх уповноважених представників за довіреністю), так і за допомогою інтернет зв’язку з використанням аудіовізуальних комп’ютерних програм онлайн конференцій. Рішення про форму проведення такого засідання приймає</w:t>
      </w:r>
      <w:r>
        <w:rPr>
          <w:rFonts w:ascii="Times New Roman" w:eastAsia="Times New Roman" w:hAnsi="Times New Roman"/>
          <w:sz w:val="24"/>
          <w:szCs w:val="24"/>
        </w:rPr>
        <w:t>ться</w:t>
      </w:r>
      <w:r w:rsidRPr="006B64F5">
        <w:rPr>
          <w:rFonts w:ascii="Times New Roman" w:eastAsia="Times New Roman" w:hAnsi="Times New Roman"/>
          <w:sz w:val="24"/>
          <w:szCs w:val="24"/>
        </w:rPr>
        <w:t xml:space="preserve"> та повідомляє</w:t>
      </w:r>
      <w:r>
        <w:rPr>
          <w:rFonts w:ascii="Times New Roman" w:eastAsia="Times New Roman" w:hAnsi="Times New Roman"/>
          <w:sz w:val="24"/>
          <w:szCs w:val="24"/>
        </w:rPr>
        <w:t>ться</w:t>
      </w:r>
      <w:r w:rsidRPr="006B64F5">
        <w:rPr>
          <w:rFonts w:ascii="Times New Roman" w:eastAsia="Times New Roman" w:hAnsi="Times New Roman"/>
          <w:sz w:val="24"/>
          <w:szCs w:val="24"/>
        </w:rPr>
        <w:t xml:space="preserve"> про прийняте рішення членів Організації не пізніше ніж за 10 днів до визначеної дати проведення такого засідання. Будь-яке засідання керівних органів оформлюється протоколом. Про форму засідання  обов’язково вказується у протоколі: якщо засідання відбувалось за допомогою інтернет зв’язку, у протоколі обов’язково фіксується за допомогою якої комп’ютерної програми відбувалось засідання.</w:t>
      </w:r>
    </w:p>
    <w:p w14:paraId="35606EDD" w14:textId="77777777" w:rsidR="00FB262C" w:rsidRPr="003959FC" w:rsidRDefault="00FB262C" w:rsidP="00FB262C">
      <w:pPr>
        <w:spacing w:after="0" w:line="240" w:lineRule="auto"/>
        <w:jc w:val="both"/>
        <w:rPr>
          <w:rFonts w:ascii="Times New Roman" w:hAnsi="Times New Roman" w:cs="Times New Roman"/>
          <w:sz w:val="24"/>
          <w:szCs w:val="24"/>
        </w:rPr>
      </w:pPr>
    </w:p>
    <w:p w14:paraId="4F89EC40" w14:textId="1747E251" w:rsidR="00AF2990" w:rsidRPr="003959FC" w:rsidRDefault="007A319A" w:rsidP="00FB262C">
      <w:pPr>
        <w:spacing w:after="0" w:line="240" w:lineRule="auto"/>
        <w:jc w:val="center"/>
        <w:rPr>
          <w:rFonts w:ascii="Times New Roman" w:hAnsi="Times New Roman" w:cs="Times New Roman"/>
          <w:sz w:val="24"/>
          <w:szCs w:val="24"/>
        </w:rPr>
      </w:pPr>
      <w:r w:rsidRPr="003959FC">
        <w:rPr>
          <w:rFonts w:ascii="Times New Roman" w:hAnsi="Times New Roman" w:cs="Times New Roman"/>
          <w:sz w:val="24"/>
          <w:szCs w:val="24"/>
        </w:rPr>
        <w:t>З’ЇЗД</w:t>
      </w:r>
      <w:r w:rsidR="00A66170" w:rsidRPr="003959FC">
        <w:rPr>
          <w:rFonts w:ascii="Times New Roman" w:hAnsi="Times New Roman" w:cs="Times New Roman"/>
          <w:sz w:val="24"/>
          <w:szCs w:val="24"/>
        </w:rPr>
        <w:t xml:space="preserve"> АСОЦІАЦІЇ</w:t>
      </w:r>
    </w:p>
    <w:p w14:paraId="79393687" w14:textId="2CD700FB"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7.1. Вищим органом управління </w:t>
      </w:r>
      <w:r w:rsidR="007A319A"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є</w:t>
      </w:r>
      <w:r w:rsidR="000F2378" w:rsidRPr="003959FC">
        <w:rPr>
          <w:rFonts w:ascii="Times New Roman" w:hAnsi="Times New Roman" w:cs="Times New Roman"/>
          <w:sz w:val="24"/>
          <w:szCs w:val="24"/>
        </w:rPr>
        <w:t xml:space="preserve"> З’їзд </w:t>
      </w:r>
      <w:r w:rsidR="00A66170" w:rsidRPr="003959FC">
        <w:rPr>
          <w:rFonts w:ascii="Times New Roman" w:hAnsi="Times New Roman" w:cs="Times New Roman"/>
          <w:sz w:val="24"/>
          <w:szCs w:val="24"/>
        </w:rPr>
        <w:t xml:space="preserve">Асоціації ( далі – З’їзд). </w:t>
      </w:r>
      <w:r w:rsidR="000F2378" w:rsidRPr="003959FC">
        <w:rPr>
          <w:rFonts w:ascii="Times New Roman" w:hAnsi="Times New Roman" w:cs="Times New Roman"/>
          <w:sz w:val="24"/>
          <w:szCs w:val="24"/>
        </w:rPr>
        <w:t xml:space="preserve">З’їзд </w:t>
      </w:r>
      <w:r w:rsidRPr="003959FC">
        <w:rPr>
          <w:rFonts w:ascii="Times New Roman" w:hAnsi="Times New Roman" w:cs="Times New Roman"/>
          <w:sz w:val="24"/>
          <w:szCs w:val="24"/>
        </w:rPr>
        <w:t xml:space="preserve">формується </w:t>
      </w:r>
      <w:r w:rsidR="00221A0B" w:rsidRPr="003959FC">
        <w:rPr>
          <w:rFonts w:ascii="Times New Roman" w:hAnsi="Times New Roman" w:cs="Times New Roman"/>
          <w:sz w:val="24"/>
          <w:szCs w:val="24"/>
        </w:rPr>
        <w:t xml:space="preserve">з членів Асоціації </w:t>
      </w:r>
      <w:r w:rsidRPr="003959FC">
        <w:rPr>
          <w:rFonts w:ascii="Times New Roman" w:hAnsi="Times New Roman" w:cs="Times New Roman"/>
          <w:sz w:val="24"/>
          <w:szCs w:val="24"/>
        </w:rPr>
        <w:t xml:space="preserve">відповідно до цього Статуту.  </w:t>
      </w:r>
    </w:p>
    <w:p w14:paraId="22EDCCBC" w14:textId="41AE641F"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7.2. </w:t>
      </w:r>
      <w:r w:rsidR="00221A0B" w:rsidRPr="003959FC">
        <w:rPr>
          <w:rFonts w:ascii="Times New Roman" w:hAnsi="Times New Roman" w:cs="Times New Roman"/>
          <w:sz w:val="24"/>
          <w:szCs w:val="24"/>
        </w:rPr>
        <w:t>Р</w:t>
      </w:r>
      <w:r w:rsidR="006A498A" w:rsidRPr="003959FC">
        <w:rPr>
          <w:rFonts w:ascii="Times New Roman" w:hAnsi="Times New Roman" w:cs="Times New Roman"/>
          <w:sz w:val="24"/>
          <w:szCs w:val="24"/>
        </w:rPr>
        <w:t>ішення на</w:t>
      </w:r>
      <w:r w:rsidR="00221A0B" w:rsidRPr="003959FC">
        <w:rPr>
          <w:rFonts w:ascii="Times New Roman" w:hAnsi="Times New Roman" w:cs="Times New Roman"/>
          <w:sz w:val="24"/>
          <w:szCs w:val="24"/>
        </w:rPr>
        <w:t xml:space="preserve"> З’їзді приймаються членами Асоціації в порядку, визначеному цим Статутом.</w:t>
      </w:r>
    </w:p>
    <w:p w14:paraId="17D40D29"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7.3. </w:t>
      </w:r>
      <w:r w:rsidR="002C6F96" w:rsidRPr="003959FC">
        <w:rPr>
          <w:rFonts w:ascii="Times New Roman" w:hAnsi="Times New Roman" w:cs="Times New Roman"/>
          <w:sz w:val="24"/>
          <w:szCs w:val="24"/>
        </w:rPr>
        <w:t xml:space="preserve">З’їзд має право приймати рішення з будь-яких питань діяльності  Асоціації.  </w:t>
      </w:r>
      <w:r w:rsidRPr="003959FC">
        <w:rPr>
          <w:rFonts w:ascii="Times New Roman" w:hAnsi="Times New Roman" w:cs="Times New Roman"/>
          <w:sz w:val="24"/>
          <w:szCs w:val="24"/>
        </w:rPr>
        <w:t xml:space="preserve">До виключної компетенції </w:t>
      </w:r>
      <w:r w:rsidR="000F2378" w:rsidRPr="003959FC">
        <w:rPr>
          <w:rFonts w:ascii="Times New Roman" w:hAnsi="Times New Roman" w:cs="Times New Roman"/>
          <w:sz w:val="24"/>
          <w:szCs w:val="24"/>
        </w:rPr>
        <w:t xml:space="preserve">З’їзду </w:t>
      </w:r>
      <w:r w:rsidRPr="003959FC">
        <w:rPr>
          <w:rFonts w:ascii="Times New Roman" w:hAnsi="Times New Roman" w:cs="Times New Roman"/>
          <w:sz w:val="24"/>
          <w:szCs w:val="24"/>
        </w:rPr>
        <w:t xml:space="preserve">належать:  </w:t>
      </w:r>
    </w:p>
    <w:p w14:paraId="3D098E99"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7.3.1. затвердження Статуту </w:t>
      </w:r>
      <w:r w:rsidR="007A319A"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внесення змін і доповнень до нього;  </w:t>
      </w:r>
    </w:p>
    <w:p w14:paraId="32B05FF8"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7.3.2. обрання, переобрання і дострокове відкликання Президента, інших членів </w:t>
      </w:r>
      <w:r w:rsidR="00CB0B77" w:rsidRPr="003959FC">
        <w:rPr>
          <w:rFonts w:ascii="Times New Roman" w:hAnsi="Times New Roman" w:cs="Times New Roman"/>
          <w:sz w:val="24"/>
          <w:szCs w:val="24"/>
        </w:rPr>
        <w:t xml:space="preserve">Правління, членів </w:t>
      </w:r>
      <w:r w:rsidR="00A63A55" w:rsidRPr="003959FC">
        <w:rPr>
          <w:rFonts w:ascii="Times New Roman" w:hAnsi="Times New Roman" w:cs="Times New Roman"/>
          <w:sz w:val="24"/>
          <w:szCs w:val="24"/>
        </w:rPr>
        <w:t>Наглядової</w:t>
      </w:r>
      <w:r w:rsidR="00CB0B77" w:rsidRPr="003959FC">
        <w:rPr>
          <w:rFonts w:ascii="Times New Roman" w:hAnsi="Times New Roman" w:cs="Times New Roman"/>
          <w:sz w:val="24"/>
          <w:szCs w:val="24"/>
        </w:rPr>
        <w:t xml:space="preserve"> </w:t>
      </w:r>
      <w:r w:rsidRPr="003959FC">
        <w:rPr>
          <w:rFonts w:ascii="Times New Roman" w:hAnsi="Times New Roman" w:cs="Times New Roman"/>
          <w:sz w:val="24"/>
          <w:szCs w:val="24"/>
        </w:rPr>
        <w:t xml:space="preserve">Ради та членів Ревізійної комісії;  </w:t>
      </w:r>
    </w:p>
    <w:p w14:paraId="335E8583"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7.3.3. визначення головних напрямків діяльності </w:t>
      </w:r>
      <w:r w:rsidR="007A319A"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4C34B2F4"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7.3.4. розгляд та затвердження річного звіту </w:t>
      </w:r>
      <w:r w:rsidR="007A319A"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включно зі звітом  Президента та Правління про роботу, виконану протягом звітного періоду, та  річного звіту Ревізійної комісії про виконану роботу та результати проведених  перевірок;  </w:t>
      </w:r>
    </w:p>
    <w:p w14:paraId="7CA3F1F4" w14:textId="0E15D2D7" w:rsidR="00A66170" w:rsidRPr="003959FC" w:rsidRDefault="00AF2990" w:rsidP="00A66170">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7.3.5. прийняття рішення </w:t>
      </w:r>
      <w:r w:rsidR="00A66170" w:rsidRPr="003959FC">
        <w:rPr>
          <w:rFonts w:ascii="Times New Roman" w:hAnsi="Times New Roman" w:cs="Times New Roman"/>
          <w:sz w:val="24"/>
          <w:szCs w:val="24"/>
        </w:rPr>
        <w:t xml:space="preserve">про припинення, </w:t>
      </w:r>
      <w:r w:rsidRPr="003959FC">
        <w:rPr>
          <w:rFonts w:ascii="Times New Roman" w:hAnsi="Times New Roman" w:cs="Times New Roman"/>
          <w:sz w:val="24"/>
          <w:szCs w:val="24"/>
        </w:rPr>
        <w:t xml:space="preserve">реорганізацію та ліквідацію </w:t>
      </w:r>
      <w:r w:rsidR="007A319A" w:rsidRPr="003959FC">
        <w:rPr>
          <w:rFonts w:ascii="Times New Roman" w:hAnsi="Times New Roman" w:cs="Times New Roman"/>
          <w:sz w:val="24"/>
          <w:szCs w:val="24"/>
        </w:rPr>
        <w:t>Асоціації</w:t>
      </w:r>
      <w:r w:rsidR="00063ECD" w:rsidRPr="003959FC">
        <w:rPr>
          <w:rFonts w:ascii="Times New Roman" w:hAnsi="Times New Roman" w:cs="Times New Roman"/>
          <w:sz w:val="24"/>
          <w:szCs w:val="24"/>
        </w:rPr>
        <w:t>,</w:t>
      </w:r>
      <w:r w:rsidRPr="003959FC">
        <w:rPr>
          <w:rFonts w:ascii="Times New Roman" w:hAnsi="Times New Roman" w:cs="Times New Roman"/>
          <w:sz w:val="24"/>
          <w:szCs w:val="24"/>
        </w:rPr>
        <w:t xml:space="preserve"> призначення ліквідаційної комісії, затвердження ліквідаційного балансу;  Зазначені повноваження є виключними і не можуть бути передані іншим  органам </w:t>
      </w:r>
      <w:r w:rsidR="007A319A"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5BA9AB43" w14:textId="39A444D7" w:rsidR="00A66170" w:rsidRPr="003959FC" w:rsidRDefault="00A66170" w:rsidP="00A66170">
      <w:pPr>
        <w:spacing w:after="0" w:line="240" w:lineRule="auto"/>
        <w:jc w:val="both"/>
        <w:rPr>
          <w:rFonts w:ascii="Times New Roman" w:eastAsia="Times New Roman" w:hAnsi="Times New Roman" w:cs="Times New Roman"/>
          <w:sz w:val="24"/>
          <w:szCs w:val="24"/>
        </w:rPr>
      </w:pPr>
      <w:r w:rsidRPr="003959FC">
        <w:rPr>
          <w:rFonts w:ascii="Times New Roman" w:eastAsia="Times New Roman" w:hAnsi="Times New Roman" w:cs="Times New Roman"/>
          <w:sz w:val="24"/>
          <w:szCs w:val="24"/>
        </w:rPr>
        <w:t>7.3.5.1. Затвердження зразків печаток, штампів, символіки та інших зразків реквізитів Асоціації.</w:t>
      </w:r>
    </w:p>
    <w:p w14:paraId="00187AFF" w14:textId="120E0E92" w:rsidR="00A66170" w:rsidRPr="003959FC" w:rsidRDefault="00A66170" w:rsidP="00A66170">
      <w:pPr>
        <w:spacing w:after="0" w:line="240" w:lineRule="auto"/>
        <w:jc w:val="both"/>
        <w:rPr>
          <w:rFonts w:ascii="Times New Roman" w:eastAsia="Times New Roman" w:hAnsi="Times New Roman" w:cs="Times New Roman"/>
          <w:sz w:val="24"/>
          <w:szCs w:val="24"/>
        </w:rPr>
      </w:pPr>
      <w:r w:rsidRPr="003959FC">
        <w:rPr>
          <w:rFonts w:ascii="Times New Roman" w:eastAsia="Times New Roman" w:hAnsi="Times New Roman" w:cs="Times New Roman"/>
          <w:sz w:val="24"/>
          <w:szCs w:val="24"/>
        </w:rPr>
        <w:t xml:space="preserve">7.3.5.2. Обрання Правління </w:t>
      </w:r>
      <w:r w:rsidR="0038082A" w:rsidRPr="003959FC">
        <w:rPr>
          <w:rFonts w:ascii="Times New Roman" w:eastAsia="Times New Roman" w:hAnsi="Times New Roman" w:cs="Times New Roman"/>
          <w:sz w:val="24"/>
          <w:szCs w:val="24"/>
        </w:rPr>
        <w:t>Асоціації</w:t>
      </w:r>
      <w:r w:rsidRPr="003959FC">
        <w:rPr>
          <w:rFonts w:ascii="Times New Roman" w:eastAsia="Times New Roman" w:hAnsi="Times New Roman" w:cs="Times New Roman"/>
          <w:sz w:val="24"/>
          <w:szCs w:val="24"/>
        </w:rPr>
        <w:t xml:space="preserve"> та відкликання Правління, або окремих членів Правління.</w:t>
      </w:r>
    </w:p>
    <w:p w14:paraId="4633487A" w14:textId="72BFEDD6" w:rsidR="00A66170" w:rsidRPr="003959FC" w:rsidRDefault="00A66170" w:rsidP="00A66170">
      <w:pPr>
        <w:spacing w:after="0" w:line="240" w:lineRule="auto"/>
        <w:jc w:val="both"/>
        <w:rPr>
          <w:rFonts w:ascii="Times New Roman" w:eastAsia="Times New Roman" w:hAnsi="Times New Roman" w:cs="Times New Roman"/>
          <w:sz w:val="24"/>
          <w:szCs w:val="24"/>
        </w:rPr>
      </w:pPr>
      <w:r w:rsidRPr="003959FC">
        <w:rPr>
          <w:rFonts w:ascii="Times New Roman" w:eastAsia="Times New Roman" w:hAnsi="Times New Roman" w:cs="Times New Roman"/>
          <w:sz w:val="24"/>
          <w:szCs w:val="24"/>
        </w:rPr>
        <w:t xml:space="preserve">7.3.5.3.  Обрання та відкликання </w:t>
      </w:r>
      <w:r w:rsidR="0038082A" w:rsidRPr="003959FC">
        <w:rPr>
          <w:rFonts w:ascii="Times New Roman" w:eastAsia="Times New Roman" w:hAnsi="Times New Roman" w:cs="Times New Roman"/>
          <w:sz w:val="24"/>
          <w:szCs w:val="24"/>
        </w:rPr>
        <w:t>Президента Асоціації</w:t>
      </w:r>
      <w:r w:rsidRPr="003959FC">
        <w:rPr>
          <w:rFonts w:ascii="Times New Roman" w:eastAsia="Times New Roman" w:hAnsi="Times New Roman" w:cs="Times New Roman"/>
          <w:sz w:val="24"/>
          <w:szCs w:val="24"/>
        </w:rPr>
        <w:t>.</w:t>
      </w:r>
    </w:p>
    <w:p w14:paraId="387040DF" w14:textId="191B4F36" w:rsidR="00A66170" w:rsidRPr="003959FC" w:rsidRDefault="00A66170" w:rsidP="00A66170">
      <w:pPr>
        <w:spacing w:after="0" w:line="240" w:lineRule="auto"/>
        <w:jc w:val="both"/>
        <w:rPr>
          <w:rFonts w:ascii="Times New Roman" w:eastAsia="Times New Roman" w:hAnsi="Times New Roman" w:cs="Times New Roman"/>
          <w:iCs/>
          <w:sz w:val="24"/>
          <w:szCs w:val="24"/>
        </w:rPr>
      </w:pPr>
      <w:r w:rsidRPr="003959FC">
        <w:rPr>
          <w:rFonts w:ascii="Times New Roman" w:eastAsia="Times New Roman" w:hAnsi="Times New Roman" w:cs="Times New Roman"/>
          <w:iCs/>
          <w:sz w:val="24"/>
          <w:szCs w:val="24"/>
        </w:rPr>
        <w:t>7.3.5.4. Визначення порядку та способів реалізації права власності та здійснення контролю за її реалізацією.</w:t>
      </w:r>
    </w:p>
    <w:p w14:paraId="47BA9805" w14:textId="7913515B" w:rsidR="0038082A" w:rsidRPr="003959FC" w:rsidRDefault="0038082A" w:rsidP="00A66170">
      <w:pPr>
        <w:spacing w:after="0" w:line="240" w:lineRule="auto"/>
        <w:jc w:val="both"/>
        <w:rPr>
          <w:rFonts w:ascii="Times New Roman" w:eastAsia="Times New Roman" w:hAnsi="Times New Roman" w:cs="Times New Roman"/>
          <w:sz w:val="24"/>
          <w:szCs w:val="24"/>
        </w:rPr>
      </w:pPr>
      <w:r w:rsidRPr="003959FC">
        <w:rPr>
          <w:rFonts w:ascii="Times New Roman" w:eastAsia="Times New Roman" w:hAnsi="Times New Roman" w:cs="Times New Roman"/>
          <w:iCs/>
          <w:sz w:val="24"/>
          <w:szCs w:val="24"/>
        </w:rPr>
        <w:t>7.3.5.5. Створюють відокремлені підрозділи.</w:t>
      </w:r>
    </w:p>
    <w:p w14:paraId="4575763D" w14:textId="5213DE46" w:rsidR="00A66170" w:rsidRPr="003959FC" w:rsidRDefault="00A66170" w:rsidP="00A66170">
      <w:pPr>
        <w:spacing w:after="0" w:line="240" w:lineRule="auto"/>
        <w:jc w:val="both"/>
        <w:rPr>
          <w:rFonts w:ascii="Times New Roman" w:eastAsia="Times New Roman" w:hAnsi="Times New Roman" w:cs="Times New Roman"/>
          <w:sz w:val="24"/>
          <w:szCs w:val="24"/>
        </w:rPr>
      </w:pPr>
      <w:r w:rsidRPr="003959FC">
        <w:rPr>
          <w:rFonts w:ascii="Times New Roman" w:eastAsia="Times New Roman" w:hAnsi="Times New Roman" w:cs="Times New Roman"/>
          <w:sz w:val="24"/>
          <w:szCs w:val="24"/>
        </w:rPr>
        <w:lastRenderedPageBreak/>
        <w:t xml:space="preserve">7.3.6. Рішення З’їзду Асоціації вважаються прийнятими, якщо за них проголосувала більшість від числа присутніх членів З’їзду. </w:t>
      </w:r>
      <w:r w:rsidRPr="003959FC">
        <w:rPr>
          <w:rFonts w:ascii="Times New Roman" w:eastAsia="Times New Roman" w:hAnsi="Times New Roman" w:cs="Times New Roman"/>
          <w:iCs/>
          <w:sz w:val="24"/>
          <w:szCs w:val="24"/>
        </w:rPr>
        <w:t xml:space="preserve">З питань, передбаченими п. 7.3.1., п.7.3.5. рішення </w:t>
      </w:r>
      <w:r w:rsidRPr="003959FC">
        <w:rPr>
          <w:rFonts w:ascii="Times New Roman" w:eastAsia="Times New Roman" w:hAnsi="Times New Roman" w:cs="Times New Roman"/>
          <w:sz w:val="24"/>
          <w:szCs w:val="24"/>
        </w:rPr>
        <w:t xml:space="preserve">З’їзду Асоціації </w:t>
      </w:r>
      <w:r w:rsidRPr="003959FC">
        <w:rPr>
          <w:rFonts w:ascii="Times New Roman" w:eastAsia="Times New Roman" w:hAnsi="Times New Roman" w:cs="Times New Roman"/>
          <w:iCs/>
          <w:sz w:val="24"/>
          <w:szCs w:val="24"/>
        </w:rPr>
        <w:t xml:space="preserve">вважається прийнятим, якщо за нього проголосувало не менш як три четвертих присутніх членів </w:t>
      </w:r>
      <w:r w:rsidRPr="003959FC">
        <w:rPr>
          <w:rFonts w:ascii="Times New Roman" w:eastAsia="Times New Roman" w:hAnsi="Times New Roman" w:cs="Times New Roman"/>
          <w:sz w:val="24"/>
          <w:szCs w:val="24"/>
        </w:rPr>
        <w:t>З’їзду Асоціації</w:t>
      </w:r>
      <w:r w:rsidRPr="003959FC">
        <w:rPr>
          <w:rFonts w:ascii="Times New Roman" w:eastAsia="Times New Roman" w:hAnsi="Times New Roman" w:cs="Times New Roman"/>
          <w:iCs/>
          <w:sz w:val="24"/>
          <w:szCs w:val="24"/>
        </w:rPr>
        <w:t xml:space="preserve">. Також трьома четвертими голосів членів Асоціації приймаються рішення щодо відчуження майна </w:t>
      </w:r>
      <w:r w:rsidRPr="003959FC">
        <w:rPr>
          <w:rFonts w:ascii="Times New Roman" w:eastAsia="Times New Roman" w:hAnsi="Times New Roman" w:cs="Times New Roman"/>
          <w:sz w:val="24"/>
          <w:szCs w:val="24"/>
        </w:rPr>
        <w:t>Асоціації</w:t>
      </w:r>
      <w:r w:rsidRPr="003959FC">
        <w:rPr>
          <w:rFonts w:ascii="Times New Roman" w:eastAsia="Times New Roman" w:hAnsi="Times New Roman" w:cs="Times New Roman"/>
          <w:iCs/>
          <w:sz w:val="24"/>
          <w:szCs w:val="24"/>
        </w:rPr>
        <w:t xml:space="preserve"> на суму, що становить п’ятдесят і більше відсотків майна </w:t>
      </w:r>
      <w:r w:rsidRPr="003959FC">
        <w:rPr>
          <w:rFonts w:ascii="Times New Roman" w:eastAsia="Times New Roman" w:hAnsi="Times New Roman" w:cs="Times New Roman"/>
          <w:sz w:val="24"/>
          <w:szCs w:val="24"/>
        </w:rPr>
        <w:t>Асоціації.</w:t>
      </w:r>
    </w:p>
    <w:p w14:paraId="4645EA16" w14:textId="213A70CB" w:rsidR="00A66170" w:rsidRPr="003959FC" w:rsidRDefault="00A66170" w:rsidP="00A66170">
      <w:pPr>
        <w:spacing w:after="0" w:line="240" w:lineRule="auto"/>
        <w:jc w:val="both"/>
        <w:rPr>
          <w:rFonts w:ascii="Times New Roman" w:eastAsia="Times New Roman" w:hAnsi="Times New Roman" w:cs="Times New Roman"/>
          <w:sz w:val="24"/>
          <w:szCs w:val="24"/>
        </w:rPr>
      </w:pPr>
      <w:r w:rsidRPr="003959FC">
        <w:rPr>
          <w:rFonts w:ascii="Times New Roman" w:eastAsia="Times New Roman" w:hAnsi="Times New Roman" w:cs="Times New Roman"/>
          <w:sz w:val="24"/>
          <w:szCs w:val="24"/>
        </w:rPr>
        <w:t>7.3.7. Головує на засіданнях З’їзду Асоціації особа з числа членів, обрана З’їздом Асоціації Головуючим зборів. Хід З’їзду Асоціації протоколюється. Протоколи засідань З’їзду Асоціації ведуться секретарем З’їзду Асоціації, який обирається З’їздом Асоціації, підписуються Головуючим і секретарем З’їзду Асоціації.</w:t>
      </w:r>
    </w:p>
    <w:p w14:paraId="0332255D" w14:textId="19DB5ECF" w:rsidR="00A66170" w:rsidRPr="003959FC" w:rsidRDefault="00A66170" w:rsidP="00A66170">
      <w:pPr>
        <w:spacing w:after="0" w:line="240" w:lineRule="auto"/>
        <w:jc w:val="both"/>
        <w:rPr>
          <w:rFonts w:ascii="Times New Roman" w:eastAsia="Times New Roman" w:hAnsi="Times New Roman" w:cs="Times New Roman"/>
          <w:sz w:val="24"/>
          <w:szCs w:val="24"/>
        </w:rPr>
      </w:pPr>
      <w:r w:rsidRPr="003959FC">
        <w:rPr>
          <w:rFonts w:ascii="Times New Roman" w:eastAsia="Times New Roman" w:hAnsi="Times New Roman" w:cs="Times New Roman"/>
          <w:sz w:val="24"/>
          <w:szCs w:val="24"/>
        </w:rPr>
        <w:t xml:space="preserve">7.3.8. З’їзд Асоціації приймає рішення, які оформляються у вигляді протоколів засідання З’їзду Асоціації. Рішення, прийняті на З’їзді Асоціації з дотриманням вимог даного Статуту, внутрішніх документів та законодавства України, обов'язкові для всіх інших органів управління Асоціації та членів Асоціації. Рішення, прийняті З’їздом Асоціації, набувають чинності з моменту їх прийняття, якщо інше не визначено </w:t>
      </w:r>
      <w:r w:rsidR="00BD4CC8" w:rsidRPr="003959FC">
        <w:rPr>
          <w:rFonts w:ascii="Times New Roman" w:eastAsia="Times New Roman" w:hAnsi="Times New Roman" w:cs="Times New Roman"/>
          <w:sz w:val="24"/>
          <w:szCs w:val="24"/>
        </w:rPr>
        <w:t>на З’їзді Асоціації</w:t>
      </w:r>
      <w:r w:rsidRPr="003959FC">
        <w:rPr>
          <w:rFonts w:ascii="Times New Roman" w:eastAsia="Times New Roman" w:hAnsi="Times New Roman" w:cs="Times New Roman"/>
          <w:sz w:val="24"/>
          <w:szCs w:val="24"/>
        </w:rPr>
        <w:t>.</w:t>
      </w:r>
    </w:p>
    <w:p w14:paraId="7FE3D62E" w14:textId="11EE6953"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7.1</w:t>
      </w:r>
      <w:r w:rsidR="007E1289" w:rsidRPr="003959FC">
        <w:rPr>
          <w:rFonts w:ascii="Times New Roman" w:hAnsi="Times New Roman" w:cs="Times New Roman"/>
          <w:sz w:val="24"/>
          <w:szCs w:val="24"/>
        </w:rPr>
        <w:t>1</w:t>
      </w:r>
      <w:r w:rsidRPr="003959FC">
        <w:rPr>
          <w:rFonts w:ascii="Times New Roman" w:hAnsi="Times New Roman" w:cs="Times New Roman"/>
          <w:sz w:val="24"/>
          <w:szCs w:val="24"/>
        </w:rPr>
        <w:t xml:space="preserve">. </w:t>
      </w:r>
      <w:r w:rsidR="000F2378" w:rsidRPr="003959FC">
        <w:rPr>
          <w:rFonts w:ascii="Times New Roman" w:hAnsi="Times New Roman" w:cs="Times New Roman"/>
          <w:sz w:val="24"/>
          <w:szCs w:val="24"/>
        </w:rPr>
        <w:t xml:space="preserve">З’їзд </w:t>
      </w:r>
      <w:r w:rsidR="00A63A55" w:rsidRPr="003959FC">
        <w:rPr>
          <w:rFonts w:ascii="Times New Roman" w:hAnsi="Times New Roman" w:cs="Times New Roman"/>
          <w:sz w:val="24"/>
          <w:szCs w:val="24"/>
        </w:rPr>
        <w:t>скликає</w:t>
      </w:r>
      <w:r w:rsidRPr="003959FC">
        <w:rPr>
          <w:rFonts w:ascii="Times New Roman" w:hAnsi="Times New Roman" w:cs="Times New Roman"/>
          <w:sz w:val="24"/>
          <w:szCs w:val="24"/>
        </w:rPr>
        <w:t xml:space="preserve">ться не рідше одного разу на рік за </w:t>
      </w:r>
      <w:r w:rsidR="006A1546" w:rsidRPr="003959FC">
        <w:rPr>
          <w:rFonts w:ascii="Times New Roman" w:hAnsi="Times New Roman" w:cs="Times New Roman"/>
          <w:sz w:val="24"/>
          <w:szCs w:val="24"/>
        </w:rPr>
        <w:t>рішенням  Правління. Позачерговий</w:t>
      </w:r>
      <w:r w:rsidRPr="003959FC">
        <w:rPr>
          <w:rFonts w:ascii="Times New Roman" w:hAnsi="Times New Roman" w:cs="Times New Roman"/>
          <w:sz w:val="24"/>
          <w:szCs w:val="24"/>
        </w:rPr>
        <w:t xml:space="preserve"> </w:t>
      </w:r>
      <w:r w:rsidR="000F2378" w:rsidRPr="003959FC">
        <w:rPr>
          <w:rFonts w:ascii="Times New Roman" w:hAnsi="Times New Roman" w:cs="Times New Roman"/>
          <w:sz w:val="24"/>
          <w:szCs w:val="24"/>
        </w:rPr>
        <w:t xml:space="preserve">З’їзд </w:t>
      </w:r>
      <w:r w:rsidRPr="003959FC">
        <w:rPr>
          <w:rFonts w:ascii="Times New Roman" w:hAnsi="Times New Roman" w:cs="Times New Roman"/>
          <w:sz w:val="24"/>
          <w:szCs w:val="24"/>
        </w:rPr>
        <w:t>може бути ск</w:t>
      </w:r>
      <w:r w:rsidR="006A1546" w:rsidRPr="003959FC">
        <w:rPr>
          <w:rFonts w:ascii="Times New Roman" w:hAnsi="Times New Roman" w:cs="Times New Roman"/>
          <w:sz w:val="24"/>
          <w:szCs w:val="24"/>
        </w:rPr>
        <w:t>ликаний на вимогу Правління,</w:t>
      </w:r>
      <w:r w:rsidRPr="003959FC">
        <w:rPr>
          <w:rFonts w:ascii="Times New Roman" w:hAnsi="Times New Roman" w:cs="Times New Roman"/>
          <w:sz w:val="24"/>
          <w:szCs w:val="24"/>
        </w:rPr>
        <w:t xml:space="preserve"> </w:t>
      </w:r>
      <w:r w:rsidR="006A1546" w:rsidRPr="003959FC">
        <w:rPr>
          <w:rFonts w:ascii="Times New Roman" w:hAnsi="Times New Roman" w:cs="Times New Roman"/>
          <w:sz w:val="24"/>
          <w:szCs w:val="24"/>
        </w:rPr>
        <w:t>Наглядової Р</w:t>
      </w:r>
      <w:r w:rsidRPr="003959FC">
        <w:rPr>
          <w:rFonts w:ascii="Times New Roman" w:hAnsi="Times New Roman" w:cs="Times New Roman"/>
          <w:sz w:val="24"/>
          <w:szCs w:val="24"/>
        </w:rPr>
        <w:t>ади</w:t>
      </w:r>
      <w:r w:rsidR="006A1546" w:rsidRPr="003959FC">
        <w:rPr>
          <w:rFonts w:ascii="Times New Roman" w:hAnsi="Times New Roman" w:cs="Times New Roman"/>
          <w:sz w:val="24"/>
          <w:szCs w:val="24"/>
        </w:rPr>
        <w:t xml:space="preserve"> Асоціації</w:t>
      </w:r>
      <w:r w:rsidRPr="003959FC">
        <w:rPr>
          <w:rFonts w:ascii="Times New Roman" w:hAnsi="Times New Roman" w:cs="Times New Roman"/>
          <w:sz w:val="24"/>
          <w:szCs w:val="24"/>
        </w:rPr>
        <w:t xml:space="preserve">, Ревізійної комісії або </w:t>
      </w:r>
      <w:r w:rsidR="00B651D9">
        <w:rPr>
          <w:rFonts w:ascii="Times New Roman" w:hAnsi="Times New Roman" w:cs="Times New Roman"/>
          <w:sz w:val="24"/>
          <w:szCs w:val="24"/>
        </w:rPr>
        <w:t>на вимогу</w:t>
      </w:r>
      <w:r w:rsidR="00221A0B" w:rsidRPr="003959FC">
        <w:rPr>
          <w:rFonts w:ascii="Times New Roman" w:hAnsi="Times New Roman" w:cs="Times New Roman"/>
          <w:sz w:val="24"/>
          <w:szCs w:val="24"/>
        </w:rPr>
        <w:t xml:space="preserve"> </w:t>
      </w:r>
      <w:r w:rsidRPr="003959FC">
        <w:rPr>
          <w:rFonts w:ascii="Times New Roman" w:hAnsi="Times New Roman" w:cs="Times New Roman"/>
          <w:sz w:val="24"/>
          <w:szCs w:val="24"/>
        </w:rPr>
        <w:t>не менше</w:t>
      </w:r>
      <w:r w:rsidR="00221A0B" w:rsidRPr="003959FC">
        <w:rPr>
          <w:rFonts w:ascii="Times New Roman" w:hAnsi="Times New Roman" w:cs="Times New Roman"/>
          <w:sz w:val="24"/>
          <w:szCs w:val="24"/>
        </w:rPr>
        <w:t>,</w:t>
      </w:r>
      <w:r w:rsidRPr="003959FC">
        <w:rPr>
          <w:rFonts w:ascii="Times New Roman" w:hAnsi="Times New Roman" w:cs="Times New Roman"/>
          <w:sz w:val="24"/>
          <w:szCs w:val="24"/>
        </w:rPr>
        <w:t xml:space="preserve"> ніж </w:t>
      </w:r>
      <w:r w:rsidR="00BD4CC8" w:rsidRPr="003959FC">
        <w:rPr>
          <w:rFonts w:ascii="Times New Roman" w:hAnsi="Times New Roman" w:cs="Times New Roman"/>
          <w:sz w:val="24"/>
          <w:szCs w:val="24"/>
        </w:rPr>
        <w:t>1/10</w:t>
      </w:r>
      <w:r w:rsidRPr="003959FC">
        <w:rPr>
          <w:rFonts w:ascii="Times New Roman" w:hAnsi="Times New Roman" w:cs="Times New Roman"/>
          <w:sz w:val="24"/>
          <w:szCs w:val="24"/>
        </w:rPr>
        <w:t xml:space="preserve"> членів </w:t>
      </w:r>
      <w:r w:rsidR="006A1546"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629CAE3A" w14:textId="22929E3C"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7.1</w:t>
      </w:r>
      <w:r w:rsidR="007E1289" w:rsidRPr="003959FC">
        <w:rPr>
          <w:rFonts w:ascii="Times New Roman" w:hAnsi="Times New Roman" w:cs="Times New Roman"/>
          <w:sz w:val="24"/>
          <w:szCs w:val="24"/>
        </w:rPr>
        <w:t>2</w:t>
      </w:r>
      <w:r w:rsidRPr="003959FC">
        <w:rPr>
          <w:rFonts w:ascii="Times New Roman" w:hAnsi="Times New Roman" w:cs="Times New Roman"/>
          <w:sz w:val="24"/>
          <w:szCs w:val="24"/>
        </w:rPr>
        <w:t xml:space="preserve">. Головує на засіданні </w:t>
      </w:r>
      <w:r w:rsidR="006A1546" w:rsidRPr="003959FC">
        <w:rPr>
          <w:rFonts w:ascii="Times New Roman" w:hAnsi="Times New Roman" w:cs="Times New Roman"/>
          <w:sz w:val="24"/>
          <w:szCs w:val="24"/>
        </w:rPr>
        <w:t>З’їзд</w:t>
      </w:r>
      <w:r w:rsidR="000F2378" w:rsidRPr="003959FC">
        <w:rPr>
          <w:rFonts w:ascii="Times New Roman" w:hAnsi="Times New Roman" w:cs="Times New Roman"/>
          <w:sz w:val="24"/>
          <w:szCs w:val="24"/>
        </w:rPr>
        <w:t xml:space="preserve">у </w:t>
      </w:r>
      <w:r w:rsidR="00BD4CC8" w:rsidRPr="003959FC">
        <w:rPr>
          <w:rFonts w:ascii="Times New Roman" w:hAnsi="Times New Roman" w:cs="Times New Roman"/>
          <w:sz w:val="24"/>
          <w:szCs w:val="24"/>
        </w:rPr>
        <w:t xml:space="preserve"> Асоціації </w:t>
      </w:r>
      <w:r w:rsidRPr="003959FC">
        <w:rPr>
          <w:rFonts w:ascii="Times New Roman" w:hAnsi="Times New Roman" w:cs="Times New Roman"/>
          <w:sz w:val="24"/>
          <w:szCs w:val="24"/>
        </w:rPr>
        <w:t>Президент</w:t>
      </w:r>
      <w:r w:rsidR="006A1546" w:rsidRPr="003959FC">
        <w:rPr>
          <w:rFonts w:ascii="Times New Roman" w:hAnsi="Times New Roman" w:cs="Times New Roman"/>
          <w:sz w:val="24"/>
          <w:szCs w:val="24"/>
        </w:rPr>
        <w:t xml:space="preserve"> Асоціації</w:t>
      </w:r>
      <w:r w:rsidRPr="003959FC">
        <w:rPr>
          <w:rFonts w:ascii="Times New Roman" w:hAnsi="Times New Roman" w:cs="Times New Roman"/>
          <w:sz w:val="24"/>
          <w:szCs w:val="24"/>
        </w:rPr>
        <w:t xml:space="preserve">. У випадку відсутності  Президента на засіданні </w:t>
      </w:r>
      <w:r w:rsidR="006A1546" w:rsidRPr="003959FC">
        <w:rPr>
          <w:rFonts w:ascii="Times New Roman" w:hAnsi="Times New Roman" w:cs="Times New Roman"/>
          <w:sz w:val="24"/>
          <w:szCs w:val="24"/>
        </w:rPr>
        <w:t>З’їзд</w:t>
      </w:r>
      <w:r w:rsidR="000F2378" w:rsidRPr="003959FC">
        <w:rPr>
          <w:rFonts w:ascii="Times New Roman" w:hAnsi="Times New Roman" w:cs="Times New Roman"/>
          <w:sz w:val="24"/>
          <w:szCs w:val="24"/>
        </w:rPr>
        <w:t xml:space="preserve">у </w:t>
      </w:r>
      <w:r w:rsidRPr="003959FC">
        <w:rPr>
          <w:rFonts w:ascii="Times New Roman" w:hAnsi="Times New Roman" w:cs="Times New Roman"/>
          <w:sz w:val="24"/>
          <w:szCs w:val="24"/>
        </w:rPr>
        <w:t xml:space="preserve">головує найстарший за віком </w:t>
      </w:r>
      <w:r w:rsidR="00700E32" w:rsidRPr="003959FC">
        <w:rPr>
          <w:rFonts w:ascii="Times New Roman" w:hAnsi="Times New Roman" w:cs="Times New Roman"/>
          <w:sz w:val="24"/>
          <w:szCs w:val="24"/>
        </w:rPr>
        <w:t>член правління</w:t>
      </w:r>
      <w:r w:rsidRPr="003959FC">
        <w:rPr>
          <w:rFonts w:ascii="Times New Roman" w:hAnsi="Times New Roman" w:cs="Times New Roman"/>
          <w:sz w:val="24"/>
          <w:szCs w:val="24"/>
        </w:rPr>
        <w:t xml:space="preserve">.  </w:t>
      </w:r>
    </w:p>
    <w:p w14:paraId="2FD4C94D"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7.1</w:t>
      </w:r>
      <w:r w:rsidR="007E1289" w:rsidRPr="003959FC">
        <w:rPr>
          <w:rFonts w:ascii="Times New Roman" w:hAnsi="Times New Roman" w:cs="Times New Roman"/>
          <w:sz w:val="24"/>
          <w:szCs w:val="24"/>
        </w:rPr>
        <w:t>3</w:t>
      </w:r>
      <w:r w:rsidRPr="003959FC">
        <w:rPr>
          <w:rFonts w:ascii="Times New Roman" w:hAnsi="Times New Roman" w:cs="Times New Roman"/>
          <w:sz w:val="24"/>
          <w:szCs w:val="24"/>
        </w:rPr>
        <w:t xml:space="preserve">. До обов’язків головуючого входить:  </w:t>
      </w:r>
    </w:p>
    <w:p w14:paraId="113B6DD6"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7.1</w:t>
      </w:r>
      <w:r w:rsidR="007E1289" w:rsidRPr="003959FC">
        <w:rPr>
          <w:rFonts w:ascii="Times New Roman" w:hAnsi="Times New Roman" w:cs="Times New Roman"/>
          <w:sz w:val="24"/>
          <w:szCs w:val="24"/>
        </w:rPr>
        <w:t>3</w:t>
      </w:r>
      <w:r w:rsidRPr="003959FC">
        <w:rPr>
          <w:rFonts w:ascii="Times New Roman" w:hAnsi="Times New Roman" w:cs="Times New Roman"/>
          <w:sz w:val="24"/>
          <w:szCs w:val="24"/>
        </w:rPr>
        <w:t xml:space="preserve">.1. ведення засідання </w:t>
      </w:r>
      <w:r w:rsidR="006A1546" w:rsidRPr="003959FC">
        <w:rPr>
          <w:rFonts w:ascii="Times New Roman" w:hAnsi="Times New Roman" w:cs="Times New Roman"/>
          <w:sz w:val="24"/>
          <w:szCs w:val="24"/>
        </w:rPr>
        <w:t>З’їзд</w:t>
      </w:r>
      <w:r w:rsidR="000F2378" w:rsidRPr="003959FC">
        <w:rPr>
          <w:rFonts w:ascii="Times New Roman" w:hAnsi="Times New Roman" w:cs="Times New Roman"/>
          <w:sz w:val="24"/>
          <w:szCs w:val="24"/>
        </w:rPr>
        <w:t xml:space="preserve">у </w:t>
      </w:r>
      <w:r w:rsidRPr="003959FC">
        <w:rPr>
          <w:rFonts w:ascii="Times New Roman" w:hAnsi="Times New Roman" w:cs="Times New Roman"/>
          <w:sz w:val="24"/>
          <w:szCs w:val="24"/>
        </w:rPr>
        <w:t>та забез</w:t>
      </w:r>
      <w:r w:rsidR="00063ECD" w:rsidRPr="003959FC">
        <w:rPr>
          <w:rFonts w:ascii="Times New Roman" w:hAnsi="Times New Roman" w:cs="Times New Roman"/>
          <w:sz w:val="24"/>
          <w:szCs w:val="24"/>
        </w:rPr>
        <w:t>печення порядку у залі (зокрема</w:t>
      </w:r>
      <w:r w:rsidRPr="003959FC">
        <w:rPr>
          <w:rFonts w:ascii="Times New Roman" w:hAnsi="Times New Roman" w:cs="Times New Roman"/>
          <w:sz w:val="24"/>
          <w:szCs w:val="24"/>
        </w:rPr>
        <w:t xml:space="preserve"> за допомогою призначених головуючим осіб);  </w:t>
      </w:r>
    </w:p>
    <w:p w14:paraId="2FF15C92"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7.1</w:t>
      </w:r>
      <w:r w:rsidR="007E1289" w:rsidRPr="003959FC">
        <w:rPr>
          <w:rFonts w:ascii="Times New Roman" w:hAnsi="Times New Roman" w:cs="Times New Roman"/>
          <w:sz w:val="24"/>
          <w:szCs w:val="24"/>
        </w:rPr>
        <w:t>3</w:t>
      </w:r>
      <w:r w:rsidRPr="003959FC">
        <w:rPr>
          <w:rFonts w:ascii="Times New Roman" w:hAnsi="Times New Roman" w:cs="Times New Roman"/>
          <w:sz w:val="24"/>
          <w:szCs w:val="24"/>
        </w:rPr>
        <w:t xml:space="preserve">.2. забезпечення дотримання регламенту </w:t>
      </w:r>
      <w:r w:rsidR="006A1546" w:rsidRPr="003959FC">
        <w:rPr>
          <w:rFonts w:ascii="Times New Roman" w:hAnsi="Times New Roman" w:cs="Times New Roman"/>
          <w:sz w:val="24"/>
          <w:szCs w:val="24"/>
        </w:rPr>
        <w:t>З’їзд</w:t>
      </w:r>
      <w:r w:rsidR="000F2378" w:rsidRPr="003959FC">
        <w:rPr>
          <w:rFonts w:ascii="Times New Roman" w:hAnsi="Times New Roman" w:cs="Times New Roman"/>
          <w:sz w:val="24"/>
          <w:szCs w:val="24"/>
        </w:rPr>
        <w:t xml:space="preserve">у </w:t>
      </w:r>
      <w:r w:rsidR="00063ECD" w:rsidRPr="003959FC">
        <w:rPr>
          <w:rFonts w:ascii="Times New Roman" w:hAnsi="Times New Roman" w:cs="Times New Roman"/>
          <w:sz w:val="24"/>
          <w:szCs w:val="24"/>
        </w:rPr>
        <w:t>та інших положень,</w:t>
      </w:r>
      <w:r w:rsidRPr="003959FC">
        <w:rPr>
          <w:rFonts w:ascii="Times New Roman" w:hAnsi="Times New Roman" w:cs="Times New Roman"/>
          <w:sz w:val="24"/>
          <w:szCs w:val="24"/>
        </w:rPr>
        <w:t xml:space="preserve"> що регулюють </w:t>
      </w:r>
      <w:r w:rsidR="00A63A55" w:rsidRPr="003959FC">
        <w:rPr>
          <w:rFonts w:ascii="Times New Roman" w:hAnsi="Times New Roman" w:cs="Times New Roman"/>
          <w:sz w:val="24"/>
          <w:szCs w:val="24"/>
        </w:rPr>
        <w:t xml:space="preserve">його </w:t>
      </w:r>
      <w:r w:rsidRPr="003959FC">
        <w:rPr>
          <w:rFonts w:ascii="Times New Roman" w:hAnsi="Times New Roman" w:cs="Times New Roman"/>
          <w:sz w:val="24"/>
          <w:szCs w:val="24"/>
        </w:rPr>
        <w:t xml:space="preserve">роботу;  </w:t>
      </w:r>
    </w:p>
    <w:p w14:paraId="59791EDC"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7.1</w:t>
      </w:r>
      <w:r w:rsidR="007E1289" w:rsidRPr="003959FC">
        <w:rPr>
          <w:rFonts w:ascii="Times New Roman" w:hAnsi="Times New Roman" w:cs="Times New Roman"/>
          <w:sz w:val="24"/>
          <w:szCs w:val="24"/>
        </w:rPr>
        <w:t>3</w:t>
      </w:r>
      <w:r w:rsidRPr="003959FC">
        <w:rPr>
          <w:rFonts w:ascii="Times New Roman" w:hAnsi="Times New Roman" w:cs="Times New Roman"/>
          <w:sz w:val="24"/>
          <w:szCs w:val="24"/>
        </w:rPr>
        <w:t xml:space="preserve">.3. вирішення всіх процедурних питань.  </w:t>
      </w:r>
    </w:p>
    <w:p w14:paraId="16A1C540"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7.1</w:t>
      </w:r>
      <w:r w:rsidR="007E1289" w:rsidRPr="003959FC">
        <w:rPr>
          <w:rFonts w:ascii="Times New Roman" w:hAnsi="Times New Roman" w:cs="Times New Roman"/>
          <w:sz w:val="24"/>
          <w:szCs w:val="24"/>
        </w:rPr>
        <w:t>4</w:t>
      </w:r>
      <w:r w:rsidRPr="003959FC">
        <w:rPr>
          <w:rFonts w:ascii="Times New Roman" w:hAnsi="Times New Roman" w:cs="Times New Roman"/>
          <w:sz w:val="24"/>
          <w:szCs w:val="24"/>
        </w:rPr>
        <w:t xml:space="preserve">. Під час проведення </w:t>
      </w:r>
      <w:r w:rsidR="006A1546" w:rsidRPr="003959FC">
        <w:rPr>
          <w:rFonts w:ascii="Times New Roman" w:hAnsi="Times New Roman" w:cs="Times New Roman"/>
          <w:sz w:val="24"/>
          <w:szCs w:val="24"/>
        </w:rPr>
        <w:t>З’їзд</w:t>
      </w:r>
      <w:r w:rsidR="000F2378" w:rsidRPr="003959FC">
        <w:rPr>
          <w:rFonts w:ascii="Times New Roman" w:hAnsi="Times New Roman" w:cs="Times New Roman"/>
          <w:sz w:val="24"/>
          <w:szCs w:val="24"/>
        </w:rPr>
        <w:t xml:space="preserve">у </w:t>
      </w:r>
      <w:r w:rsidR="006A1546" w:rsidRPr="003959FC">
        <w:rPr>
          <w:rFonts w:ascii="Times New Roman" w:hAnsi="Times New Roman" w:cs="Times New Roman"/>
          <w:sz w:val="24"/>
          <w:szCs w:val="24"/>
        </w:rPr>
        <w:t>ведеться протокол З’їзду.</w:t>
      </w:r>
      <w:r w:rsidRPr="003959FC">
        <w:rPr>
          <w:rFonts w:ascii="Times New Roman" w:hAnsi="Times New Roman" w:cs="Times New Roman"/>
          <w:sz w:val="24"/>
          <w:szCs w:val="24"/>
        </w:rPr>
        <w:t xml:space="preserve"> Ведення протоколу забезпечує головуючий на засіданні </w:t>
      </w:r>
      <w:r w:rsidR="006A1546" w:rsidRPr="003959FC">
        <w:rPr>
          <w:rFonts w:ascii="Times New Roman" w:hAnsi="Times New Roman" w:cs="Times New Roman"/>
          <w:sz w:val="24"/>
          <w:szCs w:val="24"/>
        </w:rPr>
        <w:t>З’їзду. Рішення</w:t>
      </w:r>
      <w:r w:rsidRPr="003959FC">
        <w:rPr>
          <w:rFonts w:ascii="Times New Roman" w:hAnsi="Times New Roman" w:cs="Times New Roman"/>
          <w:sz w:val="24"/>
          <w:szCs w:val="24"/>
        </w:rPr>
        <w:t xml:space="preserve"> </w:t>
      </w:r>
      <w:r w:rsidR="006A1546" w:rsidRPr="003959FC">
        <w:rPr>
          <w:rFonts w:ascii="Times New Roman" w:hAnsi="Times New Roman" w:cs="Times New Roman"/>
          <w:sz w:val="24"/>
          <w:szCs w:val="24"/>
        </w:rPr>
        <w:t>З’їзд</w:t>
      </w:r>
      <w:r w:rsidR="000F2378" w:rsidRPr="003959FC">
        <w:rPr>
          <w:rFonts w:ascii="Times New Roman" w:hAnsi="Times New Roman" w:cs="Times New Roman"/>
          <w:sz w:val="24"/>
          <w:szCs w:val="24"/>
        </w:rPr>
        <w:t xml:space="preserve">у </w:t>
      </w:r>
      <w:r w:rsidRPr="003959FC">
        <w:rPr>
          <w:rFonts w:ascii="Times New Roman" w:hAnsi="Times New Roman" w:cs="Times New Roman"/>
          <w:sz w:val="24"/>
          <w:szCs w:val="24"/>
        </w:rPr>
        <w:t xml:space="preserve">вносяться до протоколу та/або складаються у вигляді окремого  документу. Протоколи </w:t>
      </w:r>
      <w:r w:rsidR="006A1546" w:rsidRPr="003959FC">
        <w:rPr>
          <w:rFonts w:ascii="Times New Roman" w:hAnsi="Times New Roman" w:cs="Times New Roman"/>
          <w:sz w:val="24"/>
          <w:szCs w:val="24"/>
        </w:rPr>
        <w:t>З’їзд</w:t>
      </w:r>
      <w:r w:rsidR="000F2378" w:rsidRPr="003959FC">
        <w:rPr>
          <w:rFonts w:ascii="Times New Roman" w:hAnsi="Times New Roman" w:cs="Times New Roman"/>
          <w:sz w:val="24"/>
          <w:szCs w:val="24"/>
        </w:rPr>
        <w:t xml:space="preserve">у </w:t>
      </w:r>
      <w:r w:rsidR="00A63A55" w:rsidRPr="003959FC">
        <w:rPr>
          <w:rFonts w:ascii="Times New Roman" w:hAnsi="Times New Roman" w:cs="Times New Roman"/>
          <w:sz w:val="24"/>
          <w:szCs w:val="24"/>
        </w:rPr>
        <w:t>та його</w:t>
      </w:r>
      <w:r w:rsidRPr="003959FC">
        <w:rPr>
          <w:rFonts w:ascii="Times New Roman" w:hAnsi="Times New Roman" w:cs="Times New Roman"/>
          <w:sz w:val="24"/>
          <w:szCs w:val="24"/>
        </w:rPr>
        <w:t xml:space="preserve"> резолюції підписує гол</w:t>
      </w:r>
      <w:r w:rsidR="00063ECD" w:rsidRPr="003959FC">
        <w:rPr>
          <w:rFonts w:ascii="Times New Roman" w:hAnsi="Times New Roman" w:cs="Times New Roman"/>
          <w:sz w:val="24"/>
          <w:szCs w:val="24"/>
        </w:rPr>
        <w:t>овуючий та</w:t>
      </w:r>
      <w:r w:rsidRPr="003959FC">
        <w:rPr>
          <w:rFonts w:ascii="Times New Roman" w:hAnsi="Times New Roman" w:cs="Times New Roman"/>
          <w:sz w:val="24"/>
          <w:szCs w:val="24"/>
        </w:rPr>
        <w:t xml:space="preserve"> Секретар засідання.  </w:t>
      </w:r>
    </w:p>
    <w:p w14:paraId="5718EE3B" w14:textId="478FDECE"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7.14. При голосуванні на </w:t>
      </w:r>
      <w:r w:rsidR="006A1546" w:rsidRPr="003959FC">
        <w:rPr>
          <w:rFonts w:ascii="Times New Roman" w:hAnsi="Times New Roman" w:cs="Times New Roman"/>
          <w:sz w:val="24"/>
          <w:szCs w:val="24"/>
        </w:rPr>
        <w:t>З’їзд</w:t>
      </w:r>
      <w:r w:rsidR="00B651D9">
        <w:rPr>
          <w:rFonts w:ascii="Times New Roman" w:hAnsi="Times New Roman" w:cs="Times New Roman"/>
          <w:sz w:val="24"/>
          <w:szCs w:val="24"/>
        </w:rPr>
        <w:t>і</w:t>
      </w:r>
      <w:r w:rsidR="000F2378" w:rsidRPr="003959FC">
        <w:rPr>
          <w:rFonts w:ascii="Times New Roman" w:hAnsi="Times New Roman" w:cs="Times New Roman"/>
          <w:sz w:val="24"/>
          <w:szCs w:val="24"/>
        </w:rPr>
        <w:t xml:space="preserve"> </w:t>
      </w:r>
      <w:r w:rsidRPr="003959FC">
        <w:rPr>
          <w:rFonts w:ascii="Times New Roman" w:hAnsi="Times New Roman" w:cs="Times New Roman"/>
          <w:sz w:val="24"/>
          <w:szCs w:val="24"/>
        </w:rPr>
        <w:t xml:space="preserve">кожен з </w:t>
      </w:r>
      <w:r w:rsidR="007E1289" w:rsidRPr="003959FC">
        <w:rPr>
          <w:rFonts w:ascii="Times New Roman" w:hAnsi="Times New Roman" w:cs="Times New Roman"/>
          <w:sz w:val="24"/>
          <w:szCs w:val="24"/>
        </w:rPr>
        <w:t>учасників</w:t>
      </w:r>
      <w:r w:rsidRPr="003959FC">
        <w:rPr>
          <w:rFonts w:ascii="Times New Roman" w:hAnsi="Times New Roman" w:cs="Times New Roman"/>
          <w:sz w:val="24"/>
          <w:szCs w:val="24"/>
        </w:rPr>
        <w:t xml:space="preserve"> </w:t>
      </w:r>
      <w:r w:rsidR="000F2378" w:rsidRPr="003959FC">
        <w:rPr>
          <w:rFonts w:ascii="Times New Roman" w:hAnsi="Times New Roman" w:cs="Times New Roman"/>
          <w:sz w:val="24"/>
          <w:szCs w:val="24"/>
        </w:rPr>
        <w:t xml:space="preserve">З’їзду </w:t>
      </w:r>
      <w:r w:rsidRPr="003959FC">
        <w:rPr>
          <w:rFonts w:ascii="Times New Roman" w:hAnsi="Times New Roman" w:cs="Times New Roman"/>
          <w:sz w:val="24"/>
          <w:szCs w:val="24"/>
        </w:rPr>
        <w:t xml:space="preserve">має один голос. Голосування на </w:t>
      </w:r>
      <w:r w:rsidR="000F2378" w:rsidRPr="003959FC">
        <w:rPr>
          <w:rFonts w:ascii="Times New Roman" w:hAnsi="Times New Roman" w:cs="Times New Roman"/>
          <w:sz w:val="24"/>
          <w:szCs w:val="24"/>
        </w:rPr>
        <w:t>З’їзд</w:t>
      </w:r>
      <w:r w:rsidR="007E1289" w:rsidRPr="003959FC">
        <w:rPr>
          <w:rFonts w:ascii="Times New Roman" w:hAnsi="Times New Roman" w:cs="Times New Roman"/>
          <w:sz w:val="24"/>
          <w:szCs w:val="24"/>
        </w:rPr>
        <w:t>і</w:t>
      </w:r>
      <w:r w:rsidR="000F2378" w:rsidRPr="003959FC">
        <w:rPr>
          <w:rFonts w:ascii="Times New Roman" w:hAnsi="Times New Roman" w:cs="Times New Roman"/>
          <w:sz w:val="24"/>
          <w:szCs w:val="24"/>
        </w:rPr>
        <w:t xml:space="preserve"> </w:t>
      </w:r>
      <w:r w:rsidRPr="003959FC">
        <w:rPr>
          <w:rFonts w:ascii="Times New Roman" w:hAnsi="Times New Roman" w:cs="Times New Roman"/>
          <w:sz w:val="24"/>
          <w:szCs w:val="24"/>
        </w:rPr>
        <w:t xml:space="preserve">здійснюється особисто.  </w:t>
      </w:r>
    </w:p>
    <w:p w14:paraId="7278404C" w14:textId="77777777" w:rsidR="00FB262C" w:rsidRPr="003959FC" w:rsidRDefault="00FB262C" w:rsidP="00FB262C">
      <w:pPr>
        <w:spacing w:after="0" w:line="240" w:lineRule="auto"/>
        <w:jc w:val="both"/>
        <w:rPr>
          <w:rFonts w:ascii="Times New Roman" w:hAnsi="Times New Roman" w:cs="Times New Roman"/>
          <w:sz w:val="24"/>
          <w:szCs w:val="24"/>
        </w:rPr>
      </w:pPr>
    </w:p>
    <w:p w14:paraId="0A478EE9" w14:textId="4468856B" w:rsidR="00AF2990" w:rsidRPr="003959FC" w:rsidRDefault="00AF2990" w:rsidP="00FB262C">
      <w:pPr>
        <w:spacing w:after="0" w:line="240" w:lineRule="auto"/>
        <w:jc w:val="center"/>
        <w:rPr>
          <w:rFonts w:ascii="Times New Roman" w:hAnsi="Times New Roman" w:cs="Times New Roman"/>
          <w:sz w:val="24"/>
          <w:szCs w:val="24"/>
        </w:rPr>
      </w:pPr>
      <w:r w:rsidRPr="003959FC">
        <w:rPr>
          <w:rFonts w:ascii="Times New Roman" w:hAnsi="Times New Roman" w:cs="Times New Roman"/>
          <w:sz w:val="24"/>
          <w:szCs w:val="24"/>
        </w:rPr>
        <w:t>ПРЕЗИДЕНТ</w:t>
      </w:r>
      <w:r w:rsidR="00BD4CC8" w:rsidRPr="003959FC">
        <w:rPr>
          <w:rFonts w:ascii="Times New Roman" w:hAnsi="Times New Roman" w:cs="Times New Roman"/>
          <w:sz w:val="24"/>
          <w:szCs w:val="24"/>
        </w:rPr>
        <w:t xml:space="preserve"> АСОЦІАЦІЇ</w:t>
      </w:r>
    </w:p>
    <w:p w14:paraId="76423850" w14:textId="548E43A0"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8.1. Вищою посадовою особою </w:t>
      </w:r>
      <w:r w:rsidR="006A1546" w:rsidRPr="003959FC">
        <w:rPr>
          <w:rFonts w:ascii="Times New Roman" w:hAnsi="Times New Roman" w:cs="Times New Roman"/>
          <w:sz w:val="24"/>
          <w:szCs w:val="24"/>
        </w:rPr>
        <w:t>Асоціації</w:t>
      </w:r>
      <w:r w:rsidR="00D0298B" w:rsidRPr="003959FC">
        <w:rPr>
          <w:rFonts w:ascii="Times New Roman" w:hAnsi="Times New Roman" w:cs="Times New Roman"/>
          <w:sz w:val="24"/>
          <w:szCs w:val="24"/>
        </w:rPr>
        <w:t xml:space="preserve"> є Президент</w:t>
      </w:r>
      <w:r w:rsidR="00BD4CC8" w:rsidRPr="003959FC">
        <w:rPr>
          <w:rFonts w:ascii="Times New Roman" w:hAnsi="Times New Roman" w:cs="Times New Roman"/>
          <w:sz w:val="24"/>
          <w:szCs w:val="24"/>
        </w:rPr>
        <w:t xml:space="preserve"> Асоціації ( далі – Президент )</w:t>
      </w:r>
      <w:r w:rsidR="00D0298B" w:rsidRPr="003959FC">
        <w:rPr>
          <w:rFonts w:ascii="Times New Roman" w:hAnsi="Times New Roman" w:cs="Times New Roman"/>
          <w:sz w:val="24"/>
          <w:szCs w:val="24"/>
        </w:rPr>
        <w:t>, який є підзвітним</w:t>
      </w:r>
      <w:r w:rsidRPr="003959FC">
        <w:rPr>
          <w:rFonts w:ascii="Times New Roman" w:hAnsi="Times New Roman" w:cs="Times New Roman"/>
          <w:sz w:val="24"/>
          <w:szCs w:val="24"/>
        </w:rPr>
        <w:t xml:space="preserve"> </w:t>
      </w:r>
      <w:r w:rsidR="00A63A55" w:rsidRPr="003959FC">
        <w:rPr>
          <w:rFonts w:ascii="Times New Roman" w:hAnsi="Times New Roman" w:cs="Times New Roman"/>
          <w:sz w:val="24"/>
          <w:szCs w:val="24"/>
        </w:rPr>
        <w:t>З’їзд</w:t>
      </w:r>
      <w:r w:rsidR="000F2378" w:rsidRPr="003959FC">
        <w:rPr>
          <w:rFonts w:ascii="Times New Roman" w:hAnsi="Times New Roman" w:cs="Times New Roman"/>
          <w:sz w:val="24"/>
          <w:szCs w:val="24"/>
        </w:rPr>
        <w:t xml:space="preserve">у </w:t>
      </w:r>
      <w:r w:rsidR="00D0298B" w:rsidRPr="003959FC">
        <w:rPr>
          <w:rFonts w:ascii="Times New Roman" w:hAnsi="Times New Roman" w:cs="Times New Roman"/>
          <w:sz w:val="24"/>
          <w:szCs w:val="24"/>
        </w:rPr>
        <w:t xml:space="preserve">Асоціації </w:t>
      </w:r>
      <w:r w:rsidR="00A63A55" w:rsidRPr="003959FC">
        <w:rPr>
          <w:rFonts w:ascii="Times New Roman" w:hAnsi="Times New Roman" w:cs="Times New Roman"/>
          <w:sz w:val="24"/>
          <w:szCs w:val="24"/>
        </w:rPr>
        <w:t xml:space="preserve">та обирається </w:t>
      </w:r>
      <w:r w:rsidR="00430195" w:rsidRPr="003959FC">
        <w:rPr>
          <w:rFonts w:ascii="Times New Roman" w:hAnsi="Times New Roman" w:cs="Times New Roman"/>
          <w:sz w:val="24"/>
          <w:szCs w:val="24"/>
        </w:rPr>
        <w:t>З’їздом простою більшістю голосів</w:t>
      </w:r>
      <w:r w:rsidR="00614E1D" w:rsidRPr="003959FC">
        <w:rPr>
          <w:rFonts w:ascii="Times New Roman" w:hAnsi="Times New Roman" w:cs="Times New Roman"/>
          <w:sz w:val="24"/>
          <w:szCs w:val="24"/>
        </w:rPr>
        <w:t xml:space="preserve"> терміном на </w:t>
      </w:r>
      <w:r w:rsidR="00BD4CC8" w:rsidRPr="003959FC">
        <w:rPr>
          <w:rFonts w:ascii="Times New Roman" w:hAnsi="Times New Roman" w:cs="Times New Roman"/>
          <w:sz w:val="24"/>
          <w:szCs w:val="24"/>
        </w:rPr>
        <w:t>три</w:t>
      </w:r>
      <w:r w:rsidRPr="003959FC">
        <w:rPr>
          <w:rFonts w:ascii="Times New Roman" w:hAnsi="Times New Roman" w:cs="Times New Roman"/>
          <w:sz w:val="24"/>
          <w:szCs w:val="24"/>
        </w:rPr>
        <w:t xml:space="preserve"> </w:t>
      </w:r>
      <w:r w:rsidR="00BD4CC8" w:rsidRPr="003959FC">
        <w:rPr>
          <w:rFonts w:ascii="Times New Roman" w:hAnsi="Times New Roman" w:cs="Times New Roman"/>
          <w:sz w:val="24"/>
          <w:szCs w:val="24"/>
        </w:rPr>
        <w:t>ро</w:t>
      </w:r>
      <w:r w:rsidR="00614E1D" w:rsidRPr="003959FC">
        <w:rPr>
          <w:rFonts w:ascii="Times New Roman" w:hAnsi="Times New Roman" w:cs="Times New Roman"/>
          <w:sz w:val="24"/>
          <w:szCs w:val="24"/>
        </w:rPr>
        <w:t>к</w:t>
      </w:r>
      <w:r w:rsidR="00BD4CC8" w:rsidRPr="003959FC">
        <w:rPr>
          <w:rFonts w:ascii="Times New Roman" w:hAnsi="Times New Roman" w:cs="Times New Roman"/>
          <w:sz w:val="24"/>
          <w:szCs w:val="24"/>
        </w:rPr>
        <w:t>и</w:t>
      </w:r>
      <w:r w:rsidR="006A6205" w:rsidRPr="003959FC">
        <w:rPr>
          <w:rFonts w:ascii="Times New Roman" w:hAnsi="Times New Roman" w:cs="Times New Roman"/>
          <w:sz w:val="24"/>
          <w:szCs w:val="24"/>
        </w:rPr>
        <w:t>. У разі, якщо не потребується зміна Президента Асоціації його термін повноважень пролонгується на необмежувальний термін.</w:t>
      </w:r>
    </w:p>
    <w:p w14:paraId="657753B0"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8.2. Кандидатури на посаду Президента можуть бути запропонова</w:t>
      </w:r>
      <w:r w:rsidR="006A1546" w:rsidRPr="003959FC">
        <w:rPr>
          <w:rFonts w:ascii="Times New Roman" w:hAnsi="Times New Roman" w:cs="Times New Roman"/>
          <w:sz w:val="24"/>
          <w:szCs w:val="24"/>
        </w:rPr>
        <w:t>ні будь-</w:t>
      </w:r>
      <w:r w:rsidRPr="003959FC">
        <w:rPr>
          <w:rFonts w:ascii="Times New Roman" w:hAnsi="Times New Roman" w:cs="Times New Roman"/>
          <w:sz w:val="24"/>
          <w:szCs w:val="24"/>
        </w:rPr>
        <w:t xml:space="preserve">яким членом </w:t>
      </w:r>
      <w:r w:rsidR="00D0298B"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або шляхом самовисування.  </w:t>
      </w:r>
    </w:p>
    <w:p w14:paraId="2DD2863E"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8.3. Президент звітує про результати с</w:t>
      </w:r>
      <w:r w:rsidR="00063ECD" w:rsidRPr="003959FC">
        <w:rPr>
          <w:rFonts w:ascii="Times New Roman" w:hAnsi="Times New Roman" w:cs="Times New Roman"/>
          <w:sz w:val="24"/>
          <w:szCs w:val="24"/>
        </w:rPr>
        <w:t>воєї роботи за рік на черговому</w:t>
      </w:r>
      <w:r w:rsidRPr="003959FC">
        <w:rPr>
          <w:rFonts w:ascii="Times New Roman" w:hAnsi="Times New Roman" w:cs="Times New Roman"/>
          <w:sz w:val="24"/>
          <w:szCs w:val="24"/>
        </w:rPr>
        <w:t xml:space="preserve"> засіданні </w:t>
      </w:r>
      <w:r w:rsidR="006A1546" w:rsidRPr="003959FC">
        <w:rPr>
          <w:rFonts w:ascii="Times New Roman" w:hAnsi="Times New Roman" w:cs="Times New Roman"/>
          <w:sz w:val="24"/>
          <w:szCs w:val="24"/>
        </w:rPr>
        <w:t>З’їзду</w:t>
      </w:r>
      <w:r w:rsidRPr="003959FC">
        <w:rPr>
          <w:rFonts w:ascii="Times New Roman" w:hAnsi="Times New Roman" w:cs="Times New Roman"/>
          <w:sz w:val="24"/>
          <w:szCs w:val="24"/>
        </w:rPr>
        <w:t xml:space="preserve">.  </w:t>
      </w:r>
    </w:p>
    <w:p w14:paraId="0074C34E"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8.4. У межах своєї компетенції Президент:  </w:t>
      </w:r>
    </w:p>
    <w:p w14:paraId="1A754574"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8.4.1. забезпечує загальне керівництво діяльністю </w:t>
      </w:r>
      <w:r w:rsidR="006A1546"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та Правління  щодо реалізації статутної мети та завдань </w:t>
      </w:r>
      <w:r w:rsidR="006A1546"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1FF63CE0"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8.4.2. представляє </w:t>
      </w:r>
      <w:r w:rsidR="006A1546" w:rsidRPr="003959FC">
        <w:rPr>
          <w:rFonts w:ascii="Times New Roman" w:hAnsi="Times New Roman" w:cs="Times New Roman"/>
          <w:sz w:val="24"/>
          <w:szCs w:val="24"/>
        </w:rPr>
        <w:t xml:space="preserve">Асоціацію </w:t>
      </w:r>
      <w:r w:rsidRPr="003959FC">
        <w:rPr>
          <w:rFonts w:ascii="Times New Roman" w:hAnsi="Times New Roman" w:cs="Times New Roman"/>
          <w:sz w:val="24"/>
          <w:szCs w:val="24"/>
        </w:rPr>
        <w:t>у віднос</w:t>
      </w:r>
      <w:r w:rsidR="00063ECD" w:rsidRPr="003959FC">
        <w:rPr>
          <w:rFonts w:ascii="Times New Roman" w:hAnsi="Times New Roman" w:cs="Times New Roman"/>
          <w:sz w:val="24"/>
          <w:szCs w:val="24"/>
        </w:rPr>
        <w:t xml:space="preserve">инах з органами центральної та </w:t>
      </w:r>
      <w:r w:rsidRPr="003959FC">
        <w:rPr>
          <w:rFonts w:ascii="Times New Roman" w:hAnsi="Times New Roman" w:cs="Times New Roman"/>
          <w:sz w:val="24"/>
          <w:szCs w:val="24"/>
        </w:rPr>
        <w:t>місцевої влади, іншими державними та недержавн</w:t>
      </w:r>
      <w:r w:rsidR="00063ECD" w:rsidRPr="003959FC">
        <w:rPr>
          <w:rFonts w:ascii="Times New Roman" w:hAnsi="Times New Roman" w:cs="Times New Roman"/>
          <w:sz w:val="24"/>
          <w:szCs w:val="24"/>
        </w:rPr>
        <w:t xml:space="preserve">ими українськими, закордонними </w:t>
      </w:r>
      <w:r w:rsidRPr="003959FC">
        <w:rPr>
          <w:rFonts w:ascii="Times New Roman" w:hAnsi="Times New Roman" w:cs="Times New Roman"/>
          <w:sz w:val="24"/>
          <w:szCs w:val="24"/>
        </w:rPr>
        <w:t xml:space="preserve">та міжнародними організаціями, підприємствами, членами </w:t>
      </w:r>
      <w:r w:rsidR="006A1546" w:rsidRPr="003959FC">
        <w:rPr>
          <w:rFonts w:ascii="Times New Roman" w:hAnsi="Times New Roman" w:cs="Times New Roman"/>
          <w:sz w:val="24"/>
          <w:szCs w:val="24"/>
        </w:rPr>
        <w:t>Асоціації</w:t>
      </w:r>
      <w:r w:rsidR="00063ECD" w:rsidRPr="003959FC">
        <w:rPr>
          <w:rFonts w:ascii="Times New Roman" w:hAnsi="Times New Roman" w:cs="Times New Roman"/>
          <w:sz w:val="24"/>
          <w:szCs w:val="24"/>
        </w:rPr>
        <w:t>, приватними</w:t>
      </w:r>
      <w:r w:rsidRPr="003959FC">
        <w:rPr>
          <w:rFonts w:ascii="Times New Roman" w:hAnsi="Times New Roman" w:cs="Times New Roman"/>
          <w:sz w:val="24"/>
          <w:szCs w:val="24"/>
        </w:rPr>
        <w:t xml:space="preserve"> особами, діє від імені </w:t>
      </w:r>
      <w:r w:rsidR="00D0298B"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без довіреності та вчиняє від імені </w:t>
      </w:r>
      <w:r w:rsidR="006A1546"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юридично значущі дії;  </w:t>
      </w:r>
    </w:p>
    <w:p w14:paraId="448A1229" w14:textId="77777777" w:rsidR="007E610A"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8.4.3. головує на чергових і позачергових засіданнях </w:t>
      </w:r>
      <w:r w:rsidR="006A1546" w:rsidRPr="003959FC">
        <w:rPr>
          <w:rFonts w:ascii="Times New Roman" w:hAnsi="Times New Roman" w:cs="Times New Roman"/>
          <w:sz w:val="24"/>
          <w:szCs w:val="24"/>
        </w:rPr>
        <w:t>З’їзд</w:t>
      </w:r>
      <w:r w:rsidR="000F2378" w:rsidRPr="003959FC">
        <w:rPr>
          <w:rFonts w:ascii="Times New Roman" w:hAnsi="Times New Roman" w:cs="Times New Roman"/>
          <w:sz w:val="24"/>
          <w:szCs w:val="24"/>
        </w:rPr>
        <w:t>у</w:t>
      </w:r>
      <w:r w:rsidR="007E1289" w:rsidRPr="003959FC">
        <w:rPr>
          <w:rFonts w:ascii="Times New Roman" w:hAnsi="Times New Roman" w:cs="Times New Roman"/>
          <w:sz w:val="24"/>
          <w:szCs w:val="24"/>
        </w:rPr>
        <w:t>, бере участь у голо</w:t>
      </w:r>
      <w:r w:rsidR="007E610A" w:rsidRPr="003959FC">
        <w:rPr>
          <w:rFonts w:ascii="Times New Roman" w:hAnsi="Times New Roman" w:cs="Times New Roman"/>
          <w:sz w:val="24"/>
          <w:szCs w:val="24"/>
        </w:rPr>
        <w:t>суванні</w:t>
      </w:r>
      <w:r w:rsidR="007E1289" w:rsidRPr="003959FC">
        <w:rPr>
          <w:rFonts w:ascii="Times New Roman" w:hAnsi="Times New Roman" w:cs="Times New Roman"/>
          <w:sz w:val="24"/>
          <w:szCs w:val="24"/>
        </w:rPr>
        <w:t xml:space="preserve"> на </w:t>
      </w:r>
      <w:r w:rsidR="007E610A" w:rsidRPr="003959FC">
        <w:rPr>
          <w:rFonts w:ascii="Times New Roman" w:hAnsi="Times New Roman" w:cs="Times New Roman"/>
          <w:sz w:val="24"/>
          <w:szCs w:val="24"/>
        </w:rPr>
        <w:t>З’їзді;</w:t>
      </w:r>
    </w:p>
    <w:p w14:paraId="7FE79A9A" w14:textId="77777777" w:rsidR="00AF2990" w:rsidRPr="003959FC" w:rsidRDefault="007E610A"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8.4.4. </w:t>
      </w:r>
      <w:r w:rsidR="00221A0B" w:rsidRPr="003959FC">
        <w:rPr>
          <w:rFonts w:ascii="Times New Roman" w:hAnsi="Times New Roman" w:cs="Times New Roman"/>
          <w:sz w:val="24"/>
          <w:szCs w:val="24"/>
        </w:rPr>
        <w:t xml:space="preserve">головує </w:t>
      </w:r>
      <w:r w:rsidR="00555662" w:rsidRPr="003959FC">
        <w:rPr>
          <w:rFonts w:ascii="Times New Roman" w:hAnsi="Times New Roman" w:cs="Times New Roman"/>
          <w:sz w:val="24"/>
          <w:szCs w:val="24"/>
        </w:rPr>
        <w:t>та</w:t>
      </w:r>
      <w:r w:rsidR="00AF2990" w:rsidRPr="003959FC">
        <w:rPr>
          <w:rFonts w:ascii="Times New Roman" w:hAnsi="Times New Roman" w:cs="Times New Roman"/>
          <w:sz w:val="24"/>
          <w:szCs w:val="24"/>
        </w:rPr>
        <w:t xml:space="preserve"> засіданнях Правління;  </w:t>
      </w:r>
    </w:p>
    <w:p w14:paraId="7322F716" w14:textId="77777777" w:rsidR="00AF2990"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8.4.</w:t>
      </w:r>
      <w:r w:rsidR="007E610A" w:rsidRPr="003959FC">
        <w:rPr>
          <w:rFonts w:ascii="Times New Roman" w:hAnsi="Times New Roman" w:cs="Times New Roman"/>
          <w:sz w:val="24"/>
          <w:szCs w:val="24"/>
        </w:rPr>
        <w:t>5</w:t>
      </w:r>
      <w:r w:rsidRPr="003959FC">
        <w:rPr>
          <w:rFonts w:ascii="Times New Roman" w:hAnsi="Times New Roman" w:cs="Times New Roman"/>
          <w:sz w:val="24"/>
          <w:szCs w:val="24"/>
        </w:rPr>
        <w:t xml:space="preserve">. має право скликати позачергові засідання Правління;  </w:t>
      </w:r>
    </w:p>
    <w:p w14:paraId="1F6DEBA0" w14:textId="77777777" w:rsidR="00AF2990" w:rsidRPr="003959FC" w:rsidRDefault="00700E32"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lastRenderedPageBreak/>
        <w:t>8.4.</w:t>
      </w:r>
      <w:r w:rsidR="007E610A" w:rsidRPr="003959FC">
        <w:rPr>
          <w:rFonts w:ascii="Times New Roman" w:hAnsi="Times New Roman" w:cs="Times New Roman"/>
          <w:sz w:val="24"/>
          <w:szCs w:val="24"/>
        </w:rPr>
        <w:t>6</w:t>
      </w:r>
      <w:r w:rsidR="00AF2990" w:rsidRPr="003959FC">
        <w:rPr>
          <w:rFonts w:ascii="Times New Roman" w:hAnsi="Times New Roman" w:cs="Times New Roman"/>
          <w:sz w:val="24"/>
          <w:szCs w:val="24"/>
        </w:rPr>
        <w:t>. має право підписувати будь-які доку</w:t>
      </w:r>
      <w:r w:rsidR="006A1546" w:rsidRPr="003959FC">
        <w:rPr>
          <w:rFonts w:ascii="Times New Roman" w:hAnsi="Times New Roman" w:cs="Times New Roman"/>
          <w:sz w:val="24"/>
          <w:szCs w:val="24"/>
        </w:rPr>
        <w:t>менти, що стосуються діяльності</w:t>
      </w:r>
      <w:r w:rsidR="00AF2990" w:rsidRPr="003959FC">
        <w:rPr>
          <w:rFonts w:ascii="Times New Roman" w:hAnsi="Times New Roman" w:cs="Times New Roman"/>
          <w:sz w:val="24"/>
          <w:szCs w:val="24"/>
        </w:rPr>
        <w:t xml:space="preserve"> </w:t>
      </w:r>
      <w:r w:rsidR="006A1546" w:rsidRPr="003959FC">
        <w:rPr>
          <w:rFonts w:ascii="Times New Roman" w:hAnsi="Times New Roman" w:cs="Times New Roman"/>
          <w:sz w:val="24"/>
          <w:szCs w:val="24"/>
        </w:rPr>
        <w:t>Асоціації</w:t>
      </w:r>
      <w:r w:rsidR="00AF2990" w:rsidRPr="003959FC">
        <w:rPr>
          <w:rFonts w:ascii="Times New Roman" w:hAnsi="Times New Roman" w:cs="Times New Roman"/>
          <w:sz w:val="24"/>
          <w:szCs w:val="24"/>
        </w:rPr>
        <w:t xml:space="preserve">;  </w:t>
      </w:r>
    </w:p>
    <w:p w14:paraId="56F50A80" w14:textId="77777777" w:rsidR="00AF2990" w:rsidRPr="003959FC" w:rsidRDefault="00700E32"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8.4.</w:t>
      </w:r>
      <w:r w:rsidR="007E610A" w:rsidRPr="003959FC">
        <w:rPr>
          <w:rFonts w:ascii="Times New Roman" w:hAnsi="Times New Roman" w:cs="Times New Roman"/>
          <w:sz w:val="24"/>
          <w:szCs w:val="24"/>
        </w:rPr>
        <w:t>7</w:t>
      </w:r>
      <w:r w:rsidR="00AF2990" w:rsidRPr="003959FC">
        <w:rPr>
          <w:rFonts w:ascii="Times New Roman" w:hAnsi="Times New Roman" w:cs="Times New Roman"/>
          <w:sz w:val="24"/>
          <w:szCs w:val="24"/>
        </w:rPr>
        <w:t xml:space="preserve">. підписує затверджені </w:t>
      </w:r>
      <w:r w:rsidR="006A1546" w:rsidRPr="003959FC">
        <w:rPr>
          <w:rFonts w:ascii="Times New Roman" w:hAnsi="Times New Roman" w:cs="Times New Roman"/>
          <w:sz w:val="24"/>
          <w:szCs w:val="24"/>
        </w:rPr>
        <w:t>З’їздом</w:t>
      </w:r>
      <w:r w:rsidR="00AF2990" w:rsidRPr="003959FC">
        <w:rPr>
          <w:rFonts w:ascii="Times New Roman" w:hAnsi="Times New Roman" w:cs="Times New Roman"/>
          <w:sz w:val="24"/>
          <w:szCs w:val="24"/>
        </w:rPr>
        <w:t xml:space="preserve"> Статут </w:t>
      </w:r>
      <w:r w:rsidR="006A1546" w:rsidRPr="003959FC">
        <w:rPr>
          <w:rFonts w:ascii="Times New Roman" w:hAnsi="Times New Roman" w:cs="Times New Roman"/>
          <w:sz w:val="24"/>
          <w:szCs w:val="24"/>
        </w:rPr>
        <w:t>Асоціації</w:t>
      </w:r>
      <w:r w:rsidR="00AF2990" w:rsidRPr="003959FC">
        <w:rPr>
          <w:rFonts w:ascii="Times New Roman" w:hAnsi="Times New Roman" w:cs="Times New Roman"/>
          <w:sz w:val="24"/>
          <w:szCs w:val="24"/>
        </w:rPr>
        <w:t xml:space="preserve">, зміни та  доповнення до нього;  </w:t>
      </w:r>
    </w:p>
    <w:p w14:paraId="11A0C53E" w14:textId="31AEF12C" w:rsidR="00AF2990" w:rsidRPr="003959FC" w:rsidRDefault="00700E32"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8.4.</w:t>
      </w:r>
      <w:r w:rsidR="007E610A" w:rsidRPr="003959FC">
        <w:rPr>
          <w:rFonts w:ascii="Times New Roman" w:hAnsi="Times New Roman" w:cs="Times New Roman"/>
          <w:sz w:val="24"/>
          <w:szCs w:val="24"/>
        </w:rPr>
        <w:t>8</w:t>
      </w:r>
      <w:r w:rsidR="00AF2990" w:rsidRPr="003959FC">
        <w:rPr>
          <w:rFonts w:ascii="Times New Roman" w:hAnsi="Times New Roman" w:cs="Times New Roman"/>
          <w:sz w:val="24"/>
          <w:szCs w:val="24"/>
        </w:rPr>
        <w:t>. забезпечує координацію діяльності Від</w:t>
      </w:r>
      <w:r w:rsidR="00063ECD" w:rsidRPr="003959FC">
        <w:rPr>
          <w:rFonts w:ascii="Times New Roman" w:hAnsi="Times New Roman" w:cs="Times New Roman"/>
          <w:sz w:val="24"/>
          <w:szCs w:val="24"/>
        </w:rPr>
        <w:t>окремлених підрозділів, секцій,</w:t>
      </w:r>
      <w:r w:rsidR="00AF2990" w:rsidRPr="003959FC">
        <w:rPr>
          <w:rFonts w:ascii="Times New Roman" w:hAnsi="Times New Roman" w:cs="Times New Roman"/>
          <w:sz w:val="24"/>
          <w:szCs w:val="24"/>
        </w:rPr>
        <w:t xml:space="preserve"> комітетів, комісій, робочих груп та інших </w:t>
      </w:r>
      <w:r w:rsidR="00B651D9">
        <w:rPr>
          <w:rFonts w:ascii="Times New Roman" w:hAnsi="Times New Roman" w:cs="Times New Roman"/>
          <w:sz w:val="24"/>
          <w:szCs w:val="24"/>
        </w:rPr>
        <w:t xml:space="preserve">робочих органів </w:t>
      </w:r>
      <w:r w:rsidR="006A1546" w:rsidRPr="003959FC">
        <w:rPr>
          <w:rFonts w:ascii="Times New Roman" w:hAnsi="Times New Roman" w:cs="Times New Roman"/>
          <w:sz w:val="24"/>
          <w:szCs w:val="24"/>
        </w:rPr>
        <w:t>Асоціації</w:t>
      </w:r>
      <w:r w:rsidR="00AF2990" w:rsidRPr="003959FC">
        <w:rPr>
          <w:rFonts w:ascii="Times New Roman" w:hAnsi="Times New Roman" w:cs="Times New Roman"/>
          <w:sz w:val="24"/>
          <w:szCs w:val="24"/>
        </w:rPr>
        <w:t xml:space="preserve">;  </w:t>
      </w:r>
    </w:p>
    <w:p w14:paraId="5FBB8ED9" w14:textId="77777777" w:rsidR="00AF2990" w:rsidRPr="003959FC" w:rsidRDefault="007E610A"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8.4.9</w:t>
      </w:r>
      <w:r w:rsidR="00AF2990" w:rsidRPr="003959FC">
        <w:rPr>
          <w:rFonts w:ascii="Times New Roman" w:hAnsi="Times New Roman" w:cs="Times New Roman"/>
          <w:sz w:val="24"/>
          <w:szCs w:val="24"/>
        </w:rPr>
        <w:t>. протягом місяця з дати обрання над</w:t>
      </w:r>
      <w:r w:rsidR="00063ECD" w:rsidRPr="003959FC">
        <w:rPr>
          <w:rFonts w:ascii="Times New Roman" w:hAnsi="Times New Roman" w:cs="Times New Roman"/>
          <w:sz w:val="24"/>
          <w:szCs w:val="24"/>
        </w:rPr>
        <w:t>ає Правлінню орієнтовний графік</w:t>
      </w:r>
      <w:r w:rsidR="00AF2990" w:rsidRPr="003959FC">
        <w:rPr>
          <w:rFonts w:ascii="Times New Roman" w:hAnsi="Times New Roman" w:cs="Times New Roman"/>
          <w:sz w:val="24"/>
          <w:szCs w:val="24"/>
        </w:rPr>
        <w:t xml:space="preserve"> заходів, спрямованих на досягнення статутної мети та завдань </w:t>
      </w:r>
      <w:r w:rsidR="006A1546" w:rsidRPr="003959FC">
        <w:rPr>
          <w:rFonts w:ascii="Times New Roman" w:hAnsi="Times New Roman" w:cs="Times New Roman"/>
          <w:sz w:val="24"/>
          <w:szCs w:val="24"/>
        </w:rPr>
        <w:t>Асоціації</w:t>
      </w:r>
      <w:r w:rsidR="00AF2990" w:rsidRPr="003959FC">
        <w:rPr>
          <w:rFonts w:ascii="Times New Roman" w:hAnsi="Times New Roman" w:cs="Times New Roman"/>
          <w:sz w:val="24"/>
          <w:szCs w:val="24"/>
        </w:rPr>
        <w:t xml:space="preserve">;  </w:t>
      </w:r>
    </w:p>
    <w:p w14:paraId="396404EE" w14:textId="77777777" w:rsidR="00AF2990" w:rsidRPr="003959FC" w:rsidRDefault="00700E32"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8.4.</w:t>
      </w:r>
      <w:r w:rsidR="007E610A" w:rsidRPr="003959FC">
        <w:rPr>
          <w:rFonts w:ascii="Times New Roman" w:hAnsi="Times New Roman" w:cs="Times New Roman"/>
          <w:sz w:val="24"/>
          <w:szCs w:val="24"/>
        </w:rPr>
        <w:t>10</w:t>
      </w:r>
      <w:r w:rsidR="00AF2990" w:rsidRPr="003959FC">
        <w:rPr>
          <w:rFonts w:ascii="Times New Roman" w:hAnsi="Times New Roman" w:cs="Times New Roman"/>
          <w:sz w:val="24"/>
          <w:szCs w:val="24"/>
        </w:rPr>
        <w:t>. виконує інші функції, що виплив</w:t>
      </w:r>
      <w:r w:rsidR="00063ECD" w:rsidRPr="003959FC">
        <w:rPr>
          <w:rFonts w:ascii="Times New Roman" w:hAnsi="Times New Roman" w:cs="Times New Roman"/>
          <w:sz w:val="24"/>
          <w:szCs w:val="24"/>
        </w:rPr>
        <w:t>ають з цього Статуту та чинного</w:t>
      </w:r>
      <w:r w:rsidR="00AF2990" w:rsidRPr="003959FC">
        <w:rPr>
          <w:rFonts w:ascii="Times New Roman" w:hAnsi="Times New Roman" w:cs="Times New Roman"/>
          <w:sz w:val="24"/>
          <w:szCs w:val="24"/>
        </w:rPr>
        <w:t xml:space="preserve"> законодавства України.  </w:t>
      </w:r>
    </w:p>
    <w:p w14:paraId="4D1E0018" w14:textId="77777777" w:rsidR="00AB2C71" w:rsidRPr="003959FC" w:rsidRDefault="00700E32"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8.5</w:t>
      </w:r>
      <w:r w:rsidR="00AF2990" w:rsidRPr="003959FC">
        <w:rPr>
          <w:rFonts w:ascii="Times New Roman" w:hAnsi="Times New Roman" w:cs="Times New Roman"/>
          <w:sz w:val="24"/>
          <w:szCs w:val="24"/>
        </w:rPr>
        <w:t>. Президент</w:t>
      </w:r>
      <w:r w:rsidRPr="003959FC">
        <w:rPr>
          <w:rFonts w:ascii="Times New Roman" w:hAnsi="Times New Roman" w:cs="Times New Roman"/>
          <w:sz w:val="24"/>
          <w:szCs w:val="24"/>
        </w:rPr>
        <w:t xml:space="preserve"> </w:t>
      </w:r>
      <w:r w:rsidR="00430195" w:rsidRPr="003959FC">
        <w:rPr>
          <w:rFonts w:ascii="Times New Roman" w:hAnsi="Times New Roman" w:cs="Times New Roman"/>
          <w:sz w:val="24"/>
          <w:szCs w:val="24"/>
        </w:rPr>
        <w:t xml:space="preserve">може здійснювати </w:t>
      </w:r>
      <w:r w:rsidR="00AF2990" w:rsidRPr="003959FC">
        <w:rPr>
          <w:rFonts w:ascii="Times New Roman" w:hAnsi="Times New Roman" w:cs="Times New Roman"/>
          <w:sz w:val="24"/>
          <w:szCs w:val="24"/>
        </w:rPr>
        <w:t>свої функції на</w:t>
      </w:r>
      <w:r w:rsidRPr="003959FC">
        <w:rPr>
          <w:rFonts w:ascii="Times New Roman" w:hAnsi="Times New Roman" w:cs="Times New Roman"/>
          <w:sz w:val="24"/>
          <w:szCs w:val="24"/>
        </w:rPr>
        <w:t xml:space="preserve"> громадських засадах</w:t>
      </w:r>
      <w:r w:rsidR="00430195" w:rsidRPr="003959FC">
        <w:rPr>
          <w:rFonts w:ascii="Times New Roman" w:hAnsi="Times New Roman" w:cs="Times New Roman"/>
          <w:sz w:val="24"/>
          <w:szCs w:val="24"/>
        </w:rPr>
        <w:t>. Президент може</w:t>
      </w:r>
      <w:r w:rsidR="00AF2990" w:rsidRPr="003959FC">
        <w:rPr>
          <w:rFonts w:ascii="Times New Roman" w:hAnsi="Times New Roman" w:cs="Times New Roman"/>
          <w:sz w:val="24"/>
          <w:szCs w:val="24"/>
        </w:rPr>
        <w:t xml:space="preserve"> отримувати від </w:t>
      </w:r>
      <w:r w:rsidR="006A1546" w:rsidRPr="003959FC">
        <w:rPr>
          <w:rFonts w:ascii="Times New Roman" w:hAnsi="Times New Roman" w:cs="Times New Roman"/>
          <w:sz w:val="24"/>
          <w:szCs w:val="24"/>
        </w:rPr>
        <w:t xml:space="preserve">Асоціації </w:t>
      </w:r>
      <w:r w:rsidR="00AF2990" w:rsidRPr="003959FC">
        <w:rPr>
          <w:rFonts w:ascii="Times New Roman" w:hAnsi="Times New Roman" w:cs="Times New Roman"/>
          <w:sz w:val="24"/>
          <w:szCs w:val="24"/>
        </w:rPr>
        <w:t>компенсацію пов’язаних з цим витрат</w:t>
      </w:r>
      <w:r w:rsidR="00221A0B" w:rsidRPr="003959FC">
        <w:rPr>
          <w:rFonts w:ascii="Times New Roman" w:hAnsi="Times New Roman" w:cs="Times New Roman"/>
          <w:sz w:val="24"/>
          <w:szCs w:val="24"/>
        </w:rPr>
        <w:t xml:space="preserve"> згідно законодавства</w:t>
      </w:r>
      <w:r w:rsidR="00AF2990" w:rsidRPr="003959FC">
        <w:rPr>
          <w:rFonts w:ascii="Times New Roman" w:hAnsi="Times New Roman" w:cs="Times New Roman"/>
          <w:sz w:val="24"/>
          <w:szCs w:val="24"/>
        </w:rPr>
        <w:t xml:space="preserve">.    </w:t>
      </w:r>
    </w:p>
    <w:p w14:paraId="12F66633" w14:textId="77777777" w:rsidR="00FB262C" w:rsidRPr="003959FC" w:rsidRDefault="00FB262C" w:rsidP="00FB262C">
      <w:pPr>
        <w:spacing w:after="0" w:line="240" w:lineRule="auto"/>
        <w:jc w:val="both"/>
        <w:rPr>
          <w:rFonts w:ascii="Times New Roman" w:hAnsi="Times New Roman" w:cs="Times New Roman"/>
          <w:sz w:val="24"/>
          <w:szCs w:val="24"/>
        </w:rPr>
      </w:pPr>
    </w:p>
    <w:p w14:paraId="11BB5EF7" w14:textId="7F1C7E90" w:rsidR="00AF2990" w:rsidRPr="003959FC" w:rsidRDefault="00AF2990" w:rsidP="00FB262C">
      <w:pPr>
        <w:spacing w:after="0" w:line="240" w:lineRule="auto"/>
        <w:jc w:val="center"/>
        <w:rPr>
          <w:rFonts w:ascii="Times New Roman" w:hAnsi="Times New Roman" w:cs="Times New Roman"/>
          <w:sz w:val="24"/>
          <w:szCs w:val="24"/>
        </w:rPr>
      </w:pPr>
      <w:r w:rsidRPr="003959FC">
        <w:rPr>
          <w:rFonts w:ascii="Times New Roman" w:hAnsi="Times New Roman" w:cs="Times New Roman"/>
          <w:sz w:val="24"/>
          <w:szCs w:val="24"/>
        </w:rPr>
        <w:t>ПРАВЛІННЯ</w:t>
      </w:r>
      <w:r w:rsidR="00BD4CC8" w:rsidRPr="003959FC">
        <w:rPr>
          <w:rFonts w:ascii="Times New Roman" w:hAnsi="Times New Roman" w:cs="Times New Roman"/>
          <w:sz w:val="24"/>
          <w:szCs w:val="24"/>
        </w:rPr>
        <w:t xml:space="preserve"> АСОЦІАЦІЇ </w:t>
      </w:r>
    </w:p>
    <w:p w14:paraId="5C36D231" w14:textId="20368536"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1. Правління</w:t>
      </w:r>
      <w:r w:rsidR="00BD4CC8" w:rsidRPr="003959FC">
        <w:rPr>
          <w:rFonts w:ascii="Times New Roman" w:hAnsi="Times New Roman" w:cs="Times New Roman"/>
          <w:sz w:val="24"/>
          <w:szCs w:val="24"/>
        </w:rPr>
        <w:t xml:space="preserve"> Асоціації (далі - Правління)</w:t>
      </w:r>
      <w:r w:rsidRPr="003959FC">
        <w:rPr>
          <w:rFonts w:ascii="Times New Roman" w:hAnsi="Times New Roman" w:cs="Times New Roman"/>
          <w:sz w:val="24"/>
          <w:szCs w:val="24"/>
        </w:rPr>
        <w:t xml:space="preserve"> є постійно діючим </w:t>
      </w:r>
      <w:r w:rsidR="00AE46DB" w:rsidRPr="003959FC">
        <w:rPr>
          <w:rFonts w:ascii="Times New Roman" w:hAnsi="Times New Roman" w:cs="Times New Roman"/>
          <w:sz w:val="24"/>
          <w:szCs w:val="24"/>
        </w:rPr>
        <w:t xml:space="preserve">виконавчим </w:t>
      </w:r>
      <w:r w:rsidR="00614E1D" w:rsidRPr="003959FC">
        <w:rPr>
          <w:rFonts w:ascii="Times New Roman" w:hAnsi="Times New Roman" w:cs="Times New Roman"/>
          <w:sz w:val="24"/>
          <w:szCs w:val="24"/>
        </w:rPr>
        <w:t>колегіальним органом управління</w:t>
      </w:r>
      <w:r w:rsidRPr="003959FC">
        <w:rPr>
          <w:rFonts w:ascii="Times New Roman" w:hAnsi="Times New Roman" w:cs="Times New Roman"/>
          <w:sz w:val="24"/>
          <w:szCs w:val="24"/>
        </w:rPr>
        <w:t xml:space="preserve"> </w:t>
      </w:r>
      <w:r w:rsidR="006A1546"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3E2A7EF0" w14:textId="5D783EB9"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9.2. </w:t>
      </w:r>
      <w:r w:rsidR="005F21E0" w:rsidRPr="003959FC">
        <w:rPr>
          <w:rFonts w:ascii="Times New Roman" w:hAnsi="Times New Roman" w:cs="Times New Roman"/>
          <w:sz w:val="24"/>
          <w:szCs w:val="24"/>
        </w:rPr>
        <w:t>Кількісний склад Правління обирається З’їздом</w:t>
      </w:r>
      <w:r w:rsidR="00430195" w:rsidRPr="003959FC">
        <w:rPr>
          <w:rFonts w:ascii="Times New Roman" w:hAnsi="Times New Roman" w:cs="Times New Roman"/>
          <w:sz w:val="24"/>
          <w:szCs w:val="24"/>
        </w:rPr>
        <w:t xml:space="preserve"> шляхом голосування простою більшістю голосів з числа членів Асоціації</w:t>
      </w:r>
      <w:r w:rsidR="005F21E0" w:rsidRPr="003959FC">
        <w:rPr>
          <w:rFonts w:ascii="Times New Roman" w:hAnsi="Times New Roman" w:cs="Times New Roman"/>
          <w:sz w:val="24"/>
          <w:szCs w:val="24"/>
        </w:rPr>
        <w:t xml:space="preserve">, але </w:t>
      </w:r>
      <w:r w:rsidR="00CB0B77" w:rsidRPr="003959FC">
        <w:rPr>
          <w:rFonts w:ascii="Times New Roman" w:hAnsi="Times New Roman" w:cs="Times New Roman"/>
          <w:sz w:val="24"/>
          <w:szCs w:val="24"/>
        </w:rPr>
        <w:t>не менше ніж 3 (три) особи</w:t>
      </w:r>
      <w:r w:rsidR="005F21E0" w:rsidRPr="003959FC">
        <w:rPr>
          <w:rFonts w:ascii="Times New Roman" w:hAnsi="Times New Roman" w:cs="Times New Roman"/>
          <w:sz w:val="24"/>
          <w:szCs w:val="24"/>
        </w:rPr>
        <w:t xml:space="preserve"> і</w:t>
      </w:r>
      <w:r w:rsidR="00CB0B77" w:rsidRPr="003959FC">
        <w:rPr>
          <w:rFonts w:ascii="Times New Roman" w:hAnsi="Times New Roman" w:cs="Times New Roman"/>
          <w:sz w:val="24"/>
          <w:szCs w:val="24"/>
        </w:rPr>
        <w:t xml:space="preserve"> не більше ніж</w:t>
      </w:r>
      <w:r w:rsidRPr="003959FC">
        <w:rPr>
          <w:rFonts w:ascii="Times New Roman" w:hAnsi="Times New Roman" w:cs="Times New Roman"/>
          <w:sz w:val="24"/>
          <w:szCs w:val="24"/>
        </w:rPr>
        <w:t xml:space="preserve"> </w:t>
      </w:r>
      <w:r w:rsidR="00614E1D" w:rsidRPr="003959FC">
        <w:rPr>
          <w:rFonts w:ascii="Times New Roman" w:hAnsi="Times New Roman" w:cs="Times New Roman"/>
          <w:sz w:val="24"/>
          <w:szCs w:val="24"/>
        </w:rPr>
        <w:t>10</w:t>
      </w:r>
      <w:r w:rsidRPr="003959FC">
        <w:rPr>
          <w:rFonts w:ascii="Times New Roman" w:hAnsi="Times New Roman" w:cs="Times New Roman"/>
          <w:sz w:val="24"/>
          <w:szCs w:val="24"/>
        </w:rPr>
        <w:t xml:space="preserve"> (</w:t>
      </w:r>
      <w:r w:rsidR="00614E1D" w:rsidRPr="003959FC">
        <w:rPr>
          <w:rFonts w:ascii="Times New Roman" w:hAnsi="Times New Roman" w:cs="Times New Roman"/>
          <w:sz w:val="24"/>
          <w:szCs w:val="24"/>
        </w:rPr>
        <w:t>десять</w:t>
      </w:r>
      <w:r w:rsidRPr="003959FC">
        <w:rPr>
          <w:rFonts w:ascii="Times New Roman" w:hAnsi="Times New Roman" w:cs="Times New Roman"/>
          <w:sz w:val="24"/>
          <w:szCs w:val="24"/>
        </w:rPr>
        <w:t xml:space="preserve">) осіб.  </w:t>
      </w:r>
      <w:r w:rsidR="00BD4CC8" w:rsidRPr="003959FC">
        <w:rPr>
          <w:rFonts w:ascii="Times New Roman" w:hAnsi="Times New Roman" w:cs="Times New Roman"/>
          <w:sz w:val="24"/>
          <w:szCs w:val="24"/>
        </w:rPr>
        <w:t>До Правління належать Президент Асоціації та члени Правління,  котрі обирають раз на 3 роки та у разі не зміни складу Правління термін повноважень про</w:t>
      </w:r>
      <w:r w:rsidR="006A6205" w:rsidRPr="003959FC">
        <w:rPr>
          <w:rFonts w:ascii="Times New Roman" w:hAnsi="Times New Roman" w:cs="Times New Roman"/>
          <w:sz w:val="24"/>
          <w:szCs w:val="24"/>
        </w:rPr>
        <w:t>лонгується</w:t>
      </w:r>
      <w:r w:rsidR="00BD4CC8" w:rsidRPr="003959FC">
        <w:rPr>
          <w:rFonts w:ascii="Times New Roman" w:hAnsi="Times New Roman" w:cs="Times New Roman"/>
          <w:sz w:val="24"/>
          <w:szCs w:val="24"/>
        </w:rPr>
        <w:t xml:space="preserve"> на необмежувальний термін.</w:t>
      </w:r>
    </w:p>
    <w:p w14:paraId="7F548E8E"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3. Кандидатури на посаду члена Прав</w:t>
      </w:r>
      <w:r w:rsidR="00555662" w:rsidRPr="003959FC">
        <w:rPr>
          <w:rFonts w:ascii="Times New Roman" w:hAnsi="Times New Roman" w:cs="Times New Roman"/>
          <w:sz w:val="24"/>
          <w:szCs w:val="24"/>
        </w:rPr>
        <w:t>ління можуть бути запропоновані</w:t>
      </w:r>
      <w:r w:rsidRPr="003959FC">
        <w:rPr>
          <w:rFonts w:ascii="Times New Roman" w:hAnsi="Times New Roman" w:cs="Times New Roman"/>
          <w:sz w:val="24"/>
          <w:szCs w:val="24"/>
        </w:rPr>
        <w:t xml:space="preserve"> будь-яким членом </w:t>
      </w:r>
      <w:r w:rsidR="00555662"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або шляхом самовисування.  </w:t>
      </w:r>
    </w:p>
    <w:p w14:paraId="69EDE7D4"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9.4. Члени Правління обираються терміном на </w:t>
      </w:r>
      <w:r w:rsidR="00614E1D" w:rsidRPr="003959FC">
        <w:rPr>
          <w:rFonts w:ascii="Times New Roman" w:hAnsi="Times New Roman" w:cs="Times New Roman"/>
          <w:sz w:val="24"/>
          <w:szCs w:val="24"/>
        </w:rPr>
        <w:t>1</w:t>
      </w:r>
      <w:r w:rsidRPr="003959FC">
        <w:rPr>
          <w:rFonts w:ascii="Times New Roman" w:hAnsi="Times New Roman" w:cs="Times New Roman"/>
          <w:sz w:val="24"/>
          <w:szCs w:val="24"/>
        </w:rPr>
        <w:t xml:space="preserve"> (</w:t>
      </w:r>
      <w:r w:rsidR="00614E1D" w:rsidRPr="003959FC">
        <w:rPr>
          <w:rFonts w:ascii="Times New Roman" w:hAnsi="Times New Roman" w:cs="Times New Roman"/>
          <w:sz w:val="24"/>
          <w:szCs w:val="24"/>
        </w:rPr>
        <w:t>один) рік</w:t>
      </w:r>
      <w:r w:rsidRPr="003959FC">
        <w:rPr>
          <w:rFonts w:ascii="Times New Roman" w:hAnsi="Times New Roman" w:cs="Times New Roman"/>
          <w:sz w:val="24"/>
          <w:szCs w:val="24"/>
        </w:rPr>
        <w:t>. Перебіг терміну  повноважень членів Правління починається</w:t>
      </w:r>
      <w:r w:rsidR="00555662" w:rsidRPr="003959FC">
        <w:rPr>
          <w:rFonts w:ascii="Times New Roman" w:hAnsi="Times New Roman" w:cs="Times New Roman"/>
          <w:sz w:val="24"/>
          <w:szCs w:val="24"/>
        </w:rPr>
        <w:t xml:space="preserve"> з моменту обрання на засіданні</w:t>
      </w:r>
      <w:r w:rsidRPr="003959FC">
        <w:rPr>
          <w:rFonts w:ascii="Times New Roman" w:hAnsi="Times New Roman" w:cs="Times New Roman"/>
          <w:sz w:val="24"/>
          <w:szCs w:val="24"/>
        </w:rPr>
        <w:t xml:space="preserve"> </w:t>
      </w:r>
      <w:r w:rsidR="00555662" w:rsidRPr="003959FC">
        <w:rPr>
          <w:rFonts w:ascii="Times New Roman" w:hAnsi="Times New Roman" w:cs="Times New Roman"/>
          <w:sz w:val="24"/>
          <w:szCs w:val="24"/>
        </w:rPr>
        <w:t>З’їзду</w:t>
      </w:r>
      <w:r w:rsidRPr="003959FC">
        <w:rPr>
          <w:rFonts w:ascii="Times New Roman" w:hAnsi="Times New Roman" w:cs="Times New Roman"/>
          <w:sz w:val="24"/>
          <w:szCs w:val="24"/>
        </w:rPr>
        <w:t xml:space="preserve">.  </w:t>
      </w:r>
    </w:p>
    <w:p w14:paraId="66E38ECC"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5. Член Правління може в будь-я</w:t>
      </w:r>
      <w:r w:rsidR="00A63A55" w:rsidRPr="003959FC">
        <w:rPr>
          <w:rFonts w:ascii="Times New Roman" w:hAnsi="Times New Roman" w:cs="Times New Roman"/>
          <w:sz w:val="24"/>
          <w:szCs w:val="24"/>
        </w:rPr>
        <w:t>кий час подати у відставку, яка</w:t>
      </w:r>
      <w:r w:rsidRPr="003959FC">
        <w:rPr>
          <w:rFonts w:ascii="Times New Roman" w:hAnsi="Times New Roman" w:cs="Times New Roman"/>
          <w:sz w:val="24"/>
          <w:szCs w:val="24"/>
        </w:rPr>
        <w:t xml:space="preserve"> приймається Правлінням </w:t>
      </w:r>
      <w:r w:rsidR="00555662"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42EA1FB2"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9.6. </w:t>
      </w:r>
      <w:r w:rsidR="00430195" w:rsidRPr="003959FC">
        <w:rPr>
          <w:rFonts w:ascii="Times New Roman" w:hAnsi="Times New Roman" w:cs="Times New Roman"/>
          <w:sz w:val="24"/>
          <w:szCs w:val="24"/>
        </w:rPr>
        <w:t>Повноваження Члена Правління можуть</w:t>
      </w:r>
      <w:r w:rsidRPr="003959FC">
        <w:rPr>
          <w:rFonts w:ascii="Times New Roman" w:hAnsi="Times New Roman" w:cs="Times New Roman"/>
          <w:sz w:val="24"/>
          <w:szCs w:val="24"/>
        </w:rPr>
        <w:t xml:space="preserve"> бути достроко</w:t>
      </w:r>
      <w:r w:rsidR="00063ECD" w:rsidRPr="003959FC">
        <w:rPr>
          <w:rFonts w:ascii="Times New Roman" w:hAnsi="Times New Roman" w:cs="Times New Roman"/>
          <w:sz w:val="24"/>
          <w:szCs w:val="24"/>
        </w:rPr>
        <w:t xml:space="preserve">во </w:t>
      </w:r>
      <w:r w:rsidR="00430195" w:rsidRPr="003959FC">
        <w:rPr>
          <w:rFonts w:ascii="Times New Roman" w:hAnsi="Times New Roman" w:cs="Times New Roman"/>
          <w:sz w:val="24"/>
          <w:szCs w:val="24"/>
        </w:rPr>
        <w:t>припинені</w:t>
      </w:r>
      <w:r w:rsidR="00063ECD" w:rsidRPr="003959FC">
        <w:rPr>
          <w:rFonts w:ascii="Times New Roman" w:hAnsi="Times New Roman" w:cs="Times New Roman"/>
          <w:sz w:val="24"/>
          <w:szCs w:val="24"/>
        </w:rPr>
        <w:t xml:space="preserve"> за</w:t>
      </w:r>
      <w:r w:rsidRPr="003959FC">
        <w:rPr>
          <w:rFonts w:ascii="Times New Roman" w:hAnsi="Times New Roman" w:cs="Times New Roman"/>
          <w:sz w:val="24"/>
          <w:szCs w:val="24"/>
        </w:rPr>
        <w:t xml:space="preserve"> рішенням </w:t>
      </w:r>
      <w:r w:rsidR="00555662" w:rsidRPr="003959FC">
        <w:rPr>
          <w:rFonts w:ascii="Times New Roman" w:hAnsi="Times New Roman" w:cs="Times New Roman"/>
          <w:sz w:val="24"/>
          <w:szCs w:val="24"/>
        </w:rPr>
        <w:t>З’їзд</w:t>
      </w:r>
      <w:r w:rsidR="000F2378" w:rsidRPr="003959FC">
        <w:rPr>
          <w:rFonts w:ascii="Times New Roman" w:hAnsi="Times New Roman" w:cs="Times New Roman"/>
          <w:sz w:val="24"/>
          <w:szCs w:val="24"/>
        </w:rPr>
        <w:t xml:space="preserve">у </w:t>
      </w:r>
      <w:r w:rsidRPr="003959FC">
        <w:rPr>
          <w:rFonts w:ascii="Times New Roman" w:hAnsi="Times New Roman" w:cs="Times New Roman"/>
          <w:sz w:val="24"/>
          <w:szCs w:val="24"/>
        </w:rPr>
        <w:t xml:space="preserve">з дотриманням наступного порядку:  </w:t>
      </w:r>
    </w:p>
    <w:p w14:paraId="2ACEC59C"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9.6.1. питання </w:t>
      </w:r>
      <w:r w:rsidR="00430195" w:rsidRPr="003959FC">
        <w:rPr>
          <w:rFonts w:ascii="Times New Roman" w:hAnsi="Times New Roman" w:cs="Times New Roman"/>
          <w:sz w:val="24"/>
          <w:szCs w:val="24"/>
        </w:rPr>
        <w:t xml:space="preserve">припинення повноважень Члена Правління </w:t>
      </w:r>
      <w:r w:rsidRPr="003959FC">
        <w:rPr>
          <w:rFonts w:ascii="Times New Roman" w:hAnsi="Times New Roman" w:cs="Times New Roman"/>
          <w:sz w:val="24"/>
          <w:szCs w:val="24"/>
        </w:rPr>
        <w:t xml:space="preserve">має бути обґрунтованим та зумовленим,  зокрема, але не виключно, такими чинниками як: невиконання або неналежне  виконання своїх обов’язків; поширення відомостей, що завдають шкоди інтересам  та/або діловій репутації </w:t>
      </w:r>
      <w:r w:rsidR="00555662"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суттєве порушення Статуту </w:t>
      </w:r>
      <w:r w:rsidR="00555662"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рішень  </w:t>
      </w:r>
      <w:r w:rsidR="000F2378" w:rsidRPr="003959FC">
        <w:rPr>
          <w:rFonts w:ascii="Times New Roman" w:hAnsi="Times New Roman" w:cs="Times New Roman"/>
          <w:sz w:val="24"/>
          <w:szCs w:val="24"/>
        </w:rPr>
        <w:t xml:space="preserve">З’їзд у </w:t>
      </w:r>
      <w:r w:rsidRPr="003959FC">
        <w:rPr>
          <w:rFonts w:ascii="Times New Roman" w:hAnsi="Times New Roman" w:cs="Times New Roman"/>
          <w:sz w:val="24"/>
          <w:szCs w:val="24"/>
        </w:rPr>
        <w:t xml:space="preserve">або Правління та інше;  </w:t>
      </w:r>
    </w:p>
    <w:p w14:paraId="597FB242"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9.6.2. з ініціативою </w:t>
      </w:r>
      <w:r w:rsidR="00430195" w:rsidRPr="003959FC">
        <w:rPr>
          <w:rFonts w:ascii="Times New Roman" w:hAnsi="Times New Roman" w:cs="Times New Roman"/>
          <w:sz w:val="24"/>
          <w:szCs w:val="24"/>
        </w:rPr>
        <w:t xml:space="preserve">припинення </w:t>
      </w:r>
      <w:r w:rsidRPr="003959FC">
        <w:rPr>
          <w:rFonts w:ascii="Times New Roman" w:hAnsi="Times New Roman" w:cs="Times New Roman"/>
          <w:sz w:val="24"/>
          <w:szCs w:val="24"/>
        </w:rPr>
        <w:t xml:space="preserve">виступило не менше, ніж 1/2 членів  Правління або 1/5 </w:t>
      </w:r>
      <w:r w:rsidR="00430195" w:rsidRPr="003959FC">
        <w:rPr>
          <w:rFonts w:ascii="Times New Roman" w:hAnsi="Times New Roman" w:cs="Times New Roman"/>
          <w:sz w:val="24"/>
          <w:szCs w:val="24"/>
        </w:rPr>
        <w:t>членів Асоціації, що присутні на</w:t>
      </w:r>
      <w:r w:rsidRPr="003959FC">
        <w:rPr>
          <w:rFonts w:ascii="Times New Roman" w:hAnsi="Times New Roman" w:cs="Times New Roman"/>
          <w:sz w:val="24"/>
          <w:szCs w:val="24"/>
        </w:rPr>
        <w:t xml:space="preserve"> </w:t>
      </w:r>
      <w:r w:rsidR="00A63A55" w:rsidRPr="003959FC">
        <w:rPr>
          <w:rFonts w:ascii="Times New Roman" w:hAnsi="Times New Roman" w:cs="Times New Roman"/>
          <w:sz w:val="24"/>
          <w:szCs w:val="24"/>
        </w:rPr>
        <w:t>З’їзд</w:t>
      </w:r>
      <w:r w:rsidR="00430195" w:rsidRPr="003959FC">
        <w:rPr>
          <w:rFonts w:ascii="Times New Roman" w:hAnsi="Times New Roman" w:cs="Times New Roman"/>
          <w:sz w:val="24"/>
          <w:szCs w:val="24"/>
        </w:rPr>
        <w:t>і,</w:t>
      </w:r>
      <w:r w:rsidR="000F2378" w:rsidRPr="003959FC">
        <w:rPr>
          <w:rFonts w:ascii="Times New Roman" w:hAnsi="Times New Roman" w:cs="Times New Roman"/>
          <w:sz w:val="24"/>
          <w:szCs w:val="24"/>
        </w:rPr>
        <w:t xml:space="preserve"> </w:t>
      </w:r>
      <w:r w:rsidRPr="003959FC">
        <w:rPr>
          <w:rFonts w:ascii="Times New Roman" w:hAnsi="Times New Roman" w:cs="Times New Roman"/>
          <w:sz w:val="24"/>
          <w:szCs w:val="24"/>
        </w:rPr>
        <w:t xml:space="preserve">або Ревізійна комісія в повному складі;  </w:t>
      </w:r>
    </w:p>
    <w:p w14:paraId="12E67DD9"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6.3. ініціатори відкликання подали питання</w:t>
      </w:r>
      <w:r w:rsidR="00A63A55" w:rsidRPr="003959FC">
        <w:rPr>
          <w:rFonts w:ascii="Times New Roman" w:hAnsi="Times New Roman" w:cs="Times New Roman"/>
          <w:sz w:val="24"/>
          <w:szCs w:val="24"/>
        </w:rPr>
        <w:t xml:space="preserve"> про таке відкликання в проект </w:t>
      </w:r>
      <w:r w:rsidRPr="003959FC">
        <w:rPr>
          <w:rFonts w:ascii="Times New Roman" w:hAnsi="Times New Roman" w:cs="Times New Roman"/>
          <w:sz w:val="24"/>
          <w:szCs w:val="24"/>
        </w:rPr>
        <w:t xml:space="preserve">порядку денного чергового/позачергового засідання </w:t>
      </w:r>
      <w:r w:rsidR="00A63A55" w:rsidRPr="003959FC">
        <w:rPr>
          <w:rFonts w:ascii="Times New Roman" w:hAnsi="Times New Roman" w:cs="Times New Roman"/>
          <w:sz w:val="24"/>
          <w:szCs w:val="24"/>
        </w:rPr>
        <w:t>З’їзд</w:t>
      </w:r>
      <w:r w:rsidR="000F2378" w:rsidRPr="003959FC">
        <w:rPr>
          <w:rFonts w:ascii="Times New Roman" w:hAnsi="Times New Roman" w:cs="Times New Roman"/>
          <w:sz w:val="24"/>
          <w:szCs w:val="24"/>
        </w:rPr>
        <w:t xml:space="preserve">у </w:t>
      </w:r>
      <w:r w:rsidR="004C0009" w:rsidRPr="003959FC">
        <w:rPr>
          <w:rFonts w:ascii="Times New Roman" w:hAnsi="Times New Roman" w:cs="Times New Roman"/>
          <w:sz w:val="24"/>
          <w:szCs w:val="24"/>
        </w:rPr>
        <w:t>у відповідності з</w:t>
      </w:r>
      <w:r w:rsidRPr="003959FC">
        <w:rPr>
          <w:rFonts w:ascii="Times New Roman" w:hAnsi="Times New Roman" w:cs="Times New Roman"/>
          <w:sz w:val="24"/>
          <w:szCs w:val="24"/>
        </w:rPr>
        <w:t xml:space="preserve"> положеннями цього Статуту.  </w:t>
      </w:r>
    </w:p>
    <w:p w14:paraId="2F76A894"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7. Члени Правління, термін повноваже</w:t>
      </w:r>
      <w:r w:rsidR="00A63A55" w:rsidRPr="003959FC">
        <w:rPr>
          <w:rFonts w:ascii="Times New Roman" w:hAnsi="Times New Roman" w:cs="Times New Roman"/>
          <w:sz w:val="24"/>
          <w:szCs w:val="24"/>
        </w:rPr>
        <w:t>нь яких закінчився у зв’язку із</w:t>
      </w:r>
      <w:r w:rsidRPr="003959FC">
        <w:rPr>
          <w:rFonts w:ascii="Times New Roman" w:hAnsi="Times New Roman" w:cs="Times New Roman"/>
          <w:sz w:val="24"/>
          <w:szCs w:val="24"/>
        </w:rPr>
        <w:t xml:space="preserve"> закінченням терміну, зберігають свої по</w:t>
      </w:r>
      <w:r w:rsidR="00430195" w:rsidRPr="003959FC">
        <w:rPr>
          <w:rFonts w:ascii="Times New Roman" w:hAnsi="Times New Roman" w:cs="Times New Roman"/>
          <w:sz w:val="24"/>
          <w:szCs w:val="24"/>
        </w:rPr>
        <w:t>вноваження</w:t>
      </w:r>
      <w:r w:rsidRPr="003959FC">
        <w:rPr>
          <w:rFonts w:ascii="Times New Roman" w:hAnsi="Times New Roman" w:cs="Times New Roman"/>
          <w:sz w:val="24"/>
          <w:szCs w:val="24"/>
        </w:rPr>
        <w:t xml:space="preserve"> до</w:t>
      </w:r>
      <w:r w:rsidR="00430195" w:rsidRPr="003959FC">
        <w:rPr>
          <w:rFonts w:ascii="Times New Roman" w:hAnsi="Times New Roman" w:cs="Times New Roman"/>
          <w:sz w:val="24"/>
          <w:szCs w:val="24"/>
        </w:rPr>
        <w:t xml:space="preserve"> моменту</w:t>
      </w:r>
      <w:r w:rsidRPr="003959FC">
        <w:rPr>
          <w:rFonts w:ascii="Times New Roman" w:hAnsi="Times New Roman" w:cs="Times New Roman"/>
          <w:sz w:val="24"/>
          <w:szCs w:val="24"/>
        </w:rPr>
        <w:t xml:space="preserve"> обрання нових  членів Правління.  </w:t>
      </w:r>
    </w:p>
    <w:p w14:paraId="762DF8D3"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8. На засіданнях Правління головує П</w:t>
      </w:r>
      <w:r w:rsidR="004C0009" w:rsidRPr="003959FC">
        <w:rPr>
          <w:rFonts w:ascii="Times New Roman" w:hAnsi="Times New Roman" w:cs="Times New Roman"/>
          <w:sz w:val="24"/>
          <w:szCs w:val="24"/>
        </w:rPr>
        <w:t>резидент. У випадку відсутності</w:t>
      </w:r>
      <w:r w:rsidRPr="003959FC">
        <w:rPr>
          <w:rFonts w:ascii="Times New Roman" w:hAnsi="Times New Roman" w:cs="Times New Roman"/>
          <w:sz w:val="24"/>
          <w:szCs w:val="24"/>
        </w:rPr>
        <w:t xml:space="preserve"> Президента на засіданні Правління </w:t>
      </w:r>
      <w:r w:rsidR="004C0009" w:rsidRPr="003959FC">
        <w:rPr>
          <w:rFonts w:ascii="Times New Roman" w:hAnsi="Times New Roman" w:cs="Times New Roman"/>
          <w:sz w:val="24"/>
          <w:szCs w:val="24"/>
        </w:rPr>
        <w:t>обирається головуючий з</w:t>
      </w:r>
      <w:r w:rsidRPr="003959FC">
        <w:rPr>
          <w:rFonts w:ascii="Times New Roman" w:hAnsi="Times New Roman" w:cs="Times New Roman"/>
          <w:sz w:val="24"/>
          <w:szCs w:val="24"/>
        </w:rPr>
        <w:t xml:space="preserve"> числа членів Правління.  </w:t>
      </w:r>
    </w:p>
    <w:p w14:paraId="5CAFA64B" w14:textId="1BA2AED2"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9. Голови Відокремлених підрозділ</w:t>
      </w:r>
      <w:r w:rsidR="00555662" w:rsidRPr="003959FC">
        <w:rPr>
          <w:rFonts w:ascii="Times New Roman" w:hAnsi="Times New Roman" w:cs="Times New Roman"/>
          <w:sz w:val="24"/>
          <w:szCs w:val="24"/>
        </w:rPr>
        <w:t xml:space="preserve">ів, секцій та інших </w:t>
      </w:r>
      <w:r w:rsidR="00B651D9">
        <w:rPr>
          <w:rFonts w:ascii="Times New Roman" w:hAnsi="Times New Roman" w:cs="Times New Roman"/>
          <w:sz w:val="24"/>
          <w:szCs w:val="24"/>
        </w:rPr>
        <w:t>робочих органів та груп</w:t>
      </w:r>
      <w:r w:rsidRPr="003959FC">
        <w:rPr>
          <w:rFonts w:ascii="Times New Roman" w:hAnsi="Times New Roman" w:cs="Times New Roman"/>
          <w:sz w:val="24"/>
          <w:szCs w:val="24"/>
        </w:rPr>
        <w:t xml:space="preserve"> </w:t>
      </w:r>
      <w:r w:rsidR="00555662"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мають право брати участь у всіх засідан</w:t>
      </w:r>
      <w:r w:rsidR="004C0009" w:rsidRPr="003959FC">
        <w:rPr>
          <w:rFonts w:ascii="Times New Roman" w:hAnsi="Times New Roman" w:cs="Times New Roman"/>
          <w:sz w:val="24"/>
          <w:szCs w:val="24"/>
        </w:rPr>
        <w:t>нях Правління, крім закритих, з</w:t>
      </w:r>
      <w:r w:rsidRPr="003959FC">
        <w:rPr>
          <w:rFonts w:ascii="Times New Roman" w:hAnsi="Times New Roman" w:cs="Times New Roman"/>
          <w:sz w:val="24"/>
          <w:szCs w:val="24"/>
        </w:rPr>
        <w:t xml:space="preserve"> правом дорадчого голосу.  </w:t>
      </w:r>
    </w:p>
    <w:p w14:paraId="598B7DF6"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10. До компетенції Правління відн</w:t>
      </w:r>
      <w:r w:rsidR="004C0009" w:rsidRPr="003959FC">
        <w:rPr>
          <w:rFonts w:ascii="Times New Roman" w:hAnsi="Times New Roman" w:cs="Times New Roman"/>
          <w:sz w:val="24"/>
          <w:szCs w:val="24"/>
        </w:rPr>
        <w:t xml:space="preserve">оситься вирішення всіх питань, пов’язаних </w:t>
      </w:r>
      <w:r w:rsidRPr="003959FC">
        <w:rPr>
          <w:rFonts w:ascii="Times New Roman" w:hAnsi="Times New Roman" w:cs="Times New Roman"/>
          <w:sz w:val="24"/>
          <w:szCs w:val="24"/>
        </w:rPr>
        <w:t xml:space="preserve">з діяльністю </w:t>
      </w:r>
      <w:r w:rsidR="00555662" w:rsidRPr="003959FC">
        <w:rPr>
          <w:rFonts w:ascii="Times New Roman" w:hAnsi="Times New Roman" w:cs="Times New Roman"/>
          <w:sz w:val="24"/>
          <w:szCs w:val="24"/>
        </w:rPr>
        <w:t>Асоціації</w:t>
      </w:r>
      <w:r w:rsidRPr="003959FC">
        <w:rPr>
          <w:rFonts w:ascii="Times New Roman" w:hAnsi="Times New Roman" w:cs="Times New Roman"/>
          <w:sz w:val="24"/>
          <w:szCs w:val="24"/>
        </w:rPr>
        <w:t>, за винятко</w:t>
      </w:r>
      <w:r w:rsidR="00555662" w:rsidRPr="003959FC">
        <w:rPr>
          <w:rFonts w:ascii="Times New Roman" w:hAnsi="Times New Roman" w:cs="Times New Roman"/>
          <w:sz w:val="24"/>
          <w:szCs w:val="24"/>
        </w:rPr>
        <w:t>м тих, що належать до виключної</w:t>
      </w:r>
      <w:r w:rsidRPr="003959FC">
        <w:rPr>
          <w:rFonts w:ascii="Times New Roman" w:hAnsi="Times New Roman" w:cs="Times New Roman"/>
          <w:sz w:val="24"/>
          <w:szCs w:val="24"/>
        </w:rPr>
        <w:t xml:space="preserve"> компетенції </w:t>
      </w:r>
      <w:r w:rsidR="00876A42" w:rsidRPr="003959FC">
        <w:rPr>
          <w:rFonts w:ascii="Times New Roman" w:hAnsi="Times New Roman" w:cs="Times New Roman"/>
          <w:sz w:val="24"/>
          <w:szCs w:val="24"/>
        </w:rPr>
        <w:t>З’їзду</w:t>
      </w:r>
      <w:r w:rsidRPr="003959FC">
        <w:rPr>
          <w:rFonts w:ascii="Times New Roman" w:hAnsi="Times New Roman" w:cs="Times New Roman"/>
          <w:sz w:val="24"/>
          <w:szCs w:val="24"/>
        </w:rPr>
        <w:t xml:space="preserve">.  </w:t>
      </w:r>
    </w:p>
    <w:p w14:paraId="576C23BA"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9.11. До компетенції Правління зокрема належить:  </w:t>
      </w:r>
    </w:p>
    <w:p w14:paraId="6AA37CD8"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9.11.1. розробка пропозиції щодо основних напрямків роботи </w:t>
      </w:r>
      <w:r w:rsidR="00876A42"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визначення та виконання плану роботи Правління на відповідний рік;  </w:t>
      </w:r>
    </w:p>
    <w:p w14:paraId="1CF9685A"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9.11.2. скликання чергового та позачергового засідання </w:t>
      </w:r>
      <w:r w:rsidR="00876A42" w:rsidRPr="003959FC">
        <w:rPr>
          <w:rFonts w:ascii="Times New Roman" w:hAnsi="Times New Roman" w:cs="Times New Roman"/>
          <w:sz w:val="24"/>
          <w:szCs w:val="24"/>
        </w:rPr>
        <w:t>З’їзду</w:t>
      </w:r>
      <w:r w:rsidRPr="003959FC">
        <w:rPr>
          <w:rFonts w:ascii="Times New Roman" w:hAnsi="Times New Roman" w:cs="Times New Roman"/>
          <w:sz w:val="24"/>
          <w:szCs w:val="24"/>
        </w:rPr>
        <w:t xml:space="preserve">;  </w:t>
      </w:r>
    </w:p>
    <w:p w14:paraId="2724FE2B" w14:textId="0B143C91"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9.11.3. підготовка та подання на затвердження </w:t>
      </w:r>
      <w:r w:rsidR="00876A42" w:rsidRPr="003959FC">
        <w:rPr>
          <w:rFonts w:ascii="Times New Roman" w:hAnsi="Times New Roman" w:cs="Times New Roman"/>
          <w:sz w:val="24"/>
          <w:szCs w:val="24"/>
        </w:rPr>
        <w:t>З’їзд</w:t>
      </w:r>
      <w:r w:rsidR="000F2378" w:rsidRPr="003959FC">
        <w:rPr>
          <w:rFonts w:ascii="Times New Roman" w:hAnsi="Times New Roman" w:cs="Times New Roman"/>
          <w:sz w:val="24"/>
          <w:szCs w:val="24"/>
        </w:rPr>
        <w:t xml:space="preserve">у </w:t>
      </w:r>
      <w:r w:rsidR="00B651D9">
        <w:rPr>
          <w:rFonts w:ascii="Times New Roman" w:hAnsi="Times New Roman" w:cs="Times New Roman"/>
          <w:sz w:val="24"/>
          <w:szCs w:val="24"/>
        </w:rPr>
        <w:t xml:space="preserve">звітів </w:t>
      </w:r>
      <w:r w:rsidR="004C0009" w:rsidRPr="003959FC">
        <w:rPr>
          <w:rFonts w:ascii="Times New Roman" w:hAnsi="Times New Roman" w:cs="Times New Roman"/>
          <w:sz w:val="24"/>
          <w:szCs w:val="24"/>
        </w:rPr>
        <w:t xml:space="preserve">про </w:t>
      </w:r>
      <w:r w:rsidRPr="003959FC">
        <w:rPr>
          <w:rFonts w:ascii="Times New Roman" w:hAnsi="Times New Roman" w:cs="Times New Roman"/>
          <w:sz w:val="24"/>
          <w:szCs w:val="24"/>
        </w:rPr>
        <w:t xml:space="preserve">Правління та Ревізійну комісію </w:t>
      </w:r>
      <w:r w:rsidR="00876A42"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5137774F"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lastRenderedPageBreak/>
        <w:t xml:space="preserve">9.11.4. забезпечення та контроль виконання рішень </w:t>
      </w:r>
      <w:r w:rsidR="00D0298B" w:rsidRPr="003959FC">
        <w:rPr>
          <w:rFonts w:ascii="Times New Roman" w:hAnsi="Times New Roman" w:cs="Times New Roman"/>
          <w:sz w:val="24"/>
          <w:szCs w:val="24"/>
        </w:rPr>
        <w:t>З’їзду</w:t>
      </w:r>
      <w:r w:rsidRPr="003959FC">
        <w:rPr>
          <w:rFonts w:ascii="Times New Roman" w:hAnsi="Times New Roman" w:cs="Times New Roman"/>
          <w:sz w:val="24"/>
          <w:szCs w:val="24"/>
        </w:rPr>
        <w:t xml:space="preserve">;  </w:t>
      </w:r>
    </w:p>
    <w:p w14:paraId="57E8FAAC"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9.11.5. затвердження порядку повідомлення членів </w:t>
      </w:r>
      <w:r w:rsidR="00876A42" w:rsidRPr="003959FC">
        <w:rPr>
          <w:rFonts w:ascii="Times New Roman" w:hAnsi="Times New Roman" w:cs="Times New Roman"/>
          <w:sz w:val="24"/>
          <w:szCs w:val="24"/>
        </w:rPr>
        <w:t xml:space="preserve">Асоціації </w:t>
      </w:r>
      <w:r w:rsidR="00D0298B" w:rsidRPr="003959FC">
        <w:rPr>
          <w:rFonts w:ascii="Times New Roman" w:hAnsi="Times New Roman" w:cs="Times New Roman"/>
          <w:sz w:val="24"/>
          <w:szCs w:val="24"/>
        </w:rPr>
        <w:t>про скликання</w:t>
      </w:r>
      <w:r w:rsidRPr="003959FC">
        <w:rPr>
          <w:rFonts w:ascii="Times New Roman" w:hAnsi="Times New Roman" w:cs="Times New Roman"/>
          <w:sz w:val="24"/>
          <w:szCs w:val="24"/>
        </w:rPr>
        <w:t xml:space="preserve"> засідання </w:t>
      </w:r>
      <w:r w:rsidR="00D0298B" w:rsidRPr="003959FC">
        <w:rPr>
          <w:rFonts w:ascii="Times New Roman" w:hAnsi="Times New Roman" w:cs="Times New Roman"/>
          <w:sz w:val="24"/>
          <w:szCs w:val="24"/>
        </w:rPr>
        <w:t>З’їзду</w:t>
      </w:r>
      <w:r w:rsidRPr="003959FC">
        <w:rPr>
          <w:rFonts w:ascii="Times New Roman" w:hAnsi="Times New Roman" w:cs="Times New Roman"/>
          <w:sz w:val="24"/>
          <w:szCs w:val="24"/>
        </w:rPr>
        <w:t>, ви</w:t>
      </w:r>
      <w:r w:rsidR="00D0298B" w:rsidRPr="003959FC">
        <w:rPr>
          <w:rFonts w:ascii="Times New Roman" w:hAnsi="Times New Roman" w:cs="Times New Roman"/>
          <w:sz w:val="24"/>
          <w:szCs w:val="24"/>
        </w:rPr>
        <w:t xml:space="preserve">значення норми представництва на З’їзді, </w:t>
      </w:r>
      <w:r w:rsidRPr="003959FC">
        <w:rPr>
          <w:rFonts w:ascii="Times New Roman" w:hAnsi="Times New Roman" w:cs="Times New Roman"/>
          <w:sz w:val="24"/>
          <w:szCs w:val="24"/>
        </w:rPr>
        <w:t xml:space="preserve">організація підготовки засідань </w:t>
      </w:r>
      <w:r w:rsidR="00D0298B" w:rsidRPr="003959FC">
        <w:rPr>
          <w:rFonts w:ascii="Times New Roman" w:hAnsi="Times New Roman" w:cs="Times New Roman"/>
          <w:sz w:val="24"/>
          <w:szCs w:val="24"/>
        </w:rPr>
        <w:t>З’їзду</w:t>
      </w:r>
      <w:r w:rsidRPr="003959FC">
        <w:rPr>
          <w:rFonts w:ascii="Times New Roman" w:hAnsi="Times New Roman" w:cs="Times New Roman"/>
          <w:sz w:val="24"/>
          <w:szCs w:val="24"/>
        </w:rPr>
        <w:t xml:space="preserve">;  </w:t>
      </w:r>
    </w:p>
    <w:p w14:paraId="1FE584AF" w14:textId="6FF105F0"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11.</w:t>
      </w:r>
      <w:r w:rsidR="006730DE" w:rsidRPr="003959FC">
        <w:rPr>
          <w:rFonts w:ascii="Times New Roman" w:hAnsi="Times New Roman" w:cs="Times New Roman"/>
          <w:sz w:val="24"/>
          <w:szCs w:val="24"/>
        </w:rPr>
        <w:t>6</w:t>
      </w:r>
      <w:r w:rsidRPr="003959FC">
        <w:rPr>
          <w:rFonts w:ascii="Times New Roman" w:hAnsi="Times New Roman" w:cs="Times New Roman"/>
          <w:sz w:val="24"/>
          <w:szCs w:val="24"/>
        </w:rPr>
        <w:t xml:space="preserve">. </w:t>
      </w:r>
      <w:r w:rsidR="0038082A" w:rsidRPr="003959FC">
        <w:rPr>
          <w:rFonts w:ascii="Times New Roman" w:hAnsi="Times New Roman" w:cs="Times New Roman"/>
          <w:sz w:val="24"/>
          <w:szCs w:val="24"/>
        </w:rPr>
        <w:t>признач</w:t>
      </w:r>
      <w:r w:rsidR="00B651D9">
        <w:rPr>
          <w:rFonts w:ascii="Times New Roman" w:hAnsi="Times New Roman" w:cs="Times New Roman"/>
          <w:sz w:val="24"/>
          <w:szCs w:val="24"/>
        </w:rPr>
        <w:t>ення</w:t>
      </w:r>
      <w:r w:rsidR="0038082A" w:rsidRPr="003959FC">
        <w:rPr>
          <w:rFonts w:ascii="Times New Roman" w:hAnsi="Times New Roman" w:cs="Times New Roman"/>
          <w:sz w:val="24"/>
          <w:szCs w:val="24"/>
        </w:rPr>
        <w:t xml:space="preserve"> та звільн</w:t>
      </w:r>
      <w:r w:rsidR="00B651D9">
        <w:rPr>
          <w:rFonts w:ascii="Times New Roman" w:hAnsi="Times New Roman" w:cs="Times New Roman"/>
          <w:sz w:val="24"/>
          <w:szCs w:val="24"/>
        </w:rPr>
        <w:t>ення</w:t>
      </w:r>
      <w:r w:rsidR="0038082A" w:rsidRPr="003959FC">
        <w:rPr>
          <w:rFonts w:ascii="Times New Roman" w:hAnsi="Times New Roman" w:cs="Times New Roman"/>
          <w:sz w:val="24"/>
          <w:szCs w:val="24"/>
        </w:rPr>
        <w:t xml:space="preserve"> </w:t>
      </w:r>
      <w:r w:rsidR="00B651D9">
        <w:rPr>
          <w:rFonts w:ascii="Times New Roman" w:hAnsi="Times New Roman" w:cs="Times New Roman"/>
          <w:sz w:val="24"/>
          <w:szCs w:val="24"/>
        </w:rPr>
        <w:t>Голів відокремлених підрозділів</w:t>
      </w:r>
      <w:r w:rsidR="0038082A" w:rsidRPr="003959FC">
        <w:rPr>
          <w:rFonts w:ascii="Times New Roman" w:hAnsi="Times New Roman" w:cs="Times New Roman"/>
          <w:sz w:val="24"/>
          <w:szCs w:val="24"/>
        </w:rPr>
        <w:t xml:space="preserve">, </w:t>
      </w:r>
      <w:r w:rsidR="00B651D9">
        <w:rPr>
          <w:rFonts w:ascii="Times New Roman" w:hAnsi="Times New Roman" w:cs="Times New Roman"/>
          <w:sz w:val="24"/>
          <w:szCs w:val="24"/>
        </w:rPr>
        <w:t>заслуховування</w:t>
      </w:r>
      <w:r w:rsidR="00BD4CC8" w:rsidRPr="003959FC">
        <w:rPr>
          <w:rFonts w:ascii="Times New Roman" w:hAnsi="Times New Roman" w:cs="Times New Roman"/>
          <w:sz w:val="24"/>
          <w:szCs w:val="24"/>
        </w:rPr>
        <w:t xml:space="preserve"> зві</w:t>
      </w:r>
      <w:r w:rsidR="00B651D9">
        <w:rPr>
          <w:rFonts w:ascii="Times New Roman" w:hAnsi="Times New Roman" w:cs="Times New Roman"/>
          <w:sz w:val="24"/>
          <w:szCs w:val="24"/>
        </w:rPr>
        <w:t>тів</w:t>
      </w:r>
      <w:r w:rsidRPr="003959FC">
        <w:rPr>
          <w:rFonts w:ascii="Times New Roman" w:hAnsi="Times New Roman" w:cs="Times New Roman"/>
          <w:sz w:val="24"/>
          <w:szCs w:val="24"/>
        </w:rPr>
        <w:t xml:space="preserve"> Відокремлених підрозділів </w:t>
      </w:r>
      <w:r w:rsidR="00876A42"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431FEC24" w14:textId="080E13BC"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11.</w:t>
      </w:r>
      <w:r w:rsidR="006730DE" w:rsidRPr="003959FC">
        <w:rPr>
          <w:rFonts w:ascii="Times New Roman" w:hAnsi="Times New Roman" w:cs="Times New Roman"/>
          <w:sz w:val="24"/>
          <w:szCs w:val="24"/>
        </w:rPr>
        <w:t>7</w:t>
      </w:r>
      <w:r w:rsidRPr="003959FC">
        <w:rPr>
          <w:rFonts w:ascii="Times New Roman" w:hAnsi="Times New Roman" w:cs="Times New Roman"/>
          <w:sz w:val="24"/>
          <w:szCs w:val="24"/>
        </w:rPr>
        <w:t>. створення секцій, комітетів, постійних</w:t>
      </w:r>
      <w:r w:rsidR="004C0009" w:rsidRPr="003959FC">
        <w:rPr>
          <w:rFonts w:ascii="Times New Roman" w:hAnsi="Times New Roman" w:cs="Times New Roman"/>
          <w:sz w:val="24"/>
          <w:szCs w:val="24"/>
        </w:rPr>
        <w:t xml:space="preserve"> і тимчасових комісій, робочих </w:t>
      </w:r>
      <w:r w:rsidRPr="003959FC">
        <w:rPr>
          <w:rFonts w:ascii="Times New Roman" w:hAnsi="Times New Roman" w:cs="Times New Roman"/>
          <w:sz w:val="24"/>
          <w:szCs w:val="24"/>
        </w:rPr>
        <w:t xml:space="preserve">груп та інших </w:t>
      </w:r>
      <w:r w:rsidR="00B651D9">
        <w:rPr>
          <w:rFonts w:ascii="Times New Roman" w:hAnsi="Times New Roman" w:cs="Times New Roman"/>
          <w:sz w:val="24"/>
          <w:szCs w:val="24"/>
        </w:rPr>
        <w:t>робочих органів</w:t>
      </w:r>
      <w:r w:rsidRPr="003959FC">
        <w:rPr>
          <w:rFonts w:ascii="Times New Roman" w:hAnsi="Times New Roman" w:cs="Times New Roman"/>
          <w:sz w:val="24"/>
          <w:szCs w:val="24"/>
        </w:rPr>
        <w:t xml:space="preserve"> </w:t>
      </w:r>
      <w:r w:rsidR="00876A42" w:rsidRPr="003959FC">
        <w:rPr>
          <w:rFonts w:ascii="Times New Roman" w:hAnsi="Times New Roman" w:cs="Times New Roman"/>
          <w:sz w:val="24"/>
          <w:szCs w:val="24"/>
        </w:rPr>
        <w:t xml:space="preserve">Асоціації, затвердження </w:t>
      </w:r>
      <w:r w:rsidR="00B651D9">
        <w:rPr>
          <w:rFonts w:ascii="Times New Roman" w:hAnsi="Times New Roman" w:cs="Times New Roman"/>
          <w:sz w:val="24"/>
          <w:szCs w:val="24"/>
        </w:rPr>
        <w:t xml:space="preserve">Положень про </w:t>
      </w:r>
      <w:r w:rsidR="00876A42" w:rsidRPr="003959FC">
        <w:rPr>
          <w:rFonts w:ascii="Times New Roman" w:hAnsi="Times New Roman" w:cs="Times New Roman"/>
          <w:sz w:val="24"/>
          <w:szCs w:val="24"/>
        </w:rPr>
        <w:t>напрямк</w:t>
      </w:r>
      <w:r w:rsidR="00B651D9">
        <w:rPr>
          <w:rFonts w:ascii="Times New Roman" w:hAnsi="Times New Roman" w:cs="Times New Roman"/>
          <w:sz w:val="24"/>
          <w:szCs w:val="24"/>
        </w:rPr>
        <w:t>и</w:t>
      </w:r>
      <w:r w:rsidR="00876A42" w:rsidRPr="003959FC">
        <w:rPr>
          <w:rFonts w:ascii="Times New Roman" w:hAnsi="Times New Roman" w:cs="Times New Roman"/>
          <w:sz w:val="24"/>
          <w:szCs w:val="24"/>
        </w:rPr>
        <w:t xml:space="preserve"> їх</w:t>
      </w:r>
      <w:r w:rsidR="004C0009" w:rsidRPr="003959FC">
        <w:rPr>
          <w:rFonts w:ascii="Times New Roman" w:hAnsi="Times New Roman" w:cs="Times New Roman"/>
          <w:sz w:val="24"/>
          <w:szCs w:val="24"/>
        </w:rPr>
        <w:t xml:space="preserve"> роботи </w:t>
      </w:r>
      <w:r w:rsidR="00B651D9">
        <w:rPr>
          <w:rFonts w:ascii="Times New Roman" w:hAnsi="Times New Roman" w:cs="Times New Roman"/>
          <w:sz w:val="24"/>
          <w:szCs w:val="24"/>
        </w:rPr>
        <w:t>та повноваження</w:t>
      </w:r>
      <w:r w:rsidRPr="003959FC">
        <w:rPr>
          <w:rFonts w:ascii="Times New Roman" w:hAnsi="Times New Roman" w:cs="Times New Roman"/>
          <w:sz w:val="24"/>
          <w:szCs w:val="24"/>
        </w:rPr>
        <w:t xml:space="preserve">;  </w:t>
      </w:r>
    </w:p>
    <w:p w14:paraId="3AB2EE41"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11.</w:t>
      </w:r>
      <w:r w:rsidR="006730DE" w:rsidRPr="003959FC">
        <w:rPr>
          <w:rFonts w:ascii="Times New Roman" w:hAnsi="Times New Roman" w:cs="Times New Roman"/>
          <w:sz w:val="24"/>
          <w:szCs w:val="24"/>
        </w:rPr>
        <w:t>8</w:t>
      </w:r>
      <w:r w:rsidRPr="003959FC">
        <w:rPr>
          <w:rFonts w:ascii="Times New Roman" w:hAnsi="Times New Roman" w:cs="Times New Roman"/>
          <w:sz w:val="24"/>
          <w:szCs w:val="24"/>
        </w:rPr>
        <w:t xml:space="preserve">. визначення структури, розмірів та порядку сплати вступних та  членських внесків, надання пільг при сплаті членських внесків;  </w:t>
      </w:r>
    </w:p>
    <w:p w14:paraId="7D6B10E5"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11.</w:t>
      </w:r>
      <w:r w:rsidR="006730DE" w:rsidRPr="003959FC">
        <w:rPr>
          <w:rFonts w:ascii="Times New Roman" w:hAnsi="Times New Roman" w:cs="Times New Roman"/>
          <w:sz w:val="24"/>
          <w:szCs w:val="24"/>
        </w:rPr>
        <w:t>9</w:t>
      </w:r>
      <w:r w:rsidRPr="003959FC">
        <w:rPr>
          <w:rFonts w:ascii="Times New Roman" w:hAnsi="Times New Roman" w:cs="Times New Roman"/>
          <w:sz w:val="24"/>
          <w:szCs w:val="24"/>
        </w:rPr>
        <w:t>. затвердження бюджету, річного фінан</w:t>
      </w:r>
      <w:r w:rsidR="00876A42" w:rsidRPr="003959FC">
        <w:rPr>
          <w:rFonts w:ascii="Times New Roman" w:hAnsi="Times New Roman" w:cs="Times New Roman"/>
          <w:sz w:val="24"/>
          <w:szCs w:val="24"/>
        </w:rPr>
        <w:t>сового звіту та бухгалтерського</w:t>
      </w:r>
      <w:r w:rsidRPr="003959FC">
        <w:rPr>
          <w:rFonts w:ascii="Times New Roman" w:hAnsi="Times New Roman" w:cs="Times New Roman"/>
          <w:sz w:val="24"/>
          <w:szCs w:val="24"/>
        </w:rPr>
        <w:t xml:space="preserve"> балансу, поточних планів діяльності </w:t>
      </w:r>
      <w:r w:rsidR="00876A42"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та заходів, необхідних для їх  виконання;  </w:t>
      </w:r>
    </w:p>
    <w:p w14:paraId="0F7426DE"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11.</w:t>
      </w:r>
      <w:r w:rsidR="006730DE" w:rsidRPr="003959FC">
        <w:rPr>
          <w:rFonts w:ascii="Times New Roman" w:hAnsi="Times New Roman" w:cs="Times New Roman"/>
          <w:sz w:val="24"/>
          <w:szCs w:val="24"/>
        </w:rPr>
        <w:t>10</w:t>
      </w:r>
      <w:r w:rsidRPr="003959FC">
        <w:rPr>
          <w:rFonts w:ascii="Times New Roman" w:hAnsi="Times New Roman" w:cs="Times New Roman"/>
          <w:sz w:val="24"/>
          <w:szCs w:val="24"/>
        </w:rPr>
        <w:t>. затвердження фінансових пла</w:t>
      </w:r>
      <w:r w:rsidR="00876A42" w:rsidRPr="003959FC">
        <w:rPr>
          <w:rFonts w:ascii="Times New Roman" w:hAnsi="Times New Roman" w:cs="Times New Roman"/>
          <w:sz w:val="24"/>
          <w:szCs w:val="24"/>
        </w:rPr>
        <w:t>нів та інших програм фінансової</w:t>
      </w:r>
      <w:r w:rsidRPr="003959FC">
        <w:rPr>
          <w:rFonts w:ascii="Times New Roman" w:hAnsi="Times New Roman" w:cs="Times New Roman"/>
          <w:sz w:val="24"/>
          <w:szCs w:val="24"/>
        </w:rPr>
        <w:t xml:space="preserve"> діяльності </w:t>
      </w:r>
      <w:r w:rsidR="00876A42"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7603C7EB"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11.</w:t>
      </w:r>
      <w:r w:rsidR="006730DE" w:rsidRPr="003959FC">
        <w:rPr>
          <w:rFonts w:ascii="Times New Roman" w:hAnsi="Times New Roman" w:cs="Times New Roman"/>
          <w:sz w:val="24"/>
          <w:szCs w:val="24"/>
        </w:rPr>
        <w:t>11</w:t>
      </w:r>
      <w:r w:rsidRPr="003959FC">
        <w:rPr>
          <w:rFonts w:ascii="Times New Roman" w:hAnsi="Times New Roman" w:cs="Times New Roman"/>
          <w:sz w:val="24"/>
          <w:szCs w:val="24"/>
        </w:rPr>
        <w:t xml:space="preserve">. підготовка та подання на затвердження </w:t>
      </w:r>
      <w:r w:rsidR="00876A42" w:rsidRPr="003959FC">
        <w:rPr>
          <w:rFonts w:ascii="Times New Roman" w:hAnsi="Times New Roman" w:cs="Times New Roman"/>
          <w:sz w:val="24"/>
          <w:szCs w:val="24"/>
        </w:rPr>
        <w:t>З’їзд</w:t>
      </w:r>
      <w:r w:rsidR="000F2378" w:rsidRPr="003959FC">
        <w:rPr>
          <w:rFonts w:ascii="Times New Roman" w:hAnsi="Times New Roman" w:cs="Times New Roman"/>
          <w:sz w:val="24"/>
          <w:szCs w:val="24"/>
        </w:rPr>
        <w:t xml:space="preserve">у </w:t>
      </w:r>
      <w:r w:rsidR="00876A42" w:rsidRPr="003959FC">
        <w:rPr>
          <w:rFonts w:ascii="Times New Roman" w:hAnsi="Times New Roman" w:cs="Times New Roman"/>
          <w:sz w:val="24"/>
          <w:szCs w:val="24"/>
        </w:rPr>
        <w:t>щорічних</w:t>
      </w:r>
      <w:r w:rsidRPr="003959FC">
        <w:rPr>
          <w:rFonts w:ascii="Times New Roman" w:hAnsi="Times New Roman" w:cs="Times New Roman"/>
          <w:sz w:val="24"/>
          <w:szCs w:val="24"/>
        </w:rPr>
        <w:t xml:space="preserve"> доповідей щодо діяльності </w:t>
      </w:r>
      <w:r w:rsidR="00876A42"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та виконання бюджету </w:t>
      </w:r>
      <w:r w:rsidR="00876A42"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0A198832"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11.</w:t>
      </w:r>
      <w:r w:rsidR="006730DE" w:rsidRPr="003959FC">
        <w:rPr>
          <w:rFonts w:ascii="Times New Roman" w:hAnsi="Times New Roman" w:cs="Times New Roman"/>
          <w:sz w:val="24"/>
          <w:szCs w:val="24"/>
        </w:rPr>
        <w:t>12</w:t>
      </w:r>
      <w:r w:rsidRPr="003959FC">
        <w:rPr>
          <w:rFonts w:ascii="Times New Roman" w:hAnsi="Times New Roman" w:cs="Times New Roman"/>
          <w:sz w:val="24"/>
          <w:szCs w:val="24"/>
        </w:rPr>
        <w:t>. затвердження штатного розкладу т</w:t>
      </w:r>
      <w:r w:rsidR="004C0009" w:rsidRPr="003959FC">
        <w:rPr>
          <w:rFonts w:ascii="Times New Roman" w:hAnsi="Times New Roman" w:cs="Times New Roman"/>
          <w:sz w:val="24"/>
          <w:szCs w:val="24"/>
        </w:rPr>
        <w:t>а умов оплати праці працівників</w:t>
      </w:r>
      <w:r w:rsidRPr="003959FC">
        <w:rPr>
          <w:rFonts w:ascii="Times New Roman" w:hAnsi="Times New Roman" w:cs="Times New Roman"/>
          <w:sz w:val="24"/>
          <w:szCs w:val="24"/>
        </w:rPr>
        <w:t xml:space="preserve"> </w:t>
      </w:r>
      <w:r w:rsidR="00876A42"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108AA987"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11.</w:t>
      </w:r>
      <w:r w:rsidR="006730DE" w:rsidRPr="003959FC">
        <w:rPr>
          <w:rFonts w:ascii="Times New Roman" w:hAnsi="Times New Roman" w:cs="Times New Roman"/>
          <w:sz w:val="24"/>
          <w:szCs w:val="24"/>
        </w:rPr>
        <w:t>13</w:t>
      </w:r>
      <w:r w:rsidRPr="003959FC">
        <w:rPr>
          <w:rFonts w:ascii="Times New Roman" w:hAnsi="Times New Roman" w:cs="Times New Roman"/>
          <w:sz w:val="24"/>
          <w:szCs w:val="24"/>
        </w:rPr>
        <w:t>. затвердження положень, правил,</w:t>
      </w:r>
      <w:r w:rsidR="004C0009" w:rsidRPr="003959FC">
        <w:rPr>
          <w:rFonts w:ascii="Times New Roman" w:hAnsi="Times New Roman" w:cs="Times New Roman"/>
          <w:sz w:val="24"/>
          <w:szCs w:val="24"/>
        </w:rPr>
        <w:t xml:space="preserve"> процедур, регламентів та інших</w:t>
      </w:r>
      <w:r w:rsidRPr="003959FC">
        <w:rPr>
          <w:rFonts w:ascii="Times New Roman" w:hAnsi="Times New Roman" w:cs="Times New Roman"/>
          <w:sz w:val="24"/>
          <w:szCs w:val="24"/>
        </w:rPr>
        <w:t xml:space="preserve"> внутрішніх документів </w:t>
      </w:r>
      <w:r w:rsidR="00876A42" w:rsidRPr="003959FC">
        <w:rPr>
          <w:rFonts w:ascii="Times New Roman" w:hAnsi="Times New Roman" w:cs="Times New Roman"/>
          <w:sz w:val="24"/>
          <w:szCs w:val="24"/>
        </w:rPr>
        <w:t>Асоціації</w:t>
      </w:r>
      <w:r w:rsidRPr="003959FC">
        <w:rPr>
          <w:rFonts w:ascii="Times New Roman" w:hAnsi="Times New Roman" w:cs="Times New Roman"/>
          <w:sz w:val="24"/>
          <w:szCs w:val="24"/>
        </w:rPr>
        <w:t>, крім тих,</w:t>
      </w:r>
      <w:r w:rsidR="004C0009" w:rsidRPr="003959FC">
        <w:rPr>
          <w:rFonts w:ascii="Times New Roman" w:hAnsi="Times New Roman" w:cs="Times New Roman"/>
          <w:sz w:val="24"/>
          <w:szCs w:val="24"/>
        </w:rPr>
        <w:t xml:space="preserve"> затвердження яких належить до </w:t>
      </w:r>
      <w:r w:rsidRPr="003959FC">
        <w:rPr>
          <w:rFonts w:ascii="Times New Roman" w:hAnsi="Times New Roman" w:cs="Times New Roman"/>
          <w:sz w:val="24"/>
          <w:szCs w:val="24"/>
        </w:rPr>
        <w:t xml:space="preserve">виключної компетенції </w:t>
      </w:r>
      <w:r w:rsidR="00876A42" w:rsidRPr="003959FC">
        <w:rPr>
          <w:rFonts w:ascii="Times New Roman" w:hAnsi="Times New Roman" w:cs="Times New Roman"/>
          <w:sz w:val="24"/>
          <w:szCs w:val="24"/>
        </w:rPr>
        <w:t>З’їзду</w:t>
      </w:r>
      <w:r w:rsidRPr="003959FC">
        <w:rPr>
          <w:rFonts w:ascii="Times New Roman" w:hAnsi="Times New Roman" w:cs="Times New Roman"/>
          <w:sz w:val="24"/>
          <w:szCs w:val="24"/>
        </w:rPr>
        <w:t xml:space="preserve">;  </w:t>
      </w:r>
    </w:p>
    <w:p w14:paraId="32965ED6"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11.</w:t>
      </w:r>
      <w:r w:rsidR="006730DE" w:rsidRPr="003959FC">
        <w:rPr>
          <w:rFonts w:ascii="Times New Roman" w:hAnsi="Times New Roman" w:cs="Times New Roman"/>
          <w:sz w:val="24"/>
          <w:szCs w:val="24"/>
        </w:rPr>
        <w:t>14</w:t>
      </w:r>
      <w:r w:rsidRPr="003959FC">
        <w:rPr>
          <w:rFonts w:ascii="Times New Roman" w:hAnsi="Times New Roman" w:cs="Times New Roman"/>
          <w:sz w:val="24"/>
          <w:szCs w:val="24"/>
        </w:rPr>
        <w:t xml:space="preserve">. прийом членів до </w:t>
      </w:r>
      <w:r w:rsidR="00876A42"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виключення членів з </w:t>
      </w:r>
      <w:r w:rsidR="00876A42"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4DC0F376" w14:textId="671C31DB"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11.</w:t>
      </w:r>
      <w:r w:rsidR="006730DE" w:rsidRPr="003959FC">
        <w:rPr>
          <w:rFonts w:ascii="Times New Roman" w:hAnsi="Times New Roman" w:cs="Times New Roman"/>
          <w:sz w:val="24"/>
          <w:szCs w:val="24"/>
        </w:rPr>
        <w:t>15</w:t>
      </w:r>
      <w:r w:rsidRPr="003959FC">
        <w:rPr>
          <w:rFonts w:ascii="Times New Roman" w:hAnsi="Times New Roman" w:cs="Times New Roman"/>
          <w:sz w:val="24"/>
          <w:szCs w:val="24"/>
        </w:rPr>
        <w:t>. присвоєння звання</w:t>
      </w:r>
      <w:r w:rsidR="0035613F">
        <w:rPr>
          <w:rFonts w:ascii="Times New Roman" w:hAnsi="Times New Roman" w:cs="Times New Roman"/>
          <w:sz w:val="24"/>
          <w:szCs w:val="24"/>
        </w:rPr>
        <w:t xml:space="preserve"> </w:t>
      </w:r>
      <w:r w:rsidRPr="003959FC">
        <w:rPr>
          <w:rFonts w:ascii="Times New Roman" w:hAnsi="Times New Roman" w:cs="Times New Roman"/>
          <w:sz w:val="24"/>
          <w:szCs w:val="24"/>
        </w:rPr>
        <w:t xml:space="preserve">почесного члена Правління;  </w:t>
      </w:r>
    </w:p>
    <w:p w14:paraId="7E48C6C9"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11.</w:t>
      </w:r>
      <w:r w:rsidR="006730DE" w:rsidRPr="003959FC">
        <w:rPr>
          <w:rFonts w:ascii="Times New Roman" w:hAnsi="Times New Roman" w:cs="Times New Roman"/>
          <w:sz w:val="24"/>
          <w:szCs w:val="24"/>
        </w:rPr>
        <w:t>16</w:t>
      </w:r>
      <w:r w:rsidRPr="003959FC">
        <w:rPr>
          <w:rFonts w:ascii="Times New Roman" w:hAnsi="Times New Roman" w:cs="Times New Roman"/>
          <w:sz w:val="24"/>
          <w:szCs w:val="24"/>
        </w:rPr>
        <w:t>. затвердження зразків печатки, шта</w:t>
      </w:r>
      <w:r w:rsidR="004C0009" w:rsidRPr="003959FC">
        <w:rPr>
          <w:rFonts w:ascii="Times New Roman" w:hAnsi="Times New Roman" w:cs="Times New Roman"/>
          <w:sz w:val="24"/>
          <w:szCs w:val="24"/>
        </w:rPr>
        <w:t>мпів та Положення про символіку</w:t>
      </w:r>
      <w:r w:rsidRPr="003959FC">
        <w:rPr>
          <w:rFonts w:ascii="Times New Roman" w:hAnsi="Times New Roman" w:cs="Times New Roman"/>
          <w:sz w:val="24"/>
          <w:szCs w:val="24"/>
        </w:rPr>
        <w:t xml:space="preserve"> </w:t>
      </w:r>
      <w:r w:rsidR="00876A42"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а також зразка посвідчення члена </w:t>
      </w:r>
      <w:r w:rsidR="00876A42"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48FF13D1"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11.</w:t>
      </w:r>
      <w:r w:rsidR="006730DE" w:rsidRPr="003959FC">
        <w:rPr>
          <w:rFonts w:ascii="Times New Roman" w:hAnsi="Times New Roman" w:cs="Times New Roman"/>
          <w:sz w:val="24"/>
          <w:szCs w:val="24"/>
        </w:rPr>
        <w:t>17</w:t>
      </w:r>
      <w:r w:rsidRPr="003959FC">
        <w:rPr>
          <w:rFonts w:ascii="Times New Roman" w:hAnsi="Times New Roman" w:cs="Times New Roman"/>
          <w:sz w:val="24"/>
          <w:szCs w:val="24"/>
        </w:rPr>
        <w:t>. прийняття кваліфікованою більшіс</w:t>
      </w:r>
      <w:r w:rsidR="00D0298B" w:rsidRPr="003959FC">
        <w:rPr>
          <w:rFonts w:ascii="Times New Roman" w:hAnsi="Times New Roman" w:cs="Times New Roman"/>
          <w:sz w:val="24"/>
          <w:szCs w:val="24"/>
        </w:rPr>
        <w:t>тю голосів рішення щодо порядку</w:t>
      </w:r>
      <w:r w:rsidRPr="003959FC">
        <w:rPr>
          <w:rFonts w:ascii="Times New Roman" w:hAnsi="Times New Roman" w:cs="Times New Roman"/>
          <w:sz w:val="24"/>
          <w:szCs w:val="24"/>
        </w:rPr>
        <w:t xml:space="preserve"> та участі </w:t>
      </w:r>
      <w:r w:rsidR="00D0298B"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у спостереженні за виборчим процесом;  </w:t>
      </w:r>
    </w:p>
    <w:p w14:paraId="7CA80A12"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11.</w:t>
      </w:r>
      <w:r w:rsidR="006730DE" w:rsidRPr="003959FC">
        <w:rPr>
          <w:rFonts w:ascii="Times New Roman" w:hAnsi="Times New Roman" w:cs="Times New Roman"/>
          <w:sz w:val="24"/>
          <w:szCs w:val="24"/>
        </w:rPr>
        <w:t>18</w:t>
      </w:r>
      <w:r w:rsidRPr="003959FC">
        <w:rPr>
          <w:rFonts w:ascii="Times New Roman" w:hAnsi="Times New Roman" w:cs="Times New Roman"/>
          <w:sz w:val="24"/>
          <w:szCs w:val="24"/>
        </w:rPr>
        <w:t xml:space="preserve">. реалізація прав власності на кошти та майно </w:t>
      </w:r>
      <w:r w:rsidR="00876A42"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559749E0"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11.</w:t>
      </w:r>
      <w:r w:rsidR="006730DE" w:rsidRPr="003959FC">
        <w:rPr>
          <w:rFonts w:ascii="Times New Roman" w:hAnsi="Times New Roman" w:cs="Times New Roman"/>
          <w:sz w:val="24"/>
          <w:szCs w:val="24"/>
        </w:rPr>
        <w:t>19</w:t>
      </w:r>
      <w:r w:rsidRPr="003959FC">
        <w:rPr>
          <w:rFonts w:ascii="Times New Roman" w:hAnsi="Times New Roman" w:cs="Times New Roman"/>
          <w:sz w:val="24"/>
          <w:szCs w:val="24"/>
        </w:rPr>
        <w:t>. інші повноваження, віднесені до ком</w:t>
      </w:r>
      <w:r w:rsidR="00876A42" w:rsidRPr="003959FC">
        <w:rPr>
          <w:rFonts w:ascii="Times New Roman" w:hAnsi="Times New Roman" w:cs="Times New Roman"/>
          <w:sz w:val="24"/>
          <w:szCs w:val="24"/>
        </w:rPr>
        <w:t>петенції Правління цим Статутом</w:t>
      </w:r>
      <w:r w:rsidRPr="003959FC">
        <w:rPr>
          <w:rFonts w:ascii="Times New Roman" w:hAnsi="Times New Roman" w:cs="Times New Roman"/>
          <w:sz w:val="24"/>
          <w:szCs w:val="24"/>
        </w:rPr>
        <w:t xml:space="preserve"> або рішеннями </w:t>
      </w:r>
      <w:r w:rsidR="00876A42" w:rsidRPr="003959FC">
        <w:rPr>
          <w:rFonts w:ascii="Times New Roman" w:hAnsi="Times New Roman" w:cs="Times New Roman"/>
          <w:sz w:val="24"/>
          <w:szCs w:val="24"/>
        </w:rPr>
        <w:t>З’їзду</w:t>
      </w:r>
      <w:r w:rsidRPr="003959FC">
        <w:rPr>
          <w:rFonts w:ascii="Times New Roman" w:hAnsi="Times New Roman" w:cs="Times New Roman"/>
          <w:sz w:val="24"/>
          <w:szCs w:val="24"/>
        </w:rPr>
        <w:t xml:space="preserve">. </w:t>
      </w:r>
    </w:p>
    <w:p w14:paraId="27FA0199" w14:textId="7DF03822"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 9.12. Рішення Правління приймаються колегі</w:t>
      </w:r>
      <w:r w:rsidR="004C0009" w:rsidRPr="003959FC">
        <w:rPr>
          <w:rFonts w:ascii="Times New Roman" w:hAnsi="Times New Roman" w:cs="Times New Roman"/>
          <w:sz w:val="24"/>
          <w:szCs w:val="24"/>
        </w:rPr>
        <w:t>ально на засіданнях Правління.</w:t>
      </w:r>
      <w:r w:rsidRPr="003959FC">
        <w:rPr>
          <w:rFonts w:ascii="Times New Roman" w:hAnsi="Times New Roman" w:cs="Times New Roman"/>
          <w:sz w:val="24"/>
          <w:szCs w:val="24"/>
        </w:rPr>
        <w:t xml:space="preserve"> Чергові засідання Правління проводяться не рідше одного разу на 2 (два) місяці.  Позачергові засідання Правління скликаються на вимогу Пр</w:t>
      </w:r>
      <w:r w:rsidR="006730DE" w:rsidRPr="003959FC">
        <w:rPr>
          <w:rFonts w:ascii="Times New Roman" w:hAnsi="Times New Roman" w:cs="Times New Roman"/>
          <w:sz w:val="24"/>
          <w:szCs w:val="24"/>
        </w:rPr>
        <w:t xml:space="preserve">езидента, Ревізійної </w:t>
      </w:r>
      <w:r w:rsidRPr="003959FC">
        <w:rPr>
          <w:rFonts w:ascii="Times New Roman" w:hAnsi="Times New Roman" w:cs="Times New Roman"/>
          <w:sz w:val="24"/>
          <w:szCs w:val="24"/>
        </w:rPr>
        <w:t xml:space="preserve">комісії або не менше, ніж 4 (чотирьох) членів  Правління. </w:t>
      </w:r>
    </w:p>
    <w:p w14:paraId="3D1C21A6" w14:textId="03A66E16"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13. Про чергове засідання Правління йог</w:t>
      </w:r>
      <w:r w:rsidR="00876A42" w:rsidRPr="003959FC">
        <w:rPr>
          <w:rFonts w:ascii="Times New Roman" w:hAnsi="Times New Roman" w:cs="Times New Roman"/>
          <w:sz w:val="24"/>
          <w:szCs w:val="24"/>
        </w:rPr>
        <w:t xml:space="preserve">о члени мають бути повідомлені </w:t>
      </w:r>
      <w:r w:rsidRPr="003959FC">
        <w:rPr>
          <w:rFonts w:ascii="Times New Roman" w:hAnsi="Times New Roman" w:cs="Times New Roman"/>
          <w:sz w:val="24"/>
          <w:szCs w:val="24"/>
        </w:rPr>
        <w:t xml:space="preserve">не пізніше, ніж за 7 (сім) робочих днів до  засідання із зазначенням місця, часу проведення та порядку денного. Повідомлення  про позачергове засідання Правління, що скликається з питань, які вимагають  термінового вирішення, можуть надсилатися за 2 (два) робочі дні до дати  проведення засідання із зазначенням місця, часу проведення та порядку денного.  </w:t>
      </w:r>
    </w:p>
    <w:p w14:paraId="7B43B9B0"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14. Засідання Правління є правомочним</w:t>
      </w:r>
      <w:r w:rsidR="00876A42" w:rsidRPr="003959FC">
        <w:rPr>
          <w:rFonts w:ascii="Times New Roman" w:hAnsi="Times New Roman" w:cs="Times New Roman"/>
          <w:sz w:val="24"/>
          <w:szCs w:val="24"/>
        </w:rPr>
        <w:t>, якщо на ньому присутні більше</w:t>
      </w:r>
      <w:r w:rsidRPr="003959FC">
        <w:rPr>
          <w:rFonts w:ascii="Times New Roman" w:hAnsi="Times New Roman" w:cs="Times New Roman"/>
          <w:sz w:val="24"/>
          <w:szCs w:val="24"/>
        </w:rPr>
        <w:t xml:space="preserve"> половини членів Правління. У випадку відсутності </w:t>
      </w:r>
      <w:r w:rsidR="00876A42" w:rsidRPr="003959FC">
        <w:rPr>
          <w:rFonts w:ascii="Times New Roman" w:hAnsi="Times New Roman" w:cs="Times New Roman"/>
          <w:sz w:val="24"/>
          <w:szCs w:val="24"/>
        </w:rPr>
        <w:t>кворуму, протягом 7 (семи) днів</w:t>
      </w:r>
      <w:r w:rsidRPr="003959FC">
        <w:rPr>
          <w:rFonts w:ascii="Times New Roman" w:hAnsi="Times New Roman" w:cs="Times New Roman"/>
          <w:sz w:val="24"/>
          <w:szCs w:val="24"/>
        </w:rPr>
        <w:t xml:space="preserve"> має бути скликане позачергове засідання Правління з тим же порядком денним. На  повторному засіданні Правління рішення приймає</w:t>
      </w:r>
      <w:r w:rsidR="00876A42" w:rsidRPr="003959FC">
        <w:rPr>
          <w:rFonts w:ascii="Times New Roman" w:hAnsi="Times New Roman" w:cs="Times New Roman"/>
          <w:sz w:val="24"/>
          <w:szCs w:val="24"/>
        </w:rPr>
        <w:t>ться простою більшістю голосів,</w:t>
      </w:r>
      <w:r w:rsidRPr="003959FC">
        <w:rPr>
          <w:rFonts w:ascii="Times New Roman" w:hAnsi="Times New Roman" w:cs="Times New Roman"/>
          <w:sz w:val="24"/>
          <w:szCs w:val="24"/>
        </w:rPr>
        <w:t xml:space="preserve"> не</w:t>
      </w:r>
      <w:r w:rsidR="00876A42" w:rsidRPr="003959FC">
        <w:rPr>
          <w:rFonts w:ascii="Times New Roman" w:hAnsi="Times New Roman" w:cs="Times New Roman"/>
          <w:sz w:val="24"/>
          <w:szCs w:val="24"/>
        </w:rPr>
        <w:t>залежно від наявності кворуму.</w:t>
      </w:r>
    </w:p>
    <w:p w14:paraId="703793B7"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9.15. Члени Правління повинні брати участь у засіданнях особисто. У разі  неможливості бути присутнім член Правління може надіслати свого представника,  чиї повноваження підтверджуються письмово. Представник враховується при  підрахунку кворуму, але не має права голосу.  </w:t>
      </w:r>
    </w:p>
    <w:p w14:paraId="1F2ABA36"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16. Рішення приймаються простою біл</w:t>
      </w:r>
      <w:r w:rsidR="00876A42" w:rsidRPr="003959FC">
        <w:rPr>
          <w:rFonts w:ascii="Times New Roman" w:hAnsi="Times New Roman" w:cs="Times New Roman"/>
          <w:sz w:val="24"/>
          <w:szCs w:val="24"/>
        </w:rPr>
        <w:t>ьшістю голосів присутніх членів</w:t>
      </w:r>
      <w:r w:rsidRPr="003959FC">
        <w:rPr>
          <w:rFonts w:ascii="Times New Roman" w:hAnsi="Times New Roman" w:cs="Times New Roman"/>
          <w:sz w:val="24"/>
          <w:szCs w:val="24"/>
        </w:rPr>
        <w:t xml:space="preserve"> Правління. У випадку рівного розподілу голосів прийма</w:t>
      </w:r>
      <w:r w:rsidR="00D0298B" w:rsidRPr="003959FC">
        <w:rPr>
          <w:rFonts w:ascii="Times New Roman" w:hAnsi="Times New Roman" w:cs="Times New Roman"/>
          <w:sz w:val="24"/>
          <w:szCs w:val="24"/>
        </w:rPr>
        <w:t>ється рішення, за яке</w:t>
      </w:r>
      <w:r w:rsidRPr="003959FC">
        <w:rPr>
          <w:rFonts w:ascii="Times New Roman" w:hAnsi="Times New Roman" w:cs="Times New Roman"/>
          <w:sz w:val="24"/>
          <w:szCs w:val="24"/>
        </w:rPr>
        <w:t xml:space="preserve"> голосував Президент </w:t>
      </w:r>
      <w:r w:rsidR="00D0298B"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 xml:space="preserve">або інша особа, яка головує на засіданні.  </w:t>
      </w:r>
    </w:p>
    <w:p w14:paraId="45365E4B"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17. Прийняті Правлінням рішення оформляються протоколом. Протоколи  підписуються Президентом або особою, що його замі</w:t>
      </w:r>
      <w:r w:rsidR="00A63A55" w:rsidRPr="003959FC">
        <w:rPr>
          <w:rFonts w:ascii="Times New Roman" w:hAnsi="Times New Roman" w:cs="Times New Roman"/>
          <w:sz w:val="24"/>
          <w:szCs w:val="24"/>
        </w:rPr>
        <w:t xml:space="preserve">щує, та секретарем засідання і </w:t>
      </w:r>
      <w:r w:rsidRPr="003959FC">
        <w:rPr>
          <w:rFonts w:ascii="Times New Roman" w:hAnsi="Times New Roman" w:cs="Times New Roman"/>
          <w:sz w:val="24"/>
          <w:szCs w:val="24"/>
        </w:rPr>
        <w:t xml:space="preserve">зберігаються в порядку, визначеному Правлінням. На підставі прийнятих рішень  Президент </w:t>
      </w:r>
      <w:r w:rsidR="00876A42"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lastRenderedPageBreak/>
        <w:t xml:space="preserve">видає розпорядження та накази, що є обов’язковими до  виконання всіма членами та працівниками </w:t>
      </w:r>
      <w:r w:rsidR="00876A42" w:rsidRPr="003959FC">
        <w:rPr>
          <w:rFonts w:ascii="Times New Roman" w:hAnsi="Times New Roman" w:cs="Times New Roman"/>
          <w:sz w:val="24"/>
          <w:szCs w:val="24"/>
        </w:rPr>
        <w:t>Асоціації</w:t>
      </w:r>
      <w:r w:rsidRPr="003959FC">
        <w:rPr>
          <w:rFonts w:ascii="Times New Roman" w:hAnsi="Times New Roman" w:cs="Times New Roman"/>
          <w:sz w:val="24"/>
          <w:szCs w:val="24"/>
        </w:rPr>
        <w:t xml:space="preserve">.  </w:t>
      </w:r>
    </w:p>
    <w:p w14:paraId="51CC3152" w14:textId="77777777" w:rsidR="00AB2C71"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9.18. За рішенням Правління особі, яка обій</w:t>
      </w:r>
      <w:r w:rsidR="004C0009" w:rsidRPr="003959FC">
        <w:rPr>
          <w:rFonts w:ascii="Times New Roman" w:hAnsi="Times New Roman" w:cs="Times New Roman"/>
          <w:sz w:val="24"/>
          <w:szCs w:val="24"/>
        </w:rPr>
        <w:t xml:space="preserve">мала посаду члена Правління та </w:t>
      </w:r>
      <w:r w:rsidRPr="003959FC">
        <w:rPr>
          <w:rFonts w:ascii="Times New Roman" w:hAnsi="Times New Roman" w:cs="Times New Roman"/>
          <w:sz w:val="24"/>
          <w:szCs w:val="24"/>
        </w:rPr>
        <w:t xml:space="preserve">внесла значний вклад у розвиток </w:t>
      </w:r>
      <w:r w:rsidR="00876A42" w:rsidRPr="003959FC">
        <w:rPr>
          <w:rFonts w:ascii="Times New Roman" w:hAnsi="Times New Roman" w:cs="Times New Roman"/>
          <w:sz w:val="24"/>
          <w:szCs w:val="24"/>
        </w:rPr>
        <w:t>Асоціації</w:t>
      </w:r>
      <w:r w:rsidR="00A63A55" w:rsidRPr="003959FC">
        <w:rPr>
          <w:rFonts w:ascii="Times New Roman" w:hAnsi="Times New Roman" w:cs="Times New Roman"/>
          <w:sz w:val="24"/>
          <w:szCs w:val="24"/>
        </w:rPr>
        <w:t xml:space="preserve">, може бути присвоєно звання </w:t>
      </w:r>
      <w:r w:rsidRPr="003959FC">
        <w:rPr>
          <w:rFonts w:ascii="Times New Roman" w:hAnsi="Times New Roman" w:cs="Times New Roman"/>
          <w:sz w:val="24"/>
          <w:szCs w:val="24"/>
        </w:rPr>
        <w:t xml:space="preserve">Почесного члена Правління (довічно). Почесний член Правління може брати участь  у засіданнях </w:t>
      </w:r>
      <w:r w:rsidR="00876A42" w:rsidRPr="003959FC">
        <w:rPr>
          <w:rFonts w:ascii="Times New Roman" w:hAnsi="Times New Roman" w:cs="Times New Roman"/>
          <w:sz w:val="24"/>
          <w:szCs w:val="24"/>
        </w:rPr>
        <w:t>З’їзд</w:t>
      </w:r>
      <w:r w:rsidR="000F2378" w:rsidRPr="003959FC">
        <w:rPr>
          <w:rFonts w:ascii="Times New Roman" w:hAnsi="Times New Roman" w:cs="Times New Roman"/>
          <w:sz w:val="24"/>
          <w:szCs w:val="24"/>
        </w:rPr>
        <w:t xml:space="preserve">у </w:t>
      </w:r>
      <w:r w:rsidRPr="003959FC">
        <w:rPr>
          <w:rFonts w:ascii="Times New Roman" w:hAnsi="Times New Roman" w:cs="Times New Roman"/>
          <w:sz w:val="24"/>
          <w:szCs w:val="24"/>
        </w:rPr>
        <w:t xml:space="preserve">та Правління з правом дорадчого голосу.  </w:t>
      </w:r>
    </w:p>
    <w:p w14:paraId="218CFAF8" w14:textId="77777777" w:rsidR="00FB262C" w:rsidRPr="003959FC" w:rsidRDefault="00AF2990"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9.19. Члени Правління </w:t>
      </w:r>
      <w:r w:rsidR="00430195" w:rsidRPr="003959FC">
        <w:rPr>
          <w:rFonts w:ascii="Times New Roman" w:hAnsi="Times New Roman" w:cs="Times New Roman"/>
          <w:sz w:val="24"/>
          <w:szCs w:val="24"/>
        </w:rPr>
        <w:t xml:space="preserve">можуть </w:t>
      </w:r>
      <w:r w:rsidRPr="003959FC">
        <w:rPr>
          <w:rFonts w:ascii="Times New Roman" w:hAnsi="Times New Roman" w:cs="Times New Roman"/>
          <w:sz w:val="24"/>
          <w:szCs w:val="24"/>
        </w:rPr>
        <w:t>здійсню</w:t>
      </w:r>
      <w:r w:rsidR="00430195" w:rsidRPr="003959FC">
        <w:rPr>
          <w:rFonts w:ascii="Times New Roman" w:hAnsi="Times New Roman" w:cs="Times New Roman"/>
          <w:sz w:val="24"/>
          <w:szCs w:val="24"/>
        </w:rPr>
        <w:t>вати</w:t>
      </w:r>
      <w:r w:rsidRPr="003959FC">
        <w:rPr>
          <w:rFonts w:ascii="Times New Roman" w:hAnsi="Times New Roman" w:cs="Times New Roman"/>
          <w:sz w:val="24"/>
          <w:szCs w:val="24"/>
        </w:rPr>
        <w:t xml:space="preserve"> свої функ</w:t>
      </w:r>
      <w:r w:rsidR="004C0009" w:rsidRPr="003959FC">
        <w:rPr>
          <w:rFonts w:ascii="Times New Roman" w:hAnsi="Times New Roman" w:cs="Times New Roman"/>
          <w:sz w:val="24"/>
          <w:szCs w:val="24"/>
        </w:rPr>
        <w:t>ції на громадських засадах</w:t>
      </w:r>
      <w:r w:rsidR="00AE46DB" w:rsidRPr="003959FC">
        <w:rPr>
          <w:rFonts w:ascii="Times New Roman" w:hAnsi="Times New Roman" w:cs="Times New Roman"/>
          <w:sz w:val="24"/>
          <w:szCs w:val="24"/>
        </w:rPr>
        <w:t xml:space="preserve">. Члени Правління можуть </w:t>
      </w:r>
      <w:r w:rsidRPr="003959FC">
        <w:rPr>
          <w:rFonts w:ascii="Times New Roman" w:hAnsi="Times New Roman" w:cs="Times New Roman"/>
          <w:sz w:val="24"/>
          <w:szCs w:val="24"/>
        </w:rPr>
        <w:t xml:space="preserve"> отримувати від </w:t>
      </w:r>
      <w:r w:rsidR="00876A42" w:rsidRPr="003959FC">
        <w:rPr>
          <w:rFonts w:ascii="Times New Roman" w:hAnsi="Times New Roman" w:cs="Times New Roman"/>
          <w:sz w:val="24"/>
          <w:szCs w:val="24"/>
        </w:rPr>
        <w:t xml:space="preserve">Асоціації </w:t>
      </w:r>
      <w:r w:rsidRPr="003959FC">
        <w:rPr>
          <w:rFonts w:ascii="Times New Roman" w:hAnsi="Times New Roman" w:cs="Times New Roman"/>
          <w:sz w:val="24"/>
          <w:szCs w:val="24"/>
        </w:rPr>
        <w:t>компенсацію пов’язаних з цим витрат</w:t>
      </w:r>
      <w:r w:rsidR="001C669E" w:rsidRPr="003959FC">
        <w:rPr>
          <w:rFonts w:ascii="Times New Roman" w:hAnsi="Times New Roman" w:cs="Times New Roman"/>
          <w:sz w:val="24"/>
          <w:szCs w:val="24"/>
        </w:rPr>
        <w:t xml:space="preserve"> згідно законодавства</w:t>
      </w:r>
      <w:r w:rsidRPr="003959FC">
        <w:rPr>
          <w:rFonts w:ascii="Times New Roman" w:hAnsi="Times New Roman" w:cs="Times New Roman"/>
          <w:sz w:val="24"/>
          <w:szCs w:val="24"/>
        </w:rPr>
        <w:t xml:space="preserve">.    </w:t>
      </w:r>
    </w:p>
    <w:p w14:paraId="3884D050" w14:textId="77777777" w:rsidR="00FB262C" w:rsidRPr="003959FC" w:rsidRDefault="00FB262C" w:rsidP="00FB262C">
      <w:pPr>
        <w:spacing w:after="0" w:line="240" w:lineRule="auto"/>
        <w:jc w:val="both"/>
        <w:rPr>
          <w:rFonts w:ascii="Times New Roman" w:hAnsi="Times New Roman" w:cs="Times New Roman"/>
          <w:sz w:val="24"/>
          <w:szCs w:val="24"/>
        </w:rPr>
      </w:pPr>
    </w:p>
    <w:p w14:paraId="5A386D32" w14:textId="77777777" w:rsidR="00FE2930" w:rsidRPr="003959FC" w:rsidRDefault="00FE2930" w:rsidP="00FE2930">
      <w:pPr>
        <w:spacing w:after="0" w:line="240" w:lineRule="auto"/>
        <w:jc w:val="center"/>
        <w:rPr>
          <w:rFonts w:ascii="Times New Roman" w:hAnsi="Times New Roman" w:cs="Times New Roman"/>
          <w:sz w:val="24"/>
          <w:szCs w:val="24"/>
        </w:rPr>
      </w:pPr>
      <w:r w:rsidRPr="003959FC">
        <w:rPr>
          <w:rFonts w:ascii="Times New Roman" w:hAnsi="Times New Roman" w:cs="Times New Roman"/>
          <w:sz w:val="24"/>
          <w:szCs w:val="24"/>
        </w:rPr>
        <w:t>НАГЛЯДОВА РАДА АСОЦІАЦІЇ.</w:t>
      </w:r>
    </w:p>
    <w:p w14:paraId="41C1F2BA" w14:textId="77777777" w:rsidR="00FE2930" w:rsidRPr="003959FC" w:rsidRDefault="00FE2930" w:rsidP="00FE2930">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10.1. Наглядова Рада Асоціації є вищим контролюючим органом Асоціації, метою діяльності якого є </w:t>
      </w:r>
      <w:r w:rsidR="00AE46DB" w:rsidRPr="003959FC">
        <w:rPr>
          <w:rFonts w:ascii="Times New Roman" w:hAnsi="Times New Roman" w:cs="Times New Roman"/>
          <w:sz w:val="24"/>
          <w:szCs w:val="24"/>
        </w:rPr>
        <w:t xml:space="preserve">контроль діяльності виконавчого органу </w:t>
      </w:r>
      <w:r w:rsidRPr="003959FC">
        <w:rPr>
          <w:rFonts w:ascii="Times New Roman" w:hAnsi="Times New Roman" w:cs="Times New Roman"/>
          <w:sz w:val="24"/>
          <w:szCs w:val="24"/>
        </w:rPr>
        <w:t xml:space="preserve">Асоціації, задля запобігання прийняття або зупинення виконання уже прийнятих: </w:t>
      </w:r>
    </w:p>
    <w:p w14:paraId="4889A20F" w14:textId="77777777" w:rsidR="00FE2930" w:rsidRPr="003959FC" w:rsidRDefault="00FE2930" w:rsidP="00FE2930">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w:t>
      </w:r>
      <w:r w:rsidRPr="003959FC">
        <w:rPr>
          <w:rFonts w:ascii="Times New Roman" w:hAnsi="Times New Roman" w:cs="Times New Roman"/>
          <w:sz w:val="24"/>
          <w:szCs w:val="24"/>
        </w:rPr>
        <w:tab/>
        <w:t>нікчемних рішень;</w:t>
      </w:r>
    </w:p>
    <w:p w14:paraId="631B0724" w14:textId="77777777" w:rsidR="00FE2930" w:rsidRPr="003959FC" w:rsidRDefault="00FE2930" w:rsidP="00FE2930">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w:t>
      </w:r>
      <w:r w:rsidRPr="003959FC">
        <w:rPr>
          <w:rFonts w:ascii="Times New Roman" w:hAnsi="Times New Roman" w:cs="Times New Roman"/>
          <w:sz w:val="24"/>
          <w:szCs w:val="24"/>
        </w:rPr>
        <w:tab/>
        <w:t>рішень, що можуть нанести шкоду репутації Асоціації;</w:t>
      </w:r>
    </w:p>
    <w:p w14:paraId="1EEDED49" w14:textId="77777777" w:rsidR="00FE2930" w:rsidRPr="003959FC" w:rsidRDefault="00FE2930" w:rsidP="00FE2930">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w:t>
      </w:r>
      <w:r w:rsidRPr="003959FC">
        <w:rPr>
          <w:rFonts w:ascii="Times New Roman" w:hAnsi="Times New Roman" w:cs="Times New Roman"/>
          <w:sz w:val="24"/>
          <w:szCs w:val="24"/>
        </w:rPr>
        <w:tab/>
        <w:t>рішень що можуть створювати або створюють перешкоди в роботі Асоціації;</w:t>
      </w:r>
    </w:p>
    <w:p w14:paraId="28B4D101" w14:textId="77777777" w:rsidR="00FE2930" w:rsidRPr="003959FC" w:rsidRDefault="00FE2930" w:rsidP="00FE2930">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w:t>
      </w:r>
      <w:r w:rsidRPr="003959FC">
        <w:rPr>
          <w:rFonts w:ascii="Times New Roman" w:hAnsi="Times New Roman" w:cs="Times New Roman"/>
          <w:sz w:val="24"/>
          <w:szCs w:val="24"/>
        </w:rPr>
        <w:tab/>
        <w:t>рішень які не відповідають меті та цілі Асоціації;</w:t>
      </w:r>
    </w:p>
    <w:p w14:paraId="3BC2D1C7" w14:textId="77777777" w:rsidR="00FE2930" w:rsidRPr="003959FC" w:rsidRDefault="00FE2930" w:rsidP="00FE2930">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w:t>
      </w:r>
      <w:r w:rsidRPr="003959FC">
        <w:rPr>
          <w:rFonts w:ascii="Times New Roman" w:hAnsi="Times New Roman" w:cs="Times New Roman"/>
          <w:sz w:val="24"/>
          <w:szCs w:val="24"/>
        </w:rPr>
        <w:tab/>
        <w:t>рішень які не відповідають</w:t>
      </w:r>
      <w:r w:rsidR="00DE20F0" w:rsidRPr="003959FC">
        <w:rPr>
          <w:rFonts w:ascii="Times New Roman" w:hAnsi="Times New Roman" w:cs="Times New Roman"/>
          <w:sz w:val="24"/>
          <w:szCs w:val="24"/>
        </w:rPr>
        <w:t xml:space="preserve"> статуту Асоціації та/або</w:t>
      </w:r>
      <w:r w:rsidRPr="003959FC">
        <w:rPr>
          <w:rFonts w:ascii="Times New Roman" w:hAnsi="Times New Roman" w:cs="Times New Roman"/>
          <w:sz w:val="24"/>
          <w:szCs w:val="24"/>
        </w:rPr>
        <w:t xml:space="preserve"> чинному законодавству України; </w:t>
      </w:r>
    </w:p>
    <w:p w14:paraId="3BF6A4E5" w14:textId="77777777" w:rsidR="00FE2930" w:rsidRPr="003959FC" w:rsidRDefault="00FE2930" w:rsidP="00FE2930">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w:t>
      </w:r>
      <w:r w:rsidRPr="003959FC">
        <w:rPr>
          <w:rFonts w:ascii="Times New Roman" w:hAnsi="Times New Roman" w:cs="Times New Roman"/>
          <w:sz w:val="24"/>
          <w:szCs w:val="24"/>
        </w:rPr>
        <w:tab/>
        <w:t>рішень, які обмежують законні права і інтереси інших учасників Асоціації та/або інших фізичних та юридичних осіб;</w:t>
      </w:r>
    </w:p>
    <w:p w14:paraId="0020CAB9" w14:textId="77777777" w:rsidR="00FE2930" w:rsidRPr="003959FC" w:rsidRDefault="00FE2930" w:rsidP="00FE2930">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w:t>
      </w:r>
      <w:r w:rsidRPr="003959FC">
        <w:rPr>
          <w:rFonts w:ascii="Times New Roman" w:hAnsi="Times New Roman" w:cs="Times New Roman"/>
          <w:sz w:val="24"/>
          <w:szCs w:val="24"/>
        </w:rPr>
        <w:tab/>
        <w:t>рішень, які можуть нанести економічну шкоду Асоціації;</w:t>
      </w:r>
    </w:p>
    <w:p w14:paraId="050DD368" w14:textId="77777777" w:rsidR="00FE2930" w:rsidRPr="003959FC" w:rsidRDefault="00FE2930" w:rsidP="00FE2930">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w:t>
      </w:r>
      <w:r w:rsidRPr="003959FC">
        <w:rPr>
          <w:rFonts w:ascii="Times New Roman" w:hAnsi="Times New Roman" w:cs="Times New Roman"/>
          <w:sz w:val="24"/>
          <w:szCs w:val="24"/>
        </w:rPr>
        <w:tab/>
        <w:t>інші рішення які прямо або опосередковано порушують Статут Асоціації та/або чинне законодавство України.</w:t>
      </w:r>
    </w:p>
    <w:p w14:paraId="19171719" w14:textId="393609EB" w:rsidR="00AE46DB" w:rsidRPr="003959FC" w:rsidRDefault="001A1BC9" w:rsidP="001A1BC9">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0.2. Наглядова Рада Асоціації є органом, до складу якої має бути обрано не менше ніж 3 (три) члени Асоціації, але не більше ніж 7(сім) членів Асоціації.</w:t>
      </w:r>
      <w:r w:rsidR="00AE46DB" w:rsidRPr="003959FC">
        <w:rPr>
          <w:rFonts w:ascii="Times New Roman" w:hAnsi="Times New Roman" w:cs="Times New Roman"/>
          <w:sz w:val="24"/>
          <w:szCs w:val="24"/>
        </w:rPr>
        <w:t xml:space="preserve"> </w:t>
      </w:r>
      <w:r w:rsidR="0035613F">
        <w:rPr>
          <w:rFonts w:ascii="Times New Roman" w:hAnsi="Times New Roman" w:cs="Times New Roman"/>
          <w:sz w:val="24"/>
          <w:szCs w:val="24"/>
        </w:rPr>
        <w:t xml:space="preserve">Наглядова </w:t>
      </w:r>
      <w:r w:rsidR="00AE46DB" w:rsidRPr="003959FC">
        <w:rPr>
          <w:rFonts w:ascii="Times New Roman" w:hAnsi="Times New Roman" w:cs="Times New Roman"/>
          <w:sz w:val="24"/>
          <w:szCs w:val="24"/>
        </w:rPr>
        <w:t>Рада Асоціації обирається З’їздом шляхом голосування простою більшістю голосів з числа членів Асоціації.</w:t>
      </w:r>
      <w:r w:rsidR="006A6205" w:rsidRPr="003959FC">
        <w:rPr>
          <w:rFonts w:ascii="Times New Roman" w:hAnsi="Times New Roman" w:cs="Times New Roman"/>
          <w:sz w:val="24"/>
          <w:szCs w:val="24"/>
        </w:rPr>
        <w:t xml:space="preserve"> Члени Правління не можуть бути одночасно членами Наглядової Ради Асоціації.</w:t>
      </w:r>
    </w:p>
    <w:p w14:paraId="25DDCDC9" w14:textId="77777777" w:rsidR="001A1BC9" w:rsidRPr="003959FC" w:rsidRDefault="001A1BC9" w:rsidP="001A1BC9">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10.2.1. Вибори членів Наглядової Ради Асоціації проводяться 1 раз на рік, а коло осіб, які можуть бути обрані визначаються </w:t>
      </w:r>
      <w:r w:rsidR="00CA3BED" w:rsidRPr="003959FC">
        <w:rPr>
          <w:rFonts w:ascii="Times New Roman" w:hAnsi="Times New Roman" w:cs="Times New Roman"/>
          <w:sz w:val="24"/>
          <w:szCs w:val="24"/>
        </w:rPr>
        <w:t xml:space="preserve">з числа спонсорів та благодійників Асоціації </w:t>
      </w:r>
      <w:r w:rsidRPr="003959FC">
        <w:rPr>
          <w:rFonts w:ascii="Times New Roman" w:hAnsi="Times New Roman" w:cs="Times New Roman"/>
          <w:sz w:val="24"/>
          <w:szCs w:val="24"/>
        </w:rPr>
        <w:t xml:space="preserve">за результатами щорічного звіту Ревізійної комісії про </w:t>
      </w:r>
      <w:r w:rsidR="00CA3BED" w:rsidRPr="003959FC">
        <w:rPr>
          <w:rFonts w:ascii="Times New Roman" w:hAnsi="Times New Roman" w:cs="Times New Roman"/>
          <w:sz w:val="24"/>
          <w:szCs w:val="24"/>
        </w:rPr>
        <w:t>перевірку фінансово-господарської діяльності за результатами фінансового року</w:t>
      </w:r>
      <w:r w:rsidRPr="003959FC">
        <w:rPr>
          <w:rFonts w:ascii="Times New Roman" w:hAnsi="Times New Roman" w:cs="Times New Roman"/>
          <w:sz w:val="24"/>
          <w:szCs w:val="24"/>
        </w:rPr>
        <w:t>.</w:t>
      </w:r>
    </w:p>
    <w:p w14:paraId="492C583C" w14:textId="3A90F17A" w:rsidR="001A1BC9" w:rsidRPr="003959FC" w:rsidRDefault="001A1BC9" w:rsidP="001A1BC9">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10.3. </w:t>
      </w:r>
      <w:r w:rsidR="0035613F">
        <w:rPr>
          <w:rFonts w:ascii="Times New Roman" w:hAnsi="Times New Roman" w:cs="Times New Roman"/>
          <w:sz w:val="24"/>
          <w:szCs w:val="24"/>
        </w:rPr>
        <w:t>Строк повноважень ч</w:t>
      </w:r>
      <w:r w:rsidRPr="003959FC">
        <w:rPr>
          <w:rFonts w:ascii="Times New Roman" w:hAnsi="Times New Roman" w:cs="Times New Roman"/>
          <w:sz w:val="24"/>
          <w:szCs w:val="24"/>
        </w:rPr>
        <w:t>лен</w:t>
      </w:r>
      <w:r w:rsidR="0035613F">
        <w:rPr>
          <w:rFonts w:ascii="Times New Roman" w:hAnsi="Times New Roman" w:cs="Times New Roman"/>
          <w:sz w:val="24"/>
          <w:szCs w:val="24"/>
        </w:rPr>
        <w:t>ів</w:t>
      </w:r>
      <w:r w:rsidRPr="003959FC">
        <w:rPr>
          <w:rFonts w:ascii="Times New Roman" w:hAnsi="Times New Roman" w:cs="Times New Roman"/>
          <w:sz w:val="24"/>
          <w:szCs w:val="24"/>
        </w:rPr>
        <w:t xml:space="preserve"> Наглядов</w:t>
      </w:r>
      <w:r w:rsidR="0035613F">
        <w:rPr>
          <w:rFonts w:ascii="Times New Roman" w:hAnsi="Times New Roman" w:cs="Times New Roman"/>
          <w:sz w:val="24"/>
          <w:szCs w:val="24"/>
        </w:rPr>
        <w:t>ої</w:t>
      </w:r>
      <w:r w:rsidRPr="003959FC">
        <w:rPr>
          <w:rFonts w:ascii="Times New Roman" w:hAnsi="Times New Roman" w:cs="Times New Roman"/>
          <w:sz w:val="24"/>
          <w:szCs w:val="24"/>
        </w:rPr>
        <w:t xml:space="preserve"> Рад</w:t>
      </w:r>
      <w:r w:rsidR="0035613F">
        <w:rPr>
          <w:rFonts w:ascii="Times New Roman" w:hAnsi="Times New Roman" w:cs="Times New Roman"/>
          <w:sz w:val="24"/>
          <w:szCs w:val="24"/>
        </w:rPr>
        <w:t>и</w:t>
      </w:r>
      <w:r w:rsidRPr="003959FC">
        <w:rPr>
          <w:rFonts w:ascii="Times New Roman" w:hAnsi="Times New Roman" w:cs="Times New Roman"/>
          <w:sz w:val="24"/>
          <w:szCs w:val="24"/>
        </w:rPr>
        <w:t xml:space="preserve"> Асоціації є 1 рік. Члени Наглядової ради Асоціації затверджується рішенням З’їзду, з числа осіб відповідно до п.11.7 при наявності письмової заяви особи (чи представника особи) про згоду на обрання до Наглядової Ради Асоціації. </w:t>
      </w:r>
    </w:p>
    <w:p w14:paraId="4541C2D3" w14:textId="77777777" w:rsidR="001A1BC9" w:rsidRPr="003959FC" w:rsidRDefault="001A1BC9" w:rsidP="001A1BC9">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10.4. Наглядова Рада Асоціації відображає свої висновки щодо спірних ініціатив чи рішень, які зазначені у пункті 10.1., у вигляді рішення Наглядової Ради Асоціації. </w:t>
      </w:r>
    </w:p>
    <w:p w14:paraId="06DBE801" w14:textId="77777777" w:rsidR="00634056" w:rsidRPr="003959FC" w:rsidRDefault="00634056" w:rsidP="001A1BC9">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lang w:val="ru-RU"/>
        </w:rPr>
        <w:t>10</w:t>
      </w:r>
      <w:r w:rsidRPr="003959FC">
        <w:rPr>
          <w:rFonts w:ascii="Times New Roman" w:hAnsi="Times New Roman" w:cs="Times New Roman"/>
          <w:sz w:val="24"/>
          <w:szCs w:val="24"/>
        </w:rPr>
        <w:t xml:space="preserve">.4.1. Наглядова Рада Асоціації приймає рішення </w:t>
      </w:r>
      <w:r w:rsidR="001C669E" w:rsidRPr="003959FC">
        <w:rPr>
          <w:rFonts w:ascii="Times New Roman" w:hAnsi="Times New Roman" w:cs="Times New Roman"/>
          <w:sz w:val="24"/>
          <w:szCs w:val="24"/>
        </w:rPr>
        <w:t xml:space="preserve">про погодження правочинів </w:t>
      </w:r>
      <w:r w:rsidRPr="003959FC">
        <w:rPr>
          <w:rFonts w:ascii="Times New Roman" w:hAnsi="Times New Roman" w:cs="Times New Roman"/>
          <w:sz w:val="24"/>
          <w:szCs w:val="24"/>
        </w:rPr>
        <w:t>методом голосування. Голосуван</w:t>
      </w:r>
      <w:r w:rsidR="00F01785" w:rsidRPr="003959FC">
        <w:rPr>
          <w:rFonts w:ascii="Times New Roman" w:hAnsi="Times New Roman" w:cs="Times New Roman"/>
          <w:sz w:val="24"/>
          <w:szCs w:val="24"/>
        </w:rPr>
        <w:t>ня відбувається за наявності на засіданні</w:t>
      </w:r>
      <w:r w:rsidRPr="003959FC">
        <w:rPr>
          <w:rFonts w:ascii="Times New Roman" w:hAnsi="Times New Roman" w:cs="Times New Roman"/>
          <w:sz w:val="24"/>
          <w:szCs w:val="24"/>
        </w:rPr>
        <w:t xml:space="preserve"> більше ніж 50% від загальної кількості членів Наглядової Ради Асоціації. </w:t>
      </w:r>
      <w:r w:rsidR="00F0726C" w:rsidRPr="003959FC">
        <w:rPr>
          <w:rFonts w:ascii="Times New Roman" w:hAnsi="Times New Roman" w:cs="Times New Roman"/>
          <w:sz w:val="24"/>
          <w:szCs w:val="24"/>
        </w:rPr>
        <w:t>Рішення вважається прийнятим якщо за нього проголосували більше ніж 50% від присутніх на голосуванні.</w:t>
      </w:r>
    </w:p>
    <w:p w14:paraId="3D602F8D" w14:textId="77777777" w:rsidR="001C669E" w:rsidRPr="003959FC" w:rsidRDefault="001A1BC9" w:rsidP="001C669E">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10.5. Члени Наглядової Ради Асоціації </w:t>
      </w:r>
      <w:r w:rsidR="001C669E" w:rsidRPr="003959FC">
        <w:rPr>
          <w:rFonts w:ascii="Times New Roman" w:hAnsi="Times New Roman" w:cs="Times New Roman"/>
          <w:sz w:val="24"/>
          <w:szCs w:val="24"/>
        </w:rPr>
        <w:t xml:space="preserve">можуть </w:t>
      </w:r>
      <w:r w:rsidR="00B43522" w:rsidRPr="003959FC">
        <w:rPr>
          <w:rFonts w:ascii="Times New Roman" w:hAnsi="Times New Roman" w:cs="Times New Roman"/>
          <w:sz w:val="24"/>
          <w:szCs w:val="24"/>
        </w:rPr>
        <w:t xml:space="preserve">здійснювати </w:t>
      </w:r>
      <w:r w:rsidRPr="003959FC">
        <w:rPr>
          <w:rFonts w:ascii="Times New Roman" w:hAnsi="Times New Roman" w:cs="Times New Roman"/>
          <w:sz w:val="24"/>
          <w:szCs w:val="24"/>
        </w:rPr>
        <w:t xml:space="preserve">свої </w:t>
      </w:r>
      <w:r w:rsidR="00B43522" w:rsidRPr="003959FC">
        <w:rPr>
          <w:rFonts w:ascii="Times New Roman" w:hAnsi="Times New Roman" w:cs="Times New Roman"/>
          <w:sz w:val="24"/>
          <w:szCs w:val="24"/>
        </w:rPr>
        <w:t>функції</w:t>
      </w:r>
      <w:r w:rsidRPr="003959FC">
        <w:rPr>
          <w:rFonts w:ascii="Times New Roman" w:hAnsi="Times New Roman" w:cs="Times New Roman"/>
          <w:sz w:val="24"/>
          <w:szCs w:val="24"/>
        </w:rPr>
        <w:t xml:space="preserve"> на громадських засадах</w:t>
      </w:r>
      <w:r w:rsidR="001C669E" w:rsidRPr="003959FC">
        <w:rPr>
          <w:rFonts w:ascii="Times New Roman" w:hAnsi="Times New Roman" w:cs="Times New Roman"/>
          <w:sz w:val="24"/>
          <w:szCs w:val="24"/>
        </w:rPr>
        <w:t xml:space="preserve">. Члени Наглядової Ради можуть отримувати від Асоціації компенсацію пов’язаних з цим витрат згідно законодавства.    </w:t>
      </w:r>
    </w:p>
    <w:p w14:paraId="2E0D0F1D" w14:textId="77777777" w:rsidR="001A1BC9" w:rsidRPr="003959FC" w:rsidRDefault="001A1BC9" w:rsidP="001A1BC9">
      <w:pPr>
        <w:spacing w:after="0" w:line="240" w:lineRule="auto"/>
        <w:jc w:val="both"/>
        <w:rPr>
          <w:rFonts w:ascii="Times New Roman" w:hAnsi="Times New Roman" w:cs="Times New Roman"/>
          <w:sz w:val="24"/>
          <w:szCs w:val="24"/>
        </w:rPr>
      </w:pPr>
    </w:p>
    <w:p w14:paraId="46098BAC" w14:textId="77777777" w:rsidR="001A1BC9" w:rsidRPr="003959FC" w:rsidRDefault="001A1BC9" w:rsidP="009C672F">
      <w:pPr>
        <w:spacing w:after="0" w:line="240" w:lineRule="auto"/>
        <w:jc w:val="center"/>
        <w:rPr>
          <w:rFonts w:ascii="Times New Roman" w:hAnsi="Times New Roman" w:cs="Times New Roman"/>
          <w:sz w:val="24"/>
          <w:szCs w:val="24"/>
        </w:rPr>
      </w:pPr>
      <w:r w:rsidRPr="003959FC">
        <w:rPr>
          <w:rFonts w:ascii="Times New Roman" w:hAnsi="Times New Roman" w:cs="Times New Roman"/>
          <w:sz w:val="24"/>
          <w:szCs w:val="24"/>
        </w:rPr>
        <w:t>РЕВІЗІЙНА КОМІСІЯ</w:t>
      </w:r>
    </w:p>
    <w:p w14:paraId="774031E7" w14:textId="7B1811FC" w:rsidR="001A1BC9" w:rsidRPr="003959FC" w:rsidRDefault="001A1BC9" w:rsidP="001A1BC9">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1.1. Ревізійна комісія – орган Асоціації, який здійснює функції контролю за фінансово-господарською діяльністю Асоціації, станом та обліком матеріальних  цінностей Асоціації. Ревізійна комісія проводить перевірки фінансово-господарської діяльності Асоціації відповідно до Положення про Ревізійну  комісію Асоціації</w:t>
      </w:r>
      <w:r w:rsidR="0035613F">
        <w:rPr>
          <w:rFonts w:ascii="Times New Roman" w:hAnsi="Times New Roman" w:cs="Times New Roman"/>
          <w:sz w:val="24"/>
          <w:szCs w:val="24"/>
        </w:rPr>
        <w:t>, яке затверджується Правлінням Асоціації,</w:t>
      </w:r>
      <w:r w:rsidRPr="003959FC">
        <w:rPr>
          <w:rFonts w:ascii="Times New Roman" w:hAnsi="Times New Roman" w:cs="Times New Roman"/>
          <w:sz w:val="24"/>
          <w:szCs w:val="24"/>
        </w:rPr>
        <w:t xml:space="preserve"> та звітує про свою діяльність перед З’їздом.  </w:t>
      </w:r>
    </w:p>
    <w:p w14:paraId="74C764C0" w14:textId="77777777" w:rsidR="001A1BC9" w:rsidRPr="003959FC" w:rsidRDefault="001A1BC9" w:rsidP="001A1BC9">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lastRenderedPageBreak/>
        <w:t xml:space="preserve">11.2. Ревізійна комісія у складі 3 (трьох) осіб обирається З’їздом </w:t>
      </w:r>
      <w:r w:rsidR="002A6102" w:rsidRPr="003959FC">
        <w:rPr>
          <w:rFonts w:ascii="Times New Roman" w:hAnsi="Times New Roman" w:cs="Times New Roman"/>
          <w:sz w:val="24"/>
          <w:szCs w:val="24"/>
        </w:rPr>
        <w:t xml:space="preserve">з числа </w:t>
      </w:r>
      <w:r w:rsidR="00B43522" w:rsidRPr="003959FC">
        <w:rPr>
          <w:rFonts w:ascii="Times New Roman" w:hAnsi="Times New Roman" w:cs="Times New Roman"/>
          <w:sz w:val="24"/>
          <w:szCs w:val="24"/>
        </w:rPr>
        <w:t xml:space="preserve">членів Асоціації </w:t>
      </w:r>
      <w:r w:rsidRPr="003959FC">
        <w:rPr>
          <w:rFonts w:ascii="Times New Roman" w:hAnsi="Times New Roman" w:cs="Times New Roman"/>
          <w:sz w:val="24"/>
          <w:szCs w:val="24"/>
        </w:rPr>
        <w:t xml:space="preserve">шляхом </w:t>
      </w:r>
      <w:r w:rsidR="002A6102" w:rsidRPr="003959FC">
        <w:rPr>
          <w:rFonts w:ascii="Times New Roman" w:hAnsi="Times New Roman" w:cs="Times New Roman"/>
          <w:sz w:val="24"/>
          <w:szCs w:val="24"/>
        </w:rPr>
        <w:t>простого</w:t>
      </w:r>
      <w:r w:rsidRPr="003959FC">
        <w:rPr>
          <w:rFonts w:ascii="Times New Roman" w:hAnsi="Times New Roman" w:cs="Times New Roman"/>
          <w:sz w:val="24"/>
          <w:szCs w:val="24"/>
        </w:rPr>
        <w:t xml:space="preserve"> голосування терміном на 3 (три) роки. Член Ревізійної комісії не може бути членом іншого органу Асоціації. Голова Ревізійної комісії обирається Ревізійною комісією з-поміж її членів та на строк її повноважень.  </w:t>
      </w:r>
    </w:p>
    <w:p w14:paraId="20710114" w14:textId="77777777" w:rsidR="001A1BC9" w:rsidRPr="003959FC" w:rsidRDefault="001A1BC9" w:rsidP="001A1BC9">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11.3. Ревізійна комісія контролює:  </w:t>
      </w:r>
    </w:p>
    <w:p w14:paraId="2A432253" w14:textId="77777777" w:rsidR="001A1BC9" w:rsidRPr="003959FC" w:rsidRDefault="001A1BC9" w:rsidP="001A1BC9">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11.3.1. виконання бюджету Асоціації;  </w:t>
      </w:r>
    </w:p>
    <w:p w14:paraId="6C889D9F" w14:textId="77777777" w:rsidR="001A1BC9" w:rsidRPr="003959FC" w:rsidRDefault="001A1BC9" w:rsidP="001A1BC9">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11.3.2. використання коштів та майна Асоціації.  </w:t>
      </w:r>
    </w:p>
    <w:p w14:paraId="2150ACAD" w14:textId="2C9C01BE" w:rsidR="001A1BC9" w:rsidRDefault="001A1BC9" w:rsidP="001A1BC9">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 xml:space="preserve">11.4. Ревізійна комісія подає звіти про результати проведених ревізій та перевірок на розгляд З’їзду та Правління. </w:t>
      </w:r>
    </w:p>
    <w:p w14:paraId="3B281069" w14:textId="3A796F3B" w:rsidR="0035613F" w:rsidRPr="003959FC" w:rsidRDefault="0035613F" w:rsidP="001A1BC9">
      <w:pPr>
        <w:spacing w:after="0" w:line="240" w:lineRule="auto"/>
        <w:jc w:val="both"/>
        <w:rPr>
          <w:rFonts w:ascii="Times New Roman" w:hAnsi="Times New Roman" w:cs="Times New Roman"/>
          <w:sz w:val="24"/>
          <w:szCs w:val="24"/>
        </w:rPr>
      </w:pPr>
      <w:r>
        <w:rPr>
          <w:rFonts w:ascii="Times New Roman" w:eastAsia="Times New Roman" w:hAnsi="Times New Roman"/>
          <w:sz w:val="24"/>
          <w:szCs w:val="24"/>
        </w:rPr>
        <w:t>11.5. Ревізійна комісія</w:t>
      </w:r>
      <w:r w:rsidRPr="00B16502">
        <w:rPr>
          <w:rFonts w:ascii="Times New Roman" w:eastAsia="Times New Roman" w:hAnsi="Times New Roman"/>
          <w:sz w:val="24"/>
          <w:szCs w:val="24"/>
        </w:rPr>
        <w:t xml:space="preserve"> є правомочною, якщо в її роботі беруть участь більшість від її складу. Рішення приймаються більшістю голосів членів </w:t>
      </w:r>
      <w:r>
        <w:rPr>
          <w:rFonts w:ascii="Times New Roman" w:eastAsia="Times New Roman" w:hAnsi="Times New Roman"/>
          <w:sz w:val="24"/>
          <w:szCs w:val="24"/>
        </w:rPr>
        <w:t>Ревізійної комісії</w:t>
      </w:r>
      <w:r w:rsidRPr="00B16502">
        <w:rPr>
          <w:rFonts w:ascii="Times New Roman" w:eastAsia="Times New Roman" w:hAnsi="Times New Roman"/>
          <w:sz w:val="24"/>
          <w:szCs w:val="24"/>
        </w:rPr>
        <w:t xml:space="preserve">, присутніх на засіданні. При рівності голосів, голос голови </w:t>
      </w:r>
      <w:r>
        <w:rPr>
          <w:rFonts w:ascii="Times New Roman" w:eastAsia="Times New Roman" w:hAnsi="Times New Roman"/>
          <w:sz w:val="24"/>
          <w:szCs w:val="24"/>
        </w:rPr>
        <w:t>Ревізійної комісії</w:t>
      </w:r>
      <w:r w:rsidRPr="00B16502">
        <w:rPr>
          <w:rFonts w:ascii="Times New Roman" w:eastAsia="Times New Roman" w:hAnsi="Times New Roman"/>
          <w:sz w:val="24"/>
          <w:szCs w:val="24"/>
        </w:rPr>
        <w:t xml:space="preserve"> є вирішальним</w:t>
      </w:r>
      <w:r>
        <w:rPr>
          <w:rFonts w:ascii="Times New Roman" w:eastAsia="Times New Roman" w:hAnsi="Times New Roman"/>
          <w:sz w:val="24"/>
          <w:szCs w:val="24"/>
        </w:rPr>
        <w:t>.</w:t>
      </w:r>
    </w:p>
    <w:p w14:paraId="2EFD1E33" w14:textId="5D7AFD51" w:rsidR="001A1BC9" w:rsidRPr="003959FC" w:rsidRDefault="001A1BC9" w:rsidP="001A1BC9">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1.</w:t>
      </w:r>
      <w:r w:rsidR="0035613F">
        <w:rPr>
          <w:rFonts w:ascii="Times New Roman" w:hAnsi="Times New Roman" w:cs="Times New Roman"/>
          <w:sz w:val="24"/>
          <w:szCs w:val="24"/>
        </w:rPr>
        <w:t>6</w:t>
      </w:r>
      <w:r w:rsidRPr="003959FC">
        <w:rPr>
          <w:rFonts w:ascii="Times New Roman" w:hAnsi="Times New Roman" w:cs="Times New Roman"/>
          <w:sz w:val="24"/>
          <w:szCs w:val="24"/>
        </w:rPr>
        <w:t xml:space="preserve">. </w:t>
      </w:r>
      <w:r w:rsidR="00B43522" w:rsidRPr="003959FC">
        <w:rPr>
          <w:rFonts w:ascii="Times New Roman" w:hAnsi="Times New Roman" w:cs="Times New Roman"/>
          <w:sz w:val="24"/>
          <w:szCs w:val="24"/>
        </w:rPr>
        <w:t>Голова та члени Ревізійної комісії Асоціації можуть здійснювати свої функції на громадських засадах. Голова та члени Ревізійної комісії можуть отримувати від Асоціації компенсацію пов’язаних з цим витрат згідно законодавства</w:t>
      </w:r>
    </w:p>
    <w:p w14:paraId="3F7C4A97" w14:textId="77777777" w:rsidR="00FB262C" w:rsidRPr="003959FC" w:rsidRDefault="001A1BC9" w:rsidP="001A1BC9">
      <w:pPr>
        <w:spacing w:after="0" w:line="240" w:lineRule="auto"/>
        <w:jc w:val="both"/>
        <w:rPr>
          <w:rFonts w:ascii="Times New Roman" w:hAnsi="Times New Roman" w:cs="Times New Roman"/>
          <w:color w:val="FF0000"/>
          <w:sz w:val="24"/>
          <w:szCs w:val="24"/>
        </w:rPr>
      </w:pPr>
      <w:r w:rsidRPr="003959FC">
        <w:rPr>
          <w:rFonts w:ascii="Times New Roman" w:hAnsi="Times New Roman" w:cs="Times New Roman"/>
          <w:sz w:val="24"/>
          <w:szCs w:val="24"/>
        </w:rPr>
        <w:t xml:space="preserve">11.7. Один раз на рік Ревізійна комісія складає Звіт </w:t>
      </w:r>
      <w:r w:rsidR="00CA3BED" w:rsidRPr="003959FC">
        <w:rPr>
          <w:rFonts w:ascii="Times New Roman" w:hAnsi="Times New Roman" w:cs="Times New Roman"/>
          <w:sz w:val="24"/>
          <w:szCs w:val="24"/>
        </w:rPr>
        <w:t xml:space="preserve">про перевірку фінансово-господарської діяльності за результатами фінансового року. </w:t>
      </w:r>
      <w:r w:rsidRPr="003959FC">
        <w:rPr>
          <w:rFonts w:ascii="Times New Roman" w:hAnsi="Times New Roman" w:cs="Times New Roman"/>
          <w:sz w:val="24"/>
          <w:szCs w:val="24"/>
        </w:rPr>
        <w:t>У даному звіті Ревізійна комісія відображає</w:t>
      </w:r>
      <w:r w:rsidR="00B43522" w:rsidRPr="003959FC">
        <w:rPr>
          <w:rFonts w:ascii="Times New Roman" w:hAnsi="Times New Roman" w:cs="Times New Roman"/>
          <w:sz w:val="24"/>
          <w:szCs w:val="24"/>
        </w:rPr>
        <w:t xml:space="preserve">, зокрема, </w:t>
      </w:r>
      <w:r w:rsidRPr="003959FC">
        <w:rPr>
          <w:rFonts w:ascii="Times New Roman" w:hAnsi="Times New Roman" w:cs="Times New Roman"/>
          <w:sz w:val="24"/>
          <w:szCs w:val="24"/>
        </w:rPr>
        <w:t xml:space="preserve">повний перелік </w:t>
      </w:r>
      <w:r w:rsidR="00B43522" w:rsidRPr="003959FC">
        <w:rPr>
          <w:rFonts w:ascii="Times New Roman" w:hAnsi="Times New Roman" w:cs="Times New Roman"/>
          <w:sz w:val="24"/>
          <w:szCs w:val="24"/>
        </w:rPr>
        <w:t>спонсорів та благодійників Асоціації</w:t>
      </w:r>
      <w:r w:rsidRPr="003959FC">
        <w:rPr>
          <w:rFonts w:ascii="Times New Roman" w:hAnsi="Times New Roman" w:cs="Times New Roman"/>
          <w:sz w:val="24"/>
          <w:szCs w:val="24"/>
        </w:rPr>
        <w:t xml:space="preserve">. </w:t>
      </w:r>
      <w:r w:rsidR="00D2107D" w:rsidRPr="003959FC">
        <w:rPr>
          <w:rFonts w:ascii="Times New Roman" w:hAnsi="Times New Roman" w:cs="Times New Roman"/>
          <w:sz w:val="24"/>
          <w:szCs w:val="24"/>
        </w:rPr>
        <w:t xml:space="preserve">   </w:t>
      </w:r>
      <w:r w:rsidR="00AF2990" w:rsidRPr="003959FC">
        <w:rPr>
          <w:rFonts w:ascii="Times New Roman" w:hAnsi="Times New Roman" w:cs="Times New Roman"/>
          <w:sz w:val="24"/>
          <w:szCs w:val="24"/>
        </w:rPr>
        <w:t xml:space="preserve">   </w:t>
      </w:r>
    </w:p>
    <w:p w14:paraId="1E466850" w14:textId="77777777" w:rsidR="00FB262C" w:rsidRPr="003959FC" w:rsidRDefault="00FB262C" w:rsidP="00FB262C">
      <w:pPr>
        <w:spacing w:after="0" w:line="240" w:lineRule="auto"/>
        <w:jc w:val="both"/>
        <w:rPr>
          <w:rFonts w:ascii="Times New Roman" w:hAnsi="Times New Roman" w:cs="Times New Roman"/>
          <w:sz w:val="24"/>
          <w:szCs w:val="24"/>
        </w:rPr>
      </w:pPr>
    </w:p>
    <w:p w14:paraId="7EDB8FD6" w14:textId="77777777" w:rsidR="00476853" w:rsidRPr="00476853" w:rsidRDefault="00476853" w:rsidP="00476853">
      <w:pPr>
        <w:spacing w:after="0" w:line="240" w:lineRule="auto"/>
        <w:ind w:left="720"/>
        <w:jc w:val="center"/>
        <w:rPr>
          <w:rFonts w:ascii="Times New Roman" w:eastAsia="Times New Roman" w:hAnsi="Times New Roman"/>
          <w:bCs/>
          <w:sz w:val="24"/>
          <w:szCs w:val="24"/>
        </w:rPr>
      </w:pPr>
      <w:r w:rsidRPr="00476853">
        <w:rPr>
          <w:rFonts w:ascii="Times New Roman" w:eastAsia="Times New Roman" w:hAnsi="Times New Roman"/>
          <w:bCs/>
          <w:sz w:val="24"/>
          <w:szCs w:val="24"/>
        </w:rPr>
        <w:t>ВІДОКРЕМЛЕНІ ПІДРОЗДІЛИ ОРГАНІЗАЦІЇ</w:t>
      </w:r>
    </w:p>
    <w:p w14:paraId="74F2DBAE"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2</w:t>
      </w:r>
      <w:r w:rsidR="00AF2990" w:rsidRPr="003959FC">
        <w:rPr>
          <w:rFonts w:ascii="Times New Roman" w:hAnsi="Times New Roman" w:cs="Times New Roman"/>
          <w:sz w:val="24"/>
          <w:szCs w:val="24"/>
        </w:rPr>
        <w:t xml:space="preserve">.1. </w:t>
      </w:r>
      <w:r w:rsidR="00D0298B" w:rsidRPr="003959FC">
        <w:rPr>
          <w:rFonts w:ascii="Times New Roman" w:hAnsi="Times New Roman" w:cs="Times New Roman"/>
          <w:sz w:val="24"/>
          <w:szCs w:val="24"/>
        </w:rPr>
        <w:t xml:space="preserve">Асоціація </w:t>
      </w:r>
      <w:r w:rsidR="00AF2990" w:rsidRPr="003959FC">
        <w:rPr>
          <w:rFonts w:ascii="Times New Roman" w:hAnsi="Times New Roman" w:cs="Times New Roman"/>
          <w:sz w:val="24"/>
          <w:szCs w:val="24"/>
        </w:rPr>
        <w:t xml:space="preserve">може мати Відокремлені підрозділи </w:t>
      </w:r>
      <w:r w:rsidR="005A4DEE" w:rsidRPr="003959FC">
        <w:rPr>
          <w:rFonts w:ascii="Times New Roman" w:hAnsi="Times New Roman" w:cs="Times New Roman"/>
          <w:sz w:val="24"/>
          <w:szCs w:val="24"/>
        </w:rPr>
        <w:t>в усіх</w:t>
      </w:r>
      <w:r w:rsidR="00AF2990" w:rsidRPr="003959FC">
        <w:rPr>
          <w:rFonts w:ascii="Times New Roman" w:hAnsi="Times New Roman" w:cs="Times New Roman"/>
          <w:sz w:val="24"/>
          <w:szCs w:val="24"/>
        </w:rPr>
        <w:t xml:space="preserve"> регіонах України, </w:t>
      </w:r>
      <w:r w:rsidR="005A4DEE" w:rsidRPr="003959FC">
        <w:rPr>
          <w:rFonts w:ascii="Times New Roman" w:hAnsi="Times New Roman" w:cs="Times New Roman"/>
          <w:sz w:val="24"/>
          <w:szCs w:val="24"/>
        </w:rPr>
        <w:t>за виключенням територій ОРДЛО</w:t>
      </w:r>
      <w:r w:rsidR="00AF2990" w:rsidRPr="003959FC">
        <w:rPr>
          <w:rFonts w:ascii="Times New Roman" w:hAnsi="Times New Roman" w:cs="Times New Roman"/>
          <w:sz w:val="24"/>
          <w:szCs w:val="24"/>
        </w:rPr>
        <w:t xml:space="preserve">.  </w:t>
      </w:r>
    </w:p>
    <w:p w14:paraId="23E2AA82" w14:textId="03F58BE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2</w:t>
      </w:r>
      <w:r w:rsidR="00AF2990" w:rsidRPr="003959FC">
        <w:rPr>
          <w:rFonts w:ascii="Times New Roman" w:hAnsi="Times New Roman" w:cs="Times New Roman"/>
          <w:sz w:val="24"/>
          <w:szCs w:val="24"/>
        </w:rPr>
        <w:t xml:space="preserve">.2. Відокремлені підрозділи створюються за рішенням </w:t>
      </w:r>
      <w:r w:rsidR="006A6205" w:rsidRPr="003959FC">
        <w:rPr>
          <w:rFonts w:ascii="Times New Roman" w:hAnsi="Times New Roman" w:cs="Times New Roman"/>
          <w:sz w:val="24"/>
          <w:szCs w:val="24"/>
        </w:rPr>
        <w:t>З’їзду та діють  на підставі Статуту Асоціації</w:t>
      </w:r>
      <w:r w:rsidR="00AF2990" w:rsidRPr="003959FC">
        <w:rPr>
          <w:rFonts w:ascii="Times New Roman" w:hAnsi="Times New Roman" w:cs="Times New Roman"/>
          <w:sz w:val="24"/>
          <w:szCs w:val="24"/>
        </w:rPr>
        <w:t xml:space="preserve">. Відокремлені підрозділи не мають статусу юридичної особи.  </w:t>
      </w:r>
    </w:p>
    <w:p w14:paraId="49B4004A" w14:textId="0C89D7FB"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2</w:t>
      </w:r>
      <w:r w:rsidR="00AF2990" w:rsidRPr="003959FC">
        <w:rPr>
          <w:rFonts w:ascii="Times New Roman" w:hAnsi="Times New Roman" w:cs="Times New Roman"/>
          <w:sz w:val="24"/>
          <w:szCs w:val="24"/>
        </w:rPr>
        <w:t>.3. Роботою Відокремленого підрозділу керує Голова Відокремленого  підрозділу, який призначається та звільняється П</w:t>
      </w:r>
      <w:r w:rsidR="00876A42" w:rsidRPr="003959FC">
        <w:rPr>
          <w:rFonts w:ascii="Times New Roman" w:hAnsi="Times New Roman" w:cs="Times New Roman"/>
          <w:sz w:val="24"/>
          <w:szCs w:val="24"/>
        </w:rPr>
        <w:t>равлінням</w:t>
      </w:r>
      <w:r w:rsidR="00476853">
        <w:rPr>
          <w:rFonts w:ascii="Times New Roman" w:hAnsi="Times New Roman" w:cs="Times New Roman"/>
          <w:sz w:val="24"/>
          <w:szCs w:val="24"/>
        </w:rPr>
        <w:t xml:space="preserve"> Асоціації</w:t>
      </w:r>
      <w:r w:rsidR="00AF2990" w:rsidRPr="003959FC">
        <w:rPr>
          <w:rFonts w:ascii="Times New Roman" w:hAnsi="Times New Roman" w:cs="Times New Roman"/>
          <w:sz w:val="24"/>
          <w:szCs w:val="24"/>
        </w:rPr>
        <w:t xml:space="preserve">. </w:t>
      </w:r>
    </w:p>
    <w:p w14:paraId="197BE02A"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2</w:t>
      </w:r>
      <w:r w:rsidR="00AF2990" w:rsidRPr="003959FC">
        <w:rPr>
          <w:rFonts w:ascii="Times New Roman" w:hAnsi="Times New Roman" w:cs="Times New Roman"/>
          <w:sz w:val="24"/>
          <w:szCs w:val="24"/>
        </w:rPr>
        <w:t xml:space="preserve">.4. Відокремлені підрозділи мають такі повноваження:  </w:t>
      </w:r>
    </w:p>
    <w:p w14:paraId="40537776"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2</w:t>
      </w:r>
      <w:r w:rsidR="00AF2990" w:rsidRPr="003959FC">
        <w:rPr>
          <w:rFonts w:ascii="Times New Roman" w:hAnsi="Times New Roman" w:cs="Times New Roman"/>
          <w:sz w:val="24"/>
          <w:szCs w:val="24"/>
        </w:rPr>
        <w:t xml:space="preserve">.4.1. реалізують статутні мету та завдання </w:t>
      </w:r>
      <w:r w:rsidR="00876A42" w:rsidRPr="003959FC">
        <w:rPr>
          <w:rFonts w:ascii="Times New Roman" w:hAnsi="Times New Roman" w:cs="Times New Roman"/>
          <w:sz w:val="24"/>
          <w:szCs w:val="24"/>
        </w:rPr>
        <w:t xml:space="preserve">Асоціації </w:t>
      </w:r>
      <w:r w:rsidR="004C0009" w:rsidRPr="003959FC">
        <w:rPr>
          <w:rFonts w:ascii="Times New Roman" w:hAnsi="Times New Roman" w:cs="Times New Roman"/>
          <w:sz w:val="24"/>
          <w:szCs w:val="24"/>
        </w:rPr>
        <w:t xml:space="preserve">на певній території в </w:t>
      </w:r>
      <w:r w:rsidR="00AF2990" w:rsidRPr="003959FC">
        <w:rPr>
          <w:rFonts w:ascii="Times New Roman" w:hAnsi="Times New Roman" w:cs="Times New Roman"/>
          <w:sz w:val="24"/>
          <w:szCs w:val="24"/>
        </w:rPr>
        <w:t xml:space="preserve">межах наданих рішенням Правління;  </w:t>
      </w:r>
    </w:p>
    <w:p w14:paraId="5D1AB94A"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2</w:t>
      </w:r>
      <w:r w:rsidR="00AF2990" w:rsidRPr="003959FC">
        <w:rPr>
          <w:rFonts w:ascii="Times New Roman" w:hAnsi="Times New Roman" w:cs="Times New Roman"/>
          <w:sz w:val="24"/>
          <w:szCs w:val="24"/>
        </w:rPr>
        <w:t xml:space="preserve">.4.2. проводять роботу по залученню нових членів засобами не  забороненими чинним законодавством України;  </w:t>
      </w:r>
    </w:p>
    <w:p w14:paraId="65433A66"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2</w:t>
      </w:r>
      <w:r w:rsidR="00AF2990" w:rsidRPr="003959FC">
        <w:rPr>
          <w:rFonts w:ascii="Times New Roman" w:hAnsi="Times New Roman" w:cs="Times New Roman"/>
          <w:sz w:val="24"/>
          <w:szCs w:val="24"/>
        </w:rPr>
        <w:t xml:space="preserve">.4.3. представляють </w:t>
      </w:r>
      <w:r w:rsidR="00876A42" w:rsidRPr="003959FC">
        <w:rPr>
          <w:rFonts w:ascii="Times New Roman" w:hAnsi="Times New Roman" w:cs="Times New Roman"/>
          <w:sz w:val="24"/>
          <w:szCs w:val="24"/>
        </w:rPr>
        <w:t xml:space="preserve">Асоціацію </w:t>
      </w:r>
      <w:r w:rsidR="00AF2990" w:rsidRPr="003959FC">
        <w:rPr>
          <w:rFonts w:ascii="Times New Roman" w:hAnsi="Times New Roman" w:cs="Times New Roman"/>
          <w:sz w:val="24"/>
          <w:szCs w:val="24"/>
        </w:rPr>
        <w:t xml:space="preserve">на певній території.  </w:t>
      </w:r>
    </w:p>
    <w:p w14:paraId="5F24582F"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2</w:t>
      </w:r>
      <w:r w:rsidR="00AF2990" w:rsidRPr="003959FC">
        <w:rPr>
          <w:rFonts w:ascii="Times New Roman" w:hAnsi="Times New Roman" w:cs="Times New Roman"/>
          <w:sz w:val="24"/>
          <w:szCs w:val="24"/>
        </w:rPr>
        <w:t xml:space="preserve">.5. Голова Відокремленого підрозділу повинен бути членом </w:t>
      </w:r>
      <w:r w:rsidR="00876A42" w:rsidRPr="003959FC">
        <w:rPr>
          <w:rFonts w:ascii="Times New Roman" w:hAnsi="Times New Roman" w:cs="Times New Roman"/>
          <w:sz w:val="24"/>
          <w:szCs w:val="24"/>
        </w:rPr>
        <w:t>Асоціації</w:t>
      </w:r>
      <w:r w:rsidR="004C0009" w:rsidRPr="003959FC">
        <w:rPr>
          <w:rFonts w:ascii="Times New Roman" w:hAnsi="Times New Roman" w:cs="Times New Roman"/>
          <w:sz w:val="24"/>
          <w:szCs w:val="24"/>
        </w:rPr>
        <w:t xml:space="preserve">. </w:t>
      </w:r>
      <w:r w:rsidR="00AF2990" w:rsidRPr="003959FC">
        <w:rPr>
          <w:rFonts w:ascii="Times New Roman" w:hAnsi="Times New Roman" w:cs="Times New Roman"/>
          <w:sz w:val="24"/>
          <w:szCs w:val="24"/>
        </w:rPr>
        <w:t xml:space="preserve">Голова Відокремленого підрозділу має право:  </w:t>
      </w:r>
    </w:p>
    <w:p w14:paraId="1057E9F4"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2</w:t>
      </w:r>
      <w:r w:rsidR="00AF2990" w:rsidRPr="003959FC">
        <w:rPr>
          <w:rFonts w:ascii="Times New Roman" w:hAnsi="Times New Roman" w:cs="Times New Roman"/>
          <w:sz w:val="24"/>
          <w:szCs w:val="24"/>
        </w:rPr>
        <w:t xml:space="preserve">.5.1. використовувати найменування та символіку </w:t>
      </w:r>
      <w:r w:rsidR="00876A42" w:rsidRPr="003959FC">
        <w:rPr>
          <w:rFonts w:ascii="Times New Roman" w:hAnsi="Times New Roman" w:cs="Times New Roman"/>
          <w:sz w:val="24"/>
          <w:szCs w:val="24"/>
        </w:rPr>
        <w:t xml:space="preserve">Асоціації </w:t>
      </w:r>
      <w:r w:rsidR="004C0009" w:rsidRPr="003959FC">
        <w:rPr>
          <w:rFonts w:ascii="Times New Roman" w:hAnsi="Times New Roman" w:cs="Times New Roman"/>
          <w:sz w:val="24"/>
          <w:szCs w:val="24"/>
        </w:rPr>
        <w:t>для</w:t>
      </w:r>
      <w:r w:rsidR="00AF2990" w:rsidRPr="003959FC">
        <w:rPr>
          <w:rFonts w:ascii="Times New Roman" w:hAnsi="Times New Roman" w:cs="Times New Roman"/>
          <w:sz w:val="24"/>
          <w:szCs w:val="24"/>
        </w:rPr>
        <w:t xml:space="preserve"> реалізації завдань </w:t>
      </w:r>
      <w:r w:rsidR="00876A42" w:rsidRPr="003959FC">
        <w:rPr>
          <w:rFonts w:ascii="Times New Roman" w:hAnsi="Times New Roman" w:cs="Times New Roman"/>
          <w:sz w:val="24"/>
          <w:szCs w:val="24"/>
        </w:rPr>
        <w:t>Асоціації</w:t>
      </w:r>
      <w:r w:rsidR="00AF2990" w:rsidRPr="003959FC">
        <w:rPr>
          <w:rFonts w:ascii="Times New Roman" w:hAnsi="Times New Roman" w:cs="Times New Roman"/>
          <w:sz w:val="24"/>
          <w:szCs w:val="24"/>
        </w:rPr>
        <w:t xml:space="preserve">;  </w:t>
      </w:r>
    </w:p>
    <w:p w14:paraId="17B6F82E"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2</w:t>
      </w:r>
      <w:r w:rsidR="00AF2990" w:rsidRPr="003959FC">
        <w:rPr>
          <w:rFonts w:ascii="Times New Roman" w:hAnsi="Times New Roman" w:cs="Times New Roman"/>
          <w:sz w:val="24"/>
          <w:szCs w:val="24"/>
        </w:rPr>
        <w:t xml:space="preserve">.5.2. отримувати допомогу у реалізації завдань </w:t>
      </w:r>
      <w:r w:rsidR="00876A42" w:rsidRPr="003959FC">
        <w:rPr>
          <w:rFonts w:ascii="Times New Roman" w:hAnsi="Times New Roman" w:cs="Times New Roman"/>
          <w:sz w:val="24"/>
          <w:szCs w:val="24"/>
        </w:rPr>
        <w:t xml:space="preserve">Асоціації </w:t>
      </w:r>
      <w:r w:rsidR="004C0009" w:rsidRPr="003959FC">
        <w:rPr>
          <w:rFonts w:ascii="Times New Roman" w:hAnsi="Times New Roman" w:cs="Times New Roman"/>
          <w:sz w:val="24"/>
          <w:szCs w:val="24"/>
        </w:rPr>
        <w:t xml:space="preserve">від керівних </w:t>
      </w:r>
      <w:r w:rsidR="00AF2990" w:rsidRPr="003959FC">
        <w:rPr>
          <w:rFonts w:ascii="Times New Roman" w:hAnsi="Times New Roman" w:cs="Times New Roman"/>
          <w:sz w:val="24"/>
          <w:szCs w:val="24"/>
        </w:rPr>
        <w:t xml:space="preserve">органів та посадових осіб </w:t>
      </w:r>
      <w:r w:rsidR="00876A42" w:rsidRPr="003959FC">
        <w:rPr>
          <w:rFonts w:ascii="Times New Roman" w:hAnsi="Times New Roman" w:cs="Times New Roman"/>
          <w:sz w:val="24"/>
          <w:szCs w:val="24"/>
        </w:rPr>
        <w:t>Асоціації</w:t>
      </w:r>
      <w:r w:rsidR="00AF2990" w:rsidRPr="003959FC">
        <w:rPr>
          <w:rFonts w:ascii="Times New Roman" w:hAnsi="Times New Roman" w:cs="Times New Roman"/>
          <w:sz w:val="24"/>
          <w:szCs w:val="24"/>
        </w:rPr>
        <w:t xml:space="preserve">;  </w:t>
      </w:r>
    </w:p>
    <w:p w14:paraId="615BBB93"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2</w:t>
      </w:r>
      <w:r w:rsidR="00AF2990" w:rsidRPr="003959FC">
        <w:rPr>
          <w:rFonts w:ascii="Times New Roman" w:hAnsi="Times New Roman" w:cs="Times New Roman"/>
          <w:sz w:val="24"/>
          <w:szCs w:val="24"/>
        </w:rPr>
        <w:t xml:space="preserve">.5.3. бути присутнім на </w:t>
      </w:r>
      <w:r w:rsidR="00876A42" w:rsidRPr="003959FC">
        <w:rPr>
          <w:rFonts w:ascii="Times New Roman" w:hAnsi="Times New Roman" w:cs="Times New Roman"/>
          <w:sz w:val="24"/>
          <w:szCs w:val="24"/>
        </w:rPr>
        <w:t>З’їзді</w:t>
      </w:r>
      <w:r w:rsidR="00AF2990" w:rsidRPr="003959FC">
        <w:rPr>
          <w:rFonts w:ascii="Times New Roman" w:hAnsi="Times New Roman" w:cs="Times New Roman"/>
          <w:sz w:val="24"/>
          <w:szCs w:val="24"/>
        </w:rPr>
        <w:t xml:space="preserve">;  </w:t>
      </w:r>
    </w:p>
    <w:p w14:paraId="1737DF74"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2</w:t>
      </w:r>
      <w:r w:rsidR="00AF2990" w:rsidRPr="003959FC">
        <w:rPr>
          <w:rFonts w:ascii="Times New Roman" w:hAnsi="Times New Roman" w:cs="Times New Roman"/>
          <w:sz w:val="24"/>
          <w:szCs w:val="24"/>
        </w:rPr>
        <w:t xml:space="preserve">.5.4. звертатись з клопотаннями до керівних органів </w:t>
      </w:r>
      <w:r w:rsidR="00876A42" w:rsidRPr="003959FC">
        <w:rPr>
          <w:rFonts w:ascii="Times New Roman" w:hAnsi="Times New Roman" w:cs="Times New Roman"/>
          <w:sz w:val="24"/>
          <w:szCs w:val="24"/>
        </w:rPr>
        <w:t>Асоціації</w:t>
      </w:r>
      <w:r w:rsidR="00AF2990" w:rsidRPr="003959FC">
        <w:rPr>
          <w:rFonts w:ascii="Times New Roman" w:hAnsi="Times New Roman" w:cs="Times New Roman"/>
          <w:sz w:val="24"/>
          <w:szCs w:val="24"/>
        </w:rPr>
        <w:t xml:space="preserve">;  </w:t>
      </w:r>
    </w:p>
    <w:p w14:paraId="558431F1"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2</w:t>
      </w:r>
      <w:r w:rsidR="00AF2990" w:rsidRPr="003959FC">
        <w:rPr>
          <w:rFonts w:ascii="Times New Roman" w:hAnsi="Times New Roman" w:cs="Times New Roman"/>
          <w:sz w:val="24"/>
          <w:szCs w:val="24"/>
        </w:rPr>
        <w:t xml:space="preserve">.5.5. захищати свої законні права та інтереси;  </w:t>
      </w:r>
    </w:p>
    <w:p w14:paraId="4B7CCB5C"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2</w:t>
      </w:r>
      <w:r w:rsidR="00AF2990" w:rsidRPr="003959FC">
        <w:rPr>
          <w:rFonts w:ascii="Times New Roman" w:hAnsi="Times New Roman" w:cs="Times New Roman"/>
          <w:sz w:val="24"/>
          <w:szCs w:val="24"/>
        </w:rPr>
        <w:t xml:space="preserve">.5.6. на всебічне сприяння своєї діяльності від керівних органів </w:t>
      </w:r>
      <w:r w:rsidR="00876A42" w:rsidRPr="003959FC">
        <w:rPr>
          <w:rFonts w:ascii="Times New Roman" w:hAnsi="Times New Roman" w:cs="Times New Roman"/>
          <w:sz w:val="24"/>
          <w:szCs w:val="24"/>
        </w:rPr>
        <w:t>Асоціації</w:t>
      </w:r>
      <w:r w:rsidR="00AF2990" w:rsidRPr="003959FC">
        <w:rPr>
          <w:rFonts w:ascii="Times New Roman" w:hAnsi="Times New Roman" w:cs="Times New Roman"/>
          <w:sz w:val="24"/>
          <w:szCs w:val="24"/>
        </w:rPr>
        <w:t xml:space="preserve">.  </w:t>
      </w:r>
    </w:p>
    <w:p w14:paraId="0D9255FA"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2</w:t>
      </w:r>
      <w:r w:rsidR="00AF2990" w:rsidRPr="003959FC">
        <w:rPr>
          <w:rFonts w:ascii="Times New Roman" w:hAnsi="Times New Roman" w:cs="Times New Roman"/>
          <w:sz w:val="24"/>
          <w:szCs w:val="24"/>
        </w:rPr>
        <w:t xml:space="preserve">.6. Голова Відокремленого підрозділу зобов’язаний:  </w:t>
      </w:r>
    </w:p>
    <w:p w14:paraId="41F90B39"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2</w:t>
      </w:r>
      <w:r w:rsidR="00AF2990" w:rsidRPr="003959FC">
        <w:rPr>
          <w:rFonts w:ascii="Times New Roman" w:hAnsi="Times New Roman" w:cs="Times New Roman"/>
          <w:sz w:val="24"/>
          <w:szCs w:val="24"/>
        </w:rPr>
        <w:t xml:space="preserve">.6.1. дотримуватись вимог Статуту </w:t>
      </w:r>
      <w:r w:rsidR="00876A42" w:rsidRPr="003959FC">
        <w:rPr>
          <w:rFonts w:ascii="Times New Roman" w:hAnsi="Times New Roman" w:cs="Times New Roman"/>
          <w:sz w:val="24"/>
          <w:szCs w:val="24"/>
        </w:rPr>
        <w:t>Асоціації</w:t>
      </w:r>
      <w:r w:rsidR="00AF2990" w:rsidRPr="003959FC">
        <w:rPr>
          <w:rFonts w:ascii="Times New Roman" w:hAnsi="Times New Roman" w:cs="Times New Roman"/>
          <w:sz w:val="24"/>
          <w:szCs w:val="24"/>
        </w:rPr>
        <w:t xml:space="preserve">;  </w:t>
      </w:r>
    </w:p>
    <w:p w14:paraId="0A30546A"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2</w:t>
      </w:r>
      <w:r w:rsidR="00AF2990" w:rsidRPr="003959FC">
        <w:rPr>
          <w:rFonts w:ascii="Times New Roman" w:hAnsi="Times New Roman" w:cs="Times New Roman"/>
          <w:sz w:val="24"/>
          <w:szCs w:val="24"/>
        </w:rPr>
        <w:t xml:space="preserve">.6.2. активно впроваджувати рішення кренів них органів </w:t>
      </w:r>
      <w:r w:rsidR="00876A42" w:rsidRPr="003959FC">
        <w:rPr>
          <w:rFonts w:ascii="Times New Roman" w:hAnsi="Times New Roman" w:cs="Times New Roman"/>
          <w:sz w:val="24"/>
          <w:szCs w:val="24"/>
        </w:rPr>
        <w:t xml:space="preserve">Асоціації </w:t>
      </w:r>
      <w:r w:rsidR="00AF2990" w:rsidRPr="003959FC">
        <w:rPr>
          <w:rFonts w:ascii="Times New Roman" w:hAnsi="Times New Roman" w:cs="Times New Roman"/>
          <w:sz w:val="24"/>
          <w:szCs w:val="24"/>
        </w:rPr>
        <w:t xml:space="preserve">(прийнятих в межах Статуту </w:t>
      </w:r>
      <w:r w:rsidR="00876A42" w:rsidRPr="003959FC">
        <w:rPr>
          <w:rFonts w:ascii="Times New Roman" w:hAnsi="Times New Roman" w:cs="Times New Roman"/>
          <w:sz w:val="24"/>
          <w:szCs w:val="24"/>
        </w:rPr>
        <w:t xml:space="preserve">Асоціації </w:t>
      </w:r>
      <w:r w:rsidR="00AF2990" w:rsidRPr="003959FC">
        <w:rPr>
          <w:rFonts w:ascii="Times New Roman" w:hAnsi="Times New Roman" w:cs="Times New Roman"/>
          <w:sz w:val="24"/>
          <w:szCs w:val="24"/>
        </w:rPr>
        <w:t xml:space="preserve">та чинного законодавства);  </w:t>
      </w:r>
    </w:p>
    <w:p w14:paraId="7B231DA7"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2</w:t>
      </w:r>
      <w:r w:rsidR="00AF2990" w:rsidRPr="003959FC">
        <w:rPr>
          <w:rFonts w:ascii="Times New Roman" w:hAnsi="Times New Roman" w:cs="Times New Roman"/>
          <w:sz w:val="24"/>
          <w:szCs w:val="24"/>
        </w:rPr>
        <w:t xml:space="preserve">.6.3. не допускати дій спрямованих на порушення честі, гідності членів  </w:t>
      </w:r>
      <w:r w:rsidR="00876A42" w:rsidRPr="003959FC">
        <w:rPr>
          <w:rFonts w:ascii="Times New Roman" w:hAnsi="Times New Roman" w:cs="Times New Roman"/>
          <w:sz w:val="24"/>
          <w:szCs w:val="24"/>
        </w:rPr>
        <w:t>Асоціації</w:t>
      </w:r>
      <w:r w:rsidR="00AF2990" w:rsidRPr="003959FC">
        <w:rPr>
          <w:rFonts w:ascii="Times New Roman" w:hAnsi="Times New Roman" w:cs="Times New Roman"/>
          <w:sz w:val="24"/>
          <w:szCs w:val="24"/>
        </w:rPr>
        <w:t xml:space="preserve">.  </w:t>
      </w:r>
    </w:p>
    <w:p w14:paraId="1F2F5FAC" w14:textId="77777777" w:rsidR="00476853" w:rsidRDefault="00476853" w:rsidP="00FB262C">
      <w:pPr>
        <w:spacing w:after="0" w:line="240" w:lineRule="auto"/>
        <w:jc w:val="center"/>
        <w:rPr>
          <w:rFonts w:ascii="Times New Roman" w:hAnsi="Times New Roman" w:cs="Times New Roman"/>
          <w:sz w:val="24"/>
          <w:szCs w:val="24"/>
        </w:rPr>
      </w:pPr>
    </w:p>
    <w:p w14:paraId="777618C1" w14:textId="77777777" w:rsidR="00476853" w:rsidRDefault="00476853" w:rsidP="00FB262C">
      <w:pPr>
        <w:spacing w:after="0" w:line="240" w:lineRule="auto"/>
        <w:jc w:val="center"/>
        <w:rPr>
          <w:rFonts w:ascii="Times New Roman" w:hAnsi="Times New Roman" w:cs="Times New Roman"/>
          <w:sz w:val="24"/>
          <w:szCs w:val="24"/>
        </w:rPr>
      </w:pPr>
    </w:p>
    <w:p w14:paraId="08A0AB10" w14:textId="77777777" w:rsidR="00476853" w:rsidRDefault="00476853" w:rsidP="00FB262C">
      <w:pPr>
        <w:spacing w:after="0" w:line="240" w:lineRule="auto"/>
        <w:jc w:val="center"/>
        <w:rPr>
          <w:rFonts w:ascii="Times New Roman" w:hAnsi="Times New Roman" w:cs="Times New Roman"/>
          <w:sz w:val="24"/>
          <w:szCs w:val="24"/>
        </w:rPr>
      </w:pPr>
    </w:p>
    <w:p w14:paraId="185825CC" w14:textId="77777777" w:rsidR="00FB262C" w:rsidRPr="003959FC" w:rsidRDefault="00AF2990" w:rsidP="00FB262C">
      <w:pPr>
        <w:spacing w:after="0" w:line="240" w:lineRule="auto"/>
        <w:jc w:val="center"/>
        <w:rPr>
          <w:rFonts w:ascii="Times New Roman" w:hAnsi="Times New Roman" w:cs="Times New Roman"/>
          <w:sz w:val="24"/>
          <w:szCs w:val="24"/>
        </w:rPr>
      </w:pPr>
      <w:r w:rsidRPr="003959FC">
        <w:rPr>
          <w:rFonts w:ascii="Times New Roman" w:hAnsi="Times New Roman" w:cs="Times New Roman"/>
          <w:sz w:val="24"/>
          <w:szCs w:val="24"/>
        </w:rPr>
        <w:lastRenderedPageBreak/>
        <w:t xml:space="preserve">ПОРЯДОК ОСКАРЖЕННЯ РІШЕНЬ, ДІЙ, БЕЗДІЯЛЬНОСТІ  КЕРІВНИХ ОРГАНІВ ТА РОЗГЛЯДУ СКАРГ. ДЖЕРЕЛА НАДХОДЖЕННЯ І  ПОРЯДОК ВИКОРИСТАННЯ КОШТІВ ТА ІНШОГО МАЙНА </w:t>
      </w:r>
      <w:r w:rsidR="00876A42" w:rsidRPr="003959FC">
        <w:rPr>
          <w:rFonts w:ascii="Times New Roman" w:hAnsi="Times New Roman" w:cs="Times New Roman"/>
          <w:sz w:val="24"/>
          <w:szCs w:val="24"/>
        </w:rPr>
        <w:t>АСОЦІАЦІЇ</w:t>
      </w:r>
    </w:p>
    <w:p w14:paraId="08AEC1D4"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3</w:t>
      </w:r>
      <w:r w:rsidR="00AF2990" w:rsidRPr="003959FC">
        <w:rPr>
          <w:rFonts w:ascii="Times New Roman" w:hAnsi="Times New Roman" w:cs="Times New Roman"/>
          <w:sz w:val="24"/>
          <w:szCs w:val="24"/>
        </w:rPr>
        <w:t xml:space="preserve">.1. Члени </w:t>
      </w:r>
      <w:r w:rsidR="00876A42" w:rsidRPr="003959FC">
        <w:rPr>
          <w:rFonts w:ascii="Times New Roman" w:hAnsi="Times New Roman" w:cs="Times New Roman"/>
          <w:sz w:val="24"/>
          <w:szCs w:val="24"/>
        </w:rPr>
        <w:t xml:space="preserve">Асоціації </w:t>
      </w:r>
      <w:r w:rsidR="00AF2990" w:rsidRPr="003959FC">
        <w:rPr>
          <w:rFonts w:ascii="Times New Roman" w:hAnsi="Times New Roman" w:cs="Times New Roman"/>
          <w:sz w:val="24"/>
          <w:szCs w:val="24"/>
        </w:rPr>
        <w:t xml:space="preserve">мають право оскаржити рішення, дію </w:t>
      </w:r>
      <w:r w:rsidR="004C0009" w:rsidRPr="003959FC">
        <w:rPr>
          <w:rFonts w:ascii="Times New Roman" w:hAnsi="Times New Roman" w:cs="Times New Roman"/>
          <w:sz w:val="24"/>
          <w:szCs w:val="24"/>
        </w:rPr>
        <w:t>або</w:t>
      </w:r>
      <w:r w:rsidR="00AF2990" w:rsidRPr="003959FC">
        <w:rPr>
          <w:rFonts w:ascii="Times New Roman" w:hAnsi="Times New Roman" w:cs="Times New Roman"/>
          <w:sz w:val="24"/>
          <w:szCs w:val="24"/>
        </w:rPr>
        <w:t xml:space="preserve"> бездіяльність іншого члена </w:t>
      </w:r>
      <w:r w:rsidR="00876A42" w:rsidRPr="003959FC">
        <w:rPr>
          <w:rFonts w:ascii="Times New Roman" w:hAnsi="Times New Roman" w:cs="Times New Roman"/>
          <w:sz w:val="24"/>
          <w:szCs w:val="24"/>
        </w:rPr>
        <w:t xml:space="preserve">Асоціації </w:t>
      </w:r>
      <w:r w:rsidR="00AF2990" w:rsidRPr="003959FC">
        <w:rPr>
          <w:rFonts w:ascii="Times New Roman" w:hAnsi="Times New Roman" w:cs="Times New Roman"/>
          <w:sz w:val="24"/>
          <w:szCs w:val="24"/>
        </w:rPr>
        <w:t xml:space="preserve">та/або керівних органів </w:t>
      </w:r>
      <w:r w:rsidR="00876A42" w:rsidRPr="003959FC">
        <w:rPr>
          <w:rFonts w:ascii="Times New Roman" w:hAnsi="Times New Roman" w:cs="Times New Roman"/>
          <w:sz w:val="24"/>
          <w:szCs w:val="24"/>
        </w:rPr>
        <w:t>Асоціації шляхом</w:t>
      </w:r>
      <w:r w:rsidR="00AF2990" w:rsidRPr="003959FC">
        <w:rPr>
          <w:rFonts w:ascii="Times New Roman" w:hAnsi="Times New Roman" w:cs="Times New Roman"/>
          <w:sz w:val="24"/>
          <w:szCs w:val="24"/>
        </w:rPr>
        <w:t xml:space="preserve"> подання письмової скарги, а саме:  </w:t>
      </w:r>
    </w:p>
    <w:p w14:paraId="334E96C4"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3</w:t>
      </w:r>
      <w:r w:rsidR="00AF2990" w:rsidRPr="003959FC">
        <w:rPr>
          <w:rFonts w:ascii="Times New Roman" w:hAnsi="Times New Roman" w:cs="Times New Roman"/>
          <w:sz w:val="24"/>
          <w:szCs w:val="24"/>
        </w:rPr>
        <w:t xml:space="preserve">.1.1. На дії, бездіяльність або рішення члена </w:t>
      </w:r>
      <w:r w:rsidR="00876A42" w:rsidRPr="003959FC">
        <w:rPr>
          <w:rFonts w:ascii="Times New Roman" w:hAnsi="Times New Roman" w:cs="Times New Roman"/>
          <w:sz w:val="24"/>
          <w:szCs w:val="24"/>
        </w:rPr>
        <w:t xml:space="preserve">Асоціації </w:t>
      </w:r>
      <w:r w:rsidR="00AF2990" w:rsidRPr="003959FC">
        <w:rPr>
          <w:rFonts w:ascii="Times New Roman" w:hAnsi="Times New Roman" w:cs="Times New Roman"/>
          <w:sz w:val="24"/>
          <w:szCs w:val="24"/>
        </w:rPr>
        <w:t xml:space="preserve">– первинна скарга подається до Правління, яке зобов’язане отримати  письмові пояснення від особи, дії, бездіяльність або рішення якої оскаржується, та  протягом 20 (двадцяти) робочих днів розглянути скаргу із письмовими поясненнями  та повідомити про результати її розгляду скаржника.  </w:t>
      </w:r>
    </w:p>
    <w:p w14:paraId="68FAB23F"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3</w:t>
      </w:r>
      <w:r w:rsidR="00AF2990" w:rsidRPr="003959FC">
        <w:rPr>
          <w:rFonts w:ascii="Times New Roman" w:hAnsi="Times New Roman" w:cs="Times New Roman"/>
          <w:sz w:val="24"/>
          <w:szCs w:val="24"/>
        </w:rPr>
        <w:t xml:space="preserve">.1.2. В разі відхилення скарги – повторна скарга подається до </w:t>
      </w:r>
      <w:r w:rsidR="00876A42" w:rsidRPr="003959FC">
        <w:rPr>
          <w:rFonts w:ascii="Times New Roman" w:hAnsi="Times New Roman" w:cs="Times New Roman"/>
          <w:sz w:val="24"/>
          <w:szCs w:val="24"/>
        </w:rPr>
        <w:t>З’їзду</w:t>
      </w:r>
      <w:r w:rsidR="00AF2990" w:rsidRPr="003959FC">
        <w:rPr>
          <w:rFonts w:ascii="Times New Roman" w:hAnsi="Times New Roman" w:cs="Times New Roman"/>
          <w:sz w:val="24"/>
          <w:szCs w:val="24"/>
        </w:rPr>
        <w:t>,  яка зобов’язана розглянути скаргу на найближчо</w:t>
      </w:r>
      <w:r w:rsidR="00876A42" w:rsidRPr="003959FC">
        <w:rPr>
          <w:rFonts w:ascii="Times New Roman" w:hAnsi="Times New Roman" w:cs="Times New Roman"/>
          <w:sz w:val="24"/>
          <w:szCs w:val="24"/>
        </w:rPr>
        <w:t xml:space="preserve">му черговому або позачерговому </w:t>
      </w:r>
      <w:r w:rsidR="00AF2990" w:rsidRPr="003959FC">
        <w:rPr>
          <w:rFonts w:ascii="Times New Roman" w:hAnsi="Times New Roman" w:cs="Times New Roman"/>
          <w:sz w:val="24"/>
          <w:szCs w:val="24"/>
        </w:rPr>
        <w:t xml:space="preserve">засіданні, із обов’язковим викликом члена </w:t>
      </w:r>
      <w:r w:rsidR="00876A42" w:rsidRPr="003959FC">
        <w:rPr>
          <w:rFonts w:ascii="Times New Roman" w:hAnsi="Times New Roman" w:cs="Times New Roman"/>
          <w:sz w:val="24"/>
          <w:szCs w:val="24"/>
        </w:rPr>
        <w:t>Асоціації, який скаржиться, а також</w:t>
      </w:r>
      <w:r w:rsidR="00AF2990" w:rsidRPr="003959FC">
        <w:rPr>
          <w:rFonts w:ascii="Times New Roman" w:hAnsi="Times New Roman" w:cs="Times New Roman"/>
          <w:sz w:val="24"/>
          <w:szCs w:val="24"/>
        </w:rPr>
        <w:t xml:space="preserve"> члена </w:t>
      </w:r>
      <w:r w:rsidR="00876A42" w:rsidRPr="003959FC">
        <w:rPr>
          <w:rFonts w:ascii="Times New Roman" w:hAnsi="Times New Roman" w:cs="Times New Roman"/>
          <w:sz w:val="24"/>
          <w:szCs w:val="24"/>
        </w:rPr>
        <w:t>Асоціації</w:t>
      </w:r>
      <w:r w:rsidR="00AF2990" w:rsidRPr="003959FC">
        <w:rPr>
          <w:rFonts w:ascii="Times New Roman" w:hAnsi="Times New Roman" w:cs="Times New Roman"/>
          <w:sz w:val="24"/>
          <w:szCs w:val="24"/>
        </w:rPr>
        <w:t xml:space="preserve">, бездіяльність або рішення якого оскаржується;  </w:t>
      </w:r>
    </w:p>
    <w:p w14:paraId="7494FAF1"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3</w:t>
      </w:r>
      <w:r w:rsidR="00AF2990" w:rsidRPr="003959FC">
        <w:rPr>
          <w:rFonts w:ascii="Times New Roman" w:hAnsi="Times New Roman" w:cs="Times New Roman"/>
          <w:sz w:val="24"/>
          <w:szCs w:val="24"/>
        </w:rPr>
        <w:t xml:space="preserve">.1.3. На дії, бездіяльність або рішення Правління, </w:t>
      </w:r>
      <w:r w:rsidR="00876A42" w:rsidRPr="003959FC">
        <w:rPr>
          <w:rFonts w:ascii="Times New Roman" w:hAnsi="Times New Roman" w:cs="Times New Roman"/>
          <w:sz w:val="24"/>
          <w:szCs w:val="24"/>
        </w:rPr>
        <w:t>Наглядової Р</w:t>
      </w:r>
      <w:r w:rsidR="00AF2990" w:rsidRPr="003959FC">
        <w:rPr>
          <w:rFonts w:ascii="Times New Roman" w:hAnsi="Times New Roman" w:cs="Times New Roman"/>
          <w:sz w:val="24"/>
          <w:szCs w:val="24"/>
        </w:rPr>
        <w:t>ади</w:t>
      </w:r>
      <w:r w:rsidR="00876A42" w:rsidRPr="003959FC">
        <w:rPr>
          <w:rFonts w:ascii="Times New Roman" w:hAnsi="Times New Roman" w:cs="Times New Roman"/>
          <w:sz w:val="24"/>
          <w:szCs w:val="24"/>
        </w:rPr>
        <w:t xml:space="preserve"> Асоціації</w:t>
      </w:r>
      <w:r w:rsidR="00AF2990" w:rsidRPr="003959FC">
        <w:rPr>
          <w:rFonts w:ascii="Times New Roman" w:hAnsi="Times New Roman" w:cs="Times New Roman"/>
          <w:sz w:val="24"/>
          <w:szCs w:val="24"/>
        </w:rPr>
        <w:t xml:space="preserve">, </w:t>
      </w:r>
      <w:r w:rsidR="00700E32" w:rsidRPr="003959FC">
        <w:rPr>
          <w:rFonts w:ascii="Times New Roman" w:hAnsi="Times New Roman" w:cs="Times New Roman"/>
          <w:sz w:val="24"/>
          <w:szCs w:val="24"/>
        </w:rPr>
        <w:t xml:space="preserve"> Ревізійної комісії, Президента </w:t>
      </w:r>
      <w:r w:rsidR="00721641" w:rsidRPr="003959FC">
        <w:rPr>
          <w:rFonts w:ascii="Times New Roman" w:hAnsi="Times New Roman" w:cs="Times New Roman"/>
          <w:sz w:val="24"/>
          <w:szCs w:val="24"/>
        </w:rPr>
        <w:t xml:space="preserve">– </w:t>
      </w:r>
      <w:r w:rsidR="00AF2990" w:rsidRPr="003959FC">
        <w:rPr>
          <w:rFonts w:ascii="Times New Roman" w:hAnsi="Times New Roman" w:cs="Times New Roman"/>
          <w:sz w:val="24"/>
          <w:szCs w:val="24"/>
        </w:rPr>
        <w:t xml:space="preserve">первинна скарга подається до </w:t>
      </w:r>
      <w:r w:rsidR="00876A42" w:rsidRPr="003959FC">
        <w:rPr>
          <w:rFonts w:ascii="Times New Roman" w:hAnsi="Times New Roman" w:cs="Times New Roman"/>
          <w:sz w:val="24"/>
          <w:szCs w:val="24"/>
        </w:rPr>
        <w:t>З’їзду, на якому зобов’язані розглянути скаргу на</w:t>
      </w:r>
      <w:r w:rsidR="00AF2990" w:rsidRPr="003959FC">
        <w:rPr>
          <w:rFonts w:ascii="Times New Roman" w:hAnsi="Times New Roman" w:cs="Times New Roman"/>
          <w:sz w:val="24"/>
          <w:szCs w:val="24"/>
        </w:rPr>
        <w:t xml:space="preserve"> черговому або позачерговому засіданні, із об</w:t>
      </w:r>
      <w:r w:rsidR="007A319A" w:rsidRPr="003959FC">
        <w:rPr>
          <w:rFonts w:ascii="Times New Roman" w:hAnsi="Times New Roman" w:cs="Times New Roman"/>
          <w:sz w:val="24"/>
          <w:szCs w:val="24"/>
        </w:rPr>
        <w:t>ов’язковим викликом члена, який</w:t>
      </w:r>
      <w:r w:rsidR="00AF2990" w:rsidRPr="003959FC">
        <w:rPr>
          <w:rFonts w:ascii="Times New Roman" w:hAnsi="Times New Roman" w:cs="Times New Roman"/>
          <w:sz w:val="24"/>
          <w:szCs w:val="24"/>
        </w:rPr>
        <w:t xml:space="preserve"> скаржиться, а також особи та/або голови органу, дії, бездіяльність або рішення якого  оскаржується; </w:t>
      </w:r>
    </w:p>
    <w:p w14:paraId="126BEA83"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3</w:t>
      </w:r>
      <w:r w:rsidR="00AF2990" w:rsidRPr="003959FC">
        <w:rPr>
          <w:rFonts w:ascii="Times New Roman" w:hAnsi="Times New Roman" w:cs="Times New Roman"/>
          <w:sz w:val="24"/>
          <w:szCs w:val="24"/>
        </w:rPr>
        <w:t xml:space="preserve">.1.4. Скарга, яка потребує розгляду на позачерговому засіданні </w:t>
      </w:r>
      <w:r w:rsidR="007A319A" w:rsidRPr="003959FC">
        <w:rPr>
          <w:rFonts w:ascii="Times New Roman" w:hAnsi="Times New Roman" w:cs="Times New Roman"/>
          <w:sz w:val="24"/>
          <w:szCs w:val="24"/>
        </w:rPr>
        <w:t>З’їзду,</w:t>
      </w:r>
      <w:r w:rsidR="00AF2990" w:rsidRPr="003959FC">
        <w:rPr>
          <w:rFonts w:ascii="Times New Roman" w:hAnsi="Times New Roman" w:cs="Times New Roman"/>
          <w:sz w:val="24"/>
          <w:szCs w:val="24"/>
        </w:rPr>
        <w:t xml:space="preserve"> є підставою для скликання </w:t>
      </w:r>
      <w:r w:rsidR="007A319A" w:rsidRPr="003959FC">
        <w:rPr>
          <w:rFonts w:ascii="Times New Roman" w:hAnsi="Times New Roman" w:cs="Times New Roman"/>
          <w:sz w:val="24"/>
          <w:szCs w:val="24"/>
        </w:rPr>
        <w:t>З’їзд</w:t>
      </w:r>
      <w:r w:rsidR="000F2378" w:rsidRPr="003959FC">
        <w:rPr>
          <w:rFonts w:ascii="Times New Roman" w:hAnsi="Times New Roman" w:cs="Times New Roman"/>
          <w:sz w:val="24"/>
          <w:szCs w:val="24"/>
        </w:rPr>
        <w:t xml:space="preserve">у </w:t>
      </w:r>
      <w:r w:rsidR="00AF2990" w:rsidRPr="003959FC">
        <w:rPr>
          <w:rFonts w:ascii="Times New Roman" w:hAnsi="Times New Roman" w:cs="Times New Roman"/>
          <w:sz w:val="24"/>
          <w:szCs w:val="24"/>
        </w:rPr>
        <w:t xml:space="preserve">протягом тридцяти днів з дня надходження  такої скарги;  </w:t>
      </w:r>
    </w:p>
    <w:p w14:paraId="511059EA"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3</w:t>
      </w:r>
      <w:r w:rsidR="00AF2990" w:rsidRPr="003959FC">
        <w:rPr>
          <w:rFonts w:ascii="Times New Roman" w:hAnsi="Times New Roman" w:cs="Times New Roman"/>
          <w:sz w:val="24"/>
          <w:szCs w:val="24"/>
        </w:rPr>
        <w:t xml:space="preserve">.1.5. На дії, бездіяльність або рішення </w:t>
      </w:r>
      <w:r w:rsidR="007A319A" w:rsidRPr="003959FC">
        <w:rPr>
          <w:rFonts w:ascii="Times New Roman" w:hAnsi="Times New Roman" w:cs="Times New Roman"/>
          <w:sz w:val="24"/>
          <w:szCs w:val="24"/>
        </w:rPr>
        <w:t>З’їзд</w:t>
      </w:r>
      <w:r w:rsidR="000F2378" w:rsidRPr="003959FC">
        <w:rPr>
          <w:rFonts w:ascii="Times New Roman" w:hAnsi="Times New Roman" w:cs="Times New Roman"/>
          <w:sz w:val="24"/>
          <w:szCs w:val="24"/>
        </w:rPr>
        <w:t xml:space="preserve">у </w:t>
      </w:r>
      <w:r w:rsidR="00721641" w:rsidRPr="003959FC">
        <w:rPr>
          <w:rFonts w:ascii="Times New Roman" w:hAnsi="Times New Roman" w:cs="Times New Roman"/>
          <w:sz w:val="24"/>
          <w:szCs w:val="24"/>
        </w:rPr>
        <w:t xml:space="preserve">– до суду, відповідно до </w:t>
      </w:r>
      <w:r w:rsidR="00AF2990" w:rsidRPr="003959FC">
        <w:rPr>
          <w:rFonts w:ascii="Times New Roman" w:hAnsi="Times New Roman" w:cs="Times New Roman"/>
          <w:sz w:val="24"/>
          <w:szCs w:val="24"/>
        </w:rPr>
        <w:t xml:space="preserve">чинного законодавства на момент оскарження таких дій, бездіяльності або рішень.  </w:t>
      </w:r>
    </w:p>
    <w:p w14:paraId="3D1023B6" w14:textId="77777777" w:rsidR="00FB262C" w:rsidRPr="003959FC" w:rsidRDefault="00FB262C" w:rsidP="00FB262C">
      <w:pPr>
        <w:spacing w:after="0" w:line="240" w:lineRule="auto"/>
        <w:jc w:val="both"/>
        <w:rPr>
          <w:rFonts w:ascii="Times New Roman" w:hAnsi="Times New Roman" w:cs="Times New Roman"/>
          <w:sz w:val="24"/>
          <w:szCs w:val="24"/>
        </w:rPr>
      </w:pPr>
    </w:p>
    <w:p w14:paraId="7E23B369" w14:textId="77777777" w:rsidR="00B1332A" w:rsidRPr="003959FC" w:rsidRDefault="00B1332A" w:rsidP="00FB262C">
      <w:pPr>
        <w:spacing w:after="0" w:line="240" w:lineRule="auto"/>
        <w:jc w:val="center"/>
        <w:rPr>
          <w:rFonts w:ascii="Times New Roman" w:hAnsi="Times New Roman" w:cs="Times New Roman"/>
          <w:sz w:val="24"/>
          <w:szCs w:val="24"/>
        </w:rPr>
      </w:pPr>
    </w:p>
    <w:p w14:paraId="2F36E44B" w14:textId="09C24D7F" w:rsidR="00FB262C" w:rsidRPr="003959FC" w:rsidRDefault="00AF2990" w:rsidP="00FB262C">
      <w:pPr>
        <w:spacing w:after="0" w:line="240" w:lineRule="auto"/>
        <w:jc w:val="center"/>
        <w:rPr>
          <w:rFonts w:ascii="Times New Roman" w:hAnsi="Times New Roman" w:cs="Times New Roman"/>
          <w:sz w:val="24"/>
          <w:szCs w:val="24"/>
        </w:rPr>
      </w:pPr>
      <w:r w:rsidRPr="003959FC">
        <w:rPr>
          <w:rFonts w:ascii="Times New Roman" w:hAnsi="Times New Roman" w:cs="Times New Roman"/>
          <w:sz w:val="24"/>
          <w:szCs w:val="24"/>
        </w:rPr>
        <w:t>МІЖНАРОДНА СПІВПРАЦЯ</w:t>
      </w:r>
    </w:p>
    <w:p w14:paraId="67E0EFA7"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4</w:t>
      </w:r>
      <w:r w:rsidR="00AF2990" w:rsidRPr="003959FC">
        <w:rPr>
          <w:rFonts w:ascii="Times New Roman" w:hAnsi="Times New Roman" w:cs="Times New Roman"/>
          <w:sz w:val="24"/>
          <w:szCs w:val="24"/>
        </w:rPr>
        <w:t xml:space="preserve">.1. </w:t>
      </w:r>
      <w:r w:rsidR="007A319A" w:rsidRPr="003959FC">
        <w:rPr>
          <w:rFonts w:ascii="Times New Roman" w:hAnsi="Times New Roman" w:cs="Times New Roman"/>
          <w:sz w:val="24"/>
          <w:szCs w:val="24"/>
        </w:rPr>
        <w:t xml:space="preserve">Асоціація </w:t>
      </w:r>
      <w:r w:rsidR="00AF2990" w:rsidRPr="003959FC">
        <w:rPr>
          <w:rFonts w:ascii="Times New Roman" w:hAnsi="Times New Roman" w:cs="Times New Roman"/>
          <w:sz w:val="24"/>
          <w:szCs w:val="24"/>
        </w:rPr>
        <w:t>у відповідності з своїми статутними завданнями, має право  на здійснення міжнародних зв’язків та діяльност</w:t>
      </w:r>
      <w:r w:rsidR="007A319A" w:rsidRPr="003959FC">
        <w:rPr>
          <w:rFonts w:ascii="Times New Roman" w:hAnsi="Times New Roman" w:cs="Times New Roman"/>
          <w:sz w:val="24"/>
          <w:szCs w:val="24"/>
        </w:rPr>
        <w:t xml:space="preserve">і у порядку, передбаченому цим </w:t>
      </w:r>
      <w:r w:rsidR="00AF2990" w:rsidRPr="003959FC">
        <w:rPr>
          <w:rFonts w:ascii="Times New Roman" w:hAnsi="Times New Roman" w:cs="Times New Roman"/>
          <w:sz w:val="24"/>
          <w:szCs w:val="24"/>
        </w:rPr>
        <w:t xml:space="preserve">Статутом, чинним законодавством України.  </w:t>
      </w:r>
    </w:p>
    <w:p w14:paraId="3B56D4C7"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4</w:t>
      </w:r>
      <w:r w:rsidR="00AF2990" w:rsidRPr="003959FC">
        <w:rPr>
          <w:rFonts w:ascii="Times New Roman" w:hAnsi="Times New Roman" w:cs="Times New Roman"/>
          <w:sz w:val="24"/>
          <w:szCs w:val="24"/>
        </w:rPr>
        <w:t xml:space="preserve">.2. Міжнародна діяльність </w:t>
      </w:r>
      <w:r w:rsidR="007A319A" w:rsidRPr="003959FC">
        <w:rPr>
          <w:rFonts w:ascii="Times New Roman" w:hAnsi="Times New Roman" w:cs="Times New Roman"/>
          <w:sz w:val="24"/>
          <w:szCs w:val="24"/>
        </w:rPr>
        <w:t>Асоціації здійснюється шляхом участі у</w:t>
      </w:r>
      <w:r w:rsidR="00AF2990" w:rsidRPr="003959FC">
        <w:rPr>
          <w:rFonts w:ascii="Times New Roman" w:hAnsi="Times New Roman" w:cs="Times New Roman"/>
          <w:sz w:val="24"/>
          <w:szCs w:val="24"/>
        </w:rPr>
        <w:t xml:space="preserve"> міжнародних проектах, роботі міжнародних органі</w:t>
      </w:r>
      <w:r w:rsidR="007A319A" w:rsidRPr="003959FC">
        <w:rPr>
          <w:rFonts w:ascii="Times New Roman" w:hAnsi="Times New Roman" w:cs="Times New Roman"/>
          <w:sz w:val="24"/>
          <w:szCs w:val="24"/>
        </w:rPr>
        <w:t>зацій, а також інших формах, що</w:t>
      </w:r>
      <w:r w:rsidR="00AF2990" w:rsidRPr="003959FC">
        <w:rPr>
          <w:rFonts w:ascii="Times New Roman" w:hAnsi="Times New Roman" w:cs="Times New Roman"/>
          <w:sz w:val="24"/>
          <w:szCs w:val="24"/>
        </w:rPr>
        <w:t xml:space="preserve"> не суперечать законодавству України, нормам і принципам міжнародного права.  </w:t>
      </w:r>
    </w:p>
    <w:p w14:paraId="0D2D9A7B"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4</w:t>
      </w:r>
      <w:r w:rsidR="00AF2990" w:rsidRPr="003959FC">
        <w:rPr>
          <w:rFonts w:ascii="Times New Roman" w:hAnsi="Times New Roman" w:cs="Times New Roman"/>
          <w:sz w:val="24"/>
          <w:szCs w:val="24"/>
        </w:rPr>
        <w:t xml:space="preserve">.3. При здійсненні міжнародної діяльності </w:t>
      </w:r>
      <w:r w:rsidR="007A319A" w:rsidRPr="003959FC">
        <w:rPr>
          <w:rFonts w:ascii="Times New Roman" w:hAnsi="Times New Roman" w:cs="Times New Roman"/>
          <w:sz w:val="24"/>
          <w:szCs w:val="24"/>
        </w:rPr>
        <w:t>Асоціація користується повним</w:t>
      </w:r>
      <w:r w:rsidR="00AF2990" w:rsidRPr="003959FC">
        <w:rPr>
          <w:rFonts w:ascii="Times New Roman" w:hAnsi="Times New Roman" w:cs="Times New Roman"/>
          <w:sz w:val="24"/>
          <w:szCs w:val="24"/>
        </w:rPr>
        <w:t xml:space="preserve"> обсягом прав і обов’язків юридичної особи.  </w:t>
      </w:r>
    </w:p>
    <w:p w14:paraId="298C1F66"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4</w:t>
      </w:r>
      <w:r w:rsidR="00AF2990" w:rsidRPr="003959FC">
        <w:rPr>
          <w:rFonts w:ascii="Times New Roman" w:hAnsi="Times New Roman" w:cs="Times New Roman"/>
          <w:sz w:val="24"/>
          <w:szCs w:val="24"/>
        </w:rPr>
        <w:t xml:space="preserve">.4. </w:t>
      </w:r>
      <w:r w:rsidR="007A319A" w:rsidRPr="003959FC">
        <w:rPr>
          <w:rFonts w:ascii="Times New Roman" w:hAnsi="Times New Roman" w:cs="Times New Roman"/>
          <w:sz w:val="24"/>
          <w:szCs w:val="24"/>
        </w:rPr>
        <w:t>Асоціація</w:t>
      </w:r>
      <w:r w:rsidR="00AF2990" w:rsidRPr="003959FC">
        <w:rPr>
          <w:rFonts w:ascii="Times New Roman" w:hAnsi="Times New Roman" w:cs="Times New Roman"/>
          <w:sz w:val="24"/>
          <w:szCs w:val="24"/>
        </w:rPr>
        <w:t xml:space="preserve">:  </w:t>
      </w:r>
    </w:p>
    <w:p w14:paraId="7F9D672A"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4</w:t>
      </w:r>
      <w:r w:rsidR="00AF2990" w:rsidRPr="003959FC">
        <w:rPr>
          <w:rFonts w:ascii="Times New Roman" w:hAnsi="Times New Roman" w:cs="Times New Roman"/>
          <w:sz w:val="24"/>
          <w:szCs w:val="24"/>
        </w:rPr>
        <w:t xml:space="preserve">.4.1. організовує обмін делегаціями, </w:t>
      </w:r>
      <w:r w:rsidR="007A319A" w:rsidRPr="003959FC">
        <w:rPr>
          <w:rFonts w:ascii="Times New Roman" w:hAnsi="Times New Roman" w:cs="Times New Roman"/>
          <w:sz w:val="24"/>
          <w:szCs w:val="24"/>
        </w:rPr>
        <w:t>організовує за участю іноземних</w:t>
      </w:r>
      <w:r w:rsidR="00AF2990" w:rsidRPr="003959FC">
        <w:rPr>
          <w:rFonts w:ascii="Times New Roman" w:hAnsi="Times New Roman" w:cs="Times New Roman"/>
          <w:sz w:val="24"/>
          <w:szCs w:val="24"/>
        </w:rPr>
        <w:t xml:space="preserve"> партнерів турніри, змагання, конференції, виставки, ярмарки, відряджає своїх  представників для участі у відповідних заходах за межами України;  </w:t>
      </w:r>
    </w:p>
    <w:p w14:paraId="548BB1AA"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4</w:t>
      </w:r>
      <w:r w:rsidR="00AF2990" w:rsidRPr="003959FC">
        <w:rPr>
          <w:rFonts w:ascii="Times New Roman" w:hAnsi="Times New Roman" w:cs="Times New Roman"/>
          <w:sz w:val="24"/>
          <w:szCs w:val="24"/>
        </w:rPr>
        <w:t xml:space="preserve">.4.2. проводить спільно з іноземними організаціями дослідження у  відповідності з напрямками своєї діяльності, публікує їх результати;  </w:t>
      </w:r>
    </w:p>
    <w:p w14:paraId="0E2BA6E5"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4</w:t>
      </w:r>
      <w:r w:rsidR="00AF2990" w:rsidRPr="003959FC">
        <w:rPr>
          <w:rFonts w:ascii="Times New Roman" w:hAnsi="Times New Roman" w:cs="Times New Roman"/>
          <w:sz w:val="24"/>
          <w:szCs w:val="24"/>
        </w:rPr>
        <w:t xml:space="preserve">.4.3. реалізовує інші спільні програми та проекти за участю іноземних  партнерів та міжнародних організацій, що не суперечить чинному законодавству  України.    </w:t>
      </w:r>
    </w:p>
    <w:p w14:paraId="3BAE5464" w14:textId="77777777" w:rsidR="00FB262C" w:rsidRPr="003959FC" w:rsidRDefault="00FB262C" w:rsidP="00FB262C">
      <w:pPr>
        <w:spacing w:after="0" w:line="240" w:lineRule="auto"/>
        <w:jc w:val="both"/>
        <w:rPr>
          <w:rFonts w:ascii="Times New Roman" w:hAnsi="Times New Roman" w:cs="Times New Roman"/>
          <w:sz w:val="24"/>
          <w:szCs w:val="24"/>
        </w:rPr>
      </w:pPr>
    </w:p>
    <w:p w14:paraId="29E858D2" w14:textId="77777777" w:rsidR="00FB262C" w:rsidRPr="003959FC" w:rsidRDefault="00AF2990" w:rsidP="00FB262C">
      <w:pPr>
        <w:spacing w:after="0" w:line="240" w:lineRule="auto"/>
        <w:jc w:val="center"/>
        <w:rPr>
          <w:rFonts w:ascii="Times New Roman" w:hAnsi="Times New Roman" w:cs="Times New Roman"/>
          <w:sz w:val="24"/>
          <w:szCs w:val="24"/>
        </w:rPr>
      </w:pPr>
      <w:r w:rsidRPr="003959FC">
        <w:rPr>
          <w:rFonts w:ascii="Times New Roman" w:hAnsi="Times New Roman" w:cs="Times New Roman"/>
          <w:sz w:val="24"/>
          <w:szCs w:val="24"/>
        </w:rPr>
        <w:t xml:space="preserve">ПРИПИНЕННЯ ДІЯЛЬНОСТІ </w:t>
      </w:r>
      <w:r w:rsidR="007A319A" w:rsidRPr="003959FC">
        <w:rPr>
          <w:rFonts w:ascii="Times New Roman" w:hAnsi="Times New Roman" w:cs="Times New Roman"/>
          <w:sz w:val="24"/>
          <w:szCs w:val="24"/>
        </w:rPr>
        <w:t>АСОЦІАЦІЇ</w:t>
      </w:r>
    </w:p>
    <w:p w14:paraId="51A4379F"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5</w:t>
      </w:r>
      <w:r w:rsidR="00AF2990" w:rsidRPr="003959FC">
        <w:rPr>
          <w:rFonts w:ascii="Times New Roman" w:hAnsi="Times New Roman" w:cs="Times New Roman"/>
          <w:sz w:val="24"/>
          <w:szCs w:val="24"/>
        </w:rPr>
        <w:t xml:space="preserve">.1. Припинення діяльності </w:t>
      </w:r>
      <w:r w:rsidR="007A319A" w:rsidRPr="003959FC">
        <w:rPr>
          <w:rFonts w:ascii="Times New Roman" w:hAnsi="Times New Roman" w:cs="Times New Roman"/>
          <w:sz w:val="24"/>
          <w:szCs w:val="24"/>
        </w:rPr>
        <w:t>Асоціації здійснюється за рішенням</w:t>
      </w:r>
      <w:r w:rsidR="00AF2990" w:rsidRPr="003959FC">
        <w:rPr>
          <w:rFonts w:ascii="Times New Roman" w:hAnsi="Times New Roman" w:cs="Times New Roman"/>
          <w:sz w:val="24"/>
          <w:szCs w:val="24"/>
        </w:rPr>
        <w:t xml:space="preserve"> прийнятим </w:t>
      </w:r>
      <w:r w:rsidR="007A319A" w:rsidRPr="003959FC">
        <w:rPr>
          <w:rFonts w:ascii="Times New Roman" w:hAnsi="Times New Roman" w:cs="Times New Roman"/>
          <w:sz w:val="24"/>
          <w:szCs w:val="24"/>
        </w:rPr>
        <w:t>З’їздом</w:t>
      </w:r>
      <w:r w:rsidR="00AF2990" w:rsidRPr="003959FC">
        <w:rPr>
          <w:rFonts w:ascii="Times New Roman" w:hAnsi="Times New Roman" w:cs="Times New Roman"/>
          <w:sz w:val="24"/>
          <w:szCs w:val="24"/>
        </w:rPr>
        <w:t xml:space="preserve">, шляхом саморозпуску або реорганізації, чи за рішенням  суду про заборону (примусовий розпуск) громадського об’єднання.  </w:t>
      </w:r>
    </w:p>
    <w:p w14:paraId="23F6A59B"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5</w:t>
      </w:r>
      <w:r w:rsidR="00AF2990" w:rsidRPr="003959FC">
        <w:rPr>
          <w:rFonts w:ascii="Times New Roman" w:hAnsi="Times New Roman" w:cs="Times New Roman"/>
          <w:sz w:val="24"/>
          <w:szCs w:val="24"/>
        </w:rPr>
        <w:t xml:space="preserve">.2. </w:t>
      </w:r>
      <w:r w:rsidR="007A319A" w:rsidRPr="003959FC">
        <w:rPr>
          <w:rFonts w:ascii="Times New Roman" w:hAnsi="Times New Roman" w:cs="Times New Roman"/>
          <w:sz w:val="24"/>
          <w:szCs w:val="24"/>
        </w:rPr>
        <w:t xml:space="preserve">Асоціація </w:t>
      </w:r>
      <w:r w:rsidR="00AF2990" w:rsidRPr="003959FC">
        <w:rPr>
          <w:rFonts w:ascii="Times New Roman" w:hAnsi="Times New Roman" w:cs="Times New Roman"/>
          <w:sz w:val="24"/>
          <w:szCs w:val="24"/>
        </w:rPr>
        <w:t>має право у буд</w:t>
      </w:r>
      <w:r w:rsidR="007A319A" w:rsidRPr="003959FC">
        <w:rPr>
          <w:rFonts w:ascii="Times New Roman" w:hAnsi="Times New Roman" w:cs="Times New Roman"/>
          <w:sz w:val="24"/>
          <w:szCs w:val="24"/>
        </w:rPr>
        <w:t>ь-який час прийняти рішення про</w:t>
      </w:r>
      <w:r w:rsidR="00AF2990" w:rsidRPr="003959FC">
        <w:rPr>
          <w:rFonts w:ascii="Times New Roman" w:hAnsi="Times New Roman" w:cs="Times New Roman"/>
          <w:sz w:val="24"/>
          <w:szCs w:val="24"/>
        </w:rPr>
        <w:t xml:space="preserve"> припинення своєї діяльності (саморозпуск).  </w:t>
      </w:r>
    </w:p>
    <w:p w14:paraId="483BF2CA"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5</w:t>
      </w:r>
      <w:r w:rsidR="00AF2990" w:rsidRPr="003959FC">
        <w:rPr>
          <w:rFonts w:ascii="Times New Roman" w:hAnsi="Times New Roman" w:cs="Times New Roman"/>
          <w:sz w:val="24"/>
          <w:szCs w:val="24"/>
        </w:rPr>
        <w:t xml:space="preserve">.3. Рішення про саморозпуск </w:t>
      </w:r>
      <w:r w:rsidR="007A319A" w:rsidRPr="003959FC">
        <w:rPr>
          <w:rFonts w:ascii="Times New Roman" w:hAnsi="Times New Roman" w:cs="Times New Roman"/>
          <w:sz w:val="24"/>
          <w:szCs w:val="24"/>
        </w:rPr>
        <w:t xml:space="preserve">Асоціації </w:t>
      </w:r>
      <w:r w:rsidR="00AF2990" w:rsidRPr="003959FC">
        <w:rPr>
          <w:rFonts w:ascii="Times New Roman" w:hAnsi="Times New Roman" w:cs="Times New Roman"/>
          <w:sz w:val="24"/>
          <w:szCs w:val="24"/>
        </w:rPr>
        <w:t xml:space="preserve">приймається </w:t>
      </w:r>
      <w:r w:rsidR="007A319A" w:rsidRPr="003959FC">
        <w:rPr>
          <w:rFonts w:ascii="Times New Roman" w:hAnsi="Times New Roman" w:cs="Times New Roman"/>
          <w:sz w:val="24"/>
          <w:szCs w:val="24"/>
        </w:rPr>
        <w:t>З’їздом,</w:t>
      </w:r>
      <w:r w:rsidR="00AF2990" w:rsidRPr="003959FC">
        <w:rPr>
          <w:rFonts w:ascii="Times New Roman" w:hAnsi="Times New Roman" w:cs="Times New Roman"/>
          <w:sz w:val="24"/>
          <w:szCs w:val="24"/>
        </w:rPr>
        <w:t xml:space="preserve"> якщо за це проголосували не менш як тр</w:t>
      </w:r>
      <w:r w:rsidR="007A319A" w:rsidRPr="003959FC">
        <w:rPr>
          <w:rFonts w:ascii="Times New Roman" w:hAnsi="Times New Roman" w:cs="Times New Roman"/>
          <w:sz w:val="24"/>
          <w:szCs w:val="24"/>
        </w:rPr>
        <w:t xml:space="preserve">и четвертих присутніх </w:t>
      </w:r>
      <w:r w:rsidR="00FB5862" w:rsidRPr="003959FC">
        <w:rPr>
          <w:rFonts w:ascii="Times New Roman" w:hAnsi="Times New Roman" w:cs="Times New Roman"/>
          <w:sz w:val="24"/>
          <w:szCs w:val="24"/>
        </w:rPr>
        <w:t>членів</w:t>
      </w:r>
      <w:r w:rsidR="00AF2990" w:rsidRPr="003959FC">
        <w:rPr>
          <w:rFonts w:ascii="Times New Roman" w:hAnsi="Times New Roman" w:cs="Times New Roman"/>
          <w:sz w:val="24"/>
          <w:szCs w:val="24"/>
        </w:rPr>
        <w:t xml:space="preserve"> </w:t>
      </w:r>
      <w:r w:rsidR="007A319A" w:rsidRPr="003959FC">
        <w:rPr>
          <w:rFonts w:ascii="Times New Roman" w:hAnsi="Times New Roman" w:cs="Times New Roman"/>
          <w:sz w:val="24"/>
          <w:szCs w:val="24"/>
        </w:rPr>
        <w:t>З’їзду</w:t>
      </w:r>
      <w:r w:rsidR="00AF2990" w:rsidRPr="003959FC">
        <w:rPr>
          <w:rFonts w:ascii="Times New Roman" w:hAnsi="Times New Roman" w:cs="Times New Roman"/>
          <w:sz w:val="24"/>
          <w:szCs w:val="24"/>
        </w:rPr>
        <w:t xml:space="preserve">. </w:t>
      </w:r>
      <w:r w:rsidR="000F2378" w:rsidRPr="003959FC">
        <w:rPr>
          <w:rFonts w:ascii="Times New Roman" w:hAnsi="Times New Roman" w:cs="Times New Roman"/>
          <w:sz w:val="24"/>
          <w:szCs w:val="24"/>
        </w:rPr>
        <w:t xml:space="preserve">З’їзд </w:t>
      </w:r>
      <w:r w:rsidR="00AF2990" w:rsidRPr="003959FC">
        <w:rPr>
          <w:rFonts w:ascii="Times New Roman" w:hAnsi="Times New Roman" w:cs="Times New Roman"/>
          <w:sz w:val="24"/>
          <w:szCs w:val="24"/>
        </w:rPr>
        <w:t>створює ліквідаційну комісію або доручає Правлінню  здійснювати повноваження ліквідаційної ком</w:t>
      </w:r>
      <w:r w:rsidR="007A319A" w:rsidRPr="003959FC">
        <w:rPr>
          <w:rFonts w:ascii="Times New Roman" w:hAnsi="Times New Roman" w:cs="Times New Roman"/>
          <w:sz w:val="24"/>
          <w:szCs w:val="24"/>
        </w:rPr>
        <w:t xml:space="preserve">ісії для проведення </w:t>
      </w:r>
      <w:r w:rsidR="007A319A" w:rsidRPr="003959FC">
        <w:rPr>
          <w:rFonts w:ascii="Times New Roman" w:hAnsi="Times New Roman" w:cs="Times New Roman"/>
          <w:sz w:val="24"/>
          <w:szCs w:val="24"/>
        </w:rPr>
        <w:lastRenderedPageBreak/>
        <w:t xml:space="preserve">припинення Асоціації </w:t>
      </w:r>
      <w:r w:rsidR="00AF2990" w:rsidRPr="003959FC">
        <w:rPr>
          <w:rFonts w:ascii="Times New Roman" w:hAnsi="Times New Roman" w:cs="Times New Roman"/>
          <w:sz w:val="24"/>
          <w:szCs w:val="24"/>
        </w:rPr>
        <w:t xml:space="preserve">як юридичної особи, а також приймає рішення щодо використання  коштів та майна </w:t>
      </w:r>
      <w:r w:rsidR="007A319A" w:rsidRPr="003959FC">
        <w:rPr>
          <w:rFonts w:ascii="Times New Roman" w:hAnsi="Times New Roman" w:cs="Times New Roman"/>
          <w:sz w:val="24"/>
          <w:szCs w:val="24"/>
        </w:rPr>
        <w:t xml:space="preserve">Асоціації </w:t>
      </w:r>
      <w:r w:rsidR="00AF2990" w:rsidRPr="003959FC">
        <w:rPr>
          <w:rFonts w:ascii="Times New Roman" w:hAnsi="Times New Roman" w:cs="Times New Roman"/>
          <w:sz w:val="24"/>
          <w:szCs w:val="24"/>
        </w:rPr>
        <w:t xml:space="preserve">після її припинення відповідно до Статуту.  </w:t>
      </w:r>
    </w:p>
    <w:p w14:paraId="3EDE1429"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5</w:t>
      </w:r>
      <w:r w:rsidR="00AF2990" w:rsidRPr="003959FC">
        <w:rPr>
          <w:rFonts w:ascii="Times New Roman" w:hAnsi="Times New Roman" w:cs="Times New Roman"/>
          <w:sz w:val="24"/>
          <w:szCs w:val="24"/>
        </w:rPr>
        <w:t xml:space="preserve">.4. Реорганізація </w:t>
      </w:r>
      <w:r w:rsidR="007A319A" w:rsidRPr="003959FC">
        <w:rPr>
          <w:rFonts w:ascii="Times New Roman" w:hAnsi="Times New Roman" w:cs="Times New Roman"/>
          <w:sz w:val="24"/>
          <w:szCs w:val="24"/>
        </w:rPr>
        <w:t xml:space="preserve">Асоціації </w:t>
      </w:r>
      <w:r w:rsidR="00AF2990" w:rsidRPr="003959FC">
        <w:rPr>
          <w:rFonts w:ascii="Times New Roman" w:hAnsi="Times New Roman" w:cs="Times New Roman"/>
          <w:sz w:val="24"/>
          <w:szCs w:val="24"/>
        </w:rPr>
        <w:t xml:space="preserve">здійснюється за рішенням </w:t>
      </w:r>
      <w:r w:rsidR="007A319A" w:rsidRPr="003959FC">
        <w:rPr>
          <w:rFonts w:ascii="Times New Roman" w:hAnsi="Times New Roman" w:cs="Times New Roman"/>
          <w:sz w:val="24"/>
          <w:szCs w:val="24"/>
        </w:rPr>
        <w:t>З’їзду</w:t>
      </w:r>
      <w:r w:rsidR="00AF2990" w:rsidRPr="003959FC">
        <w:rPr>
          <w:rFonts w:ascii="Times New Roman" w:hAnsi="Times New Roman" w:cs="Times New Roman"/>
          <w:sz w:val="24"/>
          <w:szCs w:val="24"/>
        </w:rPr>
        <w:t xml:space="preserve">, якщо  за це проголосувало не менше три четвертих </w:t>
      </w:r>
      <w:r w:rsidR="00FB5862" w:rsidRPr="003959FC">
        <w:rPr>
          <w:rFonts w:ascii="Times New Roman" w:hAnsi="Times New Roman" w:cs="Times New Roman"/>
          <w:sz w:val="24"/>
          <w:szCs w:val="24"/>
        </w:rPr>
        <w:t>членів</w:t>
      </w:r>
      <w:r w:rsidR="00AF2990" w:rsidRPr="003959FC">
        <w:rPr>
          <w:rFonts w:ascii="Times New Roman" w:hAnsi="Times New Roman" w:cs="Times New Roman"/>
          <w:sz w:val="24"/>
          <w:szCs w:val="24"/>
        </w:rPr>
        <w:t xml:space="preserve"> </w:t>
      </w:r>
      <w:r w:rsidR="007A319A" w:rsidRPr="003959FC">
        <w:rPr>
          <w:rFonts w:ascii="Times New Roman" w:hAnsi="Times New Roman" w:cs="Times New Roman"/>
          <w:sz w:val="24"/>
          <w:szCs w:val="24"/>
        </w:rPr>
        <w:t>З’їзд</w:t>
      </w:r>
      <w:r w:rsidR="000F2378" w:rsidRPr="003959FC">
        <w:rPr>
          <w:rFonts w:ascii="Times New Roman" w:hAnsi="Times New Roman" w:cs="Times New Roman"/>
          <w:sz w:val="24"/>
          <w:szCs w:val="24"/>
        </w:rPr>
        <w:t xml:space="preserve">у </w:t>
      </w:r>
      <w:r w:rsidR="007A319A" w:rsidRPr="003959FC">
        <w:rPr>
          <w:rFonts w:ascii="Times New Roman" w:hAnsi="Times New Roman" w:cs="Times New Roman"/>
          <w:sz w:val="24"/>
          <w:szCs w:val="24"/>
        </w:rPr>
        <w:t>шляхом злиття,</w:t>
      </w:r>
      <w:r w:rsidR="00AF2990" w:rsidRPr="003959FC">
        <w:rPr>
          <w:rFonts w:ascii="Times New Roman" w:hAnsi="Times New Roman" w:cs="Times New Roman"/>
          <w:sz w:val="24"/>
          <w:szCs w:val="24"/>
        </w:rPr>
        <w:t xml:space="preserve"> поділу, приєднання або перетворення.  </w:t>
      </w:r>
    </w:p>
    <w:p w14:paraId="68B84E7F"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5</w:t>
      </w:r>
      <w:r w:rsidR="00AF2990" w:rsidRPr="003959FC">
        <w:rPr>
          <w:rFonts w:ascii="Times New Roman" w:hAnsi="Times New Roman" w:cs="Times New Roman"/>
          <w:sz w:val="24"/>
          <w:szCs w:val="24"/>
        </w:rPr>
        <w:t xml:space="preserve">.5. Порядок та правові наслідки припинення діяльності </w:t>
      </w:r>
      <w:r w:rsidR="007A319A" w:rsidRPr="003959FC">
        <w:rPr>
          <w:rFonts w:ascii="Times New Roman" w:hAnsi="Times New Roman" w:cs="Times New Roman"/>
          <w:sz w:val="24"/>
          <w:szCs w:val="24"/>
        </w:rPr>
        <w:t xml:space="preserve">Асоціації </w:t>
      </w:r>
      <w:r w:rsidR="00AF2990" w:rsidRPr="003959FC">
        <w:rPr>
          <w:rFonts w:ascii="Times New Roman" w:hAnsi="Times New Roman" w:cs="Times New Roman"/>
          <w:sz w:val="24"/>
          <w:szCs w:val="24"/>
        </w:rPr>
        <w:t xml:space="preserve">шляхом  саморозпуску, реорганізації або заборони судом (примусового розпуску) </w:t>
      </w:r>
      <w:r w:rsidR="007A319A" w:rsidRPr="003959FC">
        <w:rPr>
          <w:rFonts w:ascii="Times New Roman" w:hAnsi="Times New Roman" w:cs="Times New Roman"/>
          <w:sz w:val="24"/>
          <w:szCs w:val="24"/>
        </w:rPr>
        <w:t xml:space="preserve">Асоціації </w:t>
      </w:r>
      <w:r w:rsidR="00AF2990" w:rsidRPr="003959FC">
        <w:rPr>
          <w:rFonts w:ascii="Times New Roman" w:hAnsi="Times New Roman" w:cs="Times New Roman"/>
          <w:sz w:val="24"/>
          <w:szCs w:val="24"/>
        </w:rPr>
        <w:t xml:space="preserve">визначається відповідно до цього Статуту та чинного законодавства України. У разі  прийняття рішення про заборону громадського об’єднання майно, кошти та інші  активи громадського об’єднання за рішенням суду спрямовуються до державного  бюджету.  </w:t>
      </w:r>
    </w:p>
    <w:p w14:paraId="01A843AB" w14:textId="73294802"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5</w:t>
      </w:r>
      <w:r w:rsidR="00AF2990" w:rsidRPr="003959FC">
        <w:rPr>
          <w:rFonts w:ascii="Times New Roman" w:hAnsi="Times New Roman" w:cs="Times New Roman"/>
          <w:sz w:val="24"/>
          <w:szCs w:val="24"/>
        </w:rPr>
        <w:t xml:space="preserve">.6. </w:t>
      </w:r>
      <w:r w:rsidR="0038082A" w:rsidRPr="003959FC">
        <w:rPr>
          <w:rFonts w:ascii="Times New Roman" w:eastAsia="Times New Roman" w:hAnsi="Times New Roman" w:cs="Times New Roman"/>
          <w:sz w:val="24"/>
          <w:szCs w:val="24"/>
        </w:rPr>
        <w:t>У разі припинення Асоціації у результаті її ліквідації (саморозпуску, примусового розпуску) чи реорганізації (злиття, поділу, приєднання або перетворення) її активи передаються одній або кільком неприбутковим організаціям відповідного виду, іншим юридичним особам, що здійснюють недержавне пенсійне забезпечення відповідно до закону (для недержавних пенсійних фондів), або зарахування до доходу бюджету у разі припинення юридичної особи (у результаті її ліквідації, злиття, поділу, приєднання або перетворення)..</w:t>
      </w:r>
    </w:p>
    <w:p w14:paraId="2F38AF52" w14:textId="77777777" w:rsidR="00FB262C" w:rsidRPr="003959FC" w:rsidRDefault="00FB262C" w:rsidP="00FB262C">
      <w:pPr>
        <w:spacing w:after="0" w:line="240" w:lineRule="auto"/>
        <w:jc w:val="both"/>
        <w:rPr>
          <w:rFonts w:ascii="Times New Roman" w:hAnsi="Times New Roman" w:cs="Times New Roman"/>
          <w:sz w:val="24"/>
          <w:szCs w:val="24"/>
        </w:rPr>
      </w:pPr>
    </w:p>
    <w:p w14:paraId="2CAA991C" w14:textId="77777777" w:rsidR="00FB262C" w:rsidRPr="003959FC" w:rsidRDefault="00AF2990" w:rsidP="00FB262C">
      <w:pPr>
        <w:spacing w:after="0" w:line="240" w:lineRule="auto"/>
        <w:jc w:val="center"/>
        <w:rPr>
          <w:rFonts w:ascii="Times New Roman" w:hAnsi="Times New Roman" w:cs="Times New Roman"/>
          <w:sz w:val="24"/>
          <w:szCs w:val="24"/>
        </w:rPr>
      </w:pPr>
      <w:r w:rsidRPr="003959FC">
        <w:rPr>
          <w:rFonts w:ascii="Times New Roman" w:hAnsi="Times New Roman" w:cs="Times New Roman"/>
          <w:sz w:val="24"/>
          <w:szCs w:val="24"/>
        </w:rPr>
        <w:t xml:space="preserve">ЗМІНИ І ДОПОВНЕННЯ ДО СТАТУТУ </w:t>
      </w:r>
      <w:r w:rsidR="007A319A" w:rsidRPr="003959FC">
        <w:rPr>
          <w:rFonts w:ascii="Times New Roman" w:hAnsi="Times New Roman" w:cs="Times New Roman"/>
          <w:sz w:val="24"/>
          <w:szCs w:val="24"/>
        </w:rPr>
        <w:t>АСОЦІАЦІЇ</w:t>
      </w:r>
    </w:p>
    <w:p w14:paraId="27C08E9E"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6</w:t>
      </w:r>
      <w:r w:rsidR="00AF2990" w:rsidRPr="003959FC">
        <w:rPr>
          <w:rFonts w:ascii="Times New Roman" w:hAnsi="Times New Roman" w:cs="Times New Roman"/>
          <w:sz w:val="24"/>
          <w:szCs w:val="24"/>
        </w:rPr>
        <w:t xml:space="preserve">.1. Внесення змін та доповнень до Статуту </w:t>
      </w:r>
      <w:r w:rsidR="007A319A" w:rsidRPr="003959FC">
        <w:rPr>
          <w:rFonts w:ascii="Times New Roman" w:hAnsi="Times New Roman" w:cs="Times New Roman"/>
          <w:sz w:val="24"/>
          <w:szCs w:val="24"/>
        </w:rPr>
        <w:t>Асоціації</w:t>
      </w:r>
      <w:r w:rsidR="00AF2990" w:rsidRPr="003959FC">
        <w:rPr>
          <w:rFonts w:ascii="Times New Roman" w:hAnsi="Times New Roman" w:cs="Times New Roman"/>
          <w:sz w:val="24"/>
          <w:szCs w:val="24"/>
        </w:rPr>
        <w:t xml:space="preserve">, затвердження нової  редакції Статуту є компетенцією </w:t>
      </w:r>
      <w:r w:rsidR="007A319A" w:rsidRPr="003959FC">
        <w:rPr>
          <w:rFonts w:ascii="Times New Roman" w:hAnsi="Times New Roman" w:cs="Times New Roman"/>
          <w:sz w:val="24"/>
          <w:szCs w:val="24"/>
        </w:rPr>
        <w:t>З’їзду</w:t>
      </w:r>
      <w:r w:rsidR="00AF2990" w:rsidRPr="003959FC">
        <w:rPr>
          <w:rFonts w:ascii="Times New Roman" w:hAnsi="Times New Roman" w:cs="Times New Roman"/>
          <w:sz w:val="24"/>
          <w:szCs w:val="24"/>
        </w:rPr>
        <w:t>. Внесе</w:t>
      </w:r>
      <w:r w:rsidR="00721641" w:rsidRPr="003959FC">
        <w:rPr>
          <w:rFonts w:ascii="Times New Roman" w:hAnsi="Times New Roman" w:cs="Times New Roman"/>
          <w:sz w:val="24"/>
          <w:szCs w:val="24"/>
        </w:rPr>
        <w:t>ння змін та доповнень до</w:t>
      </w:r>
      <w:r w:rsidR="00AF2990" w:rsidRPr="003959FC">
        <w:rPr>
          <w:rFonts w:ascii="Times New Roman" w:hAnsi="Times New Roman" w:cs="Times New Roman"/>
          <w:sz w:val="24"/>
          <w:szCs w:val="24"/>
        </w:rPr>
        <w:t xml:space="preserve"> Статуту </w:t>
      </w:r>
      <w:r w:rsidR="007A319A" w:rsidRPr="003959FC">
        <w:rPr>
          <w:rFonts w:ascii="Times New Roman" w:hAnsi="Times New Roman" w:cs="Times New Roman"/>
          <w:sz w:val="24"/>
          <w:szCs w:val="24"/>
        </w:rPr>
        <w:t xml:space="preserve">Асоціації </w:t>
      </w:r>
      <w:r w:rsidR="00AF2990" w:rsidRPr="003959FC">
        <w:rPr>
          <w:rFonts w:ascii="Times New Roman" w:hAnsi="Times New Roman" w:cs="Times New Roman"/>
          <w:sz w:val="24"/>
          <w:szCs w:val="24"/>
        </w:rPr>
        <w:t xml:space="preserve">здійснюється шляхом затвердження нової редакції Статуту.  </w:t>
      </w:r>
    </w:p>
    <w:p w14:paraId="212C1183" w14:textId="77777777" w:rsidR="00FB262C"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6</w:t>
      </w:r>
      <w:r w:rsidR="00AF2990" w:rsidRPr="003959FC">
        <w:rPr>
          <w:rFonts w:ascii="Times New Roman" w:hAnsi="Times New Roman" w:cs="Times New Roman"/>
          <w:sz w:val="24"/>
          <w:szCs w:val="24"/>
        </w:rPr>
        <w:t xml:space="preserve">.2. Рішення </w:t>
      </w:r>
      <w:r w:rsidR="007A319A" w:rsidRPr="003959FC">
        <w:rPr>
          <w:rFonts w:ascii="Times New Roman" w:hAnsi="Times New Roman" w:cs="Times New Roman"/>
          <w:sz w:val="24"/>
          <w:szCs w:val="24"/>
        </w:rPr>
        <w:t>З’їзд</w:t>
      </w:r>
      <w:r w:rsidR="000F2378" w:rsidRPr="003959FC">
        <w:rPr>
          <w:rFonts w:ascii="Times New Roman" w:hAnsi="Times New Roman" w:cs="Times New Roman"/>
          <w:sz w:val="24"/>
          <w:szCs w:val="24"/>
        </w:rPr>
        <w:t xml:space="preserve">у </w:t>
      </w:r>
      <w:r w:rsidR="00AF2990" w:rsidRPr="003959FC">
        <w:rPr>
          <w:rFonts w:ascii="Times New Roman" w:hAnsi="Times New Roman" w:cs="Times New Roman"/>
          <w:sz w:val="24"/>
          <w:szCs w:val="24"/>
        </w:rPr>
        <w:t>з питан</w:t>
      </w:r>
      <w:r w:rsidR="007A319A" w:rsidRPr="003959FC">
        <w:rPr>
          <w:rFonts w:ascii="Times New Roman" w:hAnsi="Times New Roman" w:cs="Times New Roman"/>
          <w:sz w:val="24"/>
          <w:szCs w:val="24"/>
        </w:rPr>
        <w:t>ь змін та доповнень до Статуту,</w:t>
      </w:r>
      <w:r w:rsidR="00AF2990" w:rsidRPr="003959FC">
        <w:rPr>
          <w:rFonts w:ascii="Times New Roman" w:hAnsi="Times New Roman" w:cs="Times New Roman"/>
          <w:sz w:val="24"/>
          <w:szCs w:val="24"/>
        </w:rPr>
        <w:t xml:space="preserve"> затвердження нової редакції Статуту приймаєть</w:t>
      </w:r>
      <w:r w:rsidR="007A319A" w:rsidRPr="003959FC">
        <w:rPr>
          <w:rFonts w:ascii="Times New Roman" w:hAnsi="Times New Roman" w:cs="Times New Roman"/>
          <w:sz w:val="24"/>
          <w:szCs w:val="24"/>
        </w:rPr>
        <w:t>ся, якщо за нього проголосувало</w:t>
      </w:r>
      <w:r w:rsidR="00AF2990" w:rsidRPr="003959FC">
        <w:rPr>
          <w:rFonts w:ascii="Times New Roman" w:hAnsi="Times New Roman" w:cs="Times New Roman"/>
          <w:sz w:val="24"/>
          <w:szCs w:val="24"/>
        </w:rPr>
        <w:t xml:space="preserve"> більше 3/4 членів, присутніх на </w:t>
      </w:r>
      <w:r w:rsidR="007A319A" w:rsidRPr="003959FC">
        <w:rPr>
          <w:rFonts w:ascii="Times New Roman" w:hAnsi="Times New Roman" w:cs="Times New Roman"/>
          <w:sz w:val="24"/>
          <w:szCs w:val="24"/>
        </w:rPr>
        <w:t>З’їзді</w:t>
      </w:r>
      <w:r w:rsidR="00AF2990" w:rsidRPr="003959FC">
        <w:rPr>
          <w:rFonts w:ascii="Times New Roman" w:hAnsi="Times New Roman" w:cs="Times New Roman"/>
          <w:sz w:val="24"/>
          <w:szCs w:val="24"/>
        </w:rPr>
        <w:t xml:space="preserve">.  </w:t>
      </w:r>
    </w:p>
    <w:p w14:paraId="32A8A313" w14:textId="2DF4E0EE" w:rsidR="00682B8D" w:rsidRPr="003959FC" w:rsidRDefault="00CB0B77" w:rsidP="00FB262C">
      <w:pPr>
        <w:spacing w:after="0" w:line="240" w:lineRule="auto"/>
        <w:jc w:val="both"/>
        <w:rPr>
          <w:rFonts w:ascii="Times New Roman" w:hAnsi="Times New Roman" w:cs="Times New Roman"/>
          <w:sz w:val="24"/>
          <w:szCs w:val="24"/>
        </w:rPr>
      </w:pPr>
      <w:r w:rsidRPr="003959FC">
        <w:rPr>
          <w:rFonts w:ascii="Times New Roman" w:hAnsi="Times New Roman" w:cs="Times New Roman"/>
          <w:sz w:val="24"/>
          <w:szCs w:val="24"/>
        </w:rPr>
        <w:t>16</w:t>
      </w:r>
      <w:r w:rsidR="00AF2990" w:rsidRPr="003959FC">
        <w:rPr>
          <w:rFonts w:ascii="Times New Roman" w:hAnsi="Times New Roman" w:cs="Times New Roman"/>
          <w:sz w:val="24"/>
          <w:szCs w:val="24"/>
        </w:rPr>
        <w:t xml:space="preserve">.3. Рішення про внесення змін до Статуту </w:t>
      </w:r>
      <w:r w:rsidR="007A319A" w:rsidRPr="003959FC">
        <w:rPr>
          <w:rFonts w:ascii="Times New Roman" w:hAnsi="Times New Roman" w:cs="Times New Roman"/>
          <w:sz w:val="24"/>
          <w:szCs w:val="24"/>
        </w:rPr>
        <w:t xml:space="preserve">Асоціації </w:t>
      </w:r>
      <w:r w:rsidR="00AF2990" w:rsidRPr="003959FC">
        <w:rPr>
          <w:rFonts w:ascii="Times New Roman" w:hAnsi="Times New Roman" w:cs="Times New Roman"/>
          <w:sz w:val="24"/>
          <w:szCs w:val="24"/>
        </w:rPr>
        <w:t xml:space="preserve">оформлюється  протоколом </w:t>
      </w:r>
      <w:r w:rsidR="007A319A" w:rsidRPr="003959FC">
        <w:rPr>
          <w:rFonts w:ascii="Times New Roman" w:hAnsi="Times New Roman" w:cs="Times New Roman"/>
          <w:sz w:val="24"/>
          <w:szCs w:val="24"/>
        </w:rPr>
        <w:t>З’їзд</w:t>
      </w:r>
      <w:r w:rsidR="000F2378" w:rsidRPr="003959FC">
        <w:rPr>
          <w:rFonts w:ascii="Times New Roman" w:hAnsi="Times New Roman" w:cs="Times New Roman"/>
          <w:sz w:val="24"/>
          <w:szCs w:val="24"/>
        </w:rPr>
        <w:t xml:space="preserve">у </w:t>
      </w:r>
      <w:r w:rsidR="00AF2990" w:rsidRPr="003959FC">
        <w:rPr>
          <w:rFonts w:ascii="Times New Roman" w:hAnsi="Times New Roman" w:cs="Times New Roman"/>
          <w:sz w:val="24"/>
          <w:szCs w:val="24"/>
        </w:rPr>
        <w:t xml:space="preserve">та подається до уповноваженого органу з питань державної  реєстрації у порядку та у </w:t>
      </w:r>
      <w:r w:rsidR="00476853">
        <w:rPr>
          <w:rFonts w:ascii="Times New Roman" w:hAnsi="Times New Roman" w:cs="Times New Roman"/>
          <w:sz w:val="24"/>
          <w:szCs w:val="24"/>
        </w:rPr>
        <w:t xml:space="preserve">строки, визначенні чинним законодавством. </w:t>
      </w:r>
      <w:r w:rsidR="00AF2990" w:rsidRPr="003959FC">
        <w:rPr>
          <w:rFonts w:ascii="Times New Roman" w:hAnsi="Times New Roman" w:cs="Times New Roman"/>
          <w:sz w:val="24"/>
          <w:szCs w:val="24"/>
        </w:rPr>
        <w:t>Зміни та доповнення до Статуту</w:t>
      </w:r>
      <w:r w:rsidR="00FB262C" w:rsidRPr="003959FC">
        <w:rPr>
          <w:rFonts w:ascii="Times New Roman" w:hAnsi="Times New Roman" w:cs="Times New Roman"/>
          <w:sz w:val="24"/>
          <w:szCs w:val="24"/>
        </w:rPr>
        <w:t xml:space="preserve"> </w:t>
      </w:r>
      <w:r w:rsidR="007A319A" w:rsidRPr="003959FC">
        <w:rPr>
          <w:rFonts w:ascii="Times New Roman" w:hAnsi="Times New Roman" w:cs="Times New Roman"/>
          <w:sz w:val="24"/>
          <w:szCs w:val="24"/>
        </w:rPr>
        <w:t xml:space="preserve">Асоціації </w:t>
      </w:r>
      <w:r w:rsidR="00AF2990" w:rsidRPr="003959FC">
        <w:rPr>
          <w:rFonts w:ascii="Times New Roman" w:hAnsi="Times New Roman" w:cs="Times New Roman"/>
          <w:sz w:val="24"/>
          <w:szCs w:val="24"/>
        </w:rPr>
        <w:t xml:space="preserve">підлягають обов’язковій державній реєстрації та набирають чинності з  моменту державної реєстрації.  </w:t>
      </w:r>
    </w:p>
    <w:p w14:paraId="6F1397D7" w14:textId="77777777" w:rsidR="0038082A" w:rsidRPr="003959FC" w:rsidRDefault="0038082A" w:rsidP="00FB262C">
      <w:pPr>
        <w:spacing w:after="0" w:line="240" w:lineRule="auto"/>
        <w:jc w:val="both"/>
        <w:rPr>
          <w:rFonts w:ascii="Times New Roman" w:hAnsi="Times New Roman" w:cs="Times New Roman"/>
          <w:sz w:val="24"/>
          <w:szCs w:val="24"/>
        </w:rPr>
      </w:pPr>
    </w:p>
    <w:p w14:paraId="49E9B907" w14:textId="35DDA32F" w:rsidR="0038082A" w:rsidRPr="003959FC" w:rsidRDefault="0038082A" w:rsidP="0038082A">
      <w:pPr>
        <w:spacing w:after="0" w:line="240" w:lineRule="auto"/>
        <w:ind w:left="720"/>
        <w:rPr>
          <w:rFonts w:ascii="Times New Roman" w:eastAsia="Times New Roman" w:hAnsi="Times New Roman" w:cs="Times New Roman"/>
          <w:b/>
          <w:bCs/>
          <w:sz w:val="24"/>
          <w:szCs w:val="24"/>
        </w:rPr>
      </w:pPr>
      <w:r w:rsidRPr="003959FC">
        <w:rPr>
          <w:rFonts w:ascii="Times New Roman" w:eastAsia="Times New Roman" w:hAnsi="Times New Roman" w:cs="Times New Roman"/>
          <w:b/>
          <w:bCs/>
          <w:sz w:val="24"/>
          <w:szCs w:val="24"/>
        </w:rPr>
        <w:t xml:space="preserve">                                   КОШТИ ТА МАЙНО АСОЦІАЦІЇ</w:t>
      </w:r>
    </w:p>
    <w:p w14:paraId="266C2FC4" w14:textId="24D76BB6" w:rsidR="0038082A" w:rsidRPr="003959FC" w:rsidRDefault="0038082A" w:rsidP="0038082A">
      <w:pPr>
        <w:spacing w:after="0" w:line="240" w:lineRule="auto"/>
        <w:jc w:val="both"/>
        <w:rPr>
          <w:rFonts w:ascii="Times New Roman" w:eastAsia="Times New Roman" w:hAnsi="Times New Roman" w:cs="Times New Roman"/>
          <w:sz w:val="24"/>
          <w:szCs w:val="24"/>
        </w:rPr>
      </w:pPr>
      <w:r w:rsidRPr="003959FC">
        <w:rPr>
          <w:rFonts w:ascii="Times New Roman" w:eastAsia="Times New Roman" w:hAnsi="Times New Roman" w:cs="Times New Roman"/>
          <w:sz w:val="24"/>
          <w:szCs w:val="24"/>
        </w:rPr>
        <w:t>17.1. Асоціація є непідприємницьким товариством. Для здійснення своїх програмних та статутних цілей і завдань у власності Асоціації можуть бути кошти, цінні папери, майнові та немайнові права, матеріальні та нематеріальні активи, обладнання, транспорт, інші засоби та майно, набуття яких не забороняється чинним законодавством України.</w:t>
      </w:r>
    </w:p>
    <w:p w14:paraId="1F712D19" w14:textId="36815135" w:rsidR="0038082A" w:rsidRPr="003959FC" w:rsidRDefault="0038082A" w:rsidP="0038082A">
      <w:pPr>
        <w:spacing w:after="0" w:line="240" w:lineRule="auto"/>
        <w:jc w:val="both"/>
        <w:rPr>
          <w:rFonts w:ascii="Times New Roman" w:eastAsia="Times New Roman" w:hAnsi="Times New Roman" w:cs="Times New Roman"/>
          <w:sz w:val="24"/>
          <w:szCs w:val="24"/>
        </w:rPr>
      </w:pPr>
      <w:r w:rsidRPr="003959FC">
        <w:rPr>
          <w:rFonts w:ascii="Times New Roman" w:eastAsia="Times New Roman" w:hAnsi="Times New Roman" w:cs="Times New Roman"/>
          <w:sz w:val="24"/>
          <w:szCs w:val="24"/>
        </w:rPr>
        <w:t>17.2. Асоціація самостійно й незалежно здійснює права володіння, користування та розпорядження належним їй майном, коштами, майновими та немайновими правами через свої статутні органи в межах їх компетенції.</w:t>
      </w:r>
    </w:p>
    <w:p w14:paraId="53DBE914" w14:textId="1696E150" w:rsidR="0038082A" w:rsidRPr="003959FC" w:rsidRDefault="0038082A" w:rsidP="0038082A">
      <w:pPr>
        <w:spacing w:after="0" w:line="240" w:lineRule="auto"/>
        <w:jc w:val="both"/>
        <w:rPr>
          <w:rFonts w:ascii="Times New Roman" w:eastAsia="Times New Roman" w:hAnsi="Times New Roman" w:cs="Times New Roman"/>
          <w:sz w:val="24"/>
          <w:szCs w:val="24"/>
        </w:rPr>
      </w:pPr>
      <w:r w:rsidRPr="003959FC">
        <w:rPr>
          <w:rFonts w:ascii="Times New Roman" w:eastAsia="Times New Roman" w:hAnsi="Times New Roman" w:cs="Times New Roman"/>
          <w:sz w:val="24"/>
          <w:szCs w:val="24"/>
        </w:rPr>
        <w:t>17.3. Майно Асоціації складається з коштів або майна, які надходять безоплатно або у вигляді безповоротної фінансової допомоги чи добровільних пожертвувань, внесків членів Асоціації; пасивних доходів; дотації або субсидії з державного чи місцевих бюджетів, а також з державних цільових фондів, фінансової підтримки програм (проектів, заходів) Асоціації за рахунок коштів державного і місцевих бюджетів, від виконання державного замовлення; благодійної, гуманітарної та технічної допомоги, в тому числі відповідно до міжнародних договорів України; набуті в результаті підприємницької діяльності Асоціації, підприємницької діяльності створених нею юридичних осіб (товариств, підприємств); доходів від основної діяльності Асоціації відповідно до цього Статуту та законодавства; майном, придбаним за рахунок власних коштів, чи набутих на інших підставах, не заборонених законом.</w:t>
      </w:r>
    </w:p>
    <w:p w14:paraId="36898BAB" w14:textId="71611F25" w:rsidR="0038082A" w:rsidRPr="003959FC" w:rsidRDefault="0038082A" w:rsidP="0038082A">
      <w:pPr>
        <w:spacing w:after="0" w:line="240" w:lineRule="auto"/>
        <w:jc w:val="both"/>
        <w:rPr>
          <w:rFonts w:ascii="Times New Roman" w:eastAsia="Times New Roman" w:hAnsi="Times New Roman" w:cs="Times New Roman"/>
          <w:sz w:val="24"/>
          <w:szCs w:val="24"/>
        </w:rPr>
      </w:pPr>
      <w:r w:rsidRPr="003959FC">
        <w:rPr>
          <w:rFonts w:ascii="Times New Roman" w:eastAsia="Times New Roman" w:hAnsi="Times New Roman" w:cs="Times New Roman"/>
          <w:sz w:val="24"/>
          <w:szCs w:val="24"/>
        </w:rPr>
        <w:t>17</w:t>
      </w:r>
      <w:r w:rsidRPr="003959FC">
        <w:rPr>
          <w:rFonts w:ascii="Times New Roman" w:eastAsia="Times New Roman" w:hAnsi="Times New Roman" w:cs="Times New Roman"/>
          <w:iCs/>
          <w:sz w:val="24"/>
          <w:szCs w:val="24"/>
        </w:rPr>
        <w:t>.4. Забороняється розподіл отриманих доходів (прибутків) або їх частини серед засновників (учасників у розумінні Цивільного кодексу України), членів Асоціації, працівників (крім оплати їхньої праці, нарахування єдиного соціального внеску), членів органів управління Асоціації та інших пов’язаних з ними осіб.</w:t>
      </w:r>
    </w:p>
    <w:p w14:paraId="55BFEC12" w14:textId="6CE69377" w:rsidR="0038082A" w:rsidRPr="003959FC" w:rsidRDefault="0038082A" w:rsidP="0038082A">
      <w:pPr>
        <w:spacing w:after="0" w:line="240" w:lineRule="auto"/>
        <w:contextualSpacing/>
        <w:jc w:val="both"/>
        <w:rPr>
          <w:rFonts w:ascii="Times New Roman" w:eastAsia="Times New Roman" w:hAnsi="Times New Roman" w:cs="Times New Roman"/>
          <w:iCs/>
          <w:sz w:val="24"/>
          <w:szCs w:val="24"/>
        </w:rPr>
      </w:pPr>
      <w:r w:rsidRPr="003959FC">
        <w:rPr>
          <w:rFonts w:ascii="Times New Roman" w:eastAsia="Times New Roman" w:hAnsi="Times New Roman" w:cs="Times New Roman"/>
          <w:sz w:val="24"/>
          <w:szCs w:val="24"/>
        </w:rPr>
        <w:lastRenderedPageBreak/>
        <w:t>17</w:t>
      </w:r>
      <w:r w:rsidRPr="003959FC">
        <w:rPr>
          <w:rFonts w:ascii="Times New Roman" w:eastAsia="Times New Roman" w:hAnsi="Times New Roman" w:cs="Times New Roman"/>
          <w:iCs/>
          <w:sz w:val="24"/>
          <w:szCs w:val="24"/>
        </w:rPr>
        <w:t>.5. Доходи (прибутки) та майно Асоціації використовуються виключно для фінансування видатків на утримання Асоціації, реалізації мети (цілей, завдань) та напрямів діяльності, визначених цим Статутом.</w:t>
      </w:r>
    </w:p>
    <w:p w14:paraId="3ED05D49" w14:textId="1E1D7202" w:rsidR="0038082A" w:rsidRPr="003959FC" w:rsidRDefault="0038082A" w:rsidP="0038082A">
      <w:pPr>
        <w:spacing w:after="0" w:line="240" w:lineRule="auto"/>
        <w:jc w:val="both"/>
        <w:rPr>
          <w:rFonts w:ascii="Times New Roman" w:eastAsia="Times New Roman" w:hAnsi="Times New Roman" w:cs="Times New Roman"/>
          <w:sz w:val="24"/>
          <w:szCs w:val="24"/>
        </w:rPr>
      </w:pPr>
      <w:r w:rsidRPr="003959FC">
        <w:rPr>
          <w:rFonts w:ascii="Times New Roman" w:eastAsia="Times New Roman" w:hAnsi="Times New Roman" w:cs="Times New Roman"/>
          <w:sz w:val="24"/>
          <w:szCs w:val="24"/>
        </w:rPr>
        <w:t>17.6. Асоціація несе відповідальність за своїми зобов’язаннями усім належним їй на праві власності майном. Асоціація не несе відповідальності за зобов'язаннями членів. Члени не несуть відповідальності за зобов'язаннями Асоціації, якщо інше не передбачено законом.</w:t>
      </w:r>
    </w:p>
    <w:p w14:paraId="5A977ED4" w14:textId="2BB3B44B" w:rsidR="0038082A" w:rsidRPr="003959FC" w:rsidRDefault="0038082A" w:rsidP="0038082A">
      <w:pPr>
        <w:spacing w:after="0" w:line="240" w:lineRule="auto"/>
        <w:jc w:val="both"/>
        <w:rPr>
          <w:rFonts w:ascii="Times New Roman" w:eastAsia="Times New Roman" w:hAnsi="Times New Roman" w:cs="Times New Roman"/>
          <w:sz w:val="24"/>
          <w:szCs w:val="24"/>
        </w:rPr>
      </w:pPr>
      <w:r w:rsidRPr="003959FC">
        <w:rPr>
          <w:rFonts w:ascii="Times New Roman" w:eastAsia="Times New Roman" w:hAnsi="Times New Roman" w:cs="Times New Roman"/>
          <w:sz w:val="24"/>
          <w:szCs w:val="24"/>
        </w:rPr>
        <w:t>17.7. Асоціація зобов’язаний вести бухгалтерський облік, статистичну, податкову, фінансову звітність, бути зареєстрованим в органах податкової служби та вносити до бюджету податки і збори у порядку і розмірах, передбачених законодавством. Асоціація зобов’язаний зберігати не менше п’яти років усі необхідні облікові документи стосовно внутрішніх та міжнародних операцій.</w:t>
      </w:r>
    </w:p>
    <w:p w14:paraId="00E96588" w14:textId="24E3ADC0" w:rsidR="0038082A" w:rsidRPr="003959FC" w:rsidRDefault="0038082A" w:rsidP="0038082A">
      <w:pPr>
        <w:spacing w:after="0" w:line="240" w:lineRule="auto"/>
        <w:jc w:val="both"/>
        <w:rPr>
          <w:rFonts w:ascii="Times New Roman" w:eastAsia="Times New Roman" w:hAnsi="Times New Roman" w:cs="Times New Roman"/>
          <w:sz w:val="24"/>
          <w:szCs w:val="24"/>
        </w:rPr>
      </w:pPr>
      <w:r w:rsidRPr="003959FC">
        <w:rPr>
          <w:rFonts w:ascii="Times New Roman" w:eastAsia="Times New Roman" w:hAnsi="Times New Roman" w:cs="Times New Roman"/>
          <w:sz w:val="24"/>
          <w:szCs w:val="24"/>
        </w:rPr>
        <w:t>17.8. Державний нагляд та контроль за дотриманням закону Асоціації  здійснюють органи виконавчої влади, органи місцевого самоврядування у порядку, визначеному законодавством України. </w:t>
      </w:r>
    </w:p>
    <w:p w14:paraId="1D3ADF43" w14:textId="77777777" w:rsidR="0038082A" w:rsidRDefault="0038082A" w:rsidP="0038082A">
      <w:pPr>
        <w:pStyle w:val="a4"/>
        <w:ind w:left="-567"/>
        <w:jc w:val="both"/>
        <w:rPr>
          <w:rFonts w:ascii="Times New Roman" w:hAnsi="Times New Roman"/>
          <w:b/>
          <w:sz w:val="24"/>
          <w:szCs w:val="24"/>
          <w:lang w:val="uk-UA"/>
        </w:rPr>
      </w:pPr>
    </w:p>
    <w:p w14:paraId="2665E666" w14:textId="77777777" w:rsidR="00476853" w:rsidRPr="003959FC" w:rsidRDefault="00476853" w:rsidP="0038082A">
      <w:pPr>
        <w:pStyle w:val="a4"/>
        <w:ind w:left="-567"/>
        <w:jc w:val="both"/>
        <w:rPr>
          <w:rFonts w:ascii="Times New Roman" w:hAnsi="Times New Roman"/>
          <w:b/>
          <w:sz w:val="24"/>
          <w:szCs w:val="24"/>
          <w:lang w:val="uk-UA"/>
        </w:rPr>
      </w:pPr>
    </w:p>
    <w:p w14:paraId="21D0F021" w14:textId="77777777" w:rsidR="0038082A" w:rsidRDefault="0038082A" w:rsidP="0038082A">
      <w:pPr>
        <w:pStyle w:val="a4"/>
        <w:ind w:left="-567"/>
        <w:jc w:val="both"/>
        <w:rPr>
          <w:rFonts w:ascii="Times New Roman" w:hAnsi="Times New Roman"/>
          <w:b/>
          <w:sz w:val="23"/>
          <w:szCs w:val="24"/>
          <w:lang w:val="uk-UA"/>
        </w:rPr>
      </w:pPr>
    </w:p>
    <w:p w14:paraId="07F7F3C7" w14:textId="77777777" w:rsidR="0038082A" w:rsidRDefault="0038082A" w:rsidP="0038082A">
      <w:pPr>
        <w:pStyle w:val="a4"/>
        <w:tabs>
          <w:tab w:val="left" w:pos="2895"/>
          <w:tab w:val="center" w:pos="4110"/>
        </w:tabs>
        <w:rPr>
          <w:rFonts w:ascii="Times New Roman" w:hAnsi="Times New Roman"/>
          <w:sz w:val="23"/>
          <w:szCs w:val="28"/>
          <w:lang w:val="uk-UA"/>
        </w:rPr>
      </w:pPr>
    </w:p>
    <w:p w14:paraId="717FABAB" w14:textId="418DF086" w:rsidR="0038082A" w:rsidRDefault="0038082A" w:rsidP="00FB262C">
      <w:pPr>
        <w:spacing w:after="0" w:line="240" w:lineRule="auto"/>
        <w:jc w:val="both"/>
        <w:rPr>
          <w:rFonts w:ascii="Times New Roman" w:hAnsi="Times New Roman" w:cs="Times New Roman"/>
          <w:sz w:val="24"/>
          <w:szCs w:val="24"/>
        </w:rPr>
      </w:pPr>
    </w:p>
    <w:p w14:paraId="2E44AC06" w14:textId="77777777" w:rsidR="00476853" w:rsidRDefault="00476853" w:rsidP="00FB262C">
      <w:pPr>
        <w:spacing w:after="0" w:line="240" w:lineRule="auto"/>
        <w:jc w:val="both"/>
        <w:rPr>
          <w:rFonts w:ascii="Times New Roman" w:hAnsi="Times New Roman" w:cs="Times New Roman"/>
          <w:sz w:val="24"/>
          <w:szCs w:val="24"/>
        </w:rPr>
      </w:pPr>
    </w:p>
    <w:p w14:paraId="1B883B46" w14:textId="77777777" w:rsidR="00476853" w:rsidRDefault="00476853" w:rsidP="00FB262C">
      <w:pPr>
        <w:spacing w:after="0" w:line="240" w:lineRule="auto"/>
        <w:jc w:val="both"/>
        <w:rPr>
          <w:rFonts w:ascii="Times New Roman" w:hAnsi="Times New Roman" w:cs="Times New Roman"/>
          <w:sz w:val="24"/>
          <w:szCs w:val="24"/>
        </w:rPr>
      </w:pPr>
    </w:p>
    <w:p w14:paraId="54569EC8" w14:textId="77777777" w:rsidR="00476853" w:rsidRDefault="00476853" w:rsidP="00FB262C">
      <w:pPr>
        <w:spacing w:after="0" w:line="240" w:lineRule="auto"/>
        <w:jc w:val="both"/>
        <w:rPr>
          <w:rFonts w:ascii="Times New Roman" w:hAnsi="Times New Roman" w:cs="Times New Roman"/>
          <w:sz w:val="24"/>
          <w:szCs w:val="24"/>
        </w:rPr>
      </w:pPr>
    </w:p>
    <w:p w14:paraId="1A163AE5" w14:textId="77777777" w:rsidR="00476853" w:rsidRDefault="00476853" w:rsidP="00FB262C">
      <w:pPr>
        <w:spacing w:after="0" w:line="240" w:lineRule="auto"/>
        <w:jc w:val="both"/>
        <w:rPr>
          <w:rFonts w:ascii="Times New Roman" w:hAnsi="Times New Roman" w:cs="Times New Roman"/>
          <w:sz w:val="24"/>
          <w:szCs w:val="24"/>
        </w:rPr>
      </w:pPr>
    </w:p>
    <w:p w14:paraId="61DE2DAB" w14:textId="77777777" w:rsidR="00476853" w:rsidRDefault="00476853" w:rsidP="00FB262C">
      <w:pPr>
        <w:spacing w:after="0" w:line="240" w:lineRule="auto"/>
        <w:jc w:val="both"/>
        <w:rPr>
          <w:rFonts w:ascii="Times New Roman" w:hAnsi="Times New Roman" w:cs="Times New Roman"/>
          <w:sz w:val="24"/>
          <w:szCs w:val="24"/>
        </w:rPr>
      </w:pPr>
    </w:p>
    <w:p w14:paraId="238AE818" w14:textId="77777777" w:rsidR="00476853" w:rsidRDefault="00476853" w:rsidP="00FB262C">
      <w:pPr>
        <w:spacing w:after="0" w:line="240" w:lineRule="auto"/>
        <w:jc w:val="both"/>
        <w:rPr>
          <w:rFonts w:ascii="Times New Roman" w:hAnsi="Times New Roman" w:cs="Times New Roman"/>
          <w:sz w:val="24"/>
          <w:szCs w:val="24"/>
        </w:rPr>
      </w:pPr>
    </w:p>
    <w:p w14:paraId="22F69492" w14:textId="77777777" w:rsidR="00476853" w:rsidRDefault="00476853" w:rsidP="00FB262C">
      <w:pPr>
        <w:spacing w:after="0" w:line="240" w:lineRule="auto"/>
        <w:jc w:val="both"/>
        <w:rPr>
          <w:rFonts w:ascii="Times New Roman" w:hAnsi="Times New Roman" w:cs="Times New Roman"/>
          <w:sz w:val="24"/>
          <w:szCs w:val="24"/>
        </w:rPr>
      </w:pPr>
    </w:p>
    <w:p w14:paraId="68AE7330" w14:textId="77777777" w:rsidR="00476853" w:rsidRDefault="00476853" w:rsidP="00FB262C">
      <w:pPr>
        <w:spacing w:after="0" w:line="240" w:lineRule="auto"/>
        <w:jc w:val="both"/>
        <w:rPr>
          <w:rFonts w:ascii="Times New Roman" w:hAnsi="Times New Roman" w:cs="Times New Roman"/>
          <w:sz w:val="24"/>
          <w:szCs w:val="24"/>
        </w:rPr>
      </w:pPr>
    </w:p>
    <w:p w14:paraId="0785E397" w14:textId="77777777" w:rsidR="00476853" w:rsidRDefault="00476853" w:rsidP="00FB262C">
      <w:pPr>
        <w:spacing w:after="0" w:line="240" w:lineRule="auto"/>
        <w:jc w:val="both"/>
        <w:rPr>
          <w:rFonts w:ascii="Times New Roman" w:hAnsi="Times New Roman" w:cs="Times New Roman"/>
          <w:sz w:val="24"/>
          <w:szCs w:val="24"/>
        </w:rPr>
      </w:pPr>
    </w:p>
    <w:p w14:paraId="3678C197" w14:textId="77777777" w:rsidR="00476853" w:rsidRDefault="00476853" w:rsidP="00FB262C">
      <w:pPr>
        <w:spacing w:after="0" w:line="240" w:lineRule="auto"/>
        <w:jc w:val="both"/>
        <w:rPr>
          <w:rFonts w:ascii="Times New Roman" w:hAnsi="Times New Roman" w:cs="Times New Roman"/>
          <w:sz w:val="24"/>
          <w:szCs w:val="24"/>
        </w:rPr>
      </w:pPr>
    </w:p>
    <w:p w14:paraId="51A79E5D" w14:textId="77777777" w:rsidR="00476853" w:rsidRDefault="00476853" w:rsidP="00FB262C">
      <w:pPr>
        <w:spacing w:after="0" w:line="240" w:lineRule="auto"/>
        <w:jc w:val="both"/>
        <w:rPr>
          <w:rFonts w:ascii="Times New Roman" w:hAnsi="Times New Roman" w:cs="Times New Roman"/>
          <w:sz w:val="24"/>
          <w:szCs w:val="24"/>
        </w:rPr>
      </w:pPr>
    </w:p>
    <w:p w14:paraId="26732DD4" w14:textId="77777777" w:rsidR="00476853" w:rsidRDefault="00476853" w:rsidP="00FB262C">
      <w:pPr>
        <w:spacing w:after="0" w:line="240" w:lineRule="auto"/>
        <w:jc w:val="both"/>
        <w:rPr>
          <w:rFonts w:ascii="Times New Roman" w:hAnsi="Times New Roman" w:cs="Times New Roman"/>
          <w:sz w:val="24"/>
          <w:szCs w:val="24"/>
        </w:rPr>
      </w:pPr>
    </w:p>
    <w:p w14:paraId="2BB1E1E7" w14:textId="77777777" w:rsidR="00476853" w:rsidRDefault="00476853" w:rsidP="00FB262C">
      <w:pPr>
        <w:spacing w:after="0" w:line="240" w:lineRule="auto"/>
        <w:jc w:val="both"/>
        <w:rPr>
          <w:rFonts w:ascii="Times New Roman" w:hAnsi="Times New Roman" w:cs="Times New Roman"/>
          <w:sz w:val="24"/>
          <w:szCs w:val="24"/>
        </w:rPr>
      </w:pPr>
    </w:p>
    <w:p w14:paraId="6234241F" w14:textId="77777777" w:rsidR="00476853" w:rsidRDefault="00476853" w:rsidP="00FB262C">
      <w:pPr>
        <w:spacing w:after="0" w:line="240" w:lineRule="auto"/>
        <w:jc w:val="both"/>
        <w:rPr>
          <w:rFonts w:ascii="Times New Roman" w:hAnsi="Times New Roman" w:cs="Times New Roman"/>
          <w:sz w:val="24"/>
          <w:szCs w:val="24"/>
        </w:rPr>
      </w:pPr>
    </w:p>
    <w:p w14:paraId="055AA4DD" w14:textId="77777777" w:rsidR="00476853" w:rsidRDefault="00476853" w:rsidP="00FB262C">
      <w:pPr>
        <w:spacing w:after="0" w:line="240" w:lineRule="auto"/>
        <w:jc w:val="both"/>
        <w:rPr>
          <w:rFonts w:ascii="Times New Roman" w:hAnsi="Times New Roman" w:cs="Times New Roman"/>
          <w:sz w:val="24"/>
          <w:szCs w:val="24"/>
        </w:rPr>
      </w:pPr>
    </w:p>
    <w:p w14:paraId="01735F79" w14:textId="77777777" w:rsidR="00476853" w:rsidRDefault="00476853" w:rsidP="00FB262C">
      <w:pPr>
        <w:spacing w:after="0" w:line="240" w:lineRule="auto"/>
        <w:jc w:val="both"/>
        <w:rPr>
          <w:rFonts w:ascii="Times New Roman" w:hAnsi="Times New Roman" w:cs="Times New Roman"/>
          <w:sz w:val="24"/>
          <w:szCs w:val="24"/>
        </w:rPr>
      </w:pPr>
    </w:p>
    <w:p w14:paraId="42224660" w14:textId="77777777" w:rsidR="00476853" w:rsidRDefault="00476853" w:rsidP="00FB262C">
      <w:pPr>
        <w:spacing w:after="0" w:line="240" w:lineRule="auto"/>
        <w:jc w:val="both"/>
        <w:rPr>
          <w:rFonts w:ascii="Times New Roman" w:hAnsi="Times New Roman" w:cs="Times New Roman"/>
          <w:sz w:val="24"/>
          <w:szCs w:val="24"/>
        </w:rPr>
      </w:pPr>
    </w:p>
    <w:p w14:paraId="37F2AB2A" w14:textId="77777777" w:rsidR="00476853" w:rsidRDefault="00476853" w:rsidP="00FB262C">
      <w:pPr>
        <w:spacing w:after="0" w:line="240" w:lineRule="auto"/>
        <w:jc w:val="both"/>
        <w:rPr>
          <w:rFonts w:ascii="Times New Roman" w:hAnsi="Times New Roman" w:cs="Times New Roman"/>
          <w:sz w:val="24"/>
          <w:szCs w:val="24"/>
        </w:rPr>
      </w:pPr>
    </w:p>
    <w:p w14:paraId="739D4AD6" w14:textId="77777777" w:rsidR="00476853" w:rsidRDefault="00476853" w:rsidP="00FB262C">
      <w:pPr>
        <w:spacing w:after="0" w:line="240" w:lineRule="auto"/>
        <w:jc w:val="both"/>
        <w:rPr>
          <w:rFonts w:ascii="Times New Roman" w:hAnsi="Times New Roman" w:cs="Times New Roman"/>
          <w:sz w:val="24"/>
          <w:szCs w:val="24"/>
        </w:rPr>
      </w:pPr>
    </w:p>
    <w:p w14:paraId="744CF91D" w14:textId="77777777" w:rsidR="00476853" w:rsidRDefault="00476853" w:rsidP="00FB262C">
      <w:pPr>
        <w:spacing w:after="0" w:line="240" w:lineRule="auto"/>
        <w:jc w:val="both"/>
        <w:rPr>
          <w:rFonts w:ascii="Times New Roman" w:hAnsi="Times New Roman" w:cs="Times New Roman"/>
          <w:sz w:val="24"/>
          <w:szCs w:val="24"/>
        </w:rPr>
      </w:pPr>
    </w:p>
    <w:p w14:paraId="47FDB3AA" w14:textId="77777777" w:rsidR="00476853" w:rsidRDefault="00476853" w:rsidP="00FB262C">
      <w:pPr>
        <w:spacing w:after="0" w:line="240" w:lineRule="auto"/>
        <w:jc w:val="both"/>
        <w:rPr>
          <w:rFonts w:ascii="Times New Roman" w:hAnsi="Times New Roman" w:cs="Times New Roman"/>
          <w:sz w:val="24"/>
          <w:szCs w:val="24"/>
        </w:rPr>
      </w:pPr>
    </w:p>
    <w:p w14:paraId="6AE24A69" w14:textId="77777777" w:rsidR="00476853" w:rsidRDefault="00476853" w:rsidP="00FB262C">
      <w:pPr>
        <w:spacing w:after="0" w:line="240" w:lineRule="auto"/>
        <w:jc w:val="both"/>
        <w:rPr>
          <w:rFonts w:ascii="Times New Roman" w:hAnsi="Times New Roman" w:cs="Times New Roman"/>
          <w:sz w:val="24"/>
          <w:szCs w:val="24"/>
        </w:rPr>
      </w:pPr>
    </w:p>
    <w:p w14:paraId="064D8D31" w14:textId="77777777" w:rsidR="00476853" w:rsidRDefault="00476853" w:rsidP="00FB262C">
      <w:pPr>
        <w:spacing w:after="0" w:line="240" w:lineRule="auto"/>
        <w:jc w:val="both"/>
        <w:rPr>
          <w:rFonts w:ascii="Times New Roman" w:hAnsi="Times New Roman" w:cs="Times New Roman"/>
          <w:sz w:val="24"/>
          <w:szCs w:val="24"/>
        </w:rPr>
      </w:pPr>
    </w:p>
    <w:p w14:paraId="682E4BC4" w14:textId="77777777" w:rsidR="00476853" w:rsidRDefault="00476853" w:rsidP="00FB262C">
      <w:pPr>
        <w:spacing w:after="0" w:line="240" w:lineRule="auto"/>
        <w:jc w:val="both"/>
        <w:rPr>
          <w:rFonts w:ascii="Times New Roman" w:hAnsi="Times New Roman" w:cs="Times New Roman"/>
          <w:sz w:val="24"/>
          <w:szCs w:val="24"/>
        </w:rPr>
      </w:pPr>
    </w:p>
    <w:p w14:paraId="531D9C88" w14:textId="77777777" w:rsidR="00476853" w:rsidRDefault="00476853" w:rsidP="00FB262C">
      <w:pPr>
        <w:spacing w:after="0" w:line="240" w:lineRule="auto"/>
        <w:jc w:val="both"/>
        <w:rPr>
          <w:rFonts w:ascii="Times New Roman" w:hAnsi="Times New Roman" w:cs="Times New Roman"/>
          <w:sz w:val="24"/>
          <w:szCs w:val="24"/>
        </w:rPr>
      </w:pPr>
    </w:p>
    <w:p w14:paraId="320AF0B0" w14:textId="77777777" w:rsidR="00476853" w:rsidRDefault="00476853" w:rsidP="00FB262C">
      <w:pPr>
        <w:spacing w:after="0" w:line="240" w:lineRule="auto"/>
        <w:jc w:val="both"/>
        <w:rPr>
          <w:rFonts w:ascii="Times New Roman" w:hAnsi="Times New Roman" w:cs="Times New Roman"/>
          <w:sz w:val="24"/>
          <w:szCs w:val="24"/>
        </w:rPr>
      </w:pPr>
    </w:p>
    <w:p w14:paraId="01897162" w14:textId="77777777" w:rsidR="00476853" w:rsidRDefault="00476853" w:rsidP="00FB262C">
      <w:pPr>
        <w:spacing w:after="0" w:line="240" w:lineRule="auto"/>
        <w:jc w:val="both"/>
        <w:rPr>
          <w:rFonts w:ascii="Times New Roman" w:hAnsi="Times New Roman" w:cs="Times New Roman"/>
          <w:sz w:val="24"/>
          <w:szCs w:val="24"/>
        </w:rPr>
      </w:pPr>
    </w:p>
    <w:sectPr w:rsidR="00476853" w:rsidSect="00304E87">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0217CE"/>
    <w:multiLevelType w:val="hybridMultilevel"/>
    <w:tmpl w:val="967CB7D0"/>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6507470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zMDI0MrY0tDQ0NDRV0lEKTi0uzszPAykwqgUA6mQoMywAAAA="/>
  </w:docVars>
  <w:rsids>
    <w:rsidRoot w:val="00AF2990"/>
    <w:rsid w:val="00026547"/>
    <w:rsid w:val="00063ECD"/>
    <w:rsid w:val="00072067"/>
    <w:rsid w:val="000A5195"/>
    <w:rsid w:val="000C14BA"/>
    <w:rsid w:val="000F2378"/>
    <w:rsid w:val="00151F75"/>
    <w:rsid w:val="00177D66"/>
    <w:rsid w:val="00193314"/>
    <w:rsid w:val="001A135C"/>
    <w:rsid w:val="001A1BC9"/>
    <w:rsid w:val="001B4297"/>
    <w:rsid w:val="001C669E"/>
    <w:rsid w:val="001D78AD"/>
    <w:rsid w:val="00204D5F"/>
    <w:rsid w:val="00221A0B"/>
    <w:rsid w:val="00230875"/>
    <w:rsid w:val="00240F00"/>
    <w:rsid w:val="00262334"/>
    <w:rsid w:val="00262F99"/>
    <w:rsid w:val="002A6102"/>
    <w:rsid w:val="002C6F96"/>
    <w:rsid w:val="00304E87"/>
    <w:rsid w:val="0035613F"/>
    <w:rsid w:val="00357F7D"/>
    <w:rsid w:val="0038082A"/>
    <w:rsid w:val="0039227C"/>
    <w:rsid w:val="003959FC"/>
    <w:rsid w:val="003A32FE"/>
    <w:rsid w:val="004134A5"/>
    <w:rsid w:val="00430195"/>
    <w:rsid w:val="00476853"/>
    <w:rsid w:val="004C0009"/>
    <w:rsid w:val="004F788E"/>
    <w:rsid w:val="00542FAF"/>
    <w:rsid w:val="00555662"/>
    <w:rsid w:val="005A4DEE"/>
    <w:rsid w:val="005F21E0"/>
    <w:rsid w:val="00614E1D"/>
    <w:rsid w:val="00634056"/>
    <w:rsid w:val="00645C3D"/>
    <w:rsid w:val="006730DE"/>
    <w:rsid w:val="00682B8D"/>
    <w:rsid w:val="006A1546"/>
    <w:rsid w:val="006A498A"/>
    <w:rsid w:val="006A6205"/>
    <w:rsid w:val="006D659A"/>
    <w:rsid w:val="00700E32"/>
    <w:rsid w:val="00721641"/>
    <w:rsid w:val="00793E17"/>
    <w:rsid w:val="007A319A"/>
    <w:rsid w:val="007E1289"/>
    <w:rsid w:val="007E610A"/>
    <w:rsid w:val="00876A42"/>
    <w:rsid w:val="009702CE"/>
    <w:rsid w:val="009C672F"/>
    <w:rsid w:val="009D6FB3"/>
    <w:rsid w:val="00A302C9"/>
    <w:rsid w:val="00A35ED7"/>
    <w:rsid w:val="00A548FC"/>
    <w:rsid w:val="00A63A55"/>
    <w:rsid w:val="00A66170"/>
    <w:rsid w:val="00A97C5A"/>
    <w:rsid w:val="00AB2C71"/>
    <w:rsid w:val="00AD3030"/>
    <w:rsid w:val="00AE46DB"/>
    <w:rsid w:val="00AF2990"/>
    <w:rsid w:val="00B1332A"/>
    <w:rsid w:val="00B43522"/>
    <w:rsid w:val="00B651D9"/>
    <w:rsid w:val="00BA6051"/>
    <w:rsid w:val="00BD4CC8"/>
    <w:rsid w:val="00C126AC"/>
    <w:rsid w:val="00CA3BED"/>
    <w:rsid w:val="00CB0B77"/>
    <w:rsid w:val="00CB539A"/>
    <w:rsid w:val="00D0298B"/>
    <w:rsid w:val="00D2107D"/>
    <w:rsid w:val="00D628FE"/>
    <w:rsid w:val="00D916FD"/>
    <w:rsid w:val="00DB7BEE"/>
    <w:rsid w:val="00DE20F0"/>
    <w:rsid w:val="00E47E05"/>
    <w:rsid w:val="00E94D84"/>
    <w:rsid w:val="00F01785"/>
    <w:rsid w:val="00F0726C"/>
    <w:rsid w:val="00F942F6"/>
    <w:rsid w:val="00FB262C"/>
    <w:rsid w:val="00FB5862"/>
    <w:rsid w:val="00FE2930"/>
    <w:rsid w:val="00FF775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16E10"/>
  <w15:docId w15:val="{326FE8D1-0EF2-4038-8A93-170030E59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702CE"/>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sid w:val="00FB262C"/>
    <w:rPr>
      <w:rFonts w:cs="Times New Roman"/>
      <w:vertAlign w:val="superscript"/>
    </w:rPr>
  </w:style>
  <w:style w:type="paragraph" w:styleId="a4">
    <w:name w:val="No Spacing"/>
    <w:uiPriority w:val="1"/>
    <w:qFormat/>
    <w:rsid w:val="00D628FE"/>
    <w:pPr>
      <w:spacing w:after="0" w:line="240" w:lineRule="auto"/>
    </w:pPr>
    <w:rPr>
      <w:rFonts w:ascii="Calibri" w:eastAsia="Times New Roman" w:hAnsi="Calibri" w:cs="Times New Roman"/>
      <w:lang w:val="ru-RU" w:eastAsia="ru-RU"/>
    </w:rPr>
  </w:style>
  <w:style w:type="character" w:styleId="a5">
    <w:name w:val="Hyperlink"/>
    <w:basedOn w:val="a0"/>
    <w:uiPriority w:val="99"/>
    <w:semiHidden/>
    <w:unhideWhenUsed/>
    <w:rsid w:val="006A6205"/>
    <w:rPr>
      <w:color w:val="0000FF"/>
      <w:u w:val="single"/>
    </w:rPr>
  </w:style>
  <w:style w:type="paragraph" w:styleId="a6">
    <w:name w:val="Balloon Text"/>
    <w:basedOn w:val="a"/>
    <w:link w:val="a7"/>
    <w:uiPriority w:val="99"/>
    <w:semiHidden/>
    <w:unhideWhenUsed/>
    <w:rsid w:val="003959FC"/>
    <w:pPr>
      <w:spacing w:after="0" w:line="240" w:lineRule="auto"/>
    </w:pPr>
    <w:rPr>
      <w:rFonts w:ascii="Segoe UI" w:hAnsi="Segoe UI" w:cs="Segoe UI"/>
      <w:sz w:val="18"/>
      <w:szCs w:val="18"/>
    </w:rPr>
  </w:style>
  <w:style w:type="character" w:customStyle="1" w:styleId="a7">
    <w:name w:val="Текст у виносці Знак"/>
    <w:basedOn w:val="a0"/>
    <w:link w:val="a6"/>
    <w:uiPriority w:val="99"/>
    <w:semiHidden/>
    <w:rsid w:val="003959F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70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87EE6D-31C1-4384-A276-1ADFFF2D9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7521</Words>
  <Characters>42875</Characters>
  <Application>Microsoft Office Word</Application>
  <DocSecurity>0</DocSecurity>
  <Lines>357</Lines>
  <Paragraphs>100</Paragraphs>
  <ScaleCrop>false</ScaleCrop>
  <HeadingPairs>
    <vt:vector size="2" baseType="variant">
      <vt:variant>
        <vt:lpstr>Название</vt:lpstr>
      </vt:variant>
      <vt:variant>
        <vt:i4>1</vt:i4>
      </vt:variant>
    </vt:vector>
  </HeadingPairs>
  <TitlesOfParts>
    <vt:vector size="1" baseType="lpstr">
      <vt:lpstr/>
    </vt:vector>
  </TitlesOfParts>
  <Company>1</Company>
  <LinksUpToDate>false</LinksUpToDate>
  <CharactersWithSpaces>50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Джур Денис</dc:creator>
  <cp:lastModifiedBy>Iryna Velychko</cp:lastModifiedBy>
  <cp:revision>3</cp:revision>
  <cp:lastPrinted>2022-09-07T09:36:00Z</cp:lastPrinted>
  <dcterms:created xsi:type="dcterms:W3CDTF">2022-10-02T13:16:00Z</dcterms:created>
  <dcterms:modified xsi:type="dcterms:W3CDTF">2022-10-02T13:17:00Z</dcterms:modified>
</cp:coreProperties>
</file>